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83722688"/>
        <w:docPartObj>
          <w:docPartGallery w:val="Cover Pages"/>
          <w:docPartUnique/>
        </w:docPartObj>
      </w:sdtPr>
      <w:sdtEndPr>
        <w:rPr>
          <w:noProof/>
        </w:rPr>
      </w:sdtEndPr>
      <w:sdtContent>
        <w:p w14:paraId="17119FC0" w14:textId="0B960655" w:rsidR="00C30A44" w:rsidRDefault="00C30A44"/>
        <w:p w14:paraId="65FFE8F0" w14:textId="2E1D3043" w:rsidR="001971EE" w:rsidRPr="00C30A44" w:rsidRDefault="00C30A44" w:rsidP="00C30A44">
          <w:pPr>
            <w:spacing w:after="0" w:line="240" w:lineRule="auto"/>
            <w:rPr>
              <w:b/>
              <w:noProof/>
              <w:szCs w:val="20"/>
            </w:rPr>
          </w:pPr>
          <w:r>
            <w:rPr>
              <w:noProof/>
            </w:rPr>
            <mc:AlternateContent>
              <mc:Choice Requires="wps">
                <w:drawing>
                  <wp:anchor distT="0" distB="0" distL="114300" distR="114300" simplePos="0" relativeHeight="251648000" behindDoc="0" locked="0" layoutInCell="1" allowOverlap="1" wp14:anchorId="14E60922" wp14:editId="5213FC06">
                    <wp:simplePos x="0" y="0"/>
                    <wp:positionH relativeFrom="margin">
                      <wp:align>center</wp:align>
                    </wp:positionH>
                    <wp:positionV relativeFrom="paragraph">
                      <wp:posOffset>1438910</wp:posOffset>
                    </wp:positionV>
                    <wp:extent cx="4857750" cy="3400425"/>
                    <wp:effectExtent l="0" t="0" r="0" b="9525"/>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0" cy="3400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C35D8" w14:textId="77777777" w:rsidR="001B66FE" w:rsidRDefault="001B66FE" w:rsidP="00C30A44">
                                <w:pPr>
                                  <w:spacing w:line="240" w:lineRule="auto"/>
                                  <w:jc w:val="center"/>
                                  <w:rPr>
                                    <w:b/>
                                    <w:color w:val="C00000"/>
                                    <w:sz w:val="72"/>
                                  </w:rPr>
                                </w:pPr>
                              </w:p>
                              <w:p w14:paraId="508A1AAC" w14:textId="2603F967" w:rsidR="001B66FE" w:rsidRPr="00B5000D" w:rsidRDefault="00052E57" w:rsidP="00052E57">
                                <w:pPr>
                                  <w:spacing w:line="240" w:lineRule="auto"/>
                                  <w:ind w:left="1440"/>
                                  <w:rPr>
                                    <w:b/>
                                    <w:sz w:val="72"/>
                                  </w:rPr>
                                </w:pPr>
                                <w:r>
                                  <w:rPr>
                                    <w:b/>
                                    <w:color w:val="C00000"/>
                                    <w:sz w:val="72"/>
                                  </w:rPr>
                                  <w:t xml:space="preserve"> </w:t>
                                </w:r>
                                <w:r w:rsidR="001B66FE" w:rsidRPr="00B5000D">
                                  <w:rPr>
                                    <w:b/>
                                    <w:sz w:val="72"/>
                                  </w:rPr>
                                  <w:t>BSBPMG5</w:t>
                                </w:r>
                                <w:r w:rsidR="00EA0351">
                                  <w:rPr>
                                    <w:b/>
                                    <w:sz w:val="72"/>
                                  </w:rPr>
                                  <w:t>30</w:t>
                                </w:r>
                              </w:p>
                              <w:p w14:paraId="5D2E0EBA" w14:textId="77777777" w:rsidR="001B66FE" w:rsidRPr="00B5000D" w:rsidRDefault="001B66FE" w:rsidP="00C30A44">
                                <w:pPr>
                                  <w:spacing w:line="240" w:lineRule="auto"/>
                                  <w:jc w:val="center"/>
                                  <w:rPr>
                                    <w:b/>
                                    <w:sz w:val="44"/>
                                  </w:rPr>
                                </w:pPr>
                                <w:r w:rsidRPr="00B5000D">
                                  <w:rPr>
                                    <w:b/>
                                    <w:sz w:val="72"/>
                                  </w:rPr>
                                  <w:t>Manage project scope</w:t>
                                </w:r>
                              </w:p>
                              <w:p w14:paraId="4AF7D208" w14:textId="77777777" w:rsidR="001B66FE" w:rsidRPr="00B5000D" w:rsidRDefault="001B66FE" w:rsidP="00C30A44">
                                <w:pPr>
                                  <w:spacing w:line="240" w:lineRule="auto"/>
                                  <w:jc w:val="center"/>
                                  <w:rPr>
                                    <w:b/>
                                    <w:sz w:val="48"/>
                                    <w:szCs w:val="86"/>
                                  </w:rPr>
                                </w:pPr>
                                <w:r w:rsidRPr="00B5000D">
                                  <w:rPr>
                                    <w:b/>
                                    <w:sz w:val="32"/>
                                  </w:rPr>
                                  <w:t>Assessor Workbook</w:t>
                                </w:r>
                              </w:p>
                              <w:p w14:paraId="20415C4B" w14:textId="77777777" w:rsidR="001B66FE" w:rsidRPr="00D82F1A" w:rsidRDefault="001B66FE" w:rsidP="00C30A44">
                                <w:pPr>
                                  <w:jc w:val="center"/>
                                  <w:rPr>
                                    <w:b/>
                                    <w:color w:val="C61002"/>
                                    <w:sz w:val="32"/>
                                    <w:szCs w:val="32"/>
                                  </w:rPr>
                                </w:pPr>
                                <w:r w:rsidRPr="00D82F1A">
                                  <w:rPr>
                                    <w:b/>
                                    <w:color w:val="C61002"/>
                                    <w:sz w:val="32"/>
                                    <w:szCs w:val="32"/>
                                  </w:rPr>
                                  <w:br/>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4E60922" id="_x0000_t202" coordsize="21600,21600" o:spt="202" path="m,l,21600r21600,l21600,xe">
                    <v:stroke joinstyle="miter"/>
                    <v:path gradientshapeok="t" o:connecttype="rect"/>
                  </v:shapetype>
                  <v:shape id="Text Box 5" o:spid="_x0000_s1026" type="#_x0000_t202" style="position:absolute;margin-left:0;margin-top:113.3pt;width:382.5pt;height:267.75pt;z-index:2516480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" filled="f" stroked="f">
                    <v:textbox>
                      <w:txbxContent>
                        <w:p w14:paraId="0ADC35D8" w14:textId="77777777" w:rsidR="001B66FE" w:rsidRDefault="001B66FE" w:rsidP="00C30A44">
                          <w:pPr>
                            <w:spacing w:line="240" w:lineRule="auto"/>
                            <w:jc w:val="center"/>
                            <w:rPr>
                              <w:b/>
                              <w:color w:val="C00000"/>
                              <w:sz w:val="72"/>
                            </w:rPr>
                          </w:pPr>
                        </w:p>
                        <w:p w14:paraId="508A1AAC" w14:textId="2603F967" w:rsidR="001B66FE" w:rsidRPr="00B5000D" w:rsidRDefault="00052E57" w:rsidP="00052E57">
                          <w:pPr>
                            <w:spacing w:line="240" w:lineRule="auto"/>
                            <w:ind w:left="1440"/>
                            <w:rPr>
                              <w:b/>
                              <w:sz w:val="72"/>
                            </w:rPr>
                          </w:pPr>
                          <w:r>
                            <w:rPr>
                              <w:b/>
                              <w:color w:val="C00000"/>
                              <w:sz w:val="72"/>
                            </w:rPr>
                            <w:t xml:space="preserve"> </w:t>
                          </w:r>
                          <w:r w:rsidR="001B66FE" w:rsidRPr="00B5000D">
                            <w:rPr>
                              <w:b/>
                              <w:sz w:val="72"/>
                            </w:rPr>
                            <w:t>BSBPMG5</w:t>
                          </w:r>
                          <w:r w:rsidR="00EA0351">
                            <w:rPr>
                              <w:b/>
                              <w:sz w:val="72"/>
                            </w:rPr>
                            <w:t>30</w:t>
                          </w:r>
                        </w:p>
                        <w:p w14:paraId="5D2E0EBA" w14:textId="77777777" w:rsidR="001B66FE" w:rsidRPr="00B5000D" w:rsidRDefault="001B66FE" w:rsidP="00C30A44">
                          <w:pPr>
                            <w:spacing w:line="240" w:lineRule="auto"/>
                            <w:jc w:val="center"/>
                            <w:rPr>
                              <w:b/>
                              <w:sz w:val="44"/>
                            </w:rPr>
                          </w:pPr>
                          <w:r w:rsidRPr="00B5000D">
                            <w:rPr>
                              <w:b/>
                              <w:sz w:val="72"/>
                            </w:rPr>
                            <w:t>Manage project scope</w:t>
                          </w:r>
                        </w:p>
                        <w:p w14:paraId="4AF7D208" w14:textId="77777777" w:rsidR="001B66FE" w:rsidRPr="00B5000D" w:rsidRDefault="001B66FE" w:rsidP="00C30A44">
                          <w:pPr>
                            <w:spacing w:line="240" w:lineRule="auto"/>
                            <w:jc w:val="center"/>
                            <w:rPr>
                              <w:b/>
                              <w:sz w:val="48"/>
                              <w:szCs w:val="86"/>
                            </w:rPr>
                          </w:pPr>
                          <w:r w:rsidRPr="00B5000D">
                            <w:rPr>
                              <w:b/>
                              <w:sz w:val="32"/>
                            </w:rPr>
                            <w:t>Assessor Workbook</w:t>
                          </w:r>
                        </w:p>
                        <w:p w14:paraId="20415C4B" w14:textId="77777777" w:rsidR="001B66FE" w:rsidRPr="00D82F1A" w:rsidRDefault="001B66FE" w:rsidP="00C30A44">
                          <w:pPr>
                            <w:jc w:val="center"/>
                            <w:rPr>
                              <w:b/>
                              <w:color w:val="C61002"/>
                              <w:sz w:val="32"/>
                              <w:szCs w:val="32"/>
                            </w:rPr>
                          </w:pPr>
                          <w:r w:rsidRPr="00D82F1A">
                            <w:rPr>
                              <w:b/>
                              <w:color w:val="C61002"/>
                              <w:sz w:val="32"/>
                              <w:szCs w:val="32"/>
                            </w:rPr>
                            <w:br/>
                          </w:r>
                        </w:p>
                      </w:txbxContent>
                    </v:textbox>
                    <w10:wrap anchorx="margin"/>
                  </v:shape>
                </w:pict>
              </mc:Fallback>
            </mc:AlternateContent>
          </w:r>
          <w:r>
            <w:rPr>
              <w:noProof/>
            </w:rPr>
            <w:br w:type="page"/>
          </w:r>
        </w:p>
      </w:sdtContent>
    </w:sdt>
    <w:bookmarkStart w:id="0" w:name="_Toc453864168" w:displacedByCustomXml="next"/>
    <w:bookmarkStart w:id="1" w:name="_Toc483225469" w:displacedByCustomXml="next"/>
    <w:sdt>
      <w:sdtPr>
        <w:rPr>
          <w:rFonts w:cs="Times New Roman"/>
          <w:b w:val="0"/>
          <w:bCs w:val="0"/>
          <w:color w:val="auto"/>
          <w:sz w:val="22"/>
          <w:szCs w:val="22"/>
        </w:rPr>
        <w:id w:val="-387416236"/>
        <w:docPartObj>
          <w:docPartGallery w:val="Table of Contents"/>
          <w:docPartUnique/>
        </w:docPartObj>
      </w:sdtPr>
      <w:sdtEndPr>
        <w:rPr>
          <w:noProof/>
        </w:rPr>
      </w:sdtEndPr>
      <w:sdtContent>
        <w:p w14:paraId="783B13AE" w14:textId="3B56FB5C" w:rsidR="00C30A44" w:rsidRDefault="00C30A44" w:rsidP="00C30A44">
          <w:pPr>
            <w:pStyle w:val="TOCHeading"/>
            <w:jc w:val="center"/>
            <w:rPr>
              <w:color w:val="4BACC6" w:themeColor="accent5"/>
              <w:sz w:val="40"/>
              <w:szCs w:val="32"/>
            </w:rPr>
          </w:pPr>
          <w:r w:rsidRPr="00C30A44">
            <w:rPr>
              <w:color w:val="4BACC6" w:themeColor="accent5"/>
              <w:sz w:val="40"/>
              <w:szCs w:val="32"/>
            </w:rPr>
            <w:t>Table of Contents</w:t>
          </w:r>
        </w:p>
        <w:p w14:paraId="12F5BDA9" w14:textId="77777777" w:rsidR="00C30A44" w:rsidRPr="00C30A44" w:rsidRDefault="00C30A44" w:rsidP="00C30A44"/>
        <w:p w14:paraId="1C8D4259" w14:textId="5D48DBC8" w:rsidR="00C30A44" w:rsidRPr="00EA0351" w:rsidRDefault="00C30A44">
          <w:pPr>
            <w:pStyle w:val="TOC1"/>
            <w:tabs>
              <w:tab w:val="right" w:leader="dot" w:pos="9016"/>
            </w:tabs>
            <w:rPr>
              <w:rFonts w:asciiTheme="minorHAnsi" w:eastAsiaTheme="minorEastAsia" w:hAnsiTheme="minorHAnsi" w:cstheme="minorHAnsi"/>
              <w:b w:val="0"/>
              <w:bCs/>
              <w:noProof/>
              <w:szCs w:val="28"/>
              <w:lang w:val="en-AU" w:eastAsia="en-AU" w:bidi="th-TH"/>
            </w:rPr>
          </w:pPr>
          <w:r>
            <w:fldChar w:fldCharType="begin"/>
          </w:r>
          <w:r>
            <w:instrText xml:space="preserve"> TOC \o "1-3" \h \z \u </w:instrText>
          </w:r>
          <w:r>
            <w:fldChar w:fldCharType="separate"/>
          </w:r>
          <w:hyperlink w:anchor="_Toc76568414" w:history="1">
            <w:r w:rsidRPr="00EA0351">
              <w:rPr>
                <w:rStyle w:val="Hyperlink"/>
                <w:rFonts w:asciiTheme="minorHAnsi" w:hAnsiTheme="minorHAnsi" w:cstheme="minorHAnsi"/>
                <w:b w:val="0"/>
                <w:bCs/>
                <w:noProof/>
              </w:rPr>
              <w:t>Instructions to Assessor</w:t>
            </w:r>
            <w:r w:rsidRPr="00EA0351">
              <w:rPr>
                <w:rFonts w:asciiTheme="minorHAnsi" w:hAnsiTheme="minorHAnsi" w:cstheme="minorHAnsi"/>
                <w:b w:val="0"/>
                <w:bCs/>
                <w:noProof/>
                <w:webHidden/>
              </w:rPr>
              <w:tab/>
            </w:r>
            <w:r w:rsidRPr="00EA0351">
              <w:rPr>
                <w:rFonts w:asciiTheme="minorHAnsi" w:hAnsiTheme="minorHAnsi" w:cstheme="minorHAnsi"/>
                <w:b w:val="0"/>
                <w:bCs/>
                <w:noProof/>
                <w:webHidden/>
              </w:rPr>
              <w:fldChar w:fldCharType="begin"/>
            </w:r>
            <w:r w:rsidRPr="00EA0351">
              <w:rPr>
                <w:rFonts w:asciiTheme="minorHAnsi" w:hAnsiTheme="minorHAnsi" w:cstheme="minorHAnsi"/>
                <w:b w:val="0"/>
                <w:bCs/>
                <w:noProof/>
                <w:webHidden/>
              </w:rPr>
              <w:instrText xml:space="preserve"> PAGEREF _Toc76568414 \h </w:instrText>
            </w:r>
            <w:r w:rsidRPr="00EA0351">
              <w:rPr>
                <w:rFonts w:asciiTheme="minorHAnsi" w:hAnsiTheme="minorHAnsi" w:cstheme="minorHAnsi"/>
                <w:b w:val="0"/>
                <w:bCs/>
                <w:noProof/>
                <w:webHidden/>
              </w:rPr>
            </w:r>
            <w:r w:rsidRPr="00EA0351">
              <w:rPr>
                <w:rFonts w:asciiTheme="minorHAnsi" w:hAnsiTheme="minorHAnsi" w:cstheme="minorHAnsi"/>
                <w:b w:val="0"/>
                <w:bCs/>
                <w:noProof/>
                <w:webHidden/>
              </w:rPr>
              <w:fldChar w:fldCharType="separate"/>
            </w:r>
            <w:r w:rsidRPr="00EA0351">
              <w:rPr>
                <w:rFonts w:asciiTheme="minorHAnsi" w:hAnsiTheme="minorHAnsi" w:cstheme="minorHAnsi"/>
                <w:b w:val="0"/>
                <w:bCs/>
                <w:noProof/>
                <w:webHidden/>
              </w:rPr>
              <w:t>2</w:t>
            </w:r>
            <w:r w:rsidRPr="00EA0351">
              <w:rPr>
                <w:rFonts w:asciiTheme="minorHAnsi" w:hAnsiTheme="minorHAnsi" w:cstheme="minorHAnsi"/>
                <w:b w:val="0"/>
                <w:bCs/>
                <w:noProof/>
                <w:webHidden/>
              </w:rPr>
              <w:fldChar w:fldCharType="end"/>
            </w:r>
          </w:hyperlink>
        </w:p>
        <w:p w14:paraId="72371CFB" w14:textId="2C262EA2" w:rsidR="00C30A44" w:rsidRPr="00EA0351" w:rsidRDefault="00036032">
          <w:pPr>
            <w:pStyle w:val="TOC3"/>
            <w:tabs>
              <w:tab w:val="right" w:leader="dot" w:pos="9016"/>
            </w:tabs>
            <w:rPr>
              <w:rFonts w:asciiTheme="minorHAnsi" w:eastAsiaTheme="minorEastAsia" w:hAnsiTheme="minorHAnsi" w:cstheme="minorHAnsi"/>
              <w:bCs/>
              <w:noProof/>
              <w:szCs w:val="28"/>
              <w:lang w:val="en-AU" w:eastAsia="en-AU" w:bidi="th-TH"/>
            </w:rPr>
          </w:pPr>
          <w:hyperlink w:anchor="_Toc76568415" w:history="1">
            <w:r w:rsidR="00C30A44" w:rsidRPr="00EA0351">
              <w:rPr>
                <w:rStyle w:val="Hyperlink"/>
                <w:rFonts w:asciiTheme="minorHAnsi" w:hAnsiTheme="minorHAnsi" w:cstheme="minorHAnsi"/>
                <w:bCs/>
                <w:noProof/>
              </w:rPr>
              <w:t>Prior to conducting the assessment</w:t>
            </w:r>
            <w:r w:rsidR="00C30A44" w:rsidRPr="00EA0351">
              <w:rPr>
                <w:rFonts w:asciiTheme="minorHAnsi" w:hAnsiTheme="minorHAnsi" w:cstheme="minorHAnsi"/>
                <w:bCs/>
                <w:noProof/>
                <w:webHidden/>
              </w:rPr>
              <w:tab/>
            </w:r>
            <w:r w:rsidR="00C30A44" w:rsidRPr="00EA0351">
              <w:rPr>
                <w:rFonts w:asciiTheme="minorHAnsi" w:hAnsiTheme="minorHAnsi" w:cstheme="minorHAnsi"/>
                <w:bCs/>
                <w:noProof/>
                <w:webHidden/>
              </w:rPr>
              <w:fldChar w:fldCharType="begin"/>
            </w:r>
            <w:r w:rsidR="00C30A44" w:rsidRPr="00EA0351">
              <w:rPr>
                <w:rFonts w:asciiTheme="minorHAnsi" w:hAnsiTheme="minorHAnsi" w:cstheme="minorHAnsi"/>
                <w:bCs/>
                <w:noProof/>
                <w:webHidden/>
              </w:rPr>
              <w:instrText xml:space="preserve"> PAGEREF _Toc76568415 \h </w:instrText>
            </w:r>
            <w:r w:rsidR="00C30A44" w:rsidRPr="00EA0351">
              <w:rPr>
                <w:rFonts w:asciiTheme="minorHAnsi" w:hAnsiTheme="minorHAnsi" w:cstheme="minorHAnsi"/>
                <w:bCs/>
                <w:noProof/>
                <w:webHidden/>
              </w:rPr>
            </w:r>
            <w:r w:rsidR="00C30A44" w:rsidRPr="00EA0351">
              <w:rPr>
                <w:rFonts w:asciiTheme="minorHAnsi" w:hAnsiTheme="minorHAnsi" w:cstheme="minorHAnsi"/>
                <w:bCs/>
                <w:noProof/>
                <w:webHidden/>
              </w:rPr>
              <w:fldChar w:fldCharType="separate"/>
            </w:r>
            <w:r w:rsidR="00C30A44" w:rsidRPr="00EA0351">
              <w:rPr>
                <w:rFonts w:asciiTheme="minorHAnsi" w:hAnsiTheme="minorHAnsi" w:cstheme="minorHAnsi"/>
                <w:bCs/>
                <w:noProof/>
                <w:webHidden/>
              </w:rPr>
              <w:t>2</w:t>
            </w:r>
            <w:r w:rsidR="00C30A44" w:rsidRPr="00EA0351">
              <w:rPr>
                <w:rFonts w:asciiTheme="minorHAnsi" w:hAnsiTheme="minorHAnsi" w:cstheme="minorHAnsi"/>
                <w:bCs/>
                <w:noProof/>
                <w:webHidden/>
              </w:rPr>
              <w:fldChar w:fldCharType="end"/>
            </w:r>
          </w:hyperlink>
        </w:p>
        <w:p w14:paraId="475FC26B" w14:textId="3AE1EB9F" w:rsidR="00C30A44" w:rsidRPr="00EA0351" w:rsidRDefault="00036032">
          <w:pPr>
            <w:pStyle w:val="TOC3"/>
            <w:tabs>
              <w:tab w:val="right" w:leader="dot" w:pos="9016"/>
            </w:tabs>
            <w:rPr>
              <w:rFonts w:asciiTheme="minorHAnsi" w:eastAsiaTheme="minorEastAsia" w:hAnsiTheme="minorHAnsi" w:cstheme="minorHAnsi"/>
              <w:bCs/>
              <w:noProof/>
              <w:szCs w:val="28"/>
              <w:lang w:val="en-AU" w:eastAsia="en-AU" w:bidi="th-TH"/>
            </w:rPr>
          </w:pPr>
          <w:hyperlink w:anchor="_Toc76568416" w:history="1">
            <w:r w:rsidR="00C30A44" w:rsidRPr="00EA0351">
              <w:rPr>
                <w:rStyle w:val="Hyperlink"/>
                <w:rFonts w:asciiTheme="minorHAnsi" w:hAnsiTheme="minorHAnsi" w:cstheme="minorHAnsi"/>
                <w:bCs/>
                <w:noProof/>
              </w:rPr>
              <w:t>Conducting the assessment</w:t>
            </w:r>
            <w:r w:rsidR="00C30A44" w:rsidRPr="00EA0351">
              <w:rPr>
                <w:rFonts w:asciiTheme="minorHAnsi" w:hAnsiTheme="minorHAnsi" w:cstheme="minorHAnsi"/>
                <w:bCs/>
                <w:noProof/>
                <w:webHidden/>
              </w:rPr>
              <w:tab/>
            </w:r>
            <w:r w:rsidR="00C30A44" w:rsidRPr="00EA0351">
              <w:rPr>
                <w:rFonts w:asciiTheme="minorHAnsi" w:hAnsiTheme="minorHAnsi" w:cstheme="minorHAnsi"/>
                <w:bCs/>
                <w:noProof/>
                <w:webHidden/>
              </w:rPr>
              <w:fldChar w:fldCharType="begin"/>
            </w:r>
            <w:r w:rsidR="00C30A44" w:rsidRPr="00EA0351">
              <w:rPr>
                <w:rFonts w:asciiTheme="minorHAnsi" w:hAnsiTheme="minorHAnsi" w:cstheme="minorHAnsi"/>
                <w:bCs/>
                <w:noProof/>
                <w:webHidden/>
              </w:rPr>
              <w:instrText xml:space="preserve"> PAGEREF _Toc76568416 \h </w:instrText>
            </w:r>
            <w:r w:rsidR="00C30A44" w:rsidRPr="00EA0351">
              <w:rPr>
                <w:rFonts w:asciiTheme="minorHAnsi" w:hAnsiTheme="minorHAnsi" w:cstheme="minorHAnsi"/>
                <w:bCs/>
                <w:noProof/>
                <w:webHidden/>
              </w:rPr>
            </w:r>
            <w:r w:rsidR="00C30A44" w:rsidRPr="00EA0351">
              <w:rPr>
                <w:rFonts w:asciiTheme="minorHAnsi" w:hAnsiTheme="minorHAnsi" w:cstheme="minorHAnsi"/>
                <w:bCs/>
                <w:noProof/>
                <w:webHidden/>
              </w:rPr>
              <w:fldChar w:fldCharType="separate"/>
            </w:r>
            <w:r w:rsidR="00C30A44" w:rsidRPr="00EA0351">
              <w:rPr>
                <w:rFonts w:asciiTheme="minorHAnsi" w:hAnsiTheme="minorHAnsi" w:cstheme="minorHAnsi"/>
                <w:bCs/>
                <w:noProof/>
                <w:webHidden/>
              </w:rPr>
              <w:t>4</w:t>
            </w:r>
            <w:r w:rsidR="00C30A44" w:rsidRPr="00EA0351">
              <w:rPr>
                <w:rFonts w:asciiTheme="minorHAnsi" w:hAnsiTheme="minorHAnsi" w:cstheme="minorHAnsi"/>
                <w:bCs/>
                <w:noProof/>
                <w:webHidden/>
              </w:rPr>
              <w:fldChar w:fldCharType="end"/>
            </w:r>
          </w:hyperlink>
        </w:p>
        <w:p w14:paraId="3FB258D0" w14:textId="08A634F1" w:rsidR="00C30A44" w:rsidRPr="00EA0351" w:rsidRDefault="00036032">
          <w:pPr>
            <w:pStyle w:val="TOC3"/>
            <w:tabs>
              <w:tab w:val="right" w:leader="dot" w:pos="9016"/>
            </w:tabs>
            <w:rPr>
              <w:rFonts w:asciiTheme="minorHAnsi" w:eastAsiaTheme="minorEastAsia" w:hAnsiTheme="minorHAnsi" w:cstheme="minorHAnsi"/>
              <w:bCs/>
              <w:noProof/>
              <w:szCs w:val="28"/>
              <w:lang w:val="en-AU" w:eastAsia="en-AU" w:bidi="th-TH"/>
            </w:rPr>
          </w:pPr>
          <w:hyperlink w:anchor="_Toc76568417" w:history="1">
            <w:r w:rsidR="00C30A44" w:rsidRPr="00EA0351">
              <w:rPr>
                <w:rStyle w:val="Hyperlink"/>
                <w:rFonts w:asciiTheme="minorHAnsi" w:hAnsiTheme="minorHAnsi" w:cstheme="minorHAnsi"/>
                <w:bCs/>
                <w:noProof/>
              </w:rPr>
              <w:t>After the assessment</w:t>
            </w:r>
            <w:r w:rsidR="00C30A44" w:rsidRPr="00EA0351">
              <w:rPr>
                <w:rFonts w:asciiTheme="minorHAnsi" w:hAnsiTheme="minorHAnsi" w:cstheme="minorHAnsi"/>
                <w:bCs/>
                <w:noProof/>
                <w:webHidden/>
              </w:rPr>
              <w:tab/>
            </w:r>
            <w:r w:rsidR="00C30A44" w:rsidRPr="00EA0351">
              <w:rPr>
                <w:rFonts w:asciiTheme="minorHAnsi" w:hAnsiTheme="minorHAnsi" w:cstheme="minorHAnsi"/>
                <w:bCs/>
                <w:noProof/>
                <w:webHidden/>
              </w:rPr>
              <w:fldChar w:fldCharType="begin"/>
            </w:r>
            <w:r w:rsidR="00C30A44" w:rsidRPr="00EA0351">
              <w:rPr>
                <w:rFonts w:asciiTheme="minorHAnsi" w:hAnsiTheme="minorHAnsi" w:cstheme="minorHAnsi"/>
                <w:bCs/>
                <w:noProof/>
                <w:webHidden/>
              </w:rPr>
              <w:instrText xml:space="preserve"> PAGEREF _Toc76568417 \h </w:instrText>
            </w:r>
            <w:r w:rsidR="00C30A44" w:rsidRPr="00EA0351">
              <w:rPr>
                <w:rFonts w:asciiTheme="minorHAnsi" w:hAnsiTheme="minorHAnsi" w:cstheme="minorHAnsi"/>
                <w:bCs/>
                <w:noProof/>
                <w:webHidden/>
              </w:rPr>
            </w:r>
            <w:r w:rsidR="00C30A44" w:rsidRPr="00EA0351">
              <w:rPr>
                <w:rFonts w:asciiTheme="minorHAnsi" w:hAnsiTheme="minorHAnsi" w:cstheme="minorHAnsi"/>
                <w:bCs/>
                <w:noProof/>
                <w:webHidden/>
              </w:rPr>
              <w:fldChar w:fldCharType="separate"/>
            </w:r>
            <w:r w:rsidR="00C30A44" w:rsidRPr="00EA0351">
              <w:rPr>
                <w:rFonts w:asciiTheme="minorHAnsi" w:hAnsiTheme="minorHAnsi" w:cstheme="minorHAnsi"/>
                <w:bCs/>
                <w:noProof/>
                <w:webHidden/>
              </w:rPr>
              <w:t>4</w:t>
            </w:r>
            <w:r w:rsidR="00C30A44" w:rsidRPr="00EA0351">
              <w:rPr>
                <w:rFonts w:asciiTheme="minorHAnsi" w:hAnsiTheme="minorHAnsi" w:cstheme="minorHAnsi"/>
                <w:bCs/>
                <w:noProof/>
                <w:webHidden/>
              </w:rPr>
              <w:fldChar w:fldCharType="end"/>
            </w:r>
          </w:hyperlink>
        </w:p>
        <w:p w14:paraId="38060A84" w14:textId="6DC060DE" w:rsidR="00C30A44" w:rsidRPr="00EA0351" w:rsidRDefault="00036032">
          <w:pPr>
            <w:pStyle w:val="TOC3"/>
            <w:tabs>
              <w:tab w:val="right" w:leader="dot" w:pos="9016"/>
            </w:tabs>
            <w:rPr>
              <w:rFonts w:asciiTheme="minorHAnsi" w:eastAsiaTheme="minorEastAsia" w:hAnsiTheme="minorHAnsi" w:cstheme="minorHAnsi"/>
              <w:bCs/>
              <w:noProof/>
              <w:szCs w:val="28"/>
              <w:lang w:val="en-AU" w:eastAsia="en-AU" w:bidi="th-TH"/>
            </w:rPr>
          </w:pPr>
          <w:hyperlink w:anchor="_Toc76568418" w:history="1">
            <w:r w:rsidR="00C30A44" w:rsidRPr="00EA0351">
              <w:rPr>
                <w:rStyle w:val="Hyperlink"/>
                <w:rFonts w:asciiTheme="minorHAnsi" w:hAnsiTheme="minorHAnsi" w:cstheme="minorHAnsi"/>
                <w:bCs/>
                <w:noProof/>
              </w:rPr>
              <w:t>Credit transfer and recognition of prior learning</w:t>
            </w:r>
            <w:r w:rsidR="00C30A44" w:rsidRPr="00EA0351">
              <w:rPr>
                <w:rFonts w:asciiTheme="minorHAnsi" w:hAnsiTheme="minorHAnsi" w:cstheme="minorHAnsi"/>
                <w:bCs/>
                <w:noProof/>
                <w:webHidden/>
              </w:rPr>
              <w:tab/>
            </w:r>
            <w:r w:rsidR="00C30A44" w:rsidRPr="00EA0351">
              <w:rPr>
                <w:rFonts w:asciiTheme="minorHAnsi" w:hAnsiTheme="minorHAnsi" w:cstheme="minorHAnsi"/>
                <w:bCs/>
                <w:noProof/>
                <w:webHidden/>
              </w:rPr>
              <w:fldChar w:fldCharType="begin"/>
            </w:r>
            <w:r w:rsidR="00C30A44" w:rsidRPr="00EA0351">
              <w:rPr>
                <w:rFonts w:asciiTheme="minorHAnsi" w:hAnsiTheme="minorHAnsi" w:cstheme="minorHAnsi"/>
                <w:bCs/>
                <w:noProof/>
                <w:webHidden/>
              </w:rPr>
              <w:instrText xml:space="preserve"> PAGEREF _Toc76568418 \h </w:instrText>
            </w:r>
            <w:r w:rsidR="00C30A44" w:rsidRPr="00EA0351">
              <w:rPr>
                <w:rFonts w:asciiTheme="minorHAnsi" w:hAnsiTheme="minorHAnsi" w:cstheme="minorHAnsi"/>
                <w:bCs/>
                <w:noProof/>
                <w:webHidden/>
              </w:rPr>
            </w:r>
            <w:r w:rsidR="00C30A44" w:rsidRPr="00EA0351">
              <w:rPr>
                <w:rFonts w:asciiTheme="minorHAnsi" w:hAnsiTheme="minorHAnsi" w:cstheme="minorHAnsi"/>
                <w:bCs/>
                <w:noProof/>
                <w:webHidden/>
              </w:rPr>
              <w:fldChar w:fldCharType="separate"/>
            </w:r>
            <w:r w:rsidR="00C30A44" w:rsidRPr="00EA0351">
              <w:rPr>
                <w:rFonts w:asciiTheme="minorHAnsi" w:hAnsiTheme="minorHAnsi" w:cstheme="minorHAnsi"/>
                <w:bCs/>
                <w:noProof/>
                <w:webHidden/>
              </w:rPr>
              <w:t>4</w:t>
            </w:r>
            <w:r w:rsidR="00C30A44" w:rsidRPr="00EA0351">
              <w:rPr>
                <w:rFonts w:asciiTheme="minorHAnsi" w:hAnsiTheme="minorHAnsi" w:cstheme="minorHAnsi"/>
                <w:bCs/>
                <w:noProof/>
                <w:webHidden/>
              </w:rPr>
              <w:fldChar w:fldCharType="end"/>
            </w:r>
          </w:hyperlink>
        </w:p>
        <w:p w14:paraId="5ACE3375" w14:textId="118EB66D" w:rsidR="00C30A44" w:rsidRDefault="00036032">
          <w:pPr>
            <w:pStyle w:val="TOC1"/>
            <w:tabs>
              <w:tab w:val="right" w:leader="dot" w:pos="9016"/>
            </w:tabs>
            <w:rPr>
              <w:rFonts w:asciiTheme="minorHAnsi" w:eastAsiaTheme="minorEastAsia" w:hAnsiTheme="minorHAnsi" w:cstheme="minorBidi"/>
              <w:b w:val="0"/>
              <w:noProof/>
              <w:szCs w:val="28"/>
              <w:lang w:val="en-AU" w:eastAsia="en-AU" w:bidi="th-TH"/>
            </w:rPr>
          </w:pPr>
          <w:hyperlink w:anchor="_Toc76568419" w:history="1">
            <w:r w:rsidR="00C30A44" w:rsidRPr="00EA0351">
              <w:rPr>
                <w:rStyle w:val="Hyperlink"/>
                <w:rFonts w:asciiTheme="minorHAnsi" w:hAnsiTheme="minorHAnsi" w:cstheme="minorHAnsi"/>
                <w:b w:val="0"/>
                <w:bCs/>
                <w:noProof/>
              </w:rPr>
              <w:t>Learner Workbook Activity answers</w:t>
            </w:r>
            <w:r w:rsidR="00C30A44" w:rsidRPr="00EA0351">
              <w:rPr>
                <w:rFonts w:asciiTheme="minorHAnsi" w:hAnsiTheme="minorHAnsi" w:cstheme="minorHAnsi"/>
                <w:b w:val="0"/>
                <w:bCs/>
                <w:noProof/>
                <w:webHidden/>
              </w:rPr>
              <w:tab/>
            </w:r>
            <w:r w:rsidR="00C30A44" w:rsidRPr="00EA0351">
              <w:rPr>
                <w:rFonts w:asciiTheme="minorHAnsi" w:hAnsiTheme="minorHAnsi" w:cstheme="minorHAnsi"/>
                <w:b w:val="0"/>
                <w:bCs/>
                <w:noProof/>
                <w:webHidden/>
              </w:rPr>
              <w:fldChar w:fldCharType="begin"/>
            </w:r>
            <w:r w:rsidR="00C30A44" w:rsidRPr="00EA0351">
              <w:rPr>
                <w:rFonts w:asciiTheme="minorHAnsi" w:hAnsiTheme="minorHAnsi" w:cstheme="minorHAnsi"/>
                <w:b w:val="0"/>
                <w:bCs/>
                <w:noProof/>
                <w:webHidden/>
              </w:rPr>
              <w:instrText xml:space="preserve"> PAGEREF _Toc76568419 \h </w:instrText>
            </w:r>
            <w:r w:rsidR="00C30A44" w:rsidRPr="00EA0351">
              <w:rPr>
                <w:rFonts w:asciiTheme="minorHAnsi" w:hAnsiTheme="minorHAnsi" w:cstheme="minorHAnsi"/>
                <w:b w:val="0"/>
                <w:bCs/>
                <w:noProof/>
                <w:webHidden/>
              </w:rPr>
            </w:r>
            <w:r w:rsidR="00C30A44" w:rsidRPr="00EA0351">
              <w:rPr>
                <w:rFonts w:asciiTheme="minorHAnsi" w:hAnsiTheme="minorHAnsi" w:cstheme="minorHAnsi"/>
                <w:b w:val="0"/>
                <w:bCs/>
                <w:noProof/>
                <w:webHidden/>
              </w:rPr>
              <w:fldChar w:fldCharType="separate"/>
            </w:r>
            <w:r w:rsidR="00C30A44" w:rsidRPr="00EA0351">
              <w:rPr>
                <w:rFonts w:asciiTheme="minorHAnsi" w:hAnsiTheme="minorHAnsi" w:cstheme="minorHAnsi"/>
                <w:b w:val="0"/>
                <w:bCs/>
                <w:noProof/>
                <w:webHidden/>
              </w:rPr>
              <w:t>8</w:t>
            </w:r>
            <w:r w:rsidR="00C30A44" w:rsidRPr="00EA0351">
              <w:rPr>
                <w:rFonts w:asciiTheme="minorHAnsi" w:hAnsiTheme="minorHAnsi" w:cstheme="minorHAnsi"/>
                <w:b w:val="0"/>
                <w:bCs/>
                <w:noProof/>
                <w:webHidden/>
              </w:rPr>
              <w:fldChar w:fldCharType="end"/>
            </w:r>
          </w:hyperlink>
        </w:p>
        <w:p w14:paraId="3398F09D" w14:textId="62CEFF58" w:rsidR="00C30A44" w:rsidRDefault="00036032">
          <w:pPr>
            <w:pStyle w:val="TOC3"/>
            <w:tabs>
              <w:tab w:val="right" w:leader="dot" w:pos="9016"/>
            </w:tabs>
            <w:rPr>
              <w:rFonts w:asciiTheme="minorHAnsi" w:eastAsiaTheme="minorEastAsia" w:hAnsiTheme="minorHAnsi" w:cstheme="minorBidi"/>
              <w:noProof/>
              <w:szCs w:val="28"/>
              <w:lang w:val="en-AU" w:eastAsia="en-AU" w:bidi="th-TH"/>
            </w:rPr>
          </w:pPr>
          <w:hyperlink w:anchor="_Toc76568420" w:history="1">
            <w:r w:rsidR="00C30A44" w:rsidRPr="009E02E9">
              <w:rPr>
                <w:rStyle w:val="Hyperlink"/>
                <w:noProof/>
              </w:rPr>
              <w:t>Activity 1A</w:t>
            </w:r>
            <w:r w:rsidR="00C30A44">
              <w:rPr>
                <w:noProof/>
                <w:webHidden/>
              </w:rPr>
              <w:tab/>
            </w:r>
            <w:r w:rsidR="00C30A44">
              <w:rPr>
                <w:noProof/>
                <w:webHidden/>
              </w:rPr>
              <w:fldChar w:fldCharType="begin"/>
            </w:r>
            <w:r w:rsidR="00C30A44">
              <w:rPr>
                <w:noProof/>
                <w:webHidden/>
              </w:rPr>
              <w:instrText xml:space="preserve"> PAGEREF _Toc76568420 \h </w:instrText>
            </w:r>
            <w:r w:rsidR="00C30A44">
              <w:rPr>
                <w:noProof/>
                <w:webHidden/>
              </w:rPr>
            </w:r>
            <w:r w:rsidR="00C30A44">
              <w:rPr>
                <w:noProof/>
                <w:webHidden/>
              </w:rPr>
              <w:fldChar w:fldCharType="separate"/>
            </w:r>
            <w:r w:rsidR="00C30A44">
              <w:rPr>
                <w:noProof/>
                <w:webHidden/>
              </w:rPr>
              <w:t>8</w:t>
            </w:r>
            <w:r w:rsidR="00C30A44">
              <w:rPr>
                <w:noProof/>
                <w:webHidden/>
              </w:rPr>
              <w:fldChar w:fldCharType="end"/>
            </w:r>
          </w:hyperlink>
        </w:p>
        <w:p w14:paraId="0D537A19" w14:textId="7BADB569" w:rsidR="00C30A44" w:rsidRDefault="00036032">
          <w:pPr>
            <w:pStyle w:val="TOC3"/>
            <w:tabs>
              <w:tab w:val="right" w:leader="dot" w:pos="9016"/>
            </w:tabs>
            <w:rPr>
              <w:rFonts w:asciiTheme="minorHAnsi" w:eastAsiaTheme="minorEastAsia" w:hAnsiTheme="minorHAnsi" w:cstheme="minorBidi"/>
              <w:noProof/>
              <w:szCs w:val="28"/>
              <w:lang w:val="en-AU" w:eastAsia="en-AU" w:bidi="th-TH"/>
            </w:rPr>
          </w:pPr>
          <w:hyperlink w:anchor="_Toc76568421" w:history="1">
            <w:r w:rsidR="00C30A44" w:rsidRPr="009E02E9">
              <w:rPr>
                <w:rStyle w:val="Hyperlink"/>
                <w:noProof/>
              </w:rPr>
              <w:t>Assessor’s feedback for ACTIVITY: 1A</w:t>
            </w:r>
            <w:r w:rsidR="00C30A44">
              <w:rPr>
                <w:noProof/>
                <w:webHidden/>
              </w:rPr>
              <w:tab/>
            </w:r>
            <w:r w:rsidR="00C30A44">
              <w:rPr>
                <w:noProof/>
                <w:webHidden/>
              </w:rPr>
              <w:fldChar w:fldCharType="begin"/>
            </w:r>
            <w:r w:rsidR="00C30A44">
              <w:rPr>
                <w:noProof/>
                <w:webHidden/>
              </w:rPr>
              <w:instrText xml:space="preserve"> PAGEREF _Toc76568421 \h </w:instrText>
            </w:r>
            <w:r w:rsidR="00C30A44">
              <w:rPr>
                <w:noProof/>
                <w:webHidden/>
              </w:rPr>
            </w:r>
            <w:r w:rsidR="00C30A44">
              <w:rPr>
                <w:noProof/>
                <w:webHidden/>
              </w:rPr>
              <w:fldChar w:fldCharType="separate"/>
            </w:r>
            <w:r w:rsidR="00C30A44">
              <w:rPr>
                <w:noProof/>
                <w:webHidden/>
              </w:rPr>
              <w:t>12</w:t>
            </w:r>
            <w:r w:rsidR="00C30A44">
              <w:rPr>
                <w:noProof/>
                <w:webHidden/>
              </w:rPr>
              <w:fldChar w:fldCharType="end"/>
            </w:r>
          </w:hyperlink>
        </w:p>
        <w:p w14:paraId="567FDA5C" w14:textId="52B289BD" w:rsidR="00C30A44" w:rsidRDefault="00036032">
          <w:pPr>
            <w:pStyle w:val="TOC3"/>
            <w:tabs>
              <w:tab w:val="right" w:leader="dot" w:pos="9016"/>
            </w:tabs>
            <w:rPr>
              <w:rFonts w:asciiTheme="minorHAnsi" w:eastAsiaTheme="minorEastAsia" w:hAnsiTheme="minorHAnsi" w:cstheme="minorBidi"/>
              <w:noProof/>
              <w:szCs w:val="28"/>
              <w:lang w:val="en-AU" w:eastAsia="en-AU" w:bidi="th-TH"/>
            </w:rPr>
          </w:pPr>
          <w:hyperlink w:anchor="_Toc76568422" w:history="1">
            <w:r w:rsidR="00C30A44" w:rsidRPr="009E02E9">
              <w:rPr>
                <w:rStyle w:val="Hyperlink"/>
                <w:noProof/>
              </w:rPr>
              <w:t>Activity 2A</w:t>
            </w:r>
            <w:r w:rsidR="00C30A44">
              <w:rPr>
                <w:noProof/>
                <w:webHidden/>
              </w:rPr>
              <w:tab/>
            </w:r>
            <w:r w:rsidR="00C30A44">
              <w:rPr>
                <w:noProof/>
                <w:webHidden/>
              </w:rPr>
              <w:fldChar w:fldCharType="begin"/>
            </w:r>
            <w:r w:rsidR="00C30A44">
              <w:rPr>
                <w:noProof/>
                <w:webHidden/>
              </w:rPr>
              <w:instrText xml:space="preserve"> PAGEREF _Toc76568422 \h </w:instrText>
            </w:r>
            <w:r w:rsidR="00C30A44">
              <w:rPr>
                <w:noProof/>
                <w:webHidden/>
              </w:rPr>
            </w:r>
            <w:r w:rsidR="00C30A44">
              <w:rPr>
                <w:noProof/>
                <w:webHidden/>
              </w:rPr>
              <w:fldChar w:fldCharType="separate"/>
            </w:r>
            <w:r w:rsidR="00C30A44">
              <w:rPr>
                <w:noProof/>
                <w:webHidden/>
              </w:rPr>
              <w:t>14</w:t>
            </w:r>
            <w:r w:rsidR="00C30A44">
              <w:rPr>
                <w:noProof/>
                <w:webHidden/>
              </w:rPr>
              <w:fldChar w:fldCharType="end"/>
            </w:r>
          </w:hyperlink>
        </w:p>
        <w:p w14:paraId="01E8EDFE" w14:textId="7DA12DC8" w:rsidR="00C30A44" w:rsidRDefault="00036032">
          <w:pPr>
            <w:pStyle w:val="TOC3"/>
            <w:tabs>
              <w:tab w:val="right" w:leader="dot" w:pos="9016"/>
            </w:tabs>
            <w:rPr>
              <w:rFonts w:asciiTheme="minorHAnsi" w:eastAsiaTheme="minorEastAsia" w:hAnsiTheme="minorHAnsi" w:cstheme="minorBidi"/>
              <w:noProof/>
              <w:szCs w:val="28"/>
              <w:lang w:val="en-AU" w:eastAsia="en-AU" w:bidi="th-TH"/>
            </w:rPr>
          </w:pPr>
          <w:hyperlink w:anchor="_Toc76568423" w:history="1">
            <w:r w:rsidR="00C30A44" w:rsidRPr="009E02E9">
              <w:rPr>
                <w:rStyle w:val="Hyperlink"/>
                <w:noProof/>
              </w:rPr>
              <w:t>Assessor’s feedback for ACTIVITY: 2A</w:t>
            </w:r>
            <w:r w:rsidR="00C30A44">
              <w:rPr>
                <w:noProof/>
                <w:webHidden/>
              </w:rPr>
              <w:tab/>
            </w:r>
            <w:r w:rsidR="00C30A44">
              <w:rPr>
                <w:noProof/>
                <w:webHidden/>
              </w:rPr>
              <w:fldChar w:fldCharType="begin"/>
            </w:r>
            <w:r w:rsidR="00C30A44">
              <w:rPr>
                <w:noProof/>
                <w:webHidden/>
              </w:rPr>
              <w:instrText xml:space="preserve"> PAGEREF _Toc76568423 \h </w:instrText>
            </w:r>
            <w:r w:rsidR="00C30A44">
              <w:rPr>
                <w:noProof/>
                <w:webHidden/>
              </w:rPr>
            </w:r>
            <w:r w:rsidR="00C30A44">
              <w:rPr>
                <w:noProof/>
                <w:webHidden/>
              </w:rPr>
              <w:fldChar w:fldCharType="separate"/>
            </w:r>
            <w:r w:rsidR="00C30A44">
              <w:rPr>
                <w:noProof/>
                <w:webHidden/>
              </w:rPr>
              <w:t>18</w:t>
            </w:r>
            <w:r w:rsidR="00C30A44">
              <w:rPr>
                <w:noProof/>
                <w:webHidden/>
              </w:rPr>
              <w:fldChar w:fldCharType="end"/>
            </w:r>
          </w:hyperlink>
        </w:p>
        <w:p w14:paraId="5FFED255" w14:textId="14FB3469" w:rsidR="00C30A44" w:rsidRDefault="00036032">
          <w:pPr>
            <w:pStyle w:val="TOC3"/>
            <w:tabs>
              <w:tab w:val="right" w:leader="dot" w:pos="9016"/>
            </w:tabs>
            <w:rPr>
              <w:rFonts w:asciiTheme="minorHAnsi" w:eastAsiaTheme="minorEastAsia" w:hAnsiTheme="minorHAnsi" w:cstheme="minorBidi"/>
              <w:noProof/>
              <w:szCs w:val="28"/>
              <w:lang w:val="en-AU" w:eastAsia="en-AU" w:bidi="th-TH"/>
            </w:rPr>
          </w:pPr>
          <w:hyperlink w:anchor="_Toc76568424" w:history="1">
            <w:r w:rsidR="00C30A44" w:rsidRPr="009E02E9">
              <w:rPr>
                <w:rStyle w:val="Hyperlink"/>
                <w:noProof/>
              </w:rPr>
              <w:t>Activity 2B</w:t>
            </w:r>
            <w:r w:rsidR="00C30A44">
              <w:rPr>
                <w:noProof/>
                <w:webHidden/>
              </w:rPr>
              <w:tab/>
            </w:r>
            <w:r w:rsidR="00C30A44">
              <w:rPr>
                <w:noProof/>
                <w:webHidden/>
              </w:rPr>
              <w:fldChar w:fldCharType="begin"/>
            </w:r>
            <w:r w:rsidR="00C30A44">
              <w:rPr>
                <w:noProof/>
                <w:webHidden/>
              </w:rPr>
              <w:instrText xml:space="preserve"> PAGEREF _Toc76568424 \h </w:instrText>
            </w:r>
            <w:r w:rsidR="00C30A44">
              <w:rPr>
                <w:noProof/>
                <w:webHidden/>
              </w:rPr>
            </w:r>
            <w:r w:rsidR="00C30A44">
              <w:rPr>
                <w:noProof/>
                <w:webHidden/>
              </w:rPr>
              <w:fldChar w:fldCharType="separate"/>
            </w:r>
            <w:r w:rsidR="00C30A44">
              <w:rPr>
                <w:noProof/>
                <w:webHidden/>
              </w:rPr>
              <w:t>20</w:t>
            </w:r>
            <w:r w:rsidR="00C30A44">
              <w:rPr>
                <w:noProof/>
                <w:webHidden/>
              </w:rPr>
              <w:fldChar w:fldCharType="end"/>
            </w:r>
          </w:hyperlink>
        </w:p>
        <w:p w14:paraId="4DD7F566" w14:textId="51B8B0A8" w:rsidR="00C30A44" w:rsidRDefault="00036032">
          <w:pPr>
            <w:pStyle w:val="TOC3"/>
            <w:tabs>
              <w:tab w:val="right" w:leader="dot" w:pos="9016"/>
            </w:tabs>
            <w:rPr>
              <w:rFonts w:asciiTheme="minorHAnsi" w:eastAsiaTheme="minorEastAsia" w:hAnsiTheme="minorHAnsi" w:cstheme="minorBidi"/>
              <w:noProof/>
              <w:szCs w:val="28"/>
              <w:lang w:val="en-AU" w:eastAsia="en-AU" w:bidi="th-TH"/>
            </w:rPr>
          </w:pPr>
          <w:hyperlink w:anchor="_Toc76568425" w:history="1">
            <w:r w:rsidR="00C30A44" w:rsidRPr="009E02E9">
              <w:rPr>
                <w:rStyle w:val="Hyperlink"/>
                <w:noProof/>
              </w:rPr>
              <w:t>Assessor’s feedback for ACTIVITY: 2B</w:t>
            </w:r>
            <w:r w:rsidR="00C30A44">
              <w:rPr>
                <w:noProof/>
                <w:webHidden/>
              </w:rPr>
              <w:tab/>
            </w:r>
            <w:r w:rsidR="00C30A44">
              <w:rPr>
                <w:noProof/>
                <w:webHidden/>
              </w:rPr>
              <w:fldChar w:fldCharType="begin"/>
            </w:r>
            <w:r w:rsidR="00C30A44">
              <w:rPr>
                <w:noProof/>
                <w:webHidden/>
              </w:rPr>
              <w:instrText xml:space="preserve"> PAGEREF _Toc76568425 \h </w:instrText>
            </w:r>
            <w:r w:rsidR="00C30A44">
              <w:rPr>
                <w:noProof/>
                <w:webHidden/>
              </w:rPr>
            </w:r>
            <w:r w:rsidR="00C30A44">
              <w:rPr>
                <w:noProof/>
                <w:webHidden/>
              </w:rPr>
              <w:fldChar w:fldCharType="separate"/>
            </w:r>
            <w:r w:rsidR="00C30A44">
              <w:rPr>
                <w:noProof/>
                <w:webHidden/>
              </w:rPr>
              <w:t>22</w:t>
            </w:r>
            <w:r w:rsidR="00C30A44">
              <w:rPr>
                <w:noProof/>
                <w:webHidden/>
              </w:rPr>
              <w:fldChar w:fldCharType="end"/>
            </w:r>
          </w:hyperlink>
        </w:p>
        <w:p w14:paraId="70EE37D2" w14:textId="4E44D11A" w:rsidR="00C30A44" w:rsidRDefault="00036032">
          <w:pPr>
            <w:pStyle w:val="TOC3"/>
            <w:tabs>
              <w:tab w:val="right" w:leader="dot" w:pos="9016"/>
            </w:tabs>
            <w:rPr>
              <w:rFonts w:asciiTheme="minorHAnsi" w:eastAsiaTheme="minorEastAsia" w:hAnsiTheme="minorHAnsi" w:cstheme="minorBidi"/>
              <w:noProof/>
              <w:szCs w:val="28"/>
              <w:lang w:val="en-AU" w:eastAsia="en-AU" w:bidi="th-TH"/>
            </w:rPr>
          </w:pPr>
          <w:hyperlink w:anchor="_Toc76568426" w:history="1">
            <w:r w:rsidR="00C30A44" w:rsidRPr="009E02E9">
              <w:rPr>
                <w:rStyle w:val="Hyperlink"/>
                <w:noProof/>
              </w:rPr>
              <w:t>Activity 3A</w:t>
            </w:r>
            <w:r w:rsidR="00C30A44">
              <w:rPr>
                <w:noProof/>
                <w:webHidden/>
              </w:rPr>
              <w:tab/>
            </w:r>
            <w:r w:rsidR="00C30A44">
              <w:rPr>
                <w:noProof/>
                <w:webHidden/>
              </w:rPr>
              <w:fldChar w:fldCharType="begin"/>
            </w:r>
            <w:r w:rsidR="00C30A44">
              <w:rPr>
                <w:noProof/>
                <w:webHidden/>
              </w:rPr>
              <w:instrText xml:space="preserve"> PAGEREF _Toc76568426 \h </w:instrText>
            </w:r>
            <w:r w:rsidR="00C30A44">
              <w:rPr>
                <w:noProof/>
                <w:webHidden/>
              </w:rPr>
            </w:r>
            <w:r w:rsidR="00C30A44">
              <w:rPr>
                <w:noProof/>
                <w:webHidden/>
              </w:rPr>
              <w:fldChar w:fldCharType="separate"/>
            </w:r>
            <w:r w:rsidR="00C30A44">
              <w:rPr>
                <w:noProof/>
                <w:webHidden/>
              </w:rPr>
              <w:t>23</w:t>
            </w:r>
            <w:r w:rsidR="00C30A44">
              <w:rPr>
                <w:noProof/>
                <w:webHidden/>
              </w:rPr>
              <w:fldChar w:fldCharType="end"/>
            </w:r>
          </w:hyperlink>
        </w:p>
        <w:p w14:paraId="7DE07776" w14:textId="7BED399E" w:rsidR="00C30A44" w:rsidRDefault="00036032">
          <w:pPr>
            <w:pStyle w:val="TOC3"/>
            <w:tabs>
              <w:tab w:val="right" w:leader="dot" w:pos="9016"/>
            </w:tabs>
            <w:rPr>
              <w:rFonts w:asciiTheme="minorHAnsi" w:eastAsiaTheme="minorEastAsia" w:hAnsiTheme="minorHAnsi" w:cstheme="minorBidi"/>
              <w:noProof/>
              <w:szCs w:val="28"/>
              <w:lang w:val="en-AU" w:eastAsia="en-AU" w:bidi="th-TH"/>
            </w:rPr>
          </w:pPr>
          <w:hyperlink w:anchor="_Toc76568427" w:history="1">
            <w:r w:rsidR="00C30A44" w:rsidRPr="009E02E9">
              <w:rPr>
                <w:rStyle w:val="Hyperlink"/>
                <w:noProof/>
              </w:rPr>
              <w:t>Assessor’s feedback for ACTIVITY: 3A</w:t>
            </w:r>
            <w:r w:rsidR="00C30A44">
              <w:rPr>
                <w:noProof/>
                <w:webHidden/>
              </w:rPr>
              <w:tab/>
            </w:r>
            <w:r w:rsidR="00C30A44">
              <w:rPr>
                <w:noProof/>
                <w:webHidden/>
              </w:rPr>
              <w:fldChar w:fldCharType="begin"/>
            </w:r>
            <w:r w:rsidR="00C30A44">
              <w:rPr>
                <w:noProof/>
                <w:webHidden/>
              </w:rPr>
              <w:instrText xml:space="preserve"> PAGEREF _Toc76568427 \h </w:instrText>
            </w:r>
            <w:r w:rsidR="00C30A44">
              <w:rPr>
                <w:noProof/>
                <w:webHidden/>
              </w:rPr>
            </w:r>
            <w:r w:rsidR="00C30A44">
              <w:rPr>
                <w:noProof/>
                <w:webHidden/>
              </w:rPr>
              <w:fldChar w:fldCharType="separate"/>
            </w:r>
            <w:r w:rsidR="00C30A44">
              <w:rPr>
                <w:noProof/>
                <w:webHidden/>
              </w:rPr>
              <w:t>26</w:t>
            </w:r>
            <w:r w:rsidR="00C30A44">
              <w:rPr>
                <w:noProof/>
                <w:webHidden/>
              </w:rPr>
              <w:fldChar w:fldCharType="end"/>
            </w:r>
          </w:hyperlink>
        </w:p>
        <w:p w14:paraId="2753D398" w14:textId="463FF9FB" w:rsidR="00C30A44" w:rsidRDefault="00036032">
          <w:pPr>
            <w:pStyle w:val="TOC3"/>
            <w:tabs>
              <w:tab w:val="right" w:leader="dot" w:pos="9016"/>
            </w:tabs>
            <w:rPr>
              <w:rFonts w:asciiTheme="minorHAnsi" w:eastAsiaTheme="minorEastAsia" w:hAnsiTheme="minorHAnsi" w:cstheme="minorBidi"/>
              <w:noProof/>
              <w:szCs w:val="28"/>
              <w:lang w:val="en-AU" w:eastAsia="en-AU" w:bidi="th-TH"/>
            </w:rPr>
          </w:pPr>
          <w:hyperlink w:anchor="_Toc76568428" w:history="1">
            <w:r w:rsidR="00C30A44" w:rsidRPr="009E02E9">
              <w:rPr>
                <w:rStyle w:val="Hyperlink"/>
                <w:noProof/>
              </w:rPr>
              <w:t>Activity 3B</w:t>
            </w:r>
            <w:r w:rsidR="00C30A44">
              <w:rPr>
                <w:noProof/>
                <w:webHidden/>
              </w:rPr>
              <w:tab/>
            </w:r>
            <w:r w:rsidR="00C30A44">
              <w:rPr>
                <w:noProof/>
                <w:webHidden/>
              </w:rPr>
              <w:fldChar w:fldCharType="begin"/>
            </w:r>
            <w:r w:rsidR="00C30A44">
              <w:rPr>
                <w:noProof/>
                <w:webHidden/>
              </w:rPr>
              <w:instrText xml:space="preserve"> PAGEREF _Toc76568428 \h </w:instrText>
            </w:r>
            <w:r w:rsidR="00C30A44">
              <w:rPr>
                <w:noProof/>
                <w:webHidden/>
              </w:rPr>
            </w:r>
            <w:r w:rsidR="00C30A44">
              <w:rPr>
                <w:noProof/>
                <w:webHidden/>
              </w:rPr>
              <w:fldChar w:fldCharType="separate"/>
            </w:r>
            <w:r w:rsidR="00C30A44">
              <w:rPr>
                <w:noProof/>
                <w:webHidden/>
              </w:rPr>
              <w:t>27</w:t>
            </w:r>
            <w:r w:rsidR="00C30A44">
              <w:rPr>
                <w:noProof/>
                <w:webHidden/>
              </w:rPr>
              <w:fldChar w:fldCharType="end"/>
            </w:r>
          </w:hyperlink>
        </w:p>
        <w:p w14:paraId="55E92D15" w14:textId="75B561F0" w:rsidR="00C30A44" w:rsidRDefault="00036032">
          <w:pPr>
            <w:pStyle w:val="TOC3"/>
            <w:tabs>
              <w:tab w:val="right" w:leader="dot" w:pos="9016"/>
            </w:tabs>
            <w:rPr>
              <w:rFonts w:asciiTheme="minorHAnsi" w:eastAsiaTheme="minorEastAsia" w:hAnsiTheme="minorHAnsi" w:cstheme="minorBidi"/>
              <w:noProof/>
              <w:szCs w:val="28"/>
              <w:lang w:val="en-AU" w:eastAsia="en-AU" w:bidi="th-TH"/>
            </w:rPr>
          </w:pPr>
          <w:hyperlink w:anchor="_Toc76568429" w:history="1">
            <w:r w:rsidR="00C30A44" w:rsidRPr="009E02E9">
              <w:rPr>
                <w:rStyle w:val="Hyperlink"/>
                <w:noProof/>
              </w:rPr>
              <w:t>Assessor’s feedback for ACTIVITY: 3B</w:t>
            </w:r>
            <w:r w:rsidR="00C30A44">
              <w:rPr>
                <w:noProof/>
                <w:webHidden/>
              </w:rPr>
              <w:tab/>
            </w:r>
            <w:r w:rsidR="00C30A44">
              <w:rPr>
                <w:noProof/>
                <w:webHidden/>
              </w:rPr>
              <w:fldChar w:fldCharType="begin"/>
            </w:r>
            <w:r w:rsidR="00C30A44">
              <w:rPr>
                <w:noProof/>
                <w:webHidden/>
              </w:rPr>
              <w:instrText xml:space="preserve"> PAGEREF _Toc76568429 \h </w:instrText>
            </w:r>
            <w:r w:rsidR="00C30A44">
              <w:rPr>
                <w:noProof/>
                <w:webHidden/>
              </w:rPr>
            </w:r>
            <w:r w:rsidR="00C30A44">
              <w:rPr>
                <w:noProof/>
                <w:webHidden/>
              </w:rPr>
              <w:fldChar w:fldCharType="separate"/>
            </w:r>
            <w:r w:rsidR="00C30A44">
              <w:rPr>
                <w:noProof/>
                <w:webHidden/>
              </w:rPr>
              <w:t>29</w:t>
            </w:r>
            <w:r w:rsidR="00C30A44">
              <w:rPr>
                <w:noProof/>
                <w:webHidden/>
              </w:rPr>
              <w:fldChar w:fldCharType="end"/>
            </w:r>
          </w:hyperlink>
        </w:p>
        <w:p w14:paraId="6D7367AD" w14:textId="73EBD258" w:rsidR="00C30A44" w:rsidRDefault="00036032">
          <w:pPr>
            <w:pStyle w:val="TOC3"/>
            <w:tabs>
              <w:tab w:val="right" w:leader="dot" w:pos="9016"/>
            </w:tabs>
            <w:rPr>
              <w:rFonts w:asciiTheme="minorHAnsi" w:eastAsiaTheme="minorEastAsia" w:hAnsiTheme="minorHAnsi" w:cstheme="minorBidi"/>
              <w:noProof/>
              <w:szCs w:val="28"/>
              <w:lang w:val="en-AU" w:eastAsia="en-AU" w:bidi="th-TH"/>
            </w:rPr>
          </w:pPr>
          <w:hyperlink w:anchor="_Toc76568430" w:history="1">
            <w:r w:rsidR="00C30A44" w:rsidRPr="009E02E9">
              <w:rPr>
                <w:rStyle w:val="Hyperlink"/>
                <w:noProof/>
              </w:rPr>
              <w:t>Activity 3C</w:t>
            </w:r>
            <w:r w:rsidR="00C30A44">
              <w:rPr>
                <w:noProof/>
                <w:webHidden/>
              </w:rPr>
              <w:tab/>
            </w:r>
            <w:r w:rsidR="00C30A44">
              <w:rPr>
                <w:noProof/>
                <w:webHidden/>
              </w:rPr>
              <w:fldChar w:fldCharType="begin"/>
            </w:r>
            <w:r w:rsidR="00C30A44">
              <w:rPr>
                <w:noProof/>
                <w:webHidden/>
              </w:rPr>
              <w:instrText xml:space="preserve"> PAGEREF _Toc76568430 \h </w:instrText>
            </w:r>
            <w:r w:rsidR="00C30A44">
              <w:rPr>
                <w:noProof/>
                <w:webHidden/>
              </w:rPr>
            </w:r>
            <w:r w:rsidR="00C30A44">
              <w:rPr>
                <w:noProof/>
                <w:webHidden/>
              </w:rPr>
              <w:fldChar w:fldCharType="separate"/>
            </w:r>
            <w:r w:rsidR="00C30A44">
              <w:rPr>
                <w:noProof/>
                <w:webHidden/>
              </w:rPr>
              <w:t>30</w:t>
            </w:r>
            <w:r w:rsidR="00C30A44">
              <w:rPr>
                <w:noProof/>
                <w:webHidden/>
              </w:rPr>
              <w:fldChar w:fldCharType="end"/>
            </w:r>
          </w:hyperlink>
        </w:p>
        <w:p w14:paraId="7F5D4B02" w14:textId="1ACEC103" w:rsidR="00C30A44" w:rsidRDefault="00036032">
          <w:pPr>
            <w:pStyle w:val="TOC3"/>
            <w:tabs>
              <w:tab w:val="right" w:leader="dot" w:pos="9016"/>
            </w:tabs>
            <w:rPr>
              <w:rFonts w:asciiTheme="minorHAnsi" w:eastAsiaTheme="minorEastAsia" w:hAnsiTheme="minorHAnsi" w:cstheme="minorBidi"/>
              <w:noProof/>
              <w:szCs w:val="28"/>
              <w:lang w:val="en-AU" w:eastAsia="en-AU" w:bidi="th-TH"/>
            </w:rPr>
          </w:pPr>
          <w:hyperlink w:anchor="_Toc76568431" w:history="1">
            <w:r w:rsidR="00C30A44" w:rsidRPr="009E02E9">
              <w:rPr>
                <w:rStyle w:val="Hyperlink"/>
                <w:noProof/>
              </w:rPr>
              <w:t>Assessor’s feedback for ACTIVITY: 3C</w:t>
            </w:r>
            <w:r w:rsidR="00C30A44">
              <w:rPr>
                <w:noProof/>
                <w:webHidden/>
              </w:rPr>
              <w:tab/>
            </w:r>
            <w:r w:rsidR="00C30A44">
              <w:rPr>
                <w:noProof/>
                <w:webHidden/>
              </w:rPr>
              <w:fldChar w:fldCharType="begin"/>
            </w:r>
            <w:r w:rsidR="00C30A44">
              <w:rPr>
                <w:noProof/>
                <w:webHidden/>
              </w:rPr>
              <w:instrText xml:space="preserve"> PAGEREF _Toc76568431 \h </w:instrText>
            </w:r>
            <w:r w:rsidR="00C30A44">
              <w:rPr>
                <w:noProof/>
                <w:webHidden/>
              </w:rPr>
            </w:r>
            <w:r w:rsidR="00C30A44">
              <w:rPr>
                <w:noProof/>
                <w:webHidden/>
              </w:rPr>
              <w:fldChar w:fldCharType="separate"/>
            </w:r>
            <w:r w:rsidR="00C30A44">
              <w:rPr>
                <w:noProof/>
                <w:webHidden/>
              </w:rPr>
              <w:t>31</w:t>
            </w:r>
            <w:r w:rsidR="00C30A44">
              <w:rPr>
                <w:noProof/>
                <w:webHidden/>
              </w:rPr>
              <w:fldChar w:fldCharType="end"/>
            </w:r>
          </w:hyperlink>
        </w:p>
        <w:p w14:paraId="391392F9" w14:textId="2DC200EC" w:rsidR="00C30A44" w:rsidRDefault="00036032">
          <w:pPr>
            <w:pStyle w:val="TOC2"/>
            <w:tabs>
              <w:tab w:val="right" w:leader="dot" w:pos="9016"/>
            </w:tabs>
            <w:rPr>
              <w:rFonts w:asciiTheme="minorHAnsi" w:eastAsiaTheme="minorEastAsia" w:hAnsiTheme="minorHAnsi" w:cstheme="minorBidi"/>
              <w:noProof/>
              <w:szCs w:val="28"/>
              <w:lang w:val="en-AU" w:eastAsia="en-AU" w:bidi="th-TH"/>
            </w:rPr>
          </w:pPr>
          <w:hyperlink w:anchor="_Toc76568432" w:history="1">
            <w:r w:rsidR="00C30A44" w:rsidRPr="009E02E9">
              <w:rPr>
                <w:rStyle w:val="Hyperlink"/>
                <w:noProof/>
              </w:rPr>
              <w:t>Summative Assessments answer guide</w:t>
            </w:r>
            <w:r w:rsidR="00C30A44">
              <w:rPr>
                <w:noProof/>
                <w:webHidden/>
              </w:rPr>
              <w:tab/>
            </w:r>
            <w:r w:rsidR="00C30A44">
              <w:rPr>
                <w:noProof/>
                <w:webHidden/>
              </w:rPr>
              <w:fldChar w:fldCharType="begin"/>
            </w:r>
            <w:r w:rsidR="00C30A44">
              <w:rPr>
                <w:noProof/>
                <w:webHidden/>
              </w:rPr>
              <w:instrText xml:space="preserve"> PAGEREF _Toc76568432 \h </w:instrText>
            </w:r>
            <w:r w:rsidR="00C30A44">
              <w:rPr>
                <w:noProof/>
                <w:webHidden/>
              </w:rPr>
            </w:r>
            <w:r w:rsidR="00C30A44">
              <w:rPr>
                <w:noProof/>
                <w:webHidden/>
              </w:rPr>
              <w:fldChar w:fldCharType="separate"/>
            </w:r>
            <w:r w:rsidR="00C30A44">
              <w:rPr>
                <w:noProof/>
                <w:webHidden/>
              </w:rPr>
              <w:t>32</w:t>
            </w:r>
            <w:r w:rsidR="00C30A44">
              <w:rPr>
                <w:noProof/>
                <w:webHidden/>
              </w:rPr>
              <w:fldChar w:fldCharType="end"/>
            </w:r>
          </w:hyperlink>
        </w:p>
        <w:p w14:paraId="3EFA2F0D" w14:textId="1804B510" w:rsidR="00C30A44" w:rsidRDefault="00036032">
          <w:pPr>
            <w:pStyle w:val="TOC3"/>
            <w:tabs>
              <w:tab w:val="right" w:leader="dot" w:pos="9016"/>
            </w:tabs>
            <w:rPr>
              <w:rFonts w:asciiTheme="minorHAnsi" w:eastAsiaTheme="minorEastAsia" w:hAnsiTheme="minorHAnsi" w:cstheme="minorBidi"/>
              <w:noProof/>
              <w:szCs w:val="28"/>
              <w:lang w:val="en-AU" w:eastAsia="en-AU" w:bidi="th-TH"/>
            </w:rPr>
          </w:pPr>
          <w:hyperlink w:anchor="_Toc76568433" w:history="1">
            <w:r w:rsidR="00C30A44" w:rsidRPr="009E02E9">
              <w:rPr>
                <w:rStyle w:val="Hyperlink"/>
                <w:noProof/>
              </w:rPr>
              <w:t>Section A: Skills Activity</w:t>
            </w:r>
            <w:r w:rsidR="00C30A44">
              <w:rPr>
                <w:noProof/>
                <w:webHidden/>
              </w:rPr>
              <w:tab/>
            </w:r>
            <w:r w:rsidR="00C30A44">
              <w:rPr>
                <w:noProof/>
                <w:webHidden/>
              </w:rPr>
              <w:fldChar w:fldCharType="begin"/>
            </w:r>
            <w:r w:rsidR="00C30A44">
              <w:rPr>
                <w:noProof/>
                <w:webHidden/>
              </w:rPr>
              <w:instrText xml:space="preserve"> PAGEREF _Toc76568433 \h </w:instrText>
            </w:r>
            <w:r w:rsidR="00C30A44">
              <w:rPr>
                <w:noProof/>
                <w:webHidden/>
              </w:rPr>
            </w:r>
            <w:r w:rsidR="00C30A44">
              <w:rPr>
                <w:noProof/>
                <w:webHidden/>
              </w:rPr>
              <w:fldChar w:fldCharType="separate"/>
            </w:r>
            <w:r w:rsidR="00C30A44">
              <w:rPr>
                <w:noProof/>
                <w:webHidden/>
              </w:rPr>
              <w:t>32</w:t>
            </w:r>
            <w:r w:rsidR="00C30A44">
              <w:rPr>
                <w:noProof/>
                <w:webHidden/>
              </w:rPr>
              <w:fldChar w:fldCharType="end"/>
            </w:r>
          </w:hyperlink>
        </w:p>
        <w:p w14:paraId="1EEBE256" w14:textId="2859BD1A" w:rsidR="00C30A44" w:rsidRDefault="00036032">
          <w:pPr>
            <w:pStyle w:val="TOC3"/>
            <w:tabs>
              <w:tab w:val="right" w:leader="dot" w:pos="9016"/>
            </w:tabs>
            <w:rPr>
              <w:rFonts w:asciiTheme="minorHAnsi" w:eastAsiaTheme="minorEastAsia" w:hAnsiTheme="minorHAnsi" w:cstheme="minorBidi"/>
              <w:noProof/>
              <w:szCs w:val="28"/>
              <w:lang w:val="en-AU" w:eastAsia="en-AU" w:bidi="th-TH"/>
            </w:rPr>
          </w:pPr>
          <w:hyperlink w:anchor="_Toc76568434" w:history="1">
            <w:r w:rsidR="00C30A44" w:rsidRPr="009E02E9">
              <w:rPr>
                <w:rStyle w:val="Hyperlink"/>
                <w:noProof/>
              </w:rPr>
              <w:t>Section B: Knowledge Activity (Q &amp; A)</w:t>
            </w:r>
            <w:r w:rsidR="00C30A44">
              <w:rPr>
                <w:noProof/>
                <w:webHidden/>
              </w:rPr>
              <w:tab/>
            </w:r>
            <w:r w:rsidR="00C30A44">
              <w:rPr>
                <w:noProof/>
                <w:webHidden/>
              </w:rPr>
              <w:fldChar w:fldCharType="begin"/>
            </w:r>
            <w:r w:rsidR="00C30A44">
              <w:rPr>
                <w:noProof/>
                <w:webHidden/>
              </w:rPr>
              <w:instrText xml:space="preserve"> PAGEREF _Toc76568434 \h </w:instrText>
            </w:r>
            <w:r w:rsidR="00C30A44">
              <w:rPr>
                <w:noProof/>
                <w:webHidden/>
              </w:rPr>
            </w:r>
            <w:r w:rsidR="00C30A44">
              <w:rPr>
                <w:noProof/>
                <w:webHidden/>
              </w:rPr>
              <w:fldChar w:fldCharType="separate"/>
            </w:r>
            <w:r w:rsidR="00C30A44">
              <w:rPr>
                <w:noProof/>
                <w:webHidden/>
              </w:rPr>
              <w:t>33</w:t>
            </w:r>
            <w:r w:rsidR="00C30A44">
              <w:rPr>
                <w:noProof/>
                <w:webHidden/>
              </w:rPr>
              <w:fldChar w:fldCharType="end"/>
            </w:r>
          </w:hyperlink>
        </w:p>
        <w:p w14:paraId="5A56C433" w14:textId="5C60125B" w:rsidR="00C30A44" w:rsidRDefault="00036032">
          <w:pPr>
            <w:pStyle w:val="TOC3"/>
            <w:tabs>
              <w:tab w:val="right" w:leader="dot" w:pos="9016"/>
            </w:tabs>
            <w:rPr>
              <w:rFonts w:asciiTheme="minorHAnsi" w:eastAsiaTheme="minorEastAsia" w:hAnsiTheme="minorHAnsi" w:cstheme="minorBidi"/>
              <w:noProof/>
              <w:szCs w:val="28"/>
              <w:lang w:val="en-AU" w:eastAsia="en-AU" w:bidi="th-TH"/>
            </w:rPr>
          </w:pPr>
          <w:hyperlink w:anchor="_Toc76568435" w:history="1">
            <w:r w:rsidR="00C30A44" w:rsidRPr="009E02E9">
              <w:rPr>
                <w:rStyle w:val="Hyperlink"/>
                <w:noProof/>
              </w:rPr>
              <w:t>Section C: Performance Activity</w:t>
            </w:r>
            <w:r w:rsidR="00C30A44">
              <w:rPr>
                <w:noProof/>
                <w:webHidden/>
              </w:rPr>
              <w:tab/>
            </w:r>
            <w:r w:rsidR="00C30A44">
              <w:rPr>
                <w:noProof/>
                <w:webHidden/>
              </w:rPr>
              <w:fldChar w:fldCharType="begin"/>
            </w:r>
            <w:r w:rsidR="00C30A44">
              <w:rPr>
                <w:noProof/>
                <w:webHidden/>
              </w:rPr>
              <w:instrText xml:space="preserve"> PAGEREF _Toc76568435 \h </w:instrText>
            </w:r>
            <w:r w:rsidR="00C30A44">
              <w:rPr>
                <w:noProof/>
                <w:webHidden/>
              </w:rPr>
            </w:r>
            <w:r w:rsidR="00C30A44">
              <w:rPr>
                <w:noProof/>
                <w:webHidden/>
              </w:rPr>
              <w:fldChar w:fldCharType="separate"/>
            </w:r>
            <w:r w:rsidR="00C30A44">
              <w:rPr>
                <w:noProof/>
                <w:webHidden/>
              </w:rPr>
              <w:t>35</w:t>
            </w:r>
            <w:r w:rsidR="00C30A44">
              <w:rPr>
                <w:noProof/>
                <w:webHidden/>
              </w:rPr>
              <w:fldChar w:fldCharType="end"/>
            </w:r>
          </w:hyperlink>
        </w:p>
        <w:p w14:paraId="4DB1B2E4" w14:textId="28D082E6" w:rsidR="00C30A44" w:rsidRDefault="00036032">
          <w:pPr>
            <w:pStyle w:val="TOC3"/>
            <w:tabs>
              <w:tab w:val="right" w:leader="dot" w:pos="9016"/>
            </w:tabs>
            <w:rPr>
              <w:rFonts w:asciiTheme="minorHAnsi" w:eastAsiaTheme="minorEastAsia" w:hAnsiTheme="minorHAnsi" w:cstheme="minorBidi"/>
              <w:noProof/>
              <w:szCs w:val="28"/>
              <w:lang w:val="en-AU" w:eastAsia="en-AU" w:bidi="th-TH"/>
            </w:rPr>
          </w:pPr>
          <w:hyperlink w:anchor="_Toc76568436" w:history="1">
            <w:r w:rsidR="00C30A44" w:rsidRPr="009E02E9">
              <w:rPr>
                <w:rStyle w:val="Hyperlink"/>
                <w:noProof/>
              </w:rPr>
              <w:t>Assessor’s feedback for Section C: Performance Activity</w:t>
            </w:r>
            <w:r w:rsidR="00C30A44">
              <w:rPr>
                <w:noProof/>
                <w:webHidden/>
              </w:rPr>
              <w:tab/>
            </w:r>
            <w:r w:rsidR="00C30A44">
              <w:rPr>
                <w:noProof/>
                <w:webHidden/>
              </w:rPr>
              <w:fldChar w:fldCharType="begin"/>
            </w:r>
            <w:r w:rsidR="00C30A44">
              <w:rPr>
                <w:noProof/>
                <w:webHidden/>
              </w:rPr>
              <w:instrText xml:space="preserve"> PAGEREF _Toc76568436 \h </w:instrText>
            </w:r>
            <w:r w:rsidR="00C30A44">
              <w:rPr>
                <w:noProof/>
                <w:webHidden/>
              </w:rPr>
            </w:r>
            <w:r w:rsidR="00C30A44">
              <w:rPr>
                <w:noProof/>
                <w:webHidden/>
              </w:rPr>
              <w:fldChar w:fldCharType="separate"/>
            </w:r>
            <w:r w:rsidR="00C30A44">
              <w:rPr>
                <w:noProof/>
                <w:webHidden/>
              </w:rPr>
              <w:t>38</w:t>
            </w:r>
            <w:r w:rsidR="00C30A44">
              <w:rPr>
                <w:noProof/>
                <w:webHidden/>
              </w:rPr>
              <w:fldChar w:fldCharType="end"/>
            </w:r>
          </w:hyperlink>
        </w:p>
        <w:p w14:paraId="3528B0EA" w14:textId="0429825E" w:rsidR="00C30A44" w:rsidRDefault="00036032">
          <w:pPr>
            <w:pStyle w:val="TOC3"/>
            <w:tabs>
              <w:tab w:val="right" w:leader="dot" w:pos="9016"/>
            </w:tabs>
            <w:rPr>
              <w:rFonts w:asciiTheme="minorHAnsi" w:eastAsiaTheme="minorEastAsia" w:hAnsiTheme="minorHAnsi" w:cstheme="minorBidi"/>
              <w:noProof/>
              <w:szCs w:val="28"/>
              <w:lang w:val="en-AU" w:eastAsia="en-AU" w:bidi="th-TH"/>
            </w:rPr>
          </w:pPr>
          <w:hyperlink w:anchor="_Toc76568437" w:history="1">
            <w:r w:rsidR="00C30A44" w:rsidRPr="009E02E9">
              <w:rPr>
                <w:rStyle w:val="Hyperlink"/>
                <w:rFonts w:cstheme="minorHAnsi"/>
                <w:noProof/>
              </w:rPr>
              <w:t>Competency record to be completed by assessor</w:t>
            </w:r>
            <w:r w:rsidR="00C30A44">
              <w:rPr>
                <w:noProof/>
                <w:webHidden/>
              </w:rPr>
              <w:tab/>
            </w:r>
            <w:r w:rsidR="00C30A44">
              <w:rPr>
                <w:noProof/>
                <w:webHidden/>
              </w:rPr>
              <w:fldChar w:fldCharType="begin"/>
            </w:r>
            <w:r w:rsidR="00C30A44">
              <w:rPr>
                <w:noProof/>
                <w:webHidden/>
              </w:rPr>
              <w:instrText xml:space="preserve"> PAGEREF _Toc76568437 \h </w:instrText>
            </w:r>
            <w:r w:rsidR="00C30A44">
              <w:rPr>
                <w:noProof/>
                <w:webHidden/>
              </w:rPr>
            </w:r>
            <w:r w:rsidR="00C30A44">
              <w:rPr>
                <w:noProof/>
                <w:webHidden/>
              </w:rPr>
              <w:fldChar w:fldCharType="separate"/>
            </w:r>
            <w:r w:rsidR="00C30A44">
              <w:rPr>
                <w:noProof/>
                <w:webHidden/>
              </w:rPr>
              <w:t>40</w:t>
            </w:r>
            <w:r w:rsidR="00C30A44">
              <w:rPr>
                <w:noProof/>
                <w:webHidden/>
              </w:rPr>
              <w:fldChar w:fldCharType="end"/>
            </w:r>
          </w:hyperlink>
        </w:p>
        <w:p w14:paraId="0D6EF2A0" w14:textId="477AF4A3" w:rsidR="00C30A44" w:rsidRDefault="00C30A44">
          <w:r>
            <w:rPr>
              <w:b/>
              <w:bCs/>
              <w:noProof/>
            </w:rPr>
            <w:fldChar w:fldCharType="end"/>
          </w:r>
        </w:p>
      </w:sdtContent>
    </w:sdt>
    <w:p w14:paraId="3FA1BD58" w14:textId="3C97BA65" w:rsidR="003305D4" w:rsidRDefault="003305D4">
      <w:pPr>
        <w:spacing w:after="0" w:line="240" w:lineRule="auto"/>
        <w:rPr>
          <w:color w:val="31849B" w:themeColor="accent5" w:themeShade="BF"/>
          <w:sz w:val="28"/>
          <w:szCs w:val="24"/>
        </w:rPr>
      </w:pPr>
    </w:p>
    <w:p w14:paraId="67C38AD7" w14:textId="77777777" w:rsidR="00C30A44" w:rsidRDefault="00C30A44">
      <w:pPr>
        <w:spacing w:after="0" w:line="240" w:lineRule="auto"/>
        <w:rPr>
          <w:rFonts w:ascii="Times New Roman" w:hAnsi="Times New Roman"/>
          <w:b/>
          <w:bCs/>
          <w:color w:val="000000" w:themeColor="text1"/>
          <w:sz w:val="28"/>
        </w:rPr>
      </w:pPr>
      <w:bookmarkStart w:id="2" w:name="_Toc435015414"/>
      <w:bookmarkStart w:id="3" w:name="_Toc435103747"/>
      <w:bookmarkStart w:id="4" w:name="_Toc453864159"/>
      <w:bookmarkStart w:id="5" w:name="_Toc469995037"/>
      <w:bookmarkStart w:id="6" w:name="_Toc62593724"/>
      <w:bookmarkStart w:id="7" w:name="_Toc74311728"/>
      <w:bookmarkStart w:id="8" w:name="_Toc74686453"/>
      <w:bookmarkStart w:id="9" w:name="_Toc76568414"/>
      <w:r>
        <w:rPr>
          <w:rFonts w:ascii="Times New Roman" w:hAnsi="Times New Roman"/>
          <w:b/>
          <w:bCs/>
          <w:color w:val="000000" w:themeColor="text1"/>
          <w:sz w:val="28"/>
        </w:rPr>
        <w:br w:type="page"/>
      </w:r>
    </w:p>
    <w:p w14:paraId="5A233342" w14:textId="77777777" w:rsidR="00552E1F" w:rsidRPr="005A0E54" w:rsidRDefault="00552E1F" w:rsidP="00552E1F">
      <w:pPr>
        <w:pStyle w:val="Answers"/>
        <w:rPr>
          <w:rFonts w:ascii="Times New Roman" w:hAnsi="Times New Roman"/>
          <w:b/>
          <w:bCs/>
          <w:i w:val="0"/>
          <w:sz w:val="26"/>
          <w:szCs w:val="26"/>
        </w:rPr>
      </w:pPr>
      <w:bookmarkStart w:id="10" w:name="_Toc435015366"/>
      <w:bookmarkStart w:id="11" w:name="_Toc435103797"/>
      <w:bookmarkEnd w:id="2"/>
      <w:bookmarkEnd w:id="3"/>
      <w:bookmarkEnd w:id="4"/>
      <w:bookmarkEnd w:id="5"/>
      <w:bookmarkEnd w:id="6"/>
      <w:bookmarkEnd w:id="7"/>
      <w:bookmarkEnd w:id="8"/>
      <w:bookmarkEnd w:id="9"/>
      <w:r w:rsidRPr="005A0E54">
        <w:rPr>
          <w:rFonts w:ascii="Times New Roman" w:hAnsi="Times New Roman"/>
          <w:b/>
          <w:bCs/>
          <w:i w:val="0"/>
          <w:sz w:val="26"/>
          <w:szCs w:val="26"/>
        </w:rPr>
        <w:lastRenderedPageBreak/>
        <w:t xml:space="preserve">Instructions to </w:t>
      </w:r>
      <w:bookmarkEnd w:id="10"/>
      <w:bookmarkEnd w:id="11"/>
      <w:r w:rsidRPr="005A0E54">
        <w:rPr>
          <w:rFonts w:ascii="Times New Roman" w:hAnsi="Times New Roman"/>
          <w:b/>
          <w:bCs/>
          <w:i w:val="0"/>
          <w:sz w:val="26"/>
          <w:szCs w:val="26"/>
        </w:rPr>
        <w:t>Learner</w:t>
      </w:r>
    </w:p>
    <w:p w14:paraId="13724438" w14:textId="77777777" w:rsidR="00552E1F" w:rsidRPr="005A0E54" w:rsidRDefault="00552E1F" w:rsidP="00552E1F">
      <w:pPr>
        <w:pStyle w:val="Heading3"/>
        <w:rPr>
          <w:rFonts w:ascii="Times New Roman" w:hAnsi="Times New Roman" w:cs="Times New Roman"/>
        </w:rPr>
      </w:pPr>
      <w:bookmarkStart w:id="12" w:name="_Toc435015367"/>
      <w:bookmarkStart w:id="13" w:name="_Toc435103798"/>
      <w:bookmarkStart w:id="14" w:name="_Toc74311888"/>
      <w:bookmarkStart w:id="15" w:name="_Toc74686622"/>
      <w:bookmarkStart w:id="16" w:name="_Toc392406781"/>
      <w:bookmarkStart w:id="17" w:name="_Toc420914110"/>
      <w:r w:rsidRPr="005A0E54">
        <w:rPr>
          <w:rFonts w:ascii="Times New Roman" w:hAnsi="Times New Roman" w:cs="Times New Roman"/>
        </w:rPr>
        <w:t>Assessment instructions</w:t>
      </w:r>
      <w:bookmarkEnd w:id="12"/>
      <w:bookmarkEnd w:id="13"/>
      <w:bookmarkEnd w:id="14"/>
      <w:bookmarkEnd w:id="15"/>
    </w:p>
    <w:p w14:paraId="21AFD8A2" w14:textId="77777777" w:rsidR="00552E1F" w:rsidRPr="005A0E54" w:rsidRDefault="00552E1F" w:rsidP="00552E1F">
      <w:pPr>
        <w:pStyle w:val="BoldBulTight0"/>
        <w:rPr>
          <w:rFonts w:ascii="Times New Roman" w:hAnsi="Times New Roman"/>
          <w:u w:val="single"/>
        </w:rPr>
      </w:pPr>
      <w:r w:rsidRPr="005A0E54">
        <w:rPr>
          <w:rFonts w:ascii="Times New Roman" w:hAnsi="Times New Roman"/>
          <w:u w:val="single"/>
        </w:rPr>
        <w:t>Overview</w:t>
      </w:r>
      <w:bookmarkEnd w:id="16"/>
      <w:bookmarkEnd w:id="17"/>
    </w:p>
    <w:p w14:paraId="721692D8" w14:textId="77777777" w:rsidR="00552E1F" w:rsidRPr="005A0E54" w:rsidRDefault="00552E1F" w:rsidP="00552E1F">
      <w:pPr>
        <w:rPr>
          <w:rFonts w:ascii="Times New Roman" w:hAnsi="Times New Roman"/>
          <w:b/>
        </w:rPr>
      </w:pPr>
      <w:r w:rsidRPr="005A0E54">
        <w:rPr>
          <w:rFonts w:ascii="Times New Roman" w:hAnsi="Times New Roman"/>
        </w:rPr>
        <w:t xml:space="preserve">Prior to commencing the assessments, your trainer/assessor will explain each assessment task and the terms and conditions relating to the submission of your assessment task. Please consult with your trainer/assessor if you are unsure of any questions. It is important that you understand and adhere to the terms and conditions, and address fully each assessment task. </w:t>
      </w:r>
      <w:r>
        <w:rPr>
          <w:rFonts w:ascii="Times New Roman" w:hAnsi="Times New Roman"/>
        </w:rPr>
        <w:t xml:space="preserve"> </w:t>
      </w:r>
    </w:p>
    <w:p w14:paraId="670C5A0F" w14:textId="77777777" w:rsidR="00552E1F" w:rsidRPr="005A0E54" w:rsidRDefault="00552E1F" w:rsidP="00552E1F">
      <w:pPr>
        <w:pStyle w:val="BoldBulTight0"/>
        <w:rPr>
          <w:rFonts w:ascii="Times New Roman" w:hAnsi="Times New Roman"/>
          <w:u w:val="single"/>
        </w:rPr>
      </w:pPr>
      <w:bookmarkStart w:id="18" w:name="_Toc392406782"/>
      <w:bookmarkStart w:id="19" w:name="_Toc420914111"/>
      <w:r w:rsidRPr="005A0E54">
        <w:rPr>
          <w:rFonts w:ascii="Times New Roman" w:hAnsi="Times New Roman"/>
          <w:u w:val="single"/>
        </w:rPr>
        <w:t>Written work</w:t>
      </w:r>
      <w:bookmarkEnd w:id="18"/>
      <w:bookmarkEnd w:id="19"/>
    </w:p>
    <w:p w14:paraId="5FE7D960" w14:textId="77777777" w:rsidR="00552E1F" w:rsidRPr="005A0E54" w:rsidRDefault="00552E1F" w:rsidP="00552E1F">
      <w:pPr>
        <w:rPr>
          <w:rFonts w:ascii="Times New Roman" w:hAnsi="Times New Roman"/>
        </w:rPr>
      </w:pPr>
      <w:r w:rsidRPr="005A0E54">
        <w:rPr>
          <w:rFonts w:ascii="Times New Roman" w:hAnsi="Times New Roman"/>
        </w:rPr>
        <w:t>Assessment tasks are used to measure your understanding and underpinning skills and knowledge of the overall unit of competency. When undertaking any written assessment tasks, please ensure that you address the following criteria:</w:t>
      </w:r>
    </w:p>
    <w:p w14:paraId="5C8B0F3D" w14:textId="77777777" w:rsidR="00552E1F" w:rsidRPr="005A0E54" w:rsidRDefault="00552E1F" w:rsidP="00486504">
      <w:pPr>
        <w:pStyle w:val="ListParagraph"/>
        <w:numPr>
          <w:ilvl w:val="0"/>
          <w:numId w:val="45"/>
        </w:numPr>
        <w:rPr>
          <w:rFonts w:ascii="Times New Roman" w:hAnsi="Times New Roman"/>
        </w:rPr>
      </w:pPr>
      <w:r w:rsidRPr="005A0E54">
        <w:rPr>
          <w:rFonts w:ascii="Times New Roman" w:hAnsi="Times New Roman"/>
        </w:rPr>
        <w:t>Address each question including any sub-points</w:t>
      </w:r>
    </w:p>
    <w:p w14:paraId="5DD48F6B" w14:textId="77777777" w:rsidR="00552E1F" w:rsidRPr="005A0E54" w:rsidRDefault="00552E1F" w:rsidP="00486504">
      <w:pPr>
        <w:pStyle w:val="ListParagraph"/>
        <w:numPr>
          <w:ilvl w:val="0"/>
          <w:numId w:val="45"/>
        </w:numPr>
        <w:rPr>
          <w:rFonts w:ascii="Times New Roman" w:hAnsi="Times New Roman"/>
        </w:rPr>
      </w:pPr>
      <w:r w:rsidRPr="005A0E54">
        <w:rPr>
          <w:rFonts w:ascii="Times New Roman" w:hAnsi="Times New Roman"/>
        </w:rPr>
        <w:t xml:space="preserve">Demonstrate that you have researched the topic thoroughly </w:t>
      </w:r>
    </w:p>
    <w:p w14:paraId="3E8EEA2A" w14:textId="77777777" w:rsidR="00552E1F" w:rsidRPr="005A0E54" w:rsidRDefault="00552E1F" w:rsidP="00486504">
      <w:pPr>
        <w:pStyle w:val="ListParagraph"/>
        <w:numPr>
          <w:ilvl w:val="0"/>
          <w:numId w:val="45"/>
        </w:numPr>
        <w:rPr>
          <w:rFonts w:ascii="Times New Roman" w:hAnsi="Times New Roman"/>
        </w:rPr>
      </w:pPr>
      <w:r w:rsidRPr="005A0E54">
        <w:rPr>
          <w:rFonts w:ascii="Times New Roman" w:hAnsi="Times New Roman"/>
        </w:rPr>
        <w:t xml:space="preserve">Cover the topic in a logical, structured manner </w:t>
      </w:r>
    </w:p>
    <w:p w14:paraId="0BBA357D" w14:textId="77777777" w:rsidR="00552E1F" w:rsidRPr="005A0E54" w:rsidRDefault="00552E1F" w:rsidP="00486504">
      <w:pPr>
        <w:pStyle w:val="ListParagraph"/>
        <w:numPr>
          <w:ilvl w:val="0"/>
          <w:numId w:val="45"/>
        </w:numPr>
        <w:rPr>
          <w:rFonts w:ascii="Times New Roman" w:hAnsi="Times New Roman"/>
        </w:rPr>
      </w:pPr>
      <w:r w:rsidRPr="005A0E54">
        <w:rPr>
          <w:rFonts w:ascii="Times New Roman" w:hAnsi="Times New Roman"/>
        </w:rPr>
        <w:t>Your assessment tasks are well presented, well referenced and word processed</w:t>
      </w:r>
    </w:p>
    <w:p w14:paraId="01A2A2ED" w14:textId="77777777" w:rsidR="00552E1F" w:rsidRPr="005A0E54" w:rsidRDefault="00552E1F" w:rsidP="00552E1F">
      <w:pPr>
        <w:pStyle w:val="BoldBulTight0"/>
        <w:rPr>
          <w:rFonts w:ascii="Times New Roman" w:hAnsi="Times New Roman"/>
          <w:u w:val="single"/>
        </w:rPr>
      </w:pPr>
      <w:bookmarkStart w:id="20" w:name="_Toc392406783"/>
      <w:bookmarkStart w:id="21" w:name="_Toc420914112"/>
      <w:r w:rsidRPr="005A0E54">
        <w:rPr>
          <w:rFonts w:ascii="Times New Roman" w:hAnsi="Times New Roman"/>
          <w:u w:val="single"/>
        </w:rPr>
        <w:t>Active participation</w:t>
      </w:r>
      <w:bookmarkEnd w:id="20"/>
      <w:bookmarkEnd w:id="21"/>
    </w:p>
    <w:p w14:paraId="57511F82" w14:textId="77777777" w:rsidR="00552E1F" w:rsidRPr="005A0E54" w:rsidRDefault="00552E1F" w:rsidP="00552E1F">
      <w:pPr>
        <w:rPr>
          <w:rFonts w:ascii="Times New Roman" w:hAnsi="Times New Roman"/>
        </w:rPr>
      </w:pPr>
      <w:r w:rsidRPr="005A0E54">
        <w:rPr>
          <w:rFonts w:ascii="Times New Roman" w:hAnsi="Times New Roman"/>
        </w:rPr>
        <w:t xml:space="preserve">It is a condition of enrolment that you actively participate in your studies. Active participation is completing all the assessment tasks on time. </w:t>
      </w:r>
    </w:p>
    <w:p w14:paraId="5E32AE05" w14:textId="77777777" w:rsidR="00552E1F" w:rsidRPr="005A0E54" w:rsidRDefault="00552E1F" w:rsidP="00552E1F">
      <w:pPr>
        <w:pStyle w:val="BoldBulTight0"/>
        <w:rPr>
          <w:rFonts w:ascii="Times New Roman" w:hAnsi="Times New Roman"/>
          <w:u w:val="single"/>
        </w:rPr>
      </w:pPr>
      <w:bookmarkStart w:id="22" w:name="_Toc392406784"/>
      <w:bookmarkStart w:id="23" w:name="_Toc420914113"/>
      <w:bookmarkStart w:id="24" w:name="Plagiarism"/>
      <w:r w:rsidRPr="005A0E54">
        <w:rPr>
          <w:rFonts w:ascii="Times New Roman" w:hAnsi="Times New Roman"/>
          <w:u w:val="single"/>
        </w:rPr>
        <w:t>Plagiarism</w:t>
      </w:r>
      <w:bookmarkEnd w:id="22"/>
      <w:bookmarkEnd w:id="23"/>
    </w:p>
    <w:bookmarkEnd w:id="24"/>
    <w:p w14:paraId="594ADB6B" w14:textId="77777777" w:rsidR="00552E1F" w:rsidRPr="005A0E54" w:rsidRDefault="00552E1F" w:rsidP="00552E1F">
      <w:pPr>
        <w:rPr>
          <w:rFonts w:ascii="Times New Roman" w:hAnsi="Times New Roman"/>
        </w:rPr>
      </w:pPr>
      <w:r w:rsidRPr="005A0E54">
        <w:rPr>
          <w:rFonts w:ascii="Times New Roman" w:hAnsi="Times New Roman"/>
        </w:rPr>
        <w:t xml:space="preserve">Plagiarism is taking and using someone else's thoughts, writings or inventions and representing them as your own. Plagiarism is a serious act and may result in a learner’s exclusion from a course. When you have any doubts about including the work of other authors in your assessment, please consult your trainer/assessor. The following list outlines some of the activities for which a learner can be accused of plagiarism: </w:t>
      </w:r>
    </w:p>
    <w:p w14:paraId="27D07D67" w14:textId="77777777" w:rsidR="00552E1F" w:rsidRPr="005A0E54" w:rsidRDefault="00552E1F" w:rsidP="00486504">
      <w:pPr>
        <w:pStyle w:val="ListParagraph"/>
        <w:numPr>
          <w:ilvl w:val="0"/>
          <w:numId w:val="44"/>
        </w:numPr>
        <w:rPr>
          <w:rFonts w:ascii="Times New Roman" w:hAnsi="Times New Roman"/>
        </w:rPr>
      </w:pPr>
      <w:r w:rsidRPr="005A0E54">
        <w:rPr>
          <w:rFonts w:ascii="Times New Roman" w:hAnsi="Times New Roman"/>
        </w:rPr>
        <w:t xml:space="preserve">Presenting any work by another individual as one's own unintentionally </w:t>
      </w:r>
    </w:p>
    <w:p w14:paraId="0467909E" w14:textId="77777777" w:rsidR="00552E1F" w:rsidRPr="005A0E54" w:rsidRDefault="00552E1F" w:rsidP="00486504">
      <w:pPr>
        <w:pStyle w:val="ListParagraph"/>
        <w:numPr>
          <w:ilvl w:val="0"/>
          <w:numId w:val="44"/>
        </w:numPr>
        <w:rPr>
          <w:rFonts w:ascii="Times New Roman" w:hAnsi="Times New Roman"/>
        </w:rPr>
      </w:pPr>
      <w:r w:rsidRPr="005A0E54">
        <w:rPr>
          <w:rFonts w:ascii="Times New Roman" w:hAnsi="Times New Roman"/>
        </w:rPr>
        <w:t>Handing in assessments markedly similar to or copied from another learner</w:t>
      </w:r>
    </w:p>
    <w:p w14:paraId="1423B9B8" w14:textId="77777777" w:rsidR="00552E1F" w:rsidRPr="005A0E54" w:rsidRDefault="00552E1F" w:rsidP="00486504">
      <w:pPr>
        <w:pStyle w:val="ListParagraph"/>
        <w:numPr>
          <w:ilvl w:val="0"/>
          <w:numId w:val="44"/>
        </w:numPr>
        <w:rPr>
          <w:rFonts w:ascii="Times New Roman" w:hAnsi="Times New Roman"/>
        </w:rPr>
      </w:pPr>
      <w:r w:rsidRPr="005A0E54">
        <w:rPr>
          <w:rFonts w:ascii="Times New Roman" w:hAnsi="Times New Roman"/>
        </w:rPr>
        <w:t>Presenting the work of another individual or group as their own work</w:t>
      </w:r>
    </w:p>
    <w:p w14:paraId="399883C9" w14:textId="77777777" w:rsidR="00552E1F" w:rsidRPr="005A0E54" w:rsidRDefault="00552E1F" w:rsidP="00486504">
      <w:pPr>
        <w:pStyle w:val="ListParagraph"/>
        <w:numPr>
          <w:ilvl w:val="0"/>
          <w:numId w:val="44"/>
        </w:numPr>
        <w:rPr>
          <w:rFonts w:ascii="Times New Roman" w:hAnsi="Times New Roman"/>
        </w:rPr>
      </w:pPr>
      <w:r w:rsidRPr="005A0E54">
        <w:rPr>
          <w:rFonts w:ascii="Times New Roman" w:hAnsi="Times New Roman"/>
        </w:rPr>
        <w:t>Handing in assessments without the adequate acknowledgement of sources used, including assessments taken totally or in part from the internet.</w:t>
      </w:r>
    </w:p>
    <w:p w14:paraId="2B049BD9" w14:textId="77777777" w:rsidR="00552E1F" w:rsidRDefault="00552E1F" w:rsidP="00552E1F">
      <w:pPr>
        <w:rPr>
          <w:rFonts w:ascii="Times New Roman" w:hAnsi="Times New Roman"/>
        </w:rPr>
      </w:pPr>
      <w:r w:rsidRPr="005A0E54">
        <w:rPr>
          <w:rFonts w:ascii="Times New Roman" w:hAnsi="Times New Roman"/>
        </w:rPr>
        <w:t>If it is identified that you have plagiarised within your assessment, then a meeting will be organised to discuss this with you, and further action may be taken accordingly.</w:t>
      </w:r>
    </w:p>
    <w:p w14:paraId="6ADBA7E6" w14:textId="77777777" w:rsidR="00552E1F" w:rsidRDefault="00552E1F" w:rsidP="00552E1F">
      <w:pPr>
        <w:rPr>
          <w:rFonts w:ascii="Times New Roman" w:hAnsi="Times New Roman"/>
        </w:rPr>
      </w:pPr>
    </w:p>
    <w:p w14:paraId="07C51B1E" w14:textId="77777777" w:rsidR="00552E1F" w:rsidRDefault="00552E1F" w:rsidP="00552E1F">
      <w:pPr>
        <w:rPr>
          <w:rFonts w:ascii="Times New Roman" w:hAnsi="Times New Roman"/>
        </w:rPr>
      </w:pPr>
    </w:p>
    <w:p w14:paraId="2FAE0B6A" w14:textId="77777777" w:rsidR="00552E1F" w:rsidRDefault="00552E1F" w:rsidP="00552E1F">
      <w:pPr>
        <w:rPr>
          <w:rFonts w:ascii="Times New Roman" w:hAnsi="Times New Roman"/>
        </w:rPr>
      </w:pPr>
    </w:p>
    <w:p w14:paraId="42F8C038" w14:textId="77777777" w:rsidR="00552E1F" w:rsidRPr="005A0E54" w:rsidRDefault="00552E1F" w:rsidP="00552E1F">
      <w:pPr>
        <w:rPr>
          <w:rFonts w:ascii="Times New Roman" w:hAnsi="Times New Roman"/>
        </w:rPr>
      </w:pPr>
    </w:p>
    <w:p w14:paraId="5BF2EE99" w14:textId="77777777" w:rsidR="00552E1F" w:rsidRPr="005A0E54" w:rsidRDefault="00552E1F" w:rsidP="00552E1F">
      <w:pPr>
        <w:pStyle w:val="BoldBulTight0"/>
        <w:rPr>
          <w:rFonts w:ascii="Times New Roman" w:hAnsi="Times New Roman"/>
          <w:u w:val="single"/>
        </w:rPr>
      </w:pPr>
      <w:bookmarkStart w:id="25" w:name="_Toc392406785"/>
      <w:bookmarkStart w:id="26" w:name="_Toc420914114"/>
      <w:r w:rsidRPr="005A0E54">
        <w:rPr>
          <w:rFonts w:ascii="Times New Roman" w:hAnsi="Times New Roman"/>
          <w:u w:val="single"/>
        </w:rPr>
        <w:lastRenderedPageBreak/>
        <w:t>Collusion</w:t>
      </w:r>
      <w:bookmarkEnd w:id="25"/>
      <w:bookmarkEnd w:id="26"/>
    </w:p>
    <w:p w14:paraId="11B83DA6" w14:textId="77777777" w:rsidR="00552E1F" w:rsidRPr="005A0E54" w:rsidRDefault="00552E1F" w:rsidP="00552E1F">
      <w:pPr>
        <w:rPr>
          <w:rFonts w:ascii="Times New Roman" w:hAnsi="Times New Roman"/>
        </w:rPr>
      </w:pPr>
      <w:r w:rsidRPr="005A0E54">
        <w:rPr>
          <w:rFonts w:ascii="Times New Roman" w:hAnsi="Times New Roman"/>
        </w:rPr>
        <w:t xml:space="preserve">Collusion is the presentation by a learner of an assignment as their own that is, in fact, the result in whole or in part of unauthorised collaboration with another person or persons. Collusion involves the cooperation of two or more learners in plagiarism or other forms of academic misconduct and, as such, both parties are subject to disciplinary action. </w:t>
      </w:r>
    </w:p>
    <w:p w14:paraId="6421C984" w14:textId="77777777" w:rsidR="00552E1F" w:rsidRPr="005A0E54" w:rsidRDefault="00552E1F" w:rsidP="00552E1F">
      <w:pPr>
        <w:pStyle w:val="BoldBulTight0"/>
        <w:rPr>
          <w:rFonts w:ascii="Times New Roman" w:hAnsi="Times New Roman"/>
          <w:u w:val="single"/>
        </w:rPr>
      </w:pPr>
      <w:bookmarkStart w:id="27" w:name="_Toc392406786"/>
      <w:bookmarkStart w:id="28" w:name="_Toc420914115"/>
      <w:r w:rsidRPr="005A0E54">
        <w:rPr>
          <w:rFonts w:ascii="Times New Roman" w:hAnsi="Times New Roman"/>
          <w:u w:val="single"/>
        </w:rPr>
        <w:t>Competency outcome</w:t>
      </w:r>
      <w:bookmarkEnd w:id="27"/>
      <w:bookmarkEnd w:id="28"/>
    </w:p>
    <w:p w14:paraId="7F3CC057" w14:textId="77777777" w:rsidR="00552E1F" w:rsidRPr="005A0E54" w:rsidRDefault="00552E1F" w:rsidP="00552E1F">
      <w:pPr>
        <w:rPr>
          <w:rFonts w:ascii="Times New Roman" w:hAnsi="Times New Roman"/>
        </w:rPr>
      </w:pPr>
      <w:bookmarkStart w:id="29" w:name="_Toc392398552"/>
      <w:bookmarkStart w:id="30" w:name="_Toc392400574"/>
      <w:bookmarkStart w:id="31" w:name="_Toc392404643"/>
      <w:bookmarkStart w:id="32" w:name="_Toc392404711"/>
      <w:bookmarkStart w:id="33" w:name="_Toc392406787"/>
      <w:bookmarkStart w:id="34" w:name="_Toc392409137"/>
      <w:bookmarkStart w:id="35" w:name="_Toc392835878"/>
      <w:r w:rsidRPr="005A0E54">
        <w:rPr>
          <w:rFonts w:ascii="Times New Roman" w:hAnsi="Times New Roman"/>
        </w:rPr>
        <w:t>There are two outcomes of assessments: S = Satisfactory and NS = Not Satisfactory (requires more training and experience).</w:t>
      </w:r>
      <w:bookmarkEnd w:id="29"/>
      <w:bookmarkEnd w:id="30"/>
      <w:bookmarkEnd w:id="31"/>
      <w:bookmarkEnd w:id="32"/>
      <w:bookmarkEnd w:id="33"/>
      <w:bookmarkEnd w:id="34"/>
      <w:bookmarkEnd w:id="35"/>
    </w:p>
    <w:p w14:paraId="58ABBF51" w14:textId="77777777" w:rsidR="00552E1F" w:rsidRPr="005A0E54" w:rsidRDefault="00552E1F" w:rsidP="00552E1F">
      <w:pPr>
        <w:rPr>
          <w:rFonts w:ascii="Times New Roman" w:hAnsi="Times New Roman"/>
        </w:rPr>
      </w:pPr>
      <w:bookmarkStart w:id="36" w:name="_Toc392398553"/>
      <w:bookmarkStart w:id="37" w:name="_Toc392400575"/>
      <w:bookmarkStart w:id="38" w:name="_Toc392404644"/>
      <w:bookmarkStart w:id="39" w:name="_Toc392404712"/>
      <w:bookmarkStart w:id="40" w:name="_Toc392406788"/>
      <w:bookmarkStart w:id="41" w:name="_Toc392409138"/>
      <w:bookmarkStart w:id="42" w:name="_Toc392835879"/>
      <w:r w:rsidRPr="005A0E54">
        <w:rPr>
          <w:rFonts w:ascii="Times New Roman" w:hAnsi="Times New Roman"/>
        </w:rPr>
        <w:t xml:space="preserve">Once the learner has completed all the </w:t>
      </w:r>
      <w:r>
        <w:rPr>
          <w:rFonts w:ascii="Times New Roman" w:hAnsi="Times New Roman"/>
        </w:rPr>
        <w:t>assessments</w:t>
      </w:r>
      <w:r w:rsidRPr="005A0E54">
        <w:rPr>
          <w:rFonts w:ascii="Times New Roman" w:hAnsi="Times New Roman"/>
        </w:rPr>
        <w:t xml:space="preserve"> for this </w:t>
      </w:r>
      <w:r>
        <w:rPr>
          <w:rFonts w:ascii="Times New Roman" w:hAnsi="Times New Roman"/>
        </w:rPr>
        <w:t>unit of competency,</w:t>
      </w:r>
      <w:r w:rsidRPr="005A0E54">
        <w:rPr>
          <w:rFonts w:ascii="Times New Roman" w:hAnsi="Times New Roman"/>
        </w:rPr>
        <w:t xml:space="preserve"> the learner will be awarded “Competent” (C) or “Not Competent” (NC) for the relevant unit of competency.</w:t>
      </w:r>
      <w:bookmarkEnd w:id="36"/>
      <w:bookmarkEnd w:id="37"/>
      <w:bookmarkEnd w:id="38"/>
      <w:bookmarkEnd w:id="39"/>
      <w:bookmarkEnd w:id="40"/>
      <w:bookmarkEnd w:id="41"/>
      <w:bookmarkEnd w:id="42"/>
      <w:r w:rsidRPr="005A0E54">
        <w:rPr>
          <w:rFonts w:ascii="Times New Roman" w:hAnsi="Times New Roman"/>
        </w:rPr>
        <w:t xml:space="preserve"> </w:t>
      </w:r>
    </w:p>
    <w:p w14:paraId="4FD76E0D" w14:textId="77777777" w:rsidR="00552E1F" w:rsidRPr="005A0E54" w:rsidRDefault="00552E1F" w:rsidP="00552E1F">
      <w:pPr>
        <w:pStyle w:val="BoldBulTight0"/>
        <w:rPr>
          <w:rFonts w:ascii="Times New Roman" w:hAnsi="Times New Roman"/>
          <w:u w:val="single"/>
        </w:rPr>
      </w:pPr>
      <w:r w:rsidRPr="005A0E54">
        <w:rPr>
          <w:rFonts w:ascii="Times New Roman" w:hAnsi="Times New Roman"/>
          <w:u w:val="single"/>
        </w:rPr>
        <w:t>Confidentiality</w:t>
      </w:r>
    </w:p>
    <w:p w14:paraId="16A5CA95" w14:textId="77777777" w:rsidR="00552E1F" w:rsidRPr="005A0E54" w:rsidRDefault="00552E1F" w:rsidP="00552E1F">
      <w:pPr>
        <w:rPr>
          <w:rFonts w:ascii="Times New Roman" w:hAnsi="Times New Roman"/>
        </w:rPr>
      </w:pPr>
      <w:r>
        <w:rPr>
          <w:rFonts w:ascii="Times New Roman" w:hAnsi="Times New Roman"/>
        </w:rPr>
        <w:t>The college</w:t>
      </w:r>
      <w:r w:rsidRPr="005A0E54">
        <w:rPr>
          <w:rFonts w:ascii="Times New Roman" w:hAnsi="Times New Roman"/>
        </w:rPr>
        <w:t xml:space="preserve"> will treat anything, including information about your job, workplace, employer, with strict confidence, in accordance with the law. However, you are responsible for ensuring that you do not provide us with anything regarding any third party including your employer, colleagues and others, that they do not consent to the disclosure of. While we may ask you to provide information or details about aspects of your employer and workplace, you are responsible for obtaining necessary consents and ensuring that privacy rights and confidentiality obligations are not breached by you in supplying us with such information.</w:t>
      </w:r>
    </w:p>
    <w:p w14:paraId="71597225" w14:textId="77777777" w:rsidR="00552E1F" w:rsidRPr="005A0E54" w:rsidRDefault="00552E1F" w:rsidP="00552E1F">
      <w:pPr>
        <w:spacing w:after="0" w:line="240" w:lineRule="auto"/>
        <w:rPr>
          <w:rFonts w:ascii="Times New Roman" w:hAnsi="Times New Roman"/>
          <w:b/>
          <w:u w:val="single"/>
        </w:rPr>
      </w:pPr>
      <w:bookmarkStart w:id="43" w:name="_Toc392406789"/>
      <w:bookmarkStart w:id="44" w:name="_Toc420914116"/>
      <w:r w:rsidRPr="005A0E54">
        <w:rPr>
          <w:rFonts w:ascii="Times New Roman" w:hAnsi="Times New Roman"/>
          <w:u w:val="single"/>
        </w:rPr>
        <w:br w:type="page"/>
      </w:r>
    </w:p>
    <w:p w14:paraId="0F7CE23E" w14:textId="77777777" w:rsidR="00552E1F" w:rsidRPr="005A0E54" w:rsidRDefault="00552E1F" w:rsidP="00552E1F">
      <w:pPr>
        <w:pStyle w:val="BoldBulTight0"/>
        <w:rPr>
          <w:rFonts w:ascii="Times New Roman" w:hAnsi="Times New Roman"/>
          <w:u w:val="single"/>
        </w:rPr>
      </w:pPr>
      <w:r w:rsidRPr="005A0E54">
        <w:rPr>
          <w:rFonts w:ascii="Times New Roman" w:hAnsi="Times New Roman"/>
          <w:u w:val="single"/>
        </w:rPr>
        <w:lastRenderedPageBreak/>
        <w:t>Assessment appeals process</w:t>
      </w:r>
      <w:bookmarkEnd w:id="43"/>
      <w:bookmarkEnd w:id="44"/>
    </w:p>
    <w:p w14:paraId="45000E1C" w14:textId="77777777" w:rsidR="00552E1F" w:rsidRPr="005A0E54" w:rsidRDefault="00552E1F" w:rsidP="00552E1F">
      <w:pPr>
        <w:rPr>
          <w:rFonts w:ascii="Times New Roman" w:hAnsi="Times New Roman"/>
        </w:rPr>
      </w:pPr>
      <w:r w:rsidRPr="005A0E54">
        <w:rPr>
          <w:rFonts w:ascii="Times New Roman" w:hAnsi="Times New Roman"/>
        </w:rPr>
        <w:t>If you feel that you have been unfairly treated during your assessment, and you are not happy with your assessment and/or the outcome as a result of that treatment, you have the right to lodge an appeal. You must first discuss the issue with your trainer/assessor. If you would like to proceed further with the request after discussions with your trainer/assessor, you need to lodge your appeal</w:t>
      </w:r>
      <w:r>
        <w:rPr>
          <w:rFonts w:ascii="Times New Roman" w:hAnsi="Times New Roman"/>
        </w:rPr>
        <w:t xml:space="preserve"> via the complaint and appeal form which is available on the college website</w:t>
      </w:r>
      <w:r w:rsidRPr="005A0E54">
        <w:rPr>
          <w:rFonts w:ascii="Times New Roman" w:hAnsi="Times New Roman"/>
        </w:rPr>
        <w:t xml:space="preserve">. </w:t>
      </w:r>
    </w:p>
    <w:p w14:paraId="2E2A1ABF" w14:textId="77777777" w:rsidR="00552E1F" w:rsidRPr="005A0E54" w:rsidRDefault="00552E1F" w:rsidP="00552E1F">
      <w:pPr>
        <w:pStyle w:val="BoldBulTight0"/>
        <w:rPr>
          <w:rFonts w:ascii="Times New Roman" w:hAnsi="Times New Roman"/>
          <w:u w:val="single"/>
        </w:rPr>
      </w:pPr>
      <w:bookmarkStart w:id="45" w:name="_Toc392406791"/>
      <w:bookmarkStart w:id="46" w:name="_Toc420914118"/>
      <w:r w:rsidRPr="005A0E54">
        <w:rPr>
          <w:rFonts w:ascii="Times New Roman" w:hAnsi="Times New Roman"/>
          <w:u w:val="single"/>
        </w:rPr>
        <w:t>Recognised prior learning</w:t>
      </w:r>
      <w:bookmarkEnd w:id="45"/>
      <w:bookmarkEnd w:id="46"/>
    </w:p>
    <w:p w14:paraId="2050CB4F" w14:textId="77777777" w:rsidR="00552E1F" w:rsidRPr="005A0E54" w:rsidRDefault="00552E1F" w:rsidP="00552E1F">
      <w:pPr>
        <w:pStyle w:val="NormalWeb"/>
        <w:spacing w:before="0" w:beforeAutospacing="0" w:after="0" w:afterAutospacing="0" w:line="276" w:lineRule="auto"/>
        <w:rPr>
          <w:sz w:val="22"/>
          <w:szCs w:val="22"/>
        </w:rPr>
      </w:pPr>
      <w:r>
        <w:rPr>
          <w:sz w:val="22"/>
          <w:szCs w:val="22"/>
        </w:rPr>
        <w:t>Learners</w:t>
      </w:r>
      <w:r w:rsidRPr="005A0E54">
        <w:rPr>
          <w:sz w:val="22"/>
          <w:szCs w:val="22"/>
        </w:rPr>
        <w:t xml:space="preserve"> will be able to have their previous experience or expertise recognised on request.</w:t>
      </w:r>
    </w:p>
    <w:p w14:paraId="569458D5" w14:textId="77777777" w:rsidR="00552E1F" w:rsidRPr="005A0E54" w:rsidRDefault="00552E1F" w:rsidP="00552E1F">
      <w:pPr>
        <w:pStyle w:val="BoldBulTight0"/>
        <w:spacing w:before="240"/>
        <w:rPr>
          <w:rFonts w:ascii="Times New Roman" w:hAnsi="Times New Roman"/>
          <w:u w:val="single"/>
        </w:rPr>
      </w:pPr>
      <w:bookmarkStart w:id="47" w:name="_Toc392406792"/>
      <w:bookmarkStart w:id="48" w:name="_Toc420914119"/>
      <w:r w:rsidRPr="005A0E54">
        <w:rPr>
          <w:rFonts w:ascii="Times New Roman" w:hAnsi="Times New Roman"/>
          <w:u w:val="single"/>
        </w:rPr>
        <w:t>Special needs</w:t>
      </w:r>
      <w:bookmarkEnd w:id="47"/>
      <w:bookmarkEnd w:id="48"/>
    </w:p>
    <w:p w14:paraId="1420D9FE" w14:textId="77777777" w:rsidR="00552E1F" w:rsidRPr="005A0E54" w:rsidRDefault="00552E1F" w:rsidP="00552E1F">
      <w:pPr>
        <w:pStyle w:val="NormalWeb"/>
        <w:spacing w:before="0" w:beforeAutospacing="0" w:after="0" w:afterAutospacing="0" w:line="276" w:lineRule="auto"/>
        <w:rPr>
          <w:b/>
          <w:spacing w:val="-5"/>
          <w:w w:val="95"/>
          <w:sz w:val="22"/>
          <w:szCs w:val="22"/>
        </w:rPr>
      </w:pPr>
      <w:r>
        <w:rPr>
          <w:sz w:val="22"/>
          <w:szCs w:val="22"/>
        </w:rPr>
        <w:t>Learners</w:t>
      </w:r>
      <w:r w:rsidRPr="005A0E54">
        <w:rPr>
          <w:sz w:val="22"/>
          <w:szCs w:val="22"/>
        </w:rPr>
        <w:t xml:space="preserve"> with special needs should notify their trainer/assessor to request any required adjustments as soon as possible. This will enable the trainer/assessor to address the identified needs immediately</w:t>
      </w:r>
      <w:r w:rsidRPr="005A0E54">
        <w:rPr>
          <w:b/>
          <w:spacing w:val="-5"/>
          <w:w w:val="95"/>
          <w:sz w:val="22"/>
          <w:szCs w:val="22"/>
        </w:rPr>
        <w:t>.</w:t>
      </w:r>
    </w:p>
    <w:p w14:paraId="4B57AD5B" w14:textId="77777777" w:rsidR="00552E1F" w:rsidRPr="005A0E54" w:rsidRDefault="00552E1F" w:rsidP="00552E1F">
      <w:pPr>
        <w:rPr>
          <w:rFonts w:ascii="Times New Roman" w:hAnsi="Times New Roman"/>
        </w:rPr>
      </w:pPr>
      <w:r w:rsidRPr="005A0E54">
        <w:rPr>
          <w:rFonts w:ascii="Times New Roman" w:hAnsi="Times New Roman"/>
        </w:rPr>
        <w:br w:type="page"/>
      </w:r>
    </w:p>
    <w:p w14:paraId="7DA24BDB" w14:textId="77777777" w:rsidR="00552E1F" w:rsidRPr="005A0E54" w:rsidRDefault="00552E1F" w:rsidP="00552E1F">
      <w:pPr>
        <w:pStyle w:val="Heading3"/>
        <w:rPr>
          <w:rFonts w:ascii="Times New Roman" w:hAnsi="Times New Roman" w:cs="Times New Roman"/>
        </w:rPr>
      </w:pPr>
      <w:bookmarkStart w:id="49" w:name="_Toc74311889"/>
      <w:bookmarkStart w:id="50" w:name="_Toc74686623"/>
      <w:r w:rsidRPr="005A0E54">
        <w:rPr>
          <w:rFonts w:ascii="Times New Roman" w:hAnsi="Times New Roman" w:cs="Times New Roman"/>
        </w:rPr>
        <w:lastRenderedPageBreak/>
        <w:t>Assessment requirements</w:t>
      </w:r>
      <w:bookmarkEnd w:id="49"/>
      <w:bookmarkEnd w:id="50"/>
    </w:p>
    <w:p w14:paraId="5644FB8E" w14:textId="77777777" w:rsidR="00552E1F" w:rsidRPr="005A0E54" w:rsidRDefault="00552E1F" w:rsidP="00552E1F">
      <w:pPr>
        <w:pStyle w:val="BoldBulTight0"/>
        <w:rPr>
          <w:rFonts w:ascii="Times New Roman" w:hAnsi="Times New Roman"/>
        </w:rPr>
      </w:pPr>
      <w:r w:rsidRPr="005A0E54">
        <w:rPr>
          <w:rFonts w:ascii="Times New Roman" w:hAnsi="Times New Roman"/>
        </w:rPr>
        <w:t xml:space="preserve">Assessment can </w:t>
      </w:r>
      <w:r>
        <w:rPr>
          <w:rFonts w:ascii="Times New Roman" w:hAnsi="Times New Roman"/>
        </w:rPr>
        <w:t>be</w:t>
      </w:r>
      <w:r w:rsidRPr="005A0E54">
        <w:rPr>
          <w:rFonts w:ascii="Times New Roman" w:hAnsi="Times New Roman"/>
        </w:rPr>
        <w:t xml:space="preserve">: </w:t>
      </w:r>
    </w:p>
    <w:p w14:paraId="2F735F1D" w14:textId="77777777" w:rsidR="00552E1F" w:rsidRPr="005A0E54" w:rsidRDefault="00552E1F" w:rsidP="00486504">
      <w:pPr>
        <w:pStyle w:val="ListParagraph"/>
        <w:numPr>
          <w:ilvl w:val="0"/>
          <w:numId w:val="46"/>
        </w:numPr>
        <w:rPr>
          <w:rFonts w:ascii="Times New Roman" w:hAnsi="Times New Roman"/>
        </w:rPr>
      </w:pPr>
      <w:r w:rsidRPr="005A0E54">
        <w:rPr>
          <w:rFonts w:ascii="Times New Roman" w:hAnsi="Times New Roman"/>
        </w:rPr>
        <w:t>Direct observation</w:t>
      </w:r>
    </w:p>
    <w:p w14:paraId="78149DEB" w14:textId="77777777" w:rsidR="00552E1F" w:rsidRPr="005A0E54" w:rsidRDefault="00552E1F" w:rsidP="00486504">
      <w:pPr>
        <w:pStyle w:val="ListParagraph"/>
        <w:numPr>
          <w:ilvl w:val="0"/>
          <w:numId w:val="46"/>
        </w:numPr>
        <w:rPr>
          <w:rFonts w:ascii="Times New Roman" w:hAnsi="Times New Roman"/>
        </w:rPr>
      </w:pPr>
      <w:r w:rsidRPr="005A0E54">
        <w:rPr>
          <w:rFonts w:ascii="Times New Roman" w:hAnsi="Times New Roman"/>
        </w:rPr>
        <w:t>Product-based methods e.g. reports, role plays, work samples</w:t>
      </w:r>
    </w:p>
    <w:p w14:paraId="49FB3E07" w14:textId="77777777" w:rsidR="00552E1F" w:rsidRPr="005A0E54" w:rsidRDefault="00552E1F" w:rsidP="00486504">
      <w:pPr>
        <w:pStyle w:val="ListParagraph"/>
        <w:numPr>
          <w:ilvl w:val="0"/>
          <w:numId w:val="46"/>
        </w:numPr>
        <w:rPr>
          <w:rFonts w:ascii="Times New Roman" w:hAnsi="Times New Roman"/>
        </w:rPr>
      </w:pPr>
      <w:r w:rsidRPr="005A0E54">
        <w:rPr>
          <w:rFonts w:ascii="Times New Roman" w:hAnsi="Times New Roman"/>
        </w:rPr>
        <w:t>Portfolios – annotated and validated</w:t>
      </w:r>
    </w:p>
    <w:p w14:paraId="46875D8C" w14:textId="77777777" w:rsidR="00552E1F" w:rsidRPr="005A0E54" w:rsidRDefault="00552E1F" w:rsidP="00486504">
      <w:pPr>
        <w:pStyle w:val="ListParagraph"/>
        <w:numPr>
          <w:ilvl w:val="0"/>
          <w:numId w:val="46"/>
        </w:numPr>
        <w:rPr>
          <w:rFonts w:ascii="Times New Roman" w:hAnsi="Times New Roman"/>
        </w:rPr>
      </w:pPr>
      <w:r w:rsidRPr="005A0E54">
        <w:rPr>
          <w:rFonts w:ascii="Times New Roman" w:hAnsi="Times New Roman"/>
        </w:rPr>
        <w:t>Questioning.</w:t>
      </w:r>
    </w:p>
    <w:p w14:paraId="521C96E1" w14:textId="77777777" w:rsidR="00552E1F" w:rsidRPr="005A0E54" w:rsidRDefault="00552E1F" w:rsidP="00552E1F">
      <w:pPr>
        <w:rPr>
          <w:rFonts w:ascii="Times New Roman" w:hAnsi="Times New Roman"/>
        </w:rPr>
      </w:pPr>
      <w:r w:rsidRPr="005A0E54">
        <w:rPr>
          <w:rFonts w:ascii="Times New Roman" w:hAnsi="Times New Roman"/>
        </w:rPr>
        <w:t>The assessment activities in this workbook assess aspects of all the elements, performance criteria, skills and knowledge and performance requirements of the unit of competency.</w:t>
      </w:r>
    </w:p>
    <w:p w14:paraId="2DD51978" w14:textId="77777777" w:rsidR="00552E1F" w:rsidRPr="005A0E54" w:rsidRDefault="00552E1F" w:rsidP="00552E1F">
      <w:pPr>
        <w:rPr>
          <w:rFonts w:ascii="Times New Roman" w:hAnsi="Times New Roman"/>
        </w:rPr>
      </w:pPr>
      <w:r w:rsidRPr="005A0E54">
        <w:rPr>
          <w:rFonts w:ascii="Times New Roman" w:hAnsi="Times New Roman"/>
        </w:rPr>
        <w:t>To demonstrate competence in this unit</w:t>
      </w:r>
      <w:r>
        <w:rPr>
          <w:rFonts w:ascii="Times New Roman" w:hAnsi="Times New Roman"/>
        </w:rPr>
        <w:t>,</w:t>
      </w:r>
      <w:r w:rsidRPr="005A0E54">
        <w:rPr>
          <w:rFonts w:ascii="Times New Roman" w:hAnsi="Times New Roman"/>
        </w:rPr>
        <w:t xml:space="preserve"> you must undertake all activities in this workbook and have them deemed satisfactory by the assessor. Once you have demonstrated the required level of performance, you will be deemed competent in this unit.</w:t>
      </w:r>
    </w:p>
    <w:p w14:paraId="633EE15D" w14:textId="77777777" w:rsidR="00552E1F" w:rsidRPr="005A0E54" w:rsidRDefault="00552E1F" w:rsidP="00552E1F">
      <w:pPr>
        <w:rPr>
          <w:rFonts w:ascii="Times New Roman" w:hAnsi="Times New Roman"/>
        </w:rPr>
      </w:pPr>
      <w:r w:rsidRPr="005A0E54">
        <w:rPr>
          <w:rFonts w:ascii="Times New Roman" w:hAnsi="Times New Roman"/>
        </w:rPr>
        <w:t>As part of the assessment process, all learners must abide by any relevant assessment policies as provided during induction.</w:t>
      </w:r>
    </w:p>
    <w:p w14:paraId="7E58A5A4" w14:textId="77777777" w:rsidR="00552E1F" w:rsidRPr="005A0E54" w:rsidRDefault="00552E1F" w:rsidP="00552E1F">
      <w:pPr>
        <w:spacing w:after="0" w:line="240" w:lineRule="auto"/>
        <w:rPr>
          <w:rFonts w:ascii="Times New Roman" w:hAnsi="Times New Roman"/>
          <w:b/>
          <w:bCs/>
          <w:color w:val="C00000"/>
          <w:sz w:val="36"/>
          <w:szCs w:val="28"/>
        </w:rPr>
      </w:pPr>
      <w:r w:rsidRPr="005A0E54">
        <w:rPr>
          <w:rFonts w:ascii="Times New Roman" w:hAnsi="Times New Roman"/>
        </w:rPr>
        <w:br w:type="page"/>
      </w:r>
    </w:p>
    <w:p w14:paraId="29D78442" w14:textId="77777777" w:rsidR="00552E1F" w:rsidRPr="002D51CE" w:rsidRDefault="00552E1F" w:rsidP="00552E1F">
      <w:pPr>
        <w:pStyle w:val="Heading1"/>
        <w:rPr>
          <w:rFonts w:ascii="Times New Roman" w:hAnsi="Times New Roman" w:cs="Times New Roman"/>
          <w:color w:val="auto"/>
        </w:rPr>
      </w:pPr>
      <w:bookmarkStart w:id="51" w:name="_Toc74311890"/>
      <w:bookmarkStart w:id="52" w:name="_Toc74686624"/>
      <w:r w:rsidRPr="002D51CE">
        <w:rPr>
          <w:rFonts w:ascii="Times New Roman" w:hAnsi="Times New Roman" w:cs="Times New Roman"/>
          <w:color w:val="auto"/>
        </w:rPr>
        <w:lastRenderedPageBreak/>
        <w:t>Candidate Details</w:t>
      </w:r>
      <w:bookmarkEnd w:id="51"/>
      <w:bookmarkEnd w:id="52"/>
    </w:p>
    <w:p w14:paraId="4BF99F3C" w14:textId="32C805CC" w:rsidR="00552E1F" w:rsidRPr="002D51CE" w:rsidRDefault="00552E1F" w:rsidP="00552E1F">
      <w:pPr>
        <w:pStyle w:val="Heading3"/>
        <w:rPr>
          <w:rFonts w:ascii="Times New Roman" w:hAnsi="Times New Roman" w:cs="Times New Roman"/>
        </w:rPr>
      </w:pPr>
      <w:bookmarkStart w:id="53" w:name="_Toc62498644"/>
      <w:bookmarkStart w:id="54" w:name="_Toc70932847"/>
      <w:bookmarkStart w:id="55" w:name="_Toc71033055"/>
      <w:bookmarkStart w:id="56" w:name="_Toc74311891"/>
      <w:bookmarkStart w:id="57" w:name="_Toc74686625"/>
      <w:r w:rsidRPr="002D51CE">
        <w:rPr>
          <w:rFonts w:ascii="Times New Roman" w:hAnsi="Times New Roman" w:cs="Times New Roman"/>
        </w:rPr>
        <w:t xml:space="preserve">Assessment – </w:t>
      </w:r>
      <w:bookmarkEnd w:id="53"/>
      <w:bookmarkEnd w:id="54"/>
      <w:bookmarkEnd w:id="55"/>
      <w:bookmarkEnd w:id="56"/>
      <w:bookmarkEnd w:id="57"/>
      <w:r w:rsidRPr="00552E1F">
        <w:rPr>
          <w:rFonts w:ascii="Times New Roman" w:hAnsi="Times New Roman" w:cs="Times New Roman"/>
        </w:rPr>
        <w:t>BSBPMG530 - Manage project scope</w:t>
      </w:r>
    </w:p>
    <w:p w14:paraId="425E90AC" w14:textId="2389797A" w:rsidR="00552E1F" w:rsidRPr="005A0E54" w:rsidRDefault="00552E1F" w:rsidP="00552E1F">
      <w:pPr>
        <w:rPr>
          <w:rFonts w:ascii="Times New Roman" w:hAnsi="Times New Roman"/>
        </w:rPr>
      </w:pPr>
      <w:r w:rsidRPr="002D51CE">
        <w:rPr>
          <w:rFonts w:ascii="Times New Roman" w:hAnsi="Times New Roman"/>
        </w:rPr>
        <w:t xml:space="preserve">Please complete the following activities and hand in to your trainer/assessor for marking. This forms part of your assessment for </w:t>
      </w:r>
      <w:r w:rsidRPr="00552E1F">
        <w:rPr>
          <w:rFonts w:ascii="Times New Roman" w:hAnsi="Times New Roman"/>
        </w:rPr>
        <w:t>BSBPMG530 - Manage project scope</w:t>
      </w:r>
      <w:r w:rsidRPr="002D51CE">
        <w:rPr>
          <w:rFonts w:ascii="Times New Roman" w:hAnsi="Times New Roman"/>
        </w:rPr>
        <w:t>.</w:t>
      </w:r>
    </w:p>
    <w:p w14:paraId="40E0E216" w14:textId="77777777" w:rsidR="00552E1F" w:rsidRDefault="00552E1F" w:rsidP="00552E1F">
      <w:pPr>
        <w:rPr>
          <w:rFonts w:ascii="Times New Roman" w:hAnsi="Times New Roman"/>
        </w:rPr>
      </w:pPr>
      <w:r w:rsidRPr="005A0E54">
        <w:rPr>
          <w:rFonts w:ascii="Times New Roman" w:hAnsi="Times New Roman"/>
        </w:rPr>
        <w:t xml:space="preserve">Name: </w:t>
      </w:r>
      <w:r w:rsidRPr="005A0E54">
        <w:rPr>
          <w:rFonts w:ascii="Times New Roman" w:hAnsi="Times New Roman"/>
        </w:rPr>
        <w:tab/>
      </w:r>
      <w:r w:rsidRPr="005A0E54">
        <w:rPr>
          <w:rFonts w:ascii="Times New Roman" w:hAnsi="Times New Roman"/>
        </w:rPr>
        <w:tab/>
        <w:t>_____________________________________________________________</w:t>
      </w:r>
    </w:p>
    <w:p w14:paraId="0E4E4A66" w14:textId="77777777" w:rsidR="00552E1F" w:rsidRPr="005A0E54" w:rsidRDefault="00552E1F" w:rsidP="00552E1F">
      <w:pPr>
        <w:rPr>
          <w:rFonts w:ascii="Times New Roman" w:hAnsi="Times New Roman"/>
        </w:rPr>
      </w:pPr>
      <w:r>
        <w:rPr>
          <w:rFonts w:ascii="Times New Roman" w:hAnsi="Times New Roman"/>
        </w:rPr>
        <w:t>Learner ID:      ______________________________________________________________</w:t>
      </w:r>
    </w:p>
    <w:p w14:paraId="6C88EDD0" w14:textId="77777777" w:rsidR="00552E1F" w:rsidRPr="005A0E54" w:rsidRDefault="00552E1F" w:rsidP="00552E1F">
      <w:pPr>
        <w:rPr>
          <w:rFonts w:ascii="Times New Roman" w:hAnsi="Times New Roman"/>
        </w:rPr>
      </w:pPr>
      <w:r w:rsidRPr="005A0E54">
        <w:rPr>
          <w:rFonts w:ascii="Times New Roman" w:hAnsi="Times New Roman"/>
        </w:rPr>
        <w:t>Email:</w:t>
      </w:r>
      <w:r w:rsidRPr="005A0E54">
        <w:rPr>
          <w:rFonts w:ascii="Times New Roman" w:hAnsi="Times New Roman"/>
        </w:rPr>
        <w:tab/>
      </w:r>
      <w:r w:rsidRPr="005A0E54">
        <w:rPr>
          <w:rFonts w:ascii="Times New Roman" w:hAnsi="Times New Roman"/>
        </w:rPr>
        <w:tab/>
        <w:t>_____________________________________________________________</w:t>
      </w:r>
    </w:p>
    <w:p w14:paraId="5C183EB2" w14:textId="77777777" w:rsidR="00552E1F" w:rsidRPr="005A0E54" w:rsidRDefault="00552E1F" w:rsidP="00552E1F">
      <w:pPr>
        <w:rPr>
          <w:rFonts w:ascii="Times New Roman" w:hAnsi="Times New Roman"/>
          <w:b/>
        </w:rPr>
      </w:pPr>
      <w:r w:rsidRPr="005A0E54">
        <w:rPr>
          <w:rFonts w:ascii="Times New Roman" w:hAnsi="Times New Roman"/>
          <w:b/>
        </w:rPr>
        <w:t>Declaration</w:t>
      </w:r>
    </w:p>
    <w:p w14:paraId="292A0F80" w14:textId="77777777" w:rsidR="00552E1F" w:rsidRPr="005A0E54" w:rsidRDefault="00552E1F" w:rsidP="00552E1F">
      <w:pPr>
        <w:rPr>
          <w:rFonts w:ascii="Times New Roman" w:hAnsi="Times New Roman"/>
        </w:rPr>
      </w:pPr>
      <w:r w:rsidRPr="005A0E54">
        <w:rPr>
          <w:rFonts w:ascii="Times New Roman" w:hAnsi="Times New Roman"/>
        </w:rPr>
        <w:t>I declare that no part of this assessment has been copied from another person’s work with the exception of where I have listed or referenced documents or work and that no part of this assessment has been written for me by another person. I also understand the assessment instructions and requirements and consent to being assessed.</w:t>
      </w:r>
    </w:p>
    <w:p w14:paraId="4DA17D5D" w14:textId="77777777" w:rsidR="00552E1F" w:rsidRPr="005A0E54" w:rsidRDefault="00552E1F" w:rsidP="00552E1F">
      <w:pPr>
        <w:rPr>
          <w:rFonts w:ascii="Times New Roman" w:hAnsi="Times New Roman"/>
        </w:rPr>
      </w:pPr>
      <w:r w:rsidRPr="005A0E54">
        <w:rPr>
          <w:rFonts w:ascii="Times New Roman" w:hAnsi="Times New Roman"/>
        </w:rPr>
        <w:t>Signed:</w:t>
      </w:r>
      <w:r w:rsidRPr="005A0E54">
        <w:rPr>
          <w:rFonts w:ascii="Times New Roman" w:hAnsi="Times New Roman"/>
        </w:rPr>
        <w:tab/>
      </w:r>
      <w:r w:rsidRPr="005A0E54">
        <w:rPr>
          <w:rFonts w:ascii="Times New Roman" w:hAnsi="Times New Roman"/>
        </w:rPr>
        <w:tab/>
        <w:t>____________________________________________________________</w:t>
      </w:r>
    </w:p>
    <w:p w14:paraId="475326C9" w14:textId="77777777" w:rsidR="00552E1F" w:rsidRPr="005A0E54" w:rsidRDefault="00552E1F" w:rsidP="00552E1F">
      <w:pPr>
        <w:rPr>
          <w:rFonts w:ascii="Times New Roman" w:hAnsi="Times New Roman"/>
        </w:rPr>
      </w:pPr>
      <w:r w:rsidRPr="005A0E54">
        <w:rPr>
          <w:rFonts w:ascii="Times New Roman" w:hAnsi="Times New Roman"/>
        </w:rPr>
        <w:t>Date:</w:t>
      </w:r>
      <w:r w:rsidRPr="005A0E54">
        <w:rPr>
          <w:rFonts w:ascii="Times New Roman" w:hAnsi="Times New Roman"/>
        </w:rPr>
        <w:tab/>
      </w:r>
      <w:r w:rsidRPr="005A0E54">
        <w:rPr>
          <w:rFonts w:ascii="Times New Roman" w:hAnsi="Times New Roman"/>
        </w:rPr>
        <w:tab/>
        <w:t>____________________________________________________________</w:t>
      </w:r>
    </w:p>
    <w:p w14:paraId="5C03CA3B" w14:textId="77777777" w:rsidR="00552E1F" w:rsidRPr="005A0E54" w:rsidRDefault="00552E1F" w:rsidP="00552E1F">
      <w:pPr>
        <w:rPr>
          <w:rFonts w:ascii="Times New Roman" w:hAnsi="Times New Roman"/>
          <w:b/>
        </w:rPr>
      </w:pPr>
      <w:r w:rsidRPr="005A0E54">
        <w:rPr>
          <w:rFonts w:ascii="Times New Roman" w:hAnsi="Times New Roman"/>
          <w:b/>
        </w:rPr>
        <w:t>If activities have been completed as part of a small group or in pairs, details of the learners involved should be provided below:</w:t>
      </w:r>
    </w:p>
    <w:p w14:paraId="187211C7" w14:textId="77777777" w:rsidR="00552E1F" w:rsidRPr="005A0E54" w:rsidRDefault="00552E1F" w:rsidP="00552E1F">
      <w:pPr>
        <w:rPr>
          <w:rFonts w:ascii="Times New Roman" w:hAnsi="Times New Roman"/>
        </w:rPr>
      </w:pPr>
      <w:r w:rsidRPr="005A0E54">
        <w:rPr>
          <w:rFonts w:ascii="Times New Roman" w:hAnsi="Times New Roman"/>
        </w:rPr>
        <w:t>This activity workbook has been completed by the following persons and we acknowledge that it was a fair team effort where everyone contributed equally to the work completed. We declare that no part of this assessment has been copied from another person’s work with the exception of where we have listed or referenced documents or work and that no part of this assessment has been written for us by another person.</w:t>
      </w:r>
    </w:p>
    <w:p w14:paraId="6B20B8B0" w14:textId="77777777" w:rsidR="00552E1F" w:rsidRPr="005A0E54" w:rsidRDefault="00552E1F" w:rsidP="00552E1F">
      <w:pPr>
        <w:rPr>
          <w:rFonts w:ascii="Times New Roman" w:hAnsi="Times New Roman"/>
        </w:rPr>
      </w:pPr>
      <w:r w:rsidRPr="005A0E54">
        <w:rPr>
          <w:rFonts w:ascii="Times New Roman" w:hAnsi="Times New Roman"/>
        </w:rPr>
        <w:t>Learner 1:</w:t>
      </w:r>
      <w:r w:rsidRPr="005A0E54">
        <w:rPr>
          <w:rFonts w:ascii="Times New Roman" w:hAnsi="Times New Roman"/>
        </w:rPr>
        <w:tab/>
        <w:t>____________________________________________________________</w:t>
      </w:r>
    </w:p>
    <w:p w14:paraId="615A1705" w14:textId="77777777" w:rsidR="00552E1F" w:rsidRPr="005A0E54" w:rsidRDefault="00552E1F" w:rsidP="00552E1F">
      <w:pPr>
        <w:rPr>
          <w:rFonts w:ascii="Times New Roman" w:hAnsi="Times New Roman"/>
        </w:rPr>
      </w:pPr>
      <w:r w:rsidRPr="005A0E54">
        <w:rPr>
          <w:rFonts w:ascii="Times New Roman" w:hAnsi="Times New Roman"/>
        </w:rPr>
        <w:t>Signed:</w:t>
      </w:r>
      <w:r w:rsidRPr="005A0E54">
        <w:rPr>
          <w:rFonts w:ascii="Times New Roman" w:hAnsi="Times New Roman"/>
        </w:rPr>
        <w:tab/>
      </w:r>
      <w:r w:rsidRPr="005A0E54">
        <w:rPr>
          <w:rFonts w:ascii="Times New Roman" w:hAnsi="Times New Roman"/>
        </w:rPr>
        <w:tab/>
        <w:t>____________________________________________________________</w:t>
      </w:r>
    </w:p>
    <w:p w14:paraId="583207FC" w14:textId="77777777" w:rsidR="00552E1F" w:rsidRPr="005A0E54" w:rsidRDefault="00552E1F" w:rsidP="00552E1F">
      <w:pPr>
        <w:rPr>
          <w:rFonts w:ascii="Times New Roman" w:hAnsi="Times New Roman"/>
        </w:rPr>
      </w:pPr>
      <w:r w:rsidRPr="005A0E54">
        <w:rPr>
          <w:rFonts w:ascii="Times New Roman" w:hAnsi="Times New Roman"/>
        </w:rPr>
        <w:t>Learner 2:</w:t>
      </w:r>
      <w:r w:rsidRPr="005A0E54">
        <w:rPr>
          <w:rFonts w:ascii="Times New Roman" w:hAnsi="Times New Roman"/>
        </w:rPr>
        <w:tab/>
        <w:t>____________________________________________________________</w:t>
      </w:r>
    </w:p>
    <w:p w14:paraId="12694157" w14:textId="77777777" w:rsidR="00552E1F" w:rsidRPr="005A0E54" w:rsidRDefault="00552E1F" w:rsidP="00552E1F">
      <w:pPr>
        <w:rPr>
          <w:rFonts w:ascii="Times New Roman" w:hAnsi="Times New Roman"/>
        </w:rPr>
      </w:pPr>
      <w:r w:rsidRPr="005A0E54">
        <w:rPr>
          <w:rFonts w:ascii="Times New Roman" w:hAnsi="Times New Roman"/>
        </w:rPr>
        <w:t>Signed:</w:t>
      </w:r>
      <w:r w:rsidRPr="005A0E54">
        <w:rPr>
          <w:rFonts w:ascii="Times New Roman" w:hAnsi="Times New Roman"/>
        </w:rPr>
        <w:tab/>
      </w:r>
      <w:r w:rsidRPr="005A0E54">
        <w:rPr>
          <w:rFonts w:ascii="Times New Roman" w:hAnsi="Times New Roman"/>
        </w:rPr>
        <w:tab/>
        <w:t>____________________________________________________________</w:t>
      </w:r>
    </w:p>
    <w:p w14:paraId="6AFC6492" w14:textId="77777777" w:rsidR="00552E1F" w:rsidRPr="005A0E54" w:rsidRDefault="00552E1F" w:rsidP="00552E1F">
      <w:pPr>
        <w:rPr>
          <w:rFonts w:ascii="Times New Roman" w:hAnsi="Times New Roman"/>
        </w:rPr>
      </w:pPr>
      <w:r w:rsidRPr="005A0E54">
        <w:rPr>
          <w:rFonts w:ascii="Times New Roman" w:hAnsi="Times New Roman"/>
        </w:rPr>
        <w:t>Learner 3:</w:t>
      </w:r>
      <w:r w:rsidRPr="005A0E54">
        <w:rPr>
          <w:rFonts w:ascii="Times New Roman" w:hAnsi="Times New Roman"/>
        </w:rPr>
        <w:tab/>
        <w:t>____________________________________________________________</w:t>
      </w:r>
    </w:p>
    <w:p w14:paraId="6FAB1731" w14:textId="77777777" w:rsidR="00552E1F" w:rsidRPr="005A0E54" w:rsidRDefault="00552E1F" w:rsidP="00552E1F">
      <w:pPr>
        <w:rPr>
          <w:rFonts w:ascii="Times New Roman" w:hAnsi="Times New Roman"/>
        </w:rPr>
      </w:pPr>
      <w:r w:rsidRPr="005A0E54">
        <w:rPr>
          <w:rFonts w:ascii="Times New Roman" w:hAnsi="Times New Roman"/>
        </w:rPr>
        <w:t>Signed:</w:t>
      </w:r>
      <w:r w:rsidRPr="005A0E54">
        <w:rPr>
          <w:rFonts w:ascii="Times New Roman" w:hAnsi="Times New Roman"/>
        </w:rPr>
        <w:tab/>
      </w:r>
      <w:r w:rsidRPr="005A0E54">
        <w:rPr>
          <w:rFonts w:ascii="Times New Roman" w:hAnsi="Times New Roman"/>
        </w:rPr>
        <w:tab/>
        <w:t>____________________________________________________________</w:t>
      </w:r>
    </w:p>
    <w:p w14:paraId="700020A8" w14:textId="77777777" w:rsidR="00552E1F" w:rsidRDefault="00552E1F">
      <w:pPr>
        <w:spacing w:after="0" w:line="240" w:lineRule="auto"/>
        <w:rPr>
          <w:b/>
          <w:color w:val="31849B" w:themeColor="accent5" w:themeShade="BF"/>
          <w:sz w:val="28"/>
          <w:szCs w:val="24"/>
        </w:rPr>
      </w:pPr>
      <w:r>
        <w:rPr>
          <w:color w:val="31849B" w:themeColor="accent5" w:themeShade="BF"/>
          <w:sz w:val="28"/>
          <w:szCs w:val="24"/>
        </w:rPr>
        <w:br w:type="page"/>
      </w:r>
    </w:p>
    <w:p w14:paraId="2C1D591B" w14:textId="79DEB62F" w:rsidR="00820755" w:rsidRPr="00C7332B" w:rsidRDefault="00820755" w:rsidP="00820755">
      <w:pPr>
        <w:pStyle w:val="AAAQuestions"/>
        <w:rPr>
          <w:color w:val="31849B" w:themeColor="accent5" w:themeShade="BF"/>
          <w:sz w:val="28"/>
          <w:szCs w:val="24"/>
        </w:rPr>
      </w:pPr>
      <w:r w:rsidRPr="00C7332B">
        <w:rPr>
          <w:color w:val="31849B" w:themeColor="accent5" w:themeShade="BF"/>
          <w:sz w:val="28"/>
          <w:szCs w:val="24"/>
        </w:rPr>
        <w:lastRenderedPageBreak/>
        <w:t>Case Study</w:t>
      </w:r>
      <w:r w:rsidR="00C3738B" w:rsidRPr="00C7332B">
        <w:rPr>
          <w:color w:val="31849B" w:themeColor="accent5" w:themeShade="BF"/>
          <w:sz w:val="28"/>
          <w:szCs w:val="24"/>
        </w:rPr>
        <w:t xml:space="preserve"> A</w:t>
      </w:r>
      <w:r w:rsidRPr="00C7332B">
        <w:rPr>
          <w:color w:val="31849B" w:themeColor="accent5" w:themeShade="BF"/>
          <w:sz w:val="28"/>
          <w:szCs w:val="24"/>
        </w:rPr>
        <w:t>: Hungry Koala</w:t>
      </w:r>
    </w:p>
    <w:p w14:paraId="7CF02836" w14:textId="77777777" w:rsidR="00820755" w:rsidRDefault="00820755" w:rsidP="00820755">
      <w:pPr>
        <w:pStyle w:val="AAAQuestions"/>
      </w:pPr>
    </w:p>
    <w:p w14:paraId="2443A3CB" w14:textId="1AE679BE" w:rsidR="00820755" w:rsidRDefault="00820755" w:rsidP="00820755">
      <w:pPr>
        <w:pStyle w:val="AAAQuestions"/>
        <w:jc w:val="both"/>
      </w:pPr>
      <w:r>
        <w:t xml:space="preserve">Hungry Koala is a sharing economic company which aims to provide the fastest food delivering door-to-door in Australia. As it just has been established since last three months, the company is expecting to </w:t>
      </w:r>
      <w:r w:rsidRPr="00A12126">
        <w:t xml:space="preserve">continue to expand the reach of </w:t>
      </w:r>
      <w:r>
        <w:t>mobile application improvement for both customers and riders. Therefore, the company has set up a project to be succeed its goal as followed.</w:t>
      </w:r>
    </w:p>
    <w:p w14:paraId="51EF661B" w14:textId="77777777" w:rsidR="00820755" w:rsidRDefault="00820755" w:rsidP="00820755">
      <w:pPr>
        <w:pStyle w:val="AAAQuestions"/>
      </w:pPr>
    </w:p>
    <w:tbl>
      <w:tblPr>
        <w:tblStyle w:val="GridTable1Light-Accent2"/>
        <w:tblW w:w="0" w:type="auto"/>
        <w:tblInd w:w="108" w:type="dxa"/>
        <w:tblLook w:val="04A0" w:firstRow="1" w:lastRow="0" w:firstColumn="1" w:lastColumn="0" w:noHBand="0" w:noVBand="1"/>
      </w:tblPr>
      <w:tblGrid>
        <w:gridCol w:w="2034"/>
        <w:gridCol w:w="6874"/>
      </w:tblGrid>
      <w:tr w:rsidR="00820755" w14:paraId="5AA1A87A" w14:textId="77777777" w:rsidTr="008207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6EF943C2" w14:textId="662EE5DB" w:rsidR="00820755" w:rsidRDefault="00820755" w:rsidP="00820755">
            <w:pPr>
              <w:pStyle w:val="AAAQuestions"/>
            </w:pPr>
            <w:r>
              <w:t>Project Sponsor</w:t>
            </w:r>
          </w:p>
        </w:tc>
        <w:tc>
          <w:tcPr>
            <w:tcW w:w="7064" w:type="dxa"/>
          </w:tcPr>
          <w:p w14:paraId="6BA957FE" w14:textId="4F8F65F4" w:rsidR="00820755" w:rsidRPr="00820755" w:rsidRDefault="00820755" w:rsidP="00820755">
            <w:pPr>
              <w:pStyle w:val="AAAQuestions"/>
              <w:cnfStyle w:val="100000000000" w:firstRow="1" w:lastRow="0" w:firstColumn="0" w:lastColumn="0" w:oddVBand="0" w:evenVBand="0" w:oddHBand="0" w:evenHBand="0" w:firstRowFirstColumn="0" w:firstRowLastColumn="0" w:lastRowFirstColumn="0" w:lastRowLastColumn="0"/>
              <w:rPr>
                <w:b/>
                <w:bCs w:val="0"/>
              </w:rPr>
            </w:pPr>
            <w:r w:rsidRPr="00820755">
              <w:rPr>
                <w:b/>
                <w:bCs w:val="0"/>
              </w:rPr>
              <w:t>Hungry Koala</w:t>
            </w:r>
          </w:p>
        </w:tc>
      </w:tr>
      <w:tr w:rsidR="00820755" w14:paraId="6134C6C3" w14:textId="77777777" w:rsidTr="00820755">
        <w:tc>
          <w:tcPr>
            <w:cnfStyle w:val="001000000000" w:firstRow="0" w:lastRow="0" w:firstColumn="1" w:lastColumn="0" w:oddVBand="0" w:evenVBand="0" w:oddHBand="0" w:evenHBand="0" w:firstRowFirstColumn="0" w:firstRowLastColumn="0" w:lastRowFirstColumn="0" w:lastRowLastColumn="0"/>
            <w:tcW w:w="2070" w:type="dxa"/>
          </w:tcPr>
          <w:p w14:paraId="06C93E3E" w14:textId="5B356699" w:rsidR="00820755" w:rsidRDefault="00820755" w:rsidP="00820755">
            <w:pPr>
              <w:pStyle w:val="AAAQuestions"/>
            </w:pPr>
            <w:r>
              <w:t>Project Name</w:t>
            </w:r>
          </w:p>
        </w:tc>
        <w:tc>
          <w:tcPr>
            <w:tcW w:w="7064" w:type="dxa"/>
          </w:tcPr>
          <w:p w14:paraId="716595E8" w14:textId="08F32C02" w:rsidR="00820755" w:rsidRDefault="00820755" w:rsidP="00820755">
            <w:pPr>
              <w:pStyle w:val="AAAQuestions"/>
              <w:cnfStyle w:val="000000000000" w:firstRow="0" w:lastRow="0" w:firstColumn="0" w:lastColumn="0" w:oddVBand="0" w:evenVBand="0" w:oddHBand="0" w:evenHBand="0" w:firstRowFirstColumn="0" w:firstRowLastColumn="0" w:lastRowFirstColumn="0" w:lastRowLastColumn="0"/>
            </w:pPr>
            <w:r>
              <w:t>Enhancing and implementing the quality of Mobile Application</w:t>
            </w:r>
          </w:p>
        </w:tc>
      </w:tr>
      <w:tr w:rsidR="00820755" w14:paraId="2AC08DC8" w14:textId="77777777" w:rsidTr="00820755">
        <w:tc>
          <w:tcPr>
            <w:cnfStyle w:val="001000000000" w:firstRow="0" w:lastRow="0" w:firstColumn="1" w:lastColumn="0" w:oddVBand="0" w:evenVBand="0" w:oddHBand="0" w:evenHBand="0" w:firstRowFirstColumn="0" w:firstRowLastColumn="0" w:lastRowFirstColumn="0" w:lastRowLastColumn="0"/>
            <w:tcW w:w="2070" w:type="dxa"/>
          </w:tcPr>
          <w:p w14:paraId="40BA0CD1" w14:textId="06E7E2C4" w:rsidR="00820755" w:rsidRDefault="00820755" w:rsidP="00820755">
            <w:pPr>
              <w:pStyle w:val="AAAQuestions"/>
            </w:pPr>
            <w:r>
              <w:t>Project Manager</w:t>
            </w:r>
          </w:p>
        </w:tc>
        <w:tc>
          <w:tcPr>
            <w:tcW w:w="7064" w:type="dxa"/>
          </w:tcPr>
          <w:p w14:paraId="3C8A8FEF" w14:textId="7F25EBB0" w:rsidR="00820755" w:rsidRDefault="00820755" w:rsidP="00820755">
            <w:pPr>
              <w:pStyle w:val="AAAQuestions"/>
              <w:cnfStyle w:val="000000000000" w:firstRow="0" w:lastRow="0" w:firstColumn="0" w:lastColumn="0" w:oddVBand="0" w:evenVBand="0" w:oddHBand="0" w:evenHBand="0" w:firstRowFirstColumn="0" w:firstRowLastColumn="0" w:lastRowFirstColumn="0" w:lastRowLastColumn="0"/>
            </w:pPr>
            <w:r>
              <w:t>James Lemononado</w:t>
            </w:r>
          </w:p>
        </w:tc>
      </w:tr>
    </w:tbl>
    <w:p w14:paraId="682CFEF6" w14:textId="77777777" w:rsidR="00820755" w:rsidRDefault="00820755" w:rsidP="00820755">
      <w:pPr>
        <w:pStyle w:val="AAAQuestions"/>
      </w:pPr>
    </w:p>
    <w:p w14:paraId="740F6369" w14:textId="3A37C25E" w:rsidR="00820755" w:rsidRPr="001D6DE1" w:rsidRDefault="00820755" w:rsidP="00486504">
      <w:pPr>
        <w:pStyle w:val="AAAQuestions"/>
        <w:numPr>
          <w:ilvl w:val="0"/>
          <w:numId w:val="20"/>
        </w:numPr>
      </w:pPr>
      <w:r w:rsidRPr="001D6DE1">
        <w:t>Project Scope:</w:t>
      </w:r>
    </w:p>
    <w:p w14:paraId="0828668B" w14:textId="77777777" w:rsidR="0011621A" w:rsidRPr="001D6DE1" w:rsidRDefault="0011621A" w:rsidP="00820755">
      <w:pPr>
        <w:pStyle w:val="AAAQuestions"/>
      </w:pPr>
    </w:p>
    <w:p w14:paraId="0CC8A28D" w14:textId="07F5E0AA" w:rsidR="00820755" w:rsidRPr="001D6DE1" w:rsidRDefault="00820755" w:rsidP="00486504">
      <w:pPr>
        <w:pStyle w:val="AAAQuestions"/>
        <w:numPr>
          <w:ilvl w:val="0"/>
          <w:numId w:val="17"/>
        </w:numPr>
        <w:rPr>
          <w:b w:val="0"/>
          <w:bCs/>
        </w:rPr>
      </w:pPr>
      <w:r w:rsidRPr="001D6DE1">
        <w:rPr>
          <w:b w:val="0"/>
          <w:bCs/>
        </w:rPr>
        <w:t>Enhancing a new mobile application for Hungry Koala</w:t>
      </w:r>
    </w:p>
    <w:p w14:paraId="7EB89CAA" w14:textId="3F88B706" w:rsidR="00820755" w:rsidRPr="001D6DE1" w:rsidRDefault="00820755" w:rsidP="00486504">
      <w:pPr>
        <w:pStyle w:val="AAAQuestions"/>
        <w:numPr>
          <w:ilvl w:val="0"/>
          <w:numId w:val="17"/>
        </w:numPr>
        <w:rPr>
          <w:b w:val="0"/>
          <w:bCs/>
        </w:rPr>
      </w:pPr>
      <w:r w:rsidRPr="001D6DE1">
        <w:rPr>
          <w:b w:val="0"/>
          <w:bCs/>
        </w:rPr>
        <w:t>Providing a training to Hungry Koala’s employees</w:t>
      </w:r>
      <w:r w:rsidR="0011621A" w:rsidRPr="001D6DE1">
        <w:rPr>
          <w:b w:val="0"/>
          <w:bCs/>
        </w:rPr>
        <w:t>, riders, and relevant parties regarding the usage of the application.</w:t>
      </w:r>
    </w:p>
    <w:p w14:paraId="0E0378AC" w14:textId="36390B98" w:rsidR="00820755" w:rsidRDefault="00820755" w:rsidP="00820755">
      <w:pPr>
        <w:pStyle w:val="AAAQuestions"/>
      </w:pPr>
    </w:p>
    <w:p w14:paraId="457E8708" w14:textId="2B63ABE6" w:rsidR="00820755" w:rsidRDefault="0011621A" w:rsidP="00486504">
      <w:pPr>
        <w:pStyle w:val="AAAQuestions"/>
        <w:numPr>
          <w:ilvl w:val="0"/>
          <w:numId w:val="20"/>
        </w:numPr>
      </w:pPr>
      <w:r>
        <w:t>Expected Outcome:</w:t>
      </w:r>
    </w:p>
    <w:p w14:paraId="29C65F03" w14:textId="77777777" w:rsidR="0011621A" w:rsidRDefault="0011621A" w:rsidP="00820755">
      <w:pPr>
        <w:pStyle w:val="AAAQuestions"/>
      </w:pPr>
    </w:p>
    <w:p w14:paraId="1E8549D8" w14:textId="128D5C6D" w:rsidR="0011621A" w:rsidRPr="0011621A" w:rsidRDefault="0011621A" w:rsidP="00486504">
      <w:pPr>
        <w:pStyle w:val="AAAQuestions"/>
        <w:numPr>
          <w:ilvl w:val="0"/>
          <w:numId w:val="18"/>
        </w:numPr>
        <w:rPr>
          <w:b w:val="0"/>
          <w:bCs/>
        </w:rPr>
      </w:pPr>
      <w:r w:rsidRPr="0011621A">
        <w:rPr>
          <w:b w:val="0"/>
          <w:bCs/>
        </w:rPr>
        <w:t>The mobile application will quickly connect nearby restaurants for customers</w:t>
      </w:r>
    </w:p>
    <w:p w14:paraId="541F6B1B" w14:textId="0A4DE0F4" w:rsidR="0011621A" w:rsidRPr="0011621A" w:rsidRDefault="0011621A" w:rsidP="00486504">
      <w:pPr>
        <w:pStyle w:val="AAAQuestions"/>
        <w:numPr>
          <w:ilvl w:val="0"/>
          <w:numId w:val="18"/>
        </w:numPr>
        <w:rPr>
          <w:b w:val="0"/>
          <w:bCs/>
        </w:rPr>
      </w:pPr>
      <w:r w:rsidRPr="0011621A">
        <w:rPr>
          <w:b w:val="0"/>
          <w:bCs/>
        </w:rPr>
        <w:t>Enhance communication efficiency between Hungry Koala employees and riders when the riders encounter any unexpected events during their rides.</w:t>
      </w:r>
    </w:p>
    <w:p w14:paraId="68BBB4DC" w14:textId="3AEEE482" w:rsidR="0011621A" w:rsidRPr="0011621A" w:rsidRDefault="0011621A" w:rsidP="00486504">
      <w:pPr>
        <w:pStyle w:val="AAAQuestions"/>
        <w:numPr>
          <w:ilvl w:val="0"/>
          <w:numId w:val="18"/>
        </w:numPr>
        <w:rPr>
          <w:b w:val="0"/>
          <w:bCs/>
        </w:rPr>
      </w:pPr>
      <w:r w:rsidRPr="0011621A">
        <w:rPr>
          <w:b w:val="0"/>
          <w:bCs/>
        </w:rPr>
        <w:t>Reduce communication costs</w:t>
      </w:r>
    </w:p>
    <w:p w14:paraId="79C112BC" w14:textId="6FF55828" w:rsidR="0011621A" w:rsidRPr="0011621A" w:rsidRDefault="0011621A" w:rsidP="00486504">
      <w:pPr>
        <w:pStyle w:val="AAAQuestions"/>
        <w:numPr>
          <w:ilvl w:val="0"/>
          <w:numId w:val="18"/>
        </w:numPr>
        <w:rPr>
          <w:b w:val="0"/>
          <w:bCs/>
        </w:rPr>
      </w:pPr>
      <w:r w:rsidRPr="0011621A">
        <w:rPr>
          <w:b w:val="0"/>
          <w:bCs/>
        </w:rPr>
        <w:t>Prevent miscommunication</w:t>
      </w:r>
    </w:p>
    <w:p w14:paraId="702F2B69" w14:textId="1BF46831" w:rsidR="0011621A" w:rsidRPr="0011621A" w:rsidRDefault="0011621A" w:rsidP="00486504">
      <w:pPr>
        <w:pStyle w:val="AAAQuestions"/>
        <w:numPr>
          <w:ilvl w:val="0"/>
          <w:numId w:val="18"/>
        </w:numPr>
        <w:rPr>
          <w:b w:val="0"/>
          <w:bCs/>
        </w:rPr>
      </w:pPr>
      <w:r w:rsidRPr="0011621A">
        <w:rPr>
          <w:b w:val="0"/>
          <w:bCs/>
        </w:rPr>
        <w:t>Increase high standard and customer satisfaction</w:t>
      </w:r>
    </w:p>
    <w:p w14:paraId="5FBB5A9E" w14:textId="4A28F149" w:rsidR="0011621A" w:rsidRDefault="0011621A" w:rsidP="00486504">
      <w:pPr>
        <w:pStyle w:val="AAAQuestions"/>
        <w:numPr>
          <w:ilvl w:val="0"/>
          <w:numId w:val="18"/>
        </w:numPr>
        <w:rPr>
          <w:b w:val="0"/>
          <w:bCs/>
        </w:rPr>
      </w:pPr>
      <w:r w:rsidRPr="0011621A">
        <w:rPr>
          <w:b w:val="0"/>
          <w:bCs/>
        </w:rPr>
        <w:t>Boost company’s gross profit and revenue</w:t>
      </w:r>
    </w:p>
    <w:p w14:paraId="1FBD5A48" w14:textId="3E3D510D" w:rsidR="0011621A" w:rsidRPr="0011621A" w:rsidRDefault="0011621A" w:rsidP="0011621A">
      <w:pPr>
        <w:pStyle w:val="AAAQuestions"/>
      </w:pPr>
    </w:p>
    <w:p w14:paraId="515B31D8" w14:textId="0BCDF361" w:rsidR="0011621A" w:rsidRPr="0011621A" w:rsidRDefault="0011621A" w:rsidP="00486504">
      <w:pPr>
        <w:pStyle w:val="AAAQuestions"/>
        <w:numPr>
          <w:ilvl w:val="0"/>
          <w:numId w:val="20"/>
        </w:numPr>
      </w:pPr>
      <w:r w:rsidRPr="0011621A">
        <w:t>Strategic Alignments:</w:t>
      </w:r>
    </w:p>
    <w:p w14:paraId="76FE99E4" w14:textId="2062AEE0" w:rsidR="0011621A" w:rsidRPr="0011621A" w:rsidRDefault="0011621A" w:rsidP="0011621A">
      <w:pPr>
        <w:pStyle w:val="AAAQuestions"/>
      </w:pPr>
    </w:p>
    <w:p w14:paraId="04DB8259" w14:textId="281A347F" w:rsidR="0011621A" w:rsidRDefault="0011621A" w:rsidP="00486504">
      <w:pPr>
        <w:pStyle w:val="AAAQuestions"/>
        <w:numPr>
          <w:ilvl w:val="0"/>
          <w:numId w:val="19"/>
        </w:numPr>
        <w:rPr>
          <w:b w:val="0"/>
          <w:bCs/>
        </w:rPr>
      </w:pPr>
      <w:r>
        <w:rPr>
          <w:b w:val="0"/>
          <w:bCs/>
        </w:rPr>
        <w:t xml:space="preserve">Hungry Koala </w:t>
      </w:r>
      <w:r w:rsidRPr="0011621A">
        <w:rPr>
          <w:b w:val="0"/>
          <w:bCs/>
        </w:rPr>
        <w:t xml:space="preserve">aims </w:t>
      </w:r>
      <w:r>
        <w:rPr>
          <w:b w:val="0"/>
          <w:bCs/>
        </w:rPr>
        <w:t>to reduce and save</w:t>
      </w:r>
      <w:r w:rsidRPr="0011621A">
        <w:rPr>
          <w:b w:val="0"/>
          <w:bCs/>
        </w:rPr>
        <w:t xml:space="preserve"> its long-term operational costs</w:t>
      </w:r>
    </w:p>
    <w:p w14:paraId="105CACF4" w14:textId="041C14B4" w:rsidR="0011621A" w:rsidRDefault="0011621A" w:rsidP="00486504">
      <w:pPr>
        <w:pStyle w:val="AAAQuestions"/>
        <w:numPr>
          <w:ilvl w:val="0"/>
          <w:numId w:val="19"/>
        </w:numPr>
        <w:rPr>
          <w:b w:val="0"/>
          <w:bCs/>
        </w:rPr>
      </w:pPr>
      <w:r>
        <w:rPr>
          <w:b w:val="0"/>
          <w:bCs/>
        </w:rPr>
        <w:t>Enhancing</w:t>
      </w:r>
      <w:r w:rsidRPr="0011621A">
        <w:rPr>
          <w:b w:val="0"/>
          <w:bCs/>
        </w:rPr>
        <w:t xml:space="preserve"> on the competitive advantage over its competitors</w:t>
      </w:r>
      <w:r>
        <w:rPr>
          <w:b w:val="0"/>
          <w:bCs/>
        </w:rPr>
        <w:t xml:space="preserve"> in Australia</w:t>
      </w:r>
    </w:p>
    <w:p w14:paraId="007D7A6A" w14:textId="340D9790" w:rsidR="0011621A" w:rsidRDefault="0011621A" w:rsidP="00486504">
      <w:pPr>
        <w:pStyle w:val="AAAQuestions"/>
        <w:numPr>
          <w:ilvl w:val="0"/>
          <w:numId w:val="19"/>
        </w:numPr>
        <w:rPr>
          <w:b w:val="0"/>
          <w:bCs/>
        </w:rPr>
      </w:pPr>
      <w:r>
        <w:rPr>
          <w:b w:val="0"/>
          <w:bCs/>
        </w:rPr>
        <w:t>Improve customer experience</w:t>
      </w:r>
    </w:p>
    <w:p w14:paraId="087C50F3" w14:textId="243A2164" w:rsidR="00592CDF" w:rsidRDefault="00592CDF" w:rsidP="00592CDF">
      <w:pPr>
        <w:pStyle w:val="AAAQuestions"/>
        <w:rPr>
          <w:b w:val="0"/>
          <w:bCs/>
        </w:rPr>
      </w:pPr>
    </w:p>
    <w:p w14:paraId="2C95FAE0" w14:textId="0CEDC00B" w:rsidR="00592CDF" w:rsidRDefault="00592CDF" w:rsidP="00486504">
      <w:pPr>
        <w:pStyle w:val="AAAQuestions"/>
        <w:numPr>
          <w:ilvl w:val="0"/>
          <w:numId w:val="20"/>
        </w:numPr>
      </w:pPr>
      <w:r w:rsidRPr="00592CDF">
        <w:t>Schedule/Timeline</w:t>
      </w:r>
    </w:p>
    <w:p w14:paraId="17ED2098" w14:textId="3B5895FD" w:rsidR="00592CDF" w:rsidRDefault="00592CDF" w:rsidP="00592CDF">
      <w:pPr>
        <w:pStyle w:val="AAAQuestions"/>
        <w:ind w:left="810"/>
      </w:pPr>
    </w:p>
    <w:tbl>
      <w:tblPr>
        <w:tblStyle w:val="GridTable1Light-Accent2"/>
        <w:tblW w:w="0" w:type="auto"/>
        <w:tblLook w:val="04A0" w:firstRow="1" w:lastRow="0" w:firstColumn="1" w:lastColumn="0" w:noHBand="0" w:noVBand="1"/>
      </w:tblPr>
      <w:tblGrid>
        <w:gridCol w:w="4853"/>
        <w:gridCol w:w="4163"/>
      </w:tblGrid>
      <w:tr w:rsidR="00592CDF" w14:paraId="654AD235" w14:textId="77777777" w:rsidTr="004404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18" w:type="dxa"/>
          </w:tcPr>
          <w:p w14:paraId="028F633F" w14:textId="3F037041" w:rsidR="00592CDF" w:rsidRPr="00592CDF" w:rsidRDefault="00592CDF" w:rsidP="00592CDF">
            <w:pPr>
              <w:pStyle w:val="AAAQuestions"/>
            </w:pPr>
            <w:r w:rsidRPr="00592CDF">
              <w:t xml:space="preserve">Planning Commence: </w:t>
            </w:r>
            <w:r w:rsidR="00402E08" w:rsidRPr="00402E08">
              <w:rPr>
                <w:b/>
                <w:bCs w:val="0"/>
              </w:rPr>
              <w:t>8 September</w:t>
            </w:r>
            <w:r w:rsidRPr="00592CDF">
              <w:rPr>
                <w:b/>
                <w:bCs w:val="0"/>
              </w:rPr>
              <w:t xml:space="preserve"> 2021</w:t>
            </w:r>
          </w:p>
        </w:tc>
        <w:tc>
          <w:tcPr>
            <w:tcW w:w="4216" w:type="dxa"/>
          </w:tcPr>
          <w:p w14:paraId="77071202" w14:textId="6BC1191B" w:rsidR="00592CDF" w:rsidRPr="00592CDF" w:rsidRDefault="00592CDF" w:rsidP="00592CDF">
            <w:pPr>
              <w:pStyle w:val="AAAQuestions"/>
              <w:cnfStyle w:val="100000000000" w:firstRow="1" w:lastRow="0" w:firstColumn="0" w:lastColumn="0" w:oddVBand="0" w:evenVBand="0" w:oddHBand="0" w:evenHBand="0" w:firstRowFirstColumn="0" w:firstRowLastColumn="0" w:lastRowFirstColumn="0" w:lastRowLastColumn="0"/>
            </w:pPr>
            <w:r w:rsidRPr="00592CDF">
              <w:t xml:space="preserve">Date to complete Project: </w:t>
            </w:r>
            <w:r w:rsidR="00402E08" w:rsidRPr="00402E08">
              <w:rPr>
                <w:b/>
                <w:bCs w:val="0"/>
              </w:rPr>
              <w:t>17 August</w:t>
            </w:r>
            <w:r w:rsidRPr="00592CDF">
              <w:rPr>
                <w:b/>
                <w:bCs w:val="0"/>
              </w:rPr>
              <w:t xml:space="preserve"> 2021</w:t>
            </w:r>
          </w:p>
        </w:tc>
      </w:tr>
      <w:tr w:rsidR="00592CDF" w14:paraId="4F87B888" w14:textId="77777777" w:rsidTr="00A54E5A">
        <w:tc>
          <w:tcPr>
            <w:cnfStyle w:val="001000000000" w:firstRow="0" w:lastRow="0" w:firstColumn="1" w:lastColumn="0" w:oddVBand="0" w:evenVBand="0" w:oddHBand="0" w:evenHBand="0" w:firstRowFirstColumn="0" w:firstRowLastColumn="0" w:lastRowFirstColumn="0" w:lastRowLastColumn="0"/>
            <w:tcW w:w="4918" w:type="dxa"/>
          </w:tcPr>
          <w:p w14:paraId="7C82F4A0" w14:textId="491CC19C" w:rsidR="00592CDF" w:rsidRPr="00592CDF" w:rsidRDefault="00592CDF" w:rsidP="00592CDF">
            <w:pPr>
              <w:pStyle w:val="AAAQuestions"/>
            </w:pPr>
            <w:r w:rsidRPr="00592CDF">
              <w:t xml:space="preserve">Date to deliver: </w:t>
            </w:r>
            <w:r w:rsidR="00402E08" w:rsidRPr="00402E08">
              <w:rPr>
                <w:b/>
                <w:bCs w:val="0"/>
              </w:rPr>
              <w:t>9 November</w:t>
            </w:r>
            <w:r w:rsidRPr="00592CDF">
              <w:rPr>
                <w:b/>
                <w:bCs w:val="0"/>
              </w:rPr>
              <w:t xml:space="preserve"> 2021</w:t>
            </w:r>
          </w:p>
        </w:tc>
        <w:tc>
          <w:tcPr>
            <w:tcW w:w="4216" w:type="dxa"/>
          </w:tcPr>
          <w:p w14:paraId="72129FC2" w14:textId="45943B62" w:rsidR="00592CDF" w:rsidRPr="00592CDF" w:rsidRDefault="00592CDF" w:rsidP="00592CDF">
            <w:pPr>
              <w:pStyle w:val="AAAQuestions"/>
              <w:cnfStyle w:val="000000000000" w:firstRow="0" w:lastRow="0" w:firstColumn="0" w:lastColumn="0" w:oddVBand="0" w:evenVBand="0" w:oddHBand="0" w:evenHBand="0" w:firstRowFirstColumn="0" w:firstRowLastColumn="0" w:lastRowFirstColumn="0" w:lastRowLastColumn="0"/>
              <w:rPr>
                <w:b w:val="0"/>
                <w:bCs/>
              </w:rPr>
            </w:pPr>
            <w:r w:rsidRPr="00592CDF">
              <w:rPr>
                <w:b w:val="0"/>
                <w:bCs/>
              </w:rPr>
              <w:t xml:space="preserve">Delivery Complete: </w:t>
            </w:r>
            <w:r w:rsidRPr="00592CDF">
              <w:t>Continuous Service</w:t>
            </w:r>
          </w:p>
        </w:tc>
      </w:tr>
    </w:tbl>
    <w:p w14:paraId="4A43DC81" w14:textId="286F1D7A" w:rsidR="00402E08" w:rsidRDefault="00402E08" w:rsidP="00402E08">
      <w:pPr>
        <w:pStyle w:val="AAAQuestions"/>
      </w:pPr>
    </w:p>
    <w:p w14:paraId="49CA9847" w14:textId="21D542AB" w:rsidR="00402E08" w:rsidRDefault="00402E08" w:rsidP="00486504">
      <w:pPr>
        <w:pStyle w:val="AAAQuestions"/>
        <w:numPr>
          <w:ilvl w:val="0"/>
          <w:numId w:val="20"/>
        </w:numPr>
      </w:pPr>
      <w:r>
        <w:t>Key Milestones</w:t>
      </w:r>
    </w:p>
    <w:p w14:paraId="0D6B607B" w14:textId="6B6117A9" w:rsidR="00402E08" w:rsidRDefault="00402E08" w:rsidP="00402E08">
      <w:pPr>
        <w:pStyle w:val="AAAQuestions"/>
      </w:pPr>
    </w:p>
    <w:tbl>
      <w:tblPr>
        <w:tblStyle w:val="GridTable1Light-Accent2"/>
        <w:tblW w:w="9015" w:type="dxa"/>
        <w:tblLook w:val="04A0" w:firstRow="1" w:lastRow="0" w:firstColumn="1" w:lastColumn="0" w:noHBand="0" w:noVBand="1"/>
      </w:tblPr>
      <w:tblGrid>
        <w:gridCol w:w="3916"/>
        <w:gridCol w:w="1044"/>
        <w:gridCol w:w="1296"/>
        <w:gridCol w:w="1204"/>
        <w:gridCol w:w="1555"/>
      </w:tblGrid>
      <w:tr w:rsidR="00B5000D" w:rsidRPr="00402E08" w14:paraId="1E873E19" w14:textId="77777777" w:rsidTr="00B500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5" w:type="dxa"/>
            <w:shd w:val="clear" w:color="auto" w:fill="F2DBDB" w:themeFill="accent2" w:themeFillTint="33"/>
            <w:hideMark/>
          </w:tcPr>
          <w:p w14:paraId="3B5899E2" w14:textId="0AB6B79E" w:rsidR="00402E08" w:rsidRPr="00402E08" w:rsidRDefault="00407426" w:rsidP="00402E08">
            <w:pPr>
              <w:spacing w:line="240" w:lineRule="auto"/>
              <w:jc w:val="both"/>
              <w:rPr>
                <w:rFonts w:eastAsia="Times New Roman" w:cs="Calibri"/>
                <w:color w:val="00000A"/>
                <w:lang w:val="en-AU" w:eastAsia="en-AU" w:bidi="th-TH"/>
              </w:rPr>
            </w:pPr>
            <w:r w:rsidRPr="00407426">
              <w:rPr>
                <w:rFonts w:eastAsia="Times New Roman" w:cs="Calibri"/>
                <w:color w:val="00000A"/>
                <w:lang w:val="en-AU" w:eastAsia="en-AU" w:bidi="th-TH"/>
              </w:rPr>
              <w:t>Task</w:t>
            </w:r>
          </w:p>
        </w:tc>
        <w:tc>
          <w:tcPr>
            <w:tcW w:w="1005" w:type="dxa"/>
            <w:shd w:val="clear" w:color="auto" w:fill="F2DBDB" w:themeFill="accent2" w:themeFillTint="33"/>
            <w:hideMark/>
          </w:tcPr>
          <w:p w14:paraId="511439FC" w14:textId="2E5BF1E8" w:rsidR="00402E08" w:rsidRPr="00402E08" w:rsidRDefault="00407426" w:rsidP="00402E08">
            <w:pPr>
              <w:spacing w:line="240" w:lineRule="auto"/>
              <w:jc w:val="both"/>
              <w:cnfStyle w:val="100000000000" w:firstRow="1" w:lastRow="0" w:firstColumn="0" w:lastColumn="0" w:oddVBand="0" w:evenVBand="0" w:oddHBand="0" w:evenHBand="0" w:firstRowFirstColumn="0" w:firstRowLastColumn="0" w:lastRowFirstColumn="0" w:lastRowLastColumn="0"/>
              <w:rPr>
                <w:rFonts w:eastAsia="Times New Roman" w:cs="Calibri"/>
                <w:color w:val="00000A"/>
                <w:lang w:val="en-AU" w:eastAsia="en-AU" w:bidi="th-TH"/>
              </w:rPr>
            </w:pPr>
            <w:r w:rsidRPr="00407426">
              <w:rPr>
                <w:rFonts w:eastAsia="Times New Roman" w:cs="Calibri"/>
                <w:color w:val="00000A"/>
                <w:lang w:val="en-AU" w:eastAsia="en-AU" w:bidi="th-TH"/>
              </w:rPr>
              <w:t>Duration</w:t>
            </w:r>
          </w:p>
        </w:tc>
        <w:tc>
          <w:tcPr>
            <w:tcW w:w="1275" w:type="dxa"/>
            <w:shd w:val="clear" w:color="auto" w:fill="F2DBDB" w:themeFill="accent2" w:themeFillTint="33"/>
            <w:hideMark/>
          </w:tcPr>
          <w:p w14:paraId="10014BF2" w14:textId="65DD8920" w:rsidR="00402E08" w:rsidRPr="00402E08" w:rsidRDefault="00407426" w:rsidP="00402E08">
            <w:pPr>
              <w:spacing w:line="240" w:lineRule="auto"/>
              <w:jc w:val="both"/>
              <w:cnfStyle w:val="100000000000" w:firstRow="1" w:lastRow="0" w:firstColumn="0" w:lastColumn="0" w:oddVBand="0" w:evenVBand="0" w:oddHBand="0" w:evenHBand="0" w:firstRowFirstColumn="0" w:firstRowLastColumn="0" w:lastRowFirstColumn="0" w:lastRowLastColumn="0"/>
              <w:rPr>
                <w:rFonts w:eastAsia="Times New Roman" w:cs="Calibri"/>
                <w:color w:val="00000A"/>
                <w:lang w:val="en-AU" w:eastAsia="en-AU" w:bidi="th-TH"/>
              </w:rPr>
            </w:pPr>
            <w:r w:rsidRPr="00407426">
              <w:rPr>
                <w:rFonts w:eastAsia="Times New Roman" w:cs="Calibri"/>
                <w:color w:val="00000A"/>
                <w:lang w:val="en-AU" w:eastAsia="en-AU" w:bidi="th-TH"/>
              </w:rPr>
              <w:t>Start Date</w:t>
            </w:r>
          </w:p>
        </w:tc>
        <w:tc>
          <w:tcPr>
            <w:tcW w:w="1185" w:type="dxa"/>
            <w:shd w:val="clear" w:color="auto" w:fill="F2DBDB" w:themeFill="accent2" w:themeFillTint="33"/>
            <w:hideMark/>
          </w:tcPr>
          <w:p w14:paraId="1CCB3CC3" w14:textId="04ABEC11" w:rsidR="00402E08" w:rsidRPr="00402E08" w:rsidRDefault="00407426" w:rsidP="00402E08">
            <w:pPr>
              <w:spacing w:line="240" w:lineRule="auto"/>
              <w:jc w:val="both"/>
              <w:cnfStyle w:val="100000000000" w:firstRow="1" w:lastRow="0" w:firstColumn="0" w:lastColumn="0" w:oddVBand="0" w:evenVBand="0" w:oddHBand="0" w:evenHBand="0" w:firstRowFirstColumn="0" w:firstRowLastColumn="0" w:lastRowFirstColumn="0" w:lastRowLastColumn="0"/>
              <w:rPr>
                <w:rFonts w:eastAsia="Times New Roman" w:cs="Calibri"/>
                <w:color w:val="00000A"/>
                <w:lang w:val="en-AU" w:eastAsia="en-AU" w:bidi="th-TH"/>
              </w:rPr>
            </w:pPr>
            <w:r w:rsidRPr="00407426">
              <w:rPr>
                <w:rFonts w:eastAsia="Times New Roman" w:cs="Calibri"/>
                <w:color w:val="00000A"/>
                <w:lang w:val="en-AU" w:eastAsia="en-AU" w:bidi="th-TH"/>
              </w:rPr>
              <w:t>Complete Date</w:t>
            </w:r>
          </w:p>
        </w:tc>
        <w:tc>
          <w:tcPr>
            <w:tcW w:w="1530" w:type="dxa"/>
            <w:shd w:val="clear" w:color="auto" w:fill="F2DBDB" w:themeFill="accent2" w:themeFillTint="33"/>
            <w:hideMark/>
          </w:tcPr>
          <w:p w14:paraId="3BE6C102" w14:textId="29C90D38" w:rsidR="00402E08" w:rsidRPr="00402E08" w:rsidRDefault="00407426" w:rsidP="00402E08">
            <w:pPr>
              <w:spacing w:line="240" w:lineRule="auto"/>
              <w:jc w:val="both"/>
              <w:cnfStyle w:val="100000000000" w:firstRow="1" w:lastRow="0" w:firstColumn="0" w:lastColumn="0" w:oddVBand="0" w:evenVBand="0" w:oddHBand="0" w:evenHBand="0" w:firstRowFirstColumn="0" w:firstRowLastColumn="0" w:lastRowFirstColumn="0" w:lastRowLastColumn="0"/>
              <w:rPr>
                <w:rFonts w:eastAsia="Times New Roman" w:cs="Calibri"/>
                <w:color w:val="00000A"/>
                <w:lang w:val="en-AU" w:eastAsia="en-AU" w:bidi="th-TH"/>
              </w:rPr>
            </w:pPr>
            <w:r w:rsidRPr="00407426">
              <w:rPr>
                <w:rFonts w:eastAsia="Times New Roman" w:cs="Calibri"/>
                <w:color w:val="00000A"/>
                <w:lang w:val="en-AU" w:eastAsia="en-AU" w:bidi="th-TH"/>
              </w:rPr>
              <w:t>Predecessors</w:t>
            </w:r>
          </w:p>
        </w:tc>
      </w:tr>
      <w:tr w:rsidR="00402E08" w:rsidRPr="00402E08" w14:paraId="099F1006" w14:textId="77777777" w:rsidTr="00402E08">
        <w:tc>
          <w:tcPr>
            <w:cnfStyle w:val="001000000000" w:firstRow="0" w:lastRow="0" w:firstColumn="1" w:lastColumn="0" w:oddVBand="0" w:evenVBand="0" w:oddHBand="0" w:evenHBand="0" w:firstRowFirstColumn="0" w:firstRowLastColumn="0" w:lastRowFirstColumn="0" w:lastRowLastColumn="0"/>
            <w:tcW w:w="3855" w:type="dxa"/>
            <w:hideMark/>
          </w:tcPr>
          <w:p w14:paraId="45660CCA" w14:textId="77777777" w:rsidR="00402E08" w:rsidRPr="00402E08" w:rsidRDefault="00402E08" w:rsidP="00402E08">
            <w:pPr>
              <w:spacing w:line="240" w:lineRule="auto"/>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project planning</w:t>
            </w:r>
          </w:p>
        </w:tc>
        <w:tc>
          <w:tcPr>
            <w:tcW w:w="1005" w:type="dxa"/>
            <w:hideMark/>
          </w:tcPr>
          <w:p w14:paraId="770574B3" w14:textId="77777777"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7 days</w:t>
            </w:r>
          </w:p>
        </w:tc>
        <w:tc>
          <w:tcPr>
            <w:tcW w:w="1275" w:type="dxa"/>
            <w:hideMark/>
          </w:tcPr>
          <w:p w14:paraId="275AF6A2" w14:textId="2BB3938A"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8/9/21</w:t>
            </w:r>
          </w:p>
        </w:tc>
        <w:tc>
          <w:tcPr>
            <w:tcW w:w="1185" w:type="dxa"/>
            <w:hideMark/>
          </w:tcPr>
          <w:p w14:paraId="67B46536" w14:textId="7F6FECF7"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8/17/21</w:t>
            </w:r>
          </w:p>
        </w:tc>
        <w:tc>
          <w:tcPr>
            <w:tcW w:w="1530" w:type="dxa"/>
            <w:hideMark/>
          </w:tcPr>
          <w:p w14:paraId="0E9BC9F2" w14:textId="77777777" w:rsidR="00402E08" w:rsidRPr="00402E08" w:rsidRDefault="00402E08" w:rsidP="00402E08">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ascii="Lato" w:eastAsia="Times New Roman" w:hAnsi="Lato"/>
                <w:color w:val="666666"/>
                <w:sz w:val="21"/>
                <w:szCs w:val="21"/>
                <w:lang w:val="en-AU" w:eastAsia="en-AU" w:bidi="th-TH"/>
              </w:rPr>
              <w:t> </w:t>
            </w:r>
          </w:p>
        </w:tc>
      </w:tr>
      <w:tr w:rsidR="00402E08" w:rsidRPr="00402E08" w14:paraId="109B967B" w14:textId="77777777" w:rsidTr="00402E08">
        <w:tc>
          <w:tcPr>
            <w:cnfStyle w:val="001000000000" w:firstRow="0" w:lastRow="0" w:firstColumn="1" w:lastColumn="0" w:oddVBand="0" w:evenVBand="0" w:oddHBand="0" w:evenHBand="0" w:firstRowFirstColumn="0" w:firstRowLastColumn="0" w:lastRowFirstColumn="0" w:lastRowLastColumn="0"/>
            <w:tcW w:w="3855" w:type="dxa"/>
            <w:hideMark/>
          </w:tcPr>
          <w:p w14:paraId="3636781E" w14:textId="77777777" w:rsidR="00402E08" w:rsidRPr="00402E08" w:rsidRDefault="00402E08" w:rsidP="00402E08">
            <w:pPr>
              <w:spacing w:line="240" w:lineRule="auto"/>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project scope planning</w:t>
            </w:r>
          </w:p>
        </w:tc>
        <w:tc>
          <w:tcPr>
            <w:tcW w:w="1005" w:type="dxa"/>
            <w:hideMark/>
          </w:tcPr>
          <w:p w14:paraId="62AAEABE" w14:textId="77777777"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3 days</w:t>
            </w:r>
          </w:p>
        </w:tc>
        <w:tc>
          <w:tcPr>
            <w:tcW w:w="1275" w:type="dxa"/>
            <w:hideMark/>
          </w:tcPr>
          <w:p w14:paraId="51FC5EAD" w14:textId="4382FC3F"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8/9/</w:t>
            </w:r>
            <w:r>
              <w:rPr>
                <w:rFonts w:eastAsia="Times New Roman" w:cs="Calibri"/>
                <w:color w:val="00000A"/>
                <w:lang w:val="en-AU" w:eastAsia="en-AU" w:bidi="th-TH"/>
              </w:rPr>
              <w:t>21</w:t>
            </w:r>
          </w:p>
        </w:tc>
        <w:tc>
          <w:tcPr>
            <w:tcW w:w="1185" w:type="dxa"/>
            <w:hideMark/>
          </w:tcPr>
          <w:p w14:paraId="59C90304" w14:textId="1AF66921"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8/13/</w:t>
            </w:r>
            <w:r>
              <w:rPr>
                <w:rFonts w:eastAsia="Times New Roman" w:cs="Calibri"/>
                <w:color w:val="00000A"/>
                <w:lang w:val="en-AU" w:eastAsia="en-AU" w:bidi="th-TH"/>
              </w:rPr>
              <w:t>21</w:t>
            </w:r>
          </w:p>
        </w:tc>
        <w:tc>
          <w:tcPr>
            <w:tcW w:w="1530" w:type="dxa"/>
            <w:hideMark/>
          </w:tcPr>
          <w:p w14:paraId="0F858713" w14:textId="77777777" w:rsidR="00402E08" w:rsidRPr="00402E08" w:rsidRDefault="00402E08" w:rsidP="00402E08">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ascii="Lato" w:eastAsia="Times New Roman" w:hAnsi="Lato"/>
                <w:color w:val="666666"/>
                <w:sz w:val="21"/>
                <w:szCs w:val="21"/>
                <w:lang w:val="en-AU" w:eastAsia="en-AU" w:bidi="th-TH"/>
              </w:rPr>
              <w:t> </w:t>
            </w:r>
          </w:p>
        </w:tc>
      </w:tr>
      <w:tr w:rsidR="00402E08" w:rsidRPr="00402E08" w14:paraId="626F9EDD" w14:textId="77777777" w:rsidTr="00402E08">
        <w:tc>
          <w:tcPr>
            <w:cnfStyle w:val="001000000000" w:firstRow="0" w:lastRow="0" w:firstColumn="1" w:lastColumn="0" w:oddVBand="0" w:evenVBand="0" w:oddHBand="0" w:evenHBand="0" w:firstRowFirstColumn="0" w:firstRowLastColumn="0" w:lastRowFirstColumn="0" w:lastRowLastColumn="0"/>
            <w:tcW w:w="3855" w:type="dxa"/>
            <w:hideMark/>
          </w:tcPr>
          <w:p w14:paraId="3BE8B776" w14:textId="77777777" w:rsidR="00402E08" w:rsidRPr="00402E08" w:rsidRDefault="00402E08" w:rsidP="00402E08">
            <w:pPr>
              <w:spacing w:line="240" w:lineRule="auto"/>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stakeholder identification</w:t>
            </w:r>
          </w:p>
        </w:tc>
        <w:tc>
          <w:tcPr>
            <w:tcW w:w="1005" w:type="dxa"/>
            <w:hideMark/>
          </w:tcPr>
          <w:p w14:paraId="69D30E58" w14:textId="77777777"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4 days</w:t>
            </w:r>
          </w:p>
        </w:tc>
        <w:tc>
          <w:tcPr>
            <w:tcW w:w="1275" w:type="dxa"/>
            <w:hideMark/>
          </w:tcPr>
          <w:p w14:paraId="60DA360F" w14:textId="5F6868A2"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8/14/</w:t>
            </w:r>
            <w:r>
              <w:rPr>
                <w:rFonts w:eastAsia="Times New Roman" w:cs="Calibri"/>
                <w:color w:val="00000A"/>
                <w:lang w:val="en-AU" w:eastAsia="en-AU" w:bidi="th-TH"/>
              </w:rPr>
              <w:t>21</w:t>
            </w:r>
          </w:p>
        </w:tc>
        <w:tc>
          <w:tcPr>
            <w:tcW w:w="1185" w:type="dxa"/>
            <w:hideMark/>
          </w:tcPr>
          <w:p w14:paraId="2E58D376" w14:textId="326F1196"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8/17/</w:t>
            </w:r>
            <w:r>
              <w:rPr>
                <w:rFonts w:eastAsia="Times New Roman" w:cs="Calibri"/>
                <w:color w:val="00000A"/>
                <w:lang w:val="en-AU" w:eastAsia="en-AU" w:bidi="th-TH"/>
              </w:rPr>
              <w:t>21</w:t>
            </w:r>
          </w:p>
        </w:tc>
        <w:tc>
          <w:tcPr>
            <w:tcW w:w="1530" w:type="dxa"/>
            <w:hideMark/>
          </w:tcPr>
          <w:p w14:paraId="20B532EE" w14:textId="77777777"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2</w:t>
            </w:r>
          </w:p>
        </w:tc>
      </w:tr>
      <w:tr w:rsidR="00402E08" w:rsidRPr="00402E08" w14:paraId="68F44E26" w14:textId="77777777" w:rsidTr="00402E08">
        <w:tc>
          <w:tcPr>
            <w:cnfStyle w:val="001000000000" w:firstRow="0" w:lastRow="0" w:firstColumn="1" w:lastColumn="0" w:oddVBand="0" w:evenVBand="0" w:oddHBand="0" w:evenHBand="0" w:firstRowFirstColumn="0" w:firstRowLastColumn="0" w:lastRowFirstColumn="0" w:lastRowLastColumn="0"/>
            <w:tcW w:w="3855" w:type="dxa"/>
            <w:hideMark/>
          </w:tcPr>
          <w:p w14:paraId="6F2E6C48" w14:textId="77777777" w:rsidR="00402E08" w:rsidRPr="00402E08" w:rsidRDefault="00402E08" w:rsidP="00402E08">
            <w:pPr>
              <w:spacing w:line="240" w:lineRule="auto"/>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stakeholder training and procurement of required equipment</w:t>
            </w:r>
          </w:p>
        </w:tc>
        <w:tc>
          <w:tcPr>
            <w:tcW w:w="1005" w:type="dxa"/>
            <w:hideMark/>
          </w:tcPr>
          <w:p w14:paraId="62FD0ADA" w14:textId="77777777"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0 days</w:t>
            </w:r>
          </w:p>
        </w:tc>
        <w:tc>
          <w:tcPr>
            <w:tcW w:w="1275" w:type="dxa"/>
            <w:hideMark/>
          </w:tcPr>
          <w:p w14:paraId="20964169" w14:textId="7F5628E6"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Fri 8/17/</w:t>
            </w:r>
            <w:r>
              <w:rPr>
                <w:rFonts w:eastAsia="Times New Roman" w:cs="Calibri"/>
                <w:color w:val="00000A"/>
                <w:lang w:val="en-AU" w:eastAsia="en-AU" w:bidi="th-TH"/>
              </w:rPr>
              <w:t>21</w:t>
            </w:r>
          </w:p>
        </w:tc>
        <w:tc>
          <w:tcPr>
            <w:tcW w:w="1185" w:type="dxa"/>
            <w:hideMark/>
          </w:tcPr>
          <w:p w14:paraId="3F58286B" w14:textId="525C627F"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8/17/</w:t>
            </w:r>
            <w:r>
              <w:rPr>
                <w:rFonts w:eastAsia="Times New Roman" w:cs="Calibri"/>
                <w:color w:val="00000A"/>
                <w:lang w:val="en-AU" w:eastAsia="en-AU" w:bidi="th-TH"/>
              </w:rPr>
              <w:t>21</w:t>
            </w:r>
          </w:p>
        </w:tc>
        <w:tc>
          <w:tcPr>
            <w:tcW w:w="1530" w:type="dxa"/>
            <w:hideMark/>
          </w:tcPr>
          <w:p w14:paraId="34137174" w14:textId="77777777"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3</w:t>
            </w:r>
          </w:p>
        </w:tc>
      </w:tr>
      <w:tr w:rsidR="00402E08" w:rsidRPr="00402E08" w14:paraId="089183D3" w14:textId="77777777" w:rsidTr="00402E08">
        <w:tc>
          <w:tcPr>
            <w:cnfStyle w:val="001000000000" w:firstRow="0" w:lastRow="0" w:firstColumn="1" w:lastColumn="0" w:oddVBand="0" w:evenVBand="0" w:oddHBand="0" w:evenHBand="0" w:firstRowFirstColumn="0" w:firstRowLastColumn="0" w:lastRowFirstColumn="0" w:lastRowLastColumn="0"/>
            <w:tcW w:w="3855" w:type="dxa"/>
            <w:hideMark/>
          </w:tcPr>
          <w:p w14:paraId="7F66EDEE" w14:textId="77777777" w:rsidR="00402E08" w:rsidRPr="00402E08" w:rsidRDefault="00402E08" w:rsidP="00402E08">
            <w:pPr>
              <w:spacing w:line="240" w:lineRule="auto"/>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lastRenderedPageBreak/>
              <w:t>project implementation</w:t>
            </w:r>
          </w:p>
        </w:tc>
        <w:tc>
          <w:tcPr>
            <w:tcW w:w="1005" w:type="dxa"/>
            <w:hideMark/>
          </w:tcPr>
          <w:p w14:paraId="2AC2B368" w14:textId="77777777"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9 days</w:t>
            </w:r>
          </w:p>
        </w:tc>
        <w:tc>
          <w:tcPr>
            <w:tcW w:w="1275" w:type="dxa"/>
            <w:hideMark/>
          </w:tcPr>
          <w:p w14:paraId="0A695EA6" w14:textId="2FEB3CC9"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8/20/21</w:t>
            </w:r>
          </w:p>
        </w:tc>
        <w:tc>
          <w:tcPr>
            <w:tcW w:w="1185" w:type="dxa"/>
            <w:hideMark/>
          </w:tcPr>
          <w:p w14:paraId="0760ACD2" w14:textId="7F1FAE18"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8/30/21</w:t>
            </w:r>
          </w:p>
        </w:tc>
        <w:tc>
          <w:tcPr>
            <w:tcW w:w="1530" w:type="dxa"/>
            <w:hideMark/>
          </w:tcPr>
          <w:p w14:paraId="22D2B5B4" w14:textId="77777777" w:rsidR="00402E08" w:rsidRPr="00402E08" w:rsidRDefault="00402E08" w:rsidP="00402E08">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ascii="Lato" w:eastAsia="Times New Roman" w:hAnsi="Lato"/>
                <w:color w:val="666666"/>
                <w:sz w:val="21"/>
                <w:szCs w:val="21"/>
                <w:lang w:val="en-AU" w:eastAsia="en-AU" w:bidi="th-TH"/>
              </w:rPr>
              <w:t> </w:t>
            </w:r>
          </w:p>
        </w:tc>
      </w:tr>
      <w:tr w:rsidR="00402E08" w:rsidRPr="00402E08" w14:paraId="74A77A12" w14:textId="77777777" w:rsidTr="00402E08">
        <w:tc>
          <w:tcPr>
            <w:cnfStyle w:val="001000000000" w:firstRow="0" w:lastRow="0" w:firstColumn="1" w:lastColumn="0" w:oddVBand="0" w:evenVBand="0" w:oddHBand="0" w:evenHBand="0" w:firstRowFirstColumn="0" w:firstRowLastColumn="0" w:lastRowFirstColumn="0" w:lastRowLastColumn="0"/>
            <w:tcW w:w="3855" w:type="dxa"/>
            <w:hideMark/>
          </w:tcPr>
          <w:p w14:paraId="517AE96D" w14:textId="77777777" w:rsidR="00402E08" w:rsidRPr="00402E08" w:rsidRDefault="00402E08" w:rsidP="00402E08">
            <w:pPr>
              <w:spacing w:line="240" w:lineRule="auto"/>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application development</w:t>
            </w:r>
          </w:p>
        </w:tc>
        <w:tc>
          <w:tcPr>
            <w:tcW w:w="1005" w:type="dxa"/>
            <w:hideMark/>
          </w:tcPr>
          <w:p w14:paraId="7359E824" w14:textId="77777777"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3 days</w:t>
            </w:r>
          </w:p>
        </w:tc>
        <w:tc>
          <w:tcPr>
            <w:tcW w:w="1275" w:type="dxa"/>
            <w:hideMark/>
          </w:tcPr>
          <w:p w14:paraId="5B2B9C58" w14:textId="6882A0DC"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8/20/21</w:t>
            </w:r>
          </w:p>
        </w:tc>
        <w:tc>
          <w:tcPr>
            <w:tcW w:w="1185" w:type="dxa"/>
            <w:hideMark/>
          </w:tcPr>
          <w:p w14:paraId="3319D222" w14:textId="089CF593"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8/22/21</w:t>
            </w:r>
          </w:p>
        </w:tc>
        <w:tc>
          <w:tcPr>
            <w:tcW w:w="1530" w:type="dxa"/>
            <w:hideMark/>
          </w:tcPr>
          <w:p w14:paraId="009F26FD" w14:textId="77777777"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4</w:t>
            </w:r>
          </w:p>
        </w:tc>
      </w:tr>
      <w:tr w:rsidR="00402E08" w:rsidRPr="00402E08" w14:paraId="7E80A202" w14:textId="77777777" w:rsidTr="00402E08">
        <w:tc>
          <w:tcPr>
            <w:cnfStyle w:val="001000000000" w:firstRow="0" w:lastRow="0" w:firstColumn="1" w:lastColumn="0" w:oddVBand="0" w:evenVBand="0" w:oddHBand="0" w:evenHBand="0" w:firstRowFirstColumn="0" w:firstRowLastColumn="0" w:lastRowFirstColumn="0" w:lastRowLastColumn="0"/>
            <w:tcW w:w="3855" w:type="dxa"/>
            <w:hideMark/>
          </w:tcPr>
          <w:p w14:paraId="5802ED4A" w14:textId="77777777" w:rsidR="00402E08" w:rsidRPr="00402E08" w:rsidRDefault="00402E08" w:rsidP="00402E08">
            <w:pPr>
              <w:spacing w:line="240" w:lineRule="auto"/>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testing of output</w:t>
            </w:r>
          </w:p>
        </w:tc>
        <w:tc>
          <w:tcPr>
            <w:tcW w:w="1005" w:type="dxa"/>
            <w:hideMark/>
          </w:tcPr>
          <w:p w14:paraId="035612B8" w14:textId="77777777"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4 days</w:t>
            </w:r>
          </w:p>
        </w:tc>
        <w:tc>
          <w:tcPr>
            <w:tcW w:w="1275" w:type="dxa"/>
            <w:hideMark/>
          </w:tcPr>
          <w:p w14:paraId="1818C05D" w14:textId="52D184FC"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8/23/21</w:t>
            </w:r>
          </w:p>
        </w:tc>
        <w:tc>
          <w:tcPr>
            <w:tcW w:w="1185" w:type="dxa"/>
            <w:hideMark/>
          </w:tcPr>
          <w:p w14:paraId="08986703" w14:textId="5C39B884"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8/28/21</w:t>
            </w:r>
          </w:p>
        </w:tc>
        <w:tc>
          <w:tcPr>
            <w:tcW w:w="1530" w:type="dxa"/>
            <w:hideMark/>
          </w:tcPr>
          <w:p w14:paraId="59B48C8B" w14:textId="77777777"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6</w:t>
            </w:r>
          </w:p>
        </w:tc>
      </w:tr>
      <w:tr w:rsidR="00402E08" w:rsidRPr="00402E08" w14:paraId="58534A30" w14:textId="77777777" w:rsidTr="00402E08">
        <w:tc>
          <w:tcPr>
            <w:cnfStyle w:val="001000000000" w:firstRow="0" w:lastRow="0" w:firstColumn="1" w:lastColumn="0" w:oddVBand="0" w:evenVBand="0" w:oddHBand="0" w:evenHBand="0" w:firstRowFirstColumn="0" w:firstRowLastColumn="0" w:lastRowFirstColumn="0" w:lastRowLastColumn="0"/>
            <w:tcW w:w="3855" w:type="dxa"/>
            <w:hideMark/>
          </w:tcPr>
          <w:p w14:paraId="27D42E0D" w14:textId="77777777" w:rsidR="00402E08" w:rsidRPr="00402E08" w:rsidRDefault="00402E08" w:rsidP="00402E08">
            <w:pPr>
              <w:spacing w:line="240" w:lineRule="auto"/>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finalization and effecting identified issues</w:t>
            </w:r>
          </w:p>
        </w:tc>
        <w:tc>
          <w:tcPr>
            <w:tcW w:w="1005" w:type="dxa"/>
            <w:hideMark/>
          </w:tcPr>
          <w:p w14:paraId="11F75E00" w14:textId="77777777"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2 days</w:t>
            </w:r>
          </w:p>
        </w:tc>
        <w:tc>
          <w:tcPr>
            <w:tcW w:w="1275" w:type="dxa"/>
            <w:hideMark/>
          </w:tcPr>
          <w:p w14:paraId="59DDDF18" w14:textId="6B2D4DAE"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8/29/21</w:t>
            </w:r>
          </w:p>
        </w:tc>
        <w:tc>
          <w:tcPr>
            <w:tcW w:w="1185" w:type="dxa"/>
            <w:hideMark/>
          </w:tcPr>
          <w:p w14:paraId="2FC4854B" w14:textId="0F201303"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8/30/21</w:t>
            </w:r>
          </w:p>
        </w:tc>
        <w:tc>
          <w:tcPr>
            <w:tcW w:w="1530" w:type="dxa"/>
            <w:hideMark/>
          </w:tcPr>
          <w:p w14:paraId="213A6577" w14:textId="77777777"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7</w:t>
            </w:r>
          </w:p>
        </w:tc>
      </w:tr>
      <w:tr w:rsidR="00402E08" w:rsidRPr="00402E08" w14:paraId="67B7BCD8" w14:textId="77777777" w:rsidTr="00402E08">
        <w:tc>
          <w:tcPr>
            <w:cnfStyle w:val="001000000000" w:firstRow="0" w:lastRow="0" w:firstColumn="1" w:lastColumn="0" w:oddVBand="0" w:evenVBand="0" w:oddHBand="0" w:evenHBand="0" w:firstRowFirstColumn="0" w:firstRowLastColumn="0" w:lastRowFirstColumn="0" w:lastRowLastColumn="0"/>
            <w:tcW w:w="3855" w:type="dxa"/>
            <w:hideMark/>
          </w:tcPr>
          <w:p w14:paraId="0E5209FA" w14:textId="77777777" w:rsidR="00402E08" w:rsidRPr="00402E08" w:rsidRDefault="00402E08" w:rsidP="00402E08">
            <w:pPr>
              <w:spacing w:line="240" w:lineRule="auto"/>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Summary #2 Complete</w:t>
            </w:r>
          </w:p>
        </w:tc>
        <w:tc>
          <w:tcPr>
            <w:tcW w:w="1005" w:type="dxa"/>
            <w:hideMark/>
          </w:tcPr>
          <w:p w14:paraId="7C557CEE" w14:textId="77777777"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0 days</w:t>
            </w:r>
          </w:p>
        </w:tc>
        <w:tc>
          <w:tcPr>
            <w:tcW w:w="1275" w:type="dxa"/>
            <w:hideMark/>
          </w:tcPr>
          <w:p w14:paraId="76A6B0BE" w14:textId="5D875352"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8/30/21</w:t>
            </w:r>
          </w:p>
        </w:tc>
        <w:tc>
          <w:tcPr>
            <w:tcW w:w="1185" w:type="dxa"/>
            <w:hideMark/>
          </w:tcPr>
          <w:p w14:paraId="73D753A5" w14:textId="6E241087"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8/30/21</w:t>
            </w:r>
          </w:p>
        </w:tc>
        <w:tc>
          <w:tcPr>
            <w:tcW w:w="1530" w:type="dxa"/>
            <w:hideMark/>
          </w:tcPr>
          <w:p w14:paraId="26B0CD11" w14:textId="77777777"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8</w:t>
            </w:r>
          </w:p>
        </w:tc>
      </w:tr>
      <w:tr w:rsidR="00402E08" w:rsidRPr="00402E08" w14:paraId="0218C935" w14:textId="77777777" w:rsidTr="00402E08">
        <w:tc>
          <w:tcPr>
            <w:cnfStyle w:val="001000000000" w:firstRow="0" w:lastRow="0" w:firstColumn="1" w:lastColumn="0" w:oddVBand="0" w:evenVBand="0" w:oddHBand="0" w:evenHBand="0" w:firstRowFirstColumn="0" w:firstRowLastColumn="0" w:lastRowFirstColumn="0" w:lastRowLastColumn="0"/>
            <w:tcW w:w="3855" w:type="dxa"/>
            <w:hideMark/>
          </w:tcPr>
          <w:p w14:paraId="0ED4A91A" w14:textId="77777777" w:rsidR="00402E08" w:rsidRPr="00402E08" w:rsidRDefault="00402E08" w:rsidP="00402E08">
            <w:pPr>
              <w:spacing w:line="240" w:lineRule="auto"/>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project review, evaluation and closing</w:t>
            </w:r>
          </w:p>
        </w:tc>
        <w:tc>
          <w:tcPr>
            <w:tcW w:w="1005" w:type="dxa"/>
            <w:hideMark/>
          </w:tcPr>
          <w:p w14:paraId="0F67FCE0" w14:textId="77777777"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7 days</w:t>
            </w:r>
          </w:p>
        </w:tc>
        <w:tc>
          <w:tcPr>
            <w:tcW w:w="1275" w:type="dxa"/>
            <w:hideMark/>
          </w:tcPr>
          <w:p w14:paraId="235CDA38" w14:textId="49B7D50B"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9/1/21</w:t>
            </w:r>
          </w:p>
        </w:tc>
        <w:tc>
          <w:tcPr>
            <w:tcW w:w="1185" w:type="dxa"/>
            <w:hideMark/>
          </w:tcPr>
          <w:p w14:paraId="3C2C5CB4" w14:textId="2C4B5E39"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9/11/21</w:t>
            </w:r>
          </w:p>
        </w:tc>
        <w:tc>
          <w:tcPr>
            <w:tcW w:w="1530" w:type="dxa"/>
            <w:hideMark/>
          </w:tcPr>
          <w:p w14:paraId="0CED2E60" w14:textId="77777777" w:rsidR="00402E08" w:rsidRPr="00402E08" w:rsidRDefault="00402E08" w:rsidP="00402E08">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ascii="Lato" w:eastAsia="Times New Roman" w:hAnsi="Lato"/>
                <w:color w:val="666666"/>
                <w:sz w:val="21"/>
                <w:szCs w:val="21"/>
                <w:lang w:val="en-AU" w:eastAsia="en-AU" w:bidi="th-TH"/>
              </w:rPr>
              <w:t> </w:t>
            </w:r>
          </w:p>
        </w:tc>
      </w:tr>
      <w:tr w:rsidR="00402E08" w:rsidRPr="00402E08" w14:paraId="20A93CF5" w14:textId="77777777" w:rsidTr="00402E08">
        <w:tc>
          <w:tcPr>
            <w:cnfStyle w:val="001000000000" w:firstRow="0" w:lastRow="0" w:firstColumn="1" w:lastColumn="0" w:oddVBand="0" w:evenVBand="0" w:oddHBand="0" w:evenHBand="0" w:firstRowFirstColumn="0" w:firstRowLastColumn="0" w:lastRowFirstColumn="0" w:lastRowLastColumn="0"/>
            <w:tcW w:w="3855" w:type="dxa"/>
            <w:hideMark/>
          </w:tcPr>
          <w:p w14:paraId="0BEBAFCD" w14:textId="77777777" w:rsidR="00402E08" w:rsidRPr="00402E08" w:rsidRDefault="00402E08" w:rsidP="00402E08">
            <w:pPr>
              <w:spacing w:line="240" w:lineRule="auto"/>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review of the project process</w:t>
            </w:r>
          </w:p>
        </w:tc>
        <w:tc>
          <w:tcPr>
            <w:tcW w:w="1005" w:type="dxa"/>
            <w:hideMark/>
          </w:tcPr>
          <w:p w14:paraId="6BC41221" w14:textId="77777777"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3 days</w:t>
            </w:r>
          </w:p>
        </w:tc>
        <w:tc>
          <w:tcPr>
            <w:tcW w:w="1275" w:type="dxa"/>
            <w:hideMark/>
          </w:tcPr>
          <w:p w14:paraId="5BF877D6" w14:textId="16E0CB9F"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9/1/</w:t>
            </w:r>
            <w:r>
              <w:rPr>
                <w:rFonts w:eastAsia="Times New Roman" w:cs="Calibri"/>
                <w:color w:val="00000A"/>
                <w:lang w:val="en-AU" w:eastAsia="en-AU" w:bidi="th-TH"/>
              </w:rPr>
              <w:t>21</w:t>
            </w:r>
          </w:p>
        </w:tc>
        <w:tc>
          <w:tcPr>
            <w:tcW w:w="1185" w:type="dxa"/>
            <w:hideMark/>
          </w:tcPr>
          <w:p w14:paraId="661A2109" w14:textId="1E01E36A"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9/4/</w:t>
            </w:r>
            <w:r>
              <w:rPr>
                <w:rFonts w:eastAsia="Times New Roman" w:cs="Calibri"/>
                <w:color w:val="00000A"/>
                <w:lang w:val="en-AU" w:eastAsia="en-AU" w:bidi="th-TH"/>
              </w:rPr>
              <w:t>21</w:t>
            </w:r>
          </w:p>
        </w:tc>
        <w:tc>
          <w:tcPr>
            <w:tcW w:w="1530" w:type="dxa"/>
            <w:hideMark/>
          </w:tcPr>
          <w:p w14:paraId="13723D60" w14:textId="77777777"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9</w:t>
            </w:r>
          </w:p>
        </w:tc>
      </w:tr>
      <w:tr w:rsidR="00402E08" w:rsidRPr="00402E08" w14:paraId="1EFD5318" w14:textId="77777777" w:rsidTr="00402E08">
        <w:tc>
          <w:tcPr>
            <w:cnfStyle w:val="001000000000" w:firstRow="0" w:lastRow="0" w:firstColumn="1" w:lastColumn="0" w:oddVBand="0" w:evenVBand="0" w:oddHBand="0" w:evenHBand="0" w:firstRowFirstColumn="0" w:firstRowLastColumn="0" w:lastRowFirstColumn="0" w:lastRowLastColumn="0"/>
            <w:tcW w:w="3855" w:type="dxa"/>
            <w:hideMark/>
          </w:tcPr>
          <w:p w14:paraId="17943582" w14:textId="1A87CFF4" w:rsidR="00402E08" w:rsidRPr="00402E08" w:rsidRDefault="00402E08" w:rsidP="00402E08">
            <w:pPr>
              <w:spacing w:line="240" w:lineRule="auto"/>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correction and amendment</w:t>
            </w:r>
          </w:p>
        </w:tc>
        <w:tc>
          <w:tcPr>
            <w:tcW w:w="1005" w:type="dxa"/>
            <w:hideMark/>
          </w:tcPr>
          <w:p w14:paraId="2BD5800A" w14:textId="77777777"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2 days</w:t>
            </w:r>
          </w:p>
        </w:tc>
        <w:tc>
          <w:tcPr>
            <w:tcW w:w="1275" w:type="dxa"/>
            <w:hideMark/>
          </w:tcPr>
          <w:p w14:paraId="389DC1DF" w14:textId="11363B53"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9/5/</w:t>
            </w:r>
            <w:r>
              <w:rPr>
                <w:rFonts w:eastAsia="Times New Roman" w:cs="Calibri"/>
                <w:color w:val="00000A"/>
                <w:lang w:val="en-AU" w:eastAsia="en-AU" w:bidi="th-TH"/>
              </w:rPr>
              <w:t>21</w:t>
            </w:r>
          </w:p>
        </w:tc>
        <w:tc>
          <w:tcPr>
            <w:tcW w:w="1185" w:type="dxa"/>
            <w:hideMark/>
          </w:tcPr>
          <w:p w14:paraId="1723515F" w14:textId="7CE0C48A"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9/6/</w:t>
            </w:r>
            <w:r>
              <w:rPr>
                <w:rFonts w:eastAsia="Times New Roman" w:cs="Calibri"/>
                <w:color w:val="00000A"/>
                <w:lang w:val="en-AU" w:eastAsia="en-AU" w:bidi="th-TH"/>
              </w:rPr>
              <w:t>21</w:t>
            </w:r>
          </w:p>
        </w:tc>
        <w:tc>
          <w:tcPr>
            <w:tcW w:w="1530" w:type="dxa"/>
            <w:hideMark/>
          </w:tcPr>
          <w:p w14:paraId="40F55652" w14:textId="77777777" w:rsidR="00402E08" w:rsidRPr="00402E08" w:rsidRDefault="00402E08" w:rsidP="00402E08">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ascii="Lato" w:eastAsia="Times New Roman" w:hAnsi="Lato"/>
                <w:color w:val="666666"/>
                <w:sz w:val="21"/>
                <w:szCs w:val="21"/>
                <w:lang w:val="en-AU" w:eastAsia="en-AU" w:bidi="th-TH"/>
              </w:rPr>
              <w:t> </w:t>
            </w:r>
          </w:p>
        </w:tc>
      </w:tr>
      <w:tr w:rsidR="00402E08" w:rsidRPr="00402E08" w14:paraId="541C1348" w14:textId="77777777" w:rsidTr="00402E08">
        <w:tc>
          <w:tcPr>
            <w:cnfStyle w:val="001000000000" w:firstRow="0" w:lastRow="0" w:firstColumn="1" w:lastColumn="0" w:oddVBand="0" w:evenVBand="0" w:oddHBand="0" w:evenHBand="0" w:firstRowFirstColumn="0" w:firstRowLastColumn="0" w:lastRowFirstColumn="0" w:lastRowLastColumn="0"/>
            <w:tcW w:w="3855" w:type="dxa"/>
            <w:hideMark/>
          </w:tcPr>
          <w:p w14:paraId="7769883F" w14:textId="77777777" w:rsidR="00402E08" w:rsidRPr="00402E08" w:rsidRDefault="00402E08" w:rsidP="00402E08">
            <w:pPr>
              <w:spacing w:line="240" w:lineRule="auto"/>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project closure and handover</w:t>
            </w:r>
          </w:p>
        </w:tc>
        <w:tc>
          <w:tcPr>
            <w:tcW w:w="1005" w:type="dxa"/>
            <w:hideMark/>
          </w:tcPr>
          <w:p w14:paraId="269CD27F" w14:textId="77777777"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3 days</w:t>
            </w:r>
          </w:p>
        </w:tc>
        <w:tc>
          <w:tcPr>
            <w:tcW w:w="1275" w:type="dxa"/>
            <w:hideMark/>
          </w:tcPr>
          <w:p w14:paraId="6944247B" w14:textId="72849B7D"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9/8/</w:t>
            </w:r>
            <w:r>
              <w:rPr>
                <w:rFonts w:eastAsia="Times New Roman" w:cs="Calibri"/>
                <w:color w:val="00000A"/>
                <w:lang w:val="en-AU" w:eastAsia="en-AU" w:bidi="th-TH"/>
              </w:rPr>
              <w:t>21</w:t>
            </w:r>
          </w:p>
        </w:tc>
        <w:tc>
          <w:tcPr>
            <w:tcW w:w="1185" w:type="dxa"/>
            <w:hideMark/>
          </w:tcPr>
          <w:p w14:paraId="7638746C" w14:textId="7F0D1D1E"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9/11/</w:t>
            </w:r>
            <w:r>
              <w:rPr>
                <w:rFonts w:eastAsia="Times New Roman" w:cs="Calibri"/>
                <w:color w:val="00000A"/>
                <w:lang w:val="en-AU" w:eastAsia="en-AU" w:bidi="th-TH"/>
              </w:rPr>
              <w:t>21</w:t>
            </w:r>
          </w:p>
        </w:tc>
        <w:tc>
          <w:tcPr>
            <w:tcW w:w="1530" w:type="dxa"/>
            <w:hideMark/>
          </w:tcPr>
          <w:p w14:paraId="6ED74918" w14:textId="77777777" w:rsidR="00402E08" w:rsidRPr="00402E08" w:rsidRDefault="00402E08" w:rsidP="00402E08">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ascii="Lato" w:eastAsia="Times New Roman" w:hAnsi="Lato"/>
                <w:color w:val="666666"/>
                <w:sz w:val="21"/>
                <w:szCs w:val="21"/>
                <w:lang w:val="en-AU" w:eastAsia="en-AU" w:bidi="th-TH"/>
              </w:rPr>
              <w:t> </w:t>
            </w:r>
          </w:p>
        </w:tc>
      </w:tr>
    </w:tbl>
    <w:p w14:paraId="06D5AB74" w14:textId="77777777" w:rsidR="00402E08" w:rsidRPr="00592CDF" w:rsidRDefault="00402E08" w:rsidP="00402E08">
      <w:pPr>
        <w:pStyle w:val="AAAQuestions"/>
      </w:pPr>
    </w:p>
    <w:p w14:paraId="4C006BA8" w14:textId="67417F22" w:rsidR="0011621A" w:rsidRDefault="0011621A" w:rsidP="00402E08">
      <w:pPr>
        <w:pStyle w:val="AAAQuestions"/>
      </w:pPr>
    </w:p>
    <w:p w14:paraId="56B71DBB" w14:textId="73AB31B5" w:rsidR="00402E08" w:rsidRDefault="00402E08" w:rsidP="00486504">
      <w:pPr>
        <w:pStyle w:val="AAAQuestions"/>
        <w:numPr>
          <w:ilvl w:val="0"/>
          <w:numId w:val="20"/>
        </w:numPr>
      </w:pPr>
      <w:r>
        <w:t>Estimated Budget</w:t>
      </w:r>
    </w:p>
    <w:p w14:paraId="099EF19B" w14:textId="31A77CBC" w:rsidR="00402E08" w:rsidRDefault="00402E08" w:rsidP="00402E08">
      <w:pPr>
        <w:pStyle w:val="AAAQuestions"/>
        <w:ind w:left="360"/>
      </w:pPr>
    </w:p>
    <w:tbl>
      <w:tblPr>
        <w:tblStyle w:val="GridTable1Light-Accent2"/>
        <w:tblW w:w="8910" w:type="dxa"/>
        <w:tblLook w:val="04A0" w:firstRow="1" w:lastRow="0" w:firstColumn="1" w:lastColumn="0" w:noHBand="0" w:noVBand="1"/>
      </w:tblPr>
      <w:tblGrid>
        <w:gridCol w:w="6948"/>
        <w:gridCol w:w="1962"/>
      </w:tblGrid>
      <w:tr w:rsidR="00B5000D" w:rsidRPr="00402E08" w14:paraId="0EF7D9E5" w14:textId="77777777" w:rsidTr="00B5000D">
        <w:trPr>
          <w:cnfStyle w:val="100000000000" w:firstRow="1" w:lastRow="0" w:firstColumn="0" w:lastColumn="0" w:oddVBand="0" w:evenVBand="0" w:oddHBand="0" w:evenHBand="0" w:firstRowFirstColumn="0" w:firstRowLastColumn="0" w:lastRowFirstColumn="0" w:lastRowLastColumn="0"/>
          <w:trHeight w:val="120"/>
        </w:trPr>
        <w:tc>
          <w:tcPr>
            <w:cnfStyle w:val="001000000000" w:firstRow="0" w:lastRow="0" w:firstColumn="1" w:lastColumn="0" w:oddVBand="0" w:evenVBand="0" w:oddHBand="0" w:evenHBand="0" w:firstRowFirstColumn="0" w:firstRowLastColumn="0" w:lastRowFirstColumn="0" w:lastRowLastColumn="0"/>
            <w:tcW w:w="6948" w:type="dxa"/>
            <w:shd w:val="clear" w:color="auto" w:fill="F2DBDB" w:themeFill="accent2" w:themeFillTint="33"/>
          </w:tcPr>
          <w:p w14:paraId="4A256144" w14:textId="14EE4F70" w:rsidR="00B5000D" w:rsidRPr="00402E08" w:rsidRDefault="00B5000D" w:rsidP="00402E08">
            <w:pPr>
              <w:spacing w:line="240" w:lineRule="auto"/>
              <w:jc w:val="both"/>
              <w:rPr>
                <w:rFonts w:eastAsia="Times New Roman" w:cs="Calibri"/>
                <w:color w:val="00000A"/>
                <w:lang w:val="en-AU" w:eastAsia="en-AU" w:bidi="th-TH"/>
              </w:rPr>
            </w:pPr>
            <w:r>
              <w:rPr>
                <w:rFonts w:eastAsia="Times New Roman" w:cs="Calibri"/>
                <w:color w:val="00000A"/>
                <w:lang w:val="en-AU" w:eastAsia="en-AU" w:bidi="th-TH"/>
              </w:rPr>
              <w:t>Task/Activity</w:t>
            </w:r>
          </w:p>
        </w:tc>
        <w:tc>
          <w:tcPr>
            <w:tcW w:w="1962" w:type="dxa"/>
            <w:shd w:val="clear" w:color="auto" w:fill="F2DBDB" w:themeFill="accent2" w:themeFillTint="33"/>
          </w:tcPr>
          <w:p w14:paraId="17115508" w14:textId="631BB01D" w:rsidR="00B5000D" w:rsidRPr="00402E08" w:rsidRDefault="00B5000D" w:rsidP="00402E08">
            <w:pPr>
              <w:spacing w:line="240" w:lineRule="auto"/>
              <w:jc w:val="both"/>
              <w:cnfStyle w:val="100000000000" w:firstRow="1" w:lastRow="0" w:firstColumn="0" w:lastColumn="0" w:oddVBand="0" w:evenVBand="0" w:oddHBand="0" w:evenHBand="0" w:firstRowFirstColumn="0" w:firstRowLastColumn="0" w:lastRowFirstColumn="0" w:lastRowLastColumn="0"/>
              <w:rPr>
                <w:rFonts w:eastAsia="Times New Roman" w:cs="Calibri"/>
                <w:color w:val="00000A"/>
                <w:lang w:val="en-AU" w:eastAsia="en-AU" w:bidi="th-TH"/>
              </w:rPr>
            </w:pPr>
            <w:r>
              <w:rPr>
                <w:rFonts w:eastAsia="Times New Roman" w:cs="Calibri"/>
                <w:color w:val="00000A"/>
                <w:lang w:val="en-AU" w:eastAsia="en-AU" w:bidi="th-TH"/>
              </w:rPr>
              <w:t>Estimated budget</w:t>
            </w:r>
          </w:p>
        </w:tc>
      </w:tr>
      <w:tr w:rsidR="00402E08" w:rsidRPr="00402E08" w14:paraId="4AEB56BD" w14:textId="77777777" w:rsidTr="00B5000D">
        <w:trPr>
          <w:trHeight w:val="120"/>
        </w:trPr>
        <w:tc>
          <w:tcPr>
            <w:cnfStyle w:val="001000000000" w:firstRow="0" w:lastRow="0" w:firstColumn="1" w:lastColumn="0" w:oddVBand="0" w:evenVBand="0" w:oddHBand="0" w:evenHBand="0" w:firstRowFirstColumn="0" w:firstRowLastColumn="0" w:lastRowFirstColumn="0" w:lastRowLastColumn="0"/>
            <w:tcW w:w="6948" w:type="dxa"/>
            <w:hideMark/>
          </w:tcPr>
          <w:p w14:paraId="45EACAB2" w14:textId="76615451" w:rsidR="00402E08" w:rsidRPr="00402E08" w:rsidRDefault="00402E08" w:rsidP="00402E08">
            <w:pPr>
              <w:spacing w:line="240" w:lineRule="auto"/>
              <w:jc w:val="both"/>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The to</w:t>
            </w:r>
            <w:r>
              <w:rPr>
                <w:rFonts w:eastAsia="Times New Roman" w:cs="Calibri"/>
                <w:color w:val="00000A"/>
                <w:lang w:val="en-AU" w:eastAsia="en-AU" w:bidi="th-TH"/>
              </w:rPr>
              <w:t>tal of b</w:t>
            </w:r>
            <w:r w:rsidRPr="00402E08">
              <w:rPr>
                <w:rFonts w:eastAsia="Times New Roman" w:cs="Calibri"/>
                <w:color w:val="00000A"/>
                <w:lang w:val="en-AU" w:eastAsia="en-AU" w:bidi="th-TH"/>
              </w:rPr>
              <w:t>udgetary cost of planning all the project activities (the planning phase expenses)</w:t>
            </w:r>
          </w:p>
        </w:tc>
        <w:tc>
          <w:tcPr>
            <w:tcW w:w="1962" w:type="dxa"/>
            <w:hideMark/>
          </w:tcPr>
          <w:p w14:paraId="5B6EF64A" w14:textId="292C6E8C"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 10</w:t>
            </w:r>
            <w:r>
              <w:rPr>
                <w:rFonts w:eastAsia="Times New Roman" w:cs="Calibri"/>
                <w:color w:val="00000A"/>
                <w:lang w:val="en-AU" w:eastAsia="en-AU" w:bidi="th-TH"/>
              </w:rPr>
              <w:t>,0</w:t>
            </w:r>
            <w:r w:rsidRPr="00402E08">
              <w:rPr>
                <w:rFonts w:eastAsia="Times New Roman" w:cs="Calibri"/>
                <w:color w:val="00000A"/>
                <w:lang w:val="en-AU" w:eastAsia="en-AU" w:bidi="th-TH"/>
              </w:rPr>
              <w:t>00</w:t>
            </w:r>
          </w:p>
        </w:tc>
      </w:tr>
      <w:tr w:rsidR="00402E08" w:rsidRPr="00402E08" w14:paraId="11A6D2EA" w14:textId="77777777" w:rsidTr="00B5000D">
        <w:trPr>
          <w:trHeight w:val="135"/>
        </w:trPr>
        <w:tc>
          <w:tcPr>
            <w:cnfStyle w:val="001000000000" w:firstRow="0" w:lastRow="0" w:firstColumn="1" w:lastColumn="0" w:oddVBand="0" w:evenVBand="0" w:oddHBand="0" w:evenHBand="0" w:firstRowFirstColumn="0" w:firstRowLastColumn="0" w:lastRowFirstColumn="0" w:lastRowLastColumn="0"/>
            <w:tcW w:w="6948" w:type="dxa"/>
            <w:hideMark/>
          </w:tcPr>
          <w:p w14:paraId="416B730B" w14:textId="77777777" w:rsidR="00402E08" w:rsidRPr="00402E08" w:rsidRDefault="00402E08" w:rsidP="00402E08">
            <w:pPr>
              <w:spacing w:line="240" w:lineRule="auto"/>
              <w:jc w:val="both"/>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Total expenses to be incurred for the Capital purchase (delivery)</w:t>
            </w:r>
          </w:p>
        </w:tc>
        <w:tc>
          <w:tcPr>
            <w:tcW w:w="1962" w:type="dxa"/>
            <w:hideMark/>
          </w:tcPr>
          <w:p w14:paraId="5229336E" w14:textId="7EE682CA"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 xml:space="preserve">$ </w:t>
            </w:r>
            <w:r>
              <w:rPr>
                <w:rFonts w:eastAsia="Times New Roman" w:cs="Calibri"/>
                <w:color w:val="00000A"/>
                <w:lang w:val="en-AU" w:eastAsia="en-AU" w:bidi="th-TH"/>
              </w:rPr>
              <w:t>25,000</w:t>
            </w:r>
          </w:p>
        </w:tc>
      </w:tr>
      <w:tr w:rsidR="00402E08" w:rsidRPr="00402E08" w14:paraId="708D58D6" w14:textId="77777777" w:rsidTr="00B5000D">
        <w:trPr>
          <w:trHeight w:val="135"/>
        </w:trPr>
        <w:tc>
          <w:tcPr>
            <w:cnfStyle w:val="001000000000" w:firstRow="0" w:lastRow="0" w:firstColumn="1" w:lastColumn="0" w:oddVBand="0" w:evenVBand="0" w:oddHBand="0" w:evenHBand="0" w:firstRowFirstColumn="0" w:firstRowLastColumn="0" w:lastRowFirstColumn="0" w:lastRowLastColumn="0"/>
            <w:tcW w:w="6948" w:type="dxa"/>
            <w:hideMark/>
          </w:tcPr>
          <w:p w14:paraId="47F60737" w14:textId="77777777" w:rsidR="00402E08" w:rsidRPr="00402E08" w:rsidRDefault="00402E08" w:rsidP="00402E08">
            <w:pPr>
              <w:spacing w:line="240" w:lineRule="auto"/>
              <w:jc w:val="both"/>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Operational expenditure (all planned expenses to be incurred during execution) (delivery)</w:t>
            </w:r>
          </w:p>
        </w:tc>
        <w:tc>
          <w:tcPr>
            <w:tcW w:w="1962" w:type="dxa"/>
            <w:hideMark/>
          </w:tcPr>
          <w:p w14:paraId="447FA943" w14:textId="0254DA27"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 xml:space="preserve">$ </w:t>
            </w:r>
            <w:r>
              <w:rPr>
                <w:rFonts w:eastAsia="Times New Roman" w:cs="Calibri"/>
                <w:color w:val="00000A"/>
                <w:lang w:val="en-AU" w:eastAsia="en-AU" w:bidi="th-TH"/>
              </w:rPr>
              <w:t>35,000</w:t>
            </w:r>
          </w:p>
        </w:tc>
      </w:tr>
      <w:tr w:rsidR="00402E08" w:rsidRPr="00402E08" w14:paraId="1455F3D3" w14:textId="77777777" w:rsidTr="00B5000D">
        <w:trPr>
          <w:trHeight w:val="135"/>
        </w:trPr>
        <w:tc>
          <w:tcPr>
            <w:cnfStyle w:val="001000000000" w:firstRow="0" w:lastRow="0" w:firstColumn="1" w:lastColumn="0" w:oddVBand="0" w:evenVBand="0" w:oddHBand="0" w:evenHBand="0" w:firstRowFirstColumn="0" w:firstRowLastColumn="0" w:lastRowFirstColumn="0" w:lastRowLastColumn="0"/>
            <w:tcW w:w="6948" w:type="dxa"/>
            <w:hideMark/>
          </w:tcPr>
          <w:p w14:paraId="7996005A" w14:textId="77777777" w:rsidR="00402E08" w:rsidRPr="00402E08" w:rsidRDefault="00402E08" w:rsidP="00402E08">
            <w:pPr>
              <w:spacing w:line="240" w:lineRule="auto"/>
              <w:jc w:val="both"/>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Contingency (all unplanned shortcomings during project execution) 20%</w:t>
            </w:r>
          </w:p>
        </w:tc>
        <w:tc>
          <w:tcPr>
            <w:tcW w:w="1962" w:type="dxa"/>
            <w:hideMark/>
          </w:tcPr>
          <w:p w14:paraId="0A986B38" w14:textId="713D4081"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 xml:space="preserve">$ </w:t>
            </w:r>
            <w:r>
              <w:rPr>
                <w:rFonts w:eastAsia="Times New Roman" w:cs="Calibri"/>
                <w:color w:val="00000A"/>
                <w:lang w:val="en-AU" w:eastAsia="en-AU" w:bidi="th-TH"/>
              </w:rPr>
              <w:t>10,000</w:t>
            </w:r>
          </w:p>
        </w:tc>
      </w:tr>
      <w:tr w:rsidR="00402E08" w:rsidRPr="00402E08" w14:paraId="27D89598" w14:textId="77777777" w:rsidTr="00B5000D">
        <w:trPr>
          <w:trHeight w:val="135"/>
        </w:trPr>
        <w:tc>
          <w:tcPr>
            <w:cnfStyle w:val="001000000000" w:firstRow="0" w:lastRow="0" w:firstColumn="1" w:lastColumn="0" w:oddVBand="0" w:evenVBand="0" w:oddHBand="0" w:evenHBand="0" w:firstRowFirstColumn="0" w:firstRowLastColumn="0" w:lastRowFirstColumn="0" w:lastRowLastColumn="0"/>
            <w:tcW w:w="6948" w:type="dxa"/>
            <w:hideMark/>
          </w:tcPr>
          <w:p w14:paraId="4077AD22" w14:textId="77777777" w:rsidR="00402E08" w:rsidRPr="00402E08" w:rsidRDefault="00402E08" w:rsidP="00402E08">
            <w:pPr>
              <w:spacing w:line="240" w:lineRule="auto"/>
              <w:jc w:val="both"/>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Total</w:t>
            </w:r>
          </w:p>
        </w:tc>
        <w:tc>
          <w:tcPr>
            <w:tcW w:w="1962" w:type="dxa"/>
            <w:hideMark/>
          </w:tcPr>
          <w:p w14:paraId="4A39D621" w14:textId="31B2172B" w:rsidR="00402E08" w:rsidRPr="00402E08" w:rsidRDefault="00402E08" w:rsidP="00402E08">
            <w:pPr>
              <w:spacing w:line="240" w:lineRule="auto"/>
              <w:jc w:val="both"/>
              <w:cnfStyle w:val="000000000000" w:firstRow="0" w:lastRow="0" w:firstColumn="0" w:lastColumn="0" w:oddVBand="0" w:evenVBand="0" w:oddHBand="0" w:evenHBand="0" w:firstRowFirstColumn="0" w:firstRowLastColumn="0" w:lastRowFirstColumn="0" w:lastRowLastColumn="0"/>
              <w:rPr>
                <w:rFonts w:ascii="Lato" w:eastAsia="Times New Roman" w:hAnsi="Lato"/>
                <w:color w:val="666666"/>
                <w:sz w:val="21"/>
                <w:szCs w:val="21"/>
                <w:lang w:val="en-AU" w:eastAsia="en-AU" w:bidi="th-TH"/>
              </w:rPr>
            </w:pPr>
            <w:r w:rsidRPr="00402E08">
              <w:rPr>
                <w:rFonts w:eastAsia="Times New Roman" w:cs="Calibri"/>
                <w:color w:val="00000A"/>
                <w:lang w:val="en-AU" w:eastAsia="en-AU" w:bidi="th-TH"/>
              </w:rPr>
              <w:t xml:space="preserve">$ </w:t>
            </w:r>
            <w:r>
              <w:rPr>
                <w:rFonts w:eastAsia="Times New Roman" w:cs="Calibri"/>
                <w:color w:val="00000A"/>
                <w:lang w:val="en-AU" w:eastAsia="en-AU" w:bidi="th-TH"/>
              </w:rPr>
              <w:t>80,000</w:t>
            </w:r>
          </w:p>
        </w:tc>
      </w:tr>
    </w:tbl>
    <w:p w14:paraId="0168FF55" w14:textId="34181AD9" w:rsidR="00402E08" w:rsidRDefault="00402E08" w:rsidP="00402E08">
      <w:pPr>
        <w:pStyle w:val="AAAQuestions"/>
        <w:ind w:left="360"/>
      </w:pPr>
    </w:p>
    <w:p w14:paraId="2D4E44CE" w14:textId="77777777" w:rsidR="00402E08" w:rsidRDefault="00402E08" w:rsidP="00402E08">
      <w:pPr>
        <w:pStyle w:val="AAAQuestions"/>
        <w:ind w:left="360"/>
      </w:pPr>
    </w:p>
    <w:p w14:paraId="0E839948" w14:textId="5E63127D" w:rsidR="00402E08" w:rsidRDefault="00407426" w:rsidP="00486504">
      <w:pPr>
        <w:pStyle w:val="AAAQuestions"/>
        <w:numPr>
          <w:ilvl w:val="0"/>
          <w:numId w:val="20"/>
        </w:numPr>
      </w:pPr>
      <w:r>
        <w:t>Critical Success Factors</w:t>
      </w:r>
    </w:p>
    <w:p w14:paraId="339EEB82" w14:textId="71205CCD" w:rsidR="00407426" w:rsidRDefault="00407426" w:rsidP="00407426">
      <w:pPr>
        <w:pStyle w:val="AAAQuestions"/>
      </w:pPr>
    </w:p>
    <w:p w14:paraId="0195225B" w14:textId="04C041EA" w:rsidR="00407426" w:rsidRPr="00B5000D" w:rsidRDefault="00B5000D" w:rsidP="00486504">
      <w:pPr>
        <w:pStyle w:val="AAAQuestions"/>
        <w:numPr>
          <w:ilvl w:val="0"/>
          <w:numId w:val="21"/>
        </w:numPr>
        <w:rPr>
          <w:b w:val="0"/>
          <w:bCs/>
        </w:rPr>
      </w:pPr>
      <w:r w:rsidRPr="00B5000D">
        <w:rPr>
          <w:b w:val="0"/>
          <w:bCs/>
        </w:rPr>
        <w:t>close monitoring of all the project activities</w:t>
      </w:r>
    </w:p>
    <w:p w14:paraId="5EAD6BD2" w14:textId="1878C7D5" w:rsidR="00B5000D" w:rsidRPr="00B5000D" w:rsidRDefault="00B5000D" w:rsidP="00486504">
      <w:pPr>
        <w:pStyle w:val="AAAQuestions"/>
        <w:numPr>
          <w:ilvl w:val="0"/>
          <w:numId w:val="21"/>
        </w:numPr>
        <w:rPr>
          <w:b w:val="0"/>
          <w:bCs/>
        </w:rPr>
      </w:pPr>
      <w:r w:rsidRPr="00B5000D">
        <w:rPr>
          <w:b w:val="0"/>
          <w:bCs/>
        </w:rPr>
        <w:t>flexibility to change (effective change management)</w:t>
      </w:r>
    </w:p>
    <w:p w14:paraId="6C96F58B" w14:textId="35DC83AE" w:rsidR="00B5000D" w:rsidRPr="00B5000D" w:rsidRDefault="00B5000D" w:rsidP="00486504">
      <w:pPr>
        <w:pStyle w:val="AAAQuestions"/>
        <w:numPr>
          <w:ilvl w:val="0"/>
          <w:numId w:val="21"/>
        </w:numPr>
        <w:rPr>
          <w:b w:val="0"/>
          <w:bCs/>
        </w:rPr>
      </w:pPr>
      <w:r w:rsidRPr="00B5000D">
        <w:rPr>
          <w:b w:val="0"/>
          <w:bCs/>
        </w:rPr>
        <w:t>effective communication skills</w:t>
      </w:r>
    </w:p>
    <w:p w14:paraId="67B48C71" w14:textId="1A2651F6" w:rsidR="00B5000D" w:rsidRPr="00B5000D" w:rsidRDefault="00B5000D" w:rsidP="00486504">
      <w:pPr>
        <w:pStyle w:val="AAAQuestions"/>
        <w:numPr>
          <w:ilvl w:val="0"/>
          <w:numId w:val="21"/>
        </w:numPr>
        <w:rPr>
          <w:b w:val="0"/>
          <w:bCs/>
        </w:rPr>
      </w:pPr>
      <w:r w:rsidRPr="00B5000D">
        <w:rPr>
          <w:b w:val="0"/>
          <w:bCs/>
        </w:rPr>
        <w:t>close stakeholders’ engagement</w:t>
      </w:r>
    </w:p>
    <w:p w14:paraId="6EFA4CA7" w14:textId="77777777" w:rsidR="00407426" w:rsidRDefault="00407426" w:rsidP="00407426">
      <w:pPr>
        <w:pStyle w:val="AAAQuestions"/>
      </w:pPr>
    </w:p>
    <w:p w14:paraId="00C326CA" w14:textId="589E580E" w:rsidR="00E6024D" w:rsidRDefault="00E6024D" w:rsidP="00486504">
      <w:pPr>
        <w:pStyle w:val="AAAQuestions"/>
        <w:numPr>
          <w:ilvl w:val="0"/>
          <w:numId w:val="20"/>
        </w:numPr>
      </w:pPr>
      <w:r>
        <w:t>Change Control Policies and Procedures</w:t>
      </w:r>
    </w:p>
    <w:p w14:paraId="202DB5CE" w14:textId="77777777" w:rsidR="00E6024D" w:rsidRDefault="00E6024D" w:rsidP="00E6024D">
      <w:pPr>
        <w:spacing w:after="0" w:line="240" w:lineRule="auto"/>
        <w:rPr>
          <w:bCs/>
          <w:szCs w:val="20"/>
        </w:rPr>
      </w:pPr>
    </w:p>
    <w:p w14:paraId="63A725A3" w14:textId="0D167159" w:rsidR="00B5000D" w:rsidRDefault="00E6024D" w:rsidP="00E6024D">
      <w:pPr>
        <w:spacing w:after="0" w:line="240" w:lineRule="auto"/>
        <w:rPr>
          <w:bCs/>
          <w:szCs w:val="20"/>
        </w:rPr>
      </w:pPr>
      <w:r w:rsidRPr="00E6024D">
        <w:rPr>
          <w:bCs/>
          <w:szCs w:val="20"/>
        </w:rPr>
        <w:t>The purpose of this change management procedure is to manage change requests so that approved changes will be</w:t>
      </w:r>
      <w:r>
        <w:rPr>
          <w:bCs/>
          <w:szCs w:val="20"/>
        </w:rPr>
        <w:t xml:space="preserve"> </w:t>
      </w:r>
      <w:r w:rsidRPr="00E6024D">
        <w:rPr>
          <w:bCs/>
          <w:szCs w:val="20"/>
        </w:rPr>
        <w:t>controlled, ensuring the project remains on schedule, within budget and provides the agreed deliverables.</w:t>
      </w:r>
      <w:r>
        <w:rPr>
          <w:bCs/>
          <w:szCs w:val="20"/>
        </w:rPr>
        <w:t xml:space="preserve"> </w:t>
      </w:r>
      <w:r w:rsidRPr="00E6024D">
        <w:rPr>
          <w:bCs/>
          <w:szCs w:val="20"/>
        </w:rPr>
        <w:t>The primary objectives of change management are to</w:t>
      </w:r>
    </w:p>
    <w:p w14:paraId="31071BD4" w14:textId="77777777" w:rsidR="00E6024D" w:rsidRDefault="00E6024D" w:rsidP="00E6024D">
      <w:pPr>
        <w:spacing w:after="0" w:line="240" w:lineRule="auto"/>
        <w:rPr>
          <w:bCs/>
          <w:szCs w:val="20"/>
        </w:rPr>
      </w:pPr>
    </w:p>
    <w:p w14:paraId="4E468BF9" w14:textId="7F48493F" w:rsidR="00E6024D" w:rsidRPr="00E6024D" w:rsidRDefault="00E6024D" w:rsidP="00486504">
      <w:pPr>
        <w:pStyle w:val="ListParagraph"/>
        <w:numPr>
          <w:ilvl w:val="0"/>
          <w:numId w:val="28"/>
        </w:numPr>
        <w:spacing w:after="0" w:line="240" w:lineRule="auto"/>
        <w:rPr>
          <w:bCs/>
          <w:szCs w:val="20"/>
        </w:rPr>
      </w:pPr>
      <w:r>
        <w:t>manage each change request from initiation through to closure</w:t>
      </w:r>
    </w:p>
    <w:p w14:paraId="635642A9" w14:textId="77777777" w:rsidR="00E6024D" w:rsidRPr="00E6024D" w:rsidRDefault="00E6024D" w:rsidP="00486504">
      <w:pPr>
        <w:pStyle w:val="ListParagraph"/>
        <w:numPr>
          <w:ilvl w:val="0"/>
          <w:numId w:val="28"/>
        </w:numPr>
        <w:spacing w:after="0" w:line="240" w:lineRule="auto"/>
        <w:rPr>
          <w:bCs/>
          <w:szCs w:val="20"/>
        </w:rPr>
      </w:pPr>
      <w:r>
        <w:t>process change requests based upon direction from the appropriate authority</w:t>
      </w:r>
    </w:p>
    <w:p w14:paraId="77EB7E81" w14:textId="77777777" w:rsidR="00E6024D" w:rsidRPr="00E6024D" w:rsidRDefault="00E6024D" w:rsidP="00486504">
      <w:pPr>
        <w:pStyle w:val="ListParagraph"/>
        <w:numPr>
          <w:ilvl w:val="0"/>
          <w:numId w:val="28"/>
        </w:numPr>
        <w:spacing w:after="0" w:line="240" w:lineRule="auto"/>
        <w:rPr>
          <w:bCs/>
          <w:szCs w:val="20"/>
        </w:rPr>
      </w:pPr>
      <w:r>
        <w:lastRenderedPageBreak/>
        <w:t>communicate the impact of changes to appropriate personnel</w:t>
      </w:r>
    </w:p>
    <w:p w14:paraId="3095F3E4" w14:textId="3B74B76A" w:rsidR="00E6024D" w:rsidRPr="00E6024D" w:rsidRDefault="00E6024D" w:rsidP="00486504">
      <w:pPr>
        <w:pStyle w:val="ListParagraph"/>
        <w:numPr>
          <w:ilvl w:val="0"/>
          <w:numId w:val="28"/>
        </w:numPr>
        <w:spacing w:after="0" w:line="240" w:lineRule="auto"/>
        <w:rPr>
          <w:bCs/>
          <w:szCs w:val="20"/>
        </w:rPr>
      </w:pPr>
      <w:r>
        <w:t xml:space="preserve">allow </w:t>
      </w:r>
      <w:r w:rsidR="005F7D83">
        <w:t>slight</w:t>
      </w:r>
      <w:r>
        <w:t xml:space="preserve"> changes to be managed with a minimum of overhead.</w:t>
      </w:r>
    </w:p>
    <w:p w14:paraId="32876619" w14:textId="77777777" w:rsidR="005F7D83" w:rsidRDefault="005F7D83">
      <w:pPr>
        <w:spacing w:after="0" w:line="240" w:lineRule="auto"/>
      </w:pPr>
    </w:p>
    <w:p w14:paraId="22030452" w14:textId="77777777" w:rsidR="005F7D83" w:rsidRPr="005F7D83" w:rsidRDefault="005F7D83" w:rsidP="005F7D83">
      <w:pPr>
        <w:rPr>
          <w:b/>
          <w:bCs/>
        </w:rPr>
      </w:pPr>
      <w:r w:rsidRPr="005F7D83">
        <w:rPr>
          <w:b/>
          <w:bCs/>
        </w:rPr>
        <w:t xml:space="preserve">Policy </w:t>
      </w:r>
    </w:p>
    <w:p w14:paraId="12D751B5" w14:textId="435B2055" w:rsidR="005F7D83" w:rsidRDefault="005F7D83" w:rsidP="005F7D83">
      <w:r>
        <w:t xml:space="preserve">The use of the formal change management procedure will be required when any changes are appeared which impact previously reviewed, approved, and published project deliverables. The documentation and tracking of all change requests will be managed using the defined procedure and facilitated using the change management log. </w:t>
      </w:r>
    </w:p>
    <w:p w14:paraId="780F0CA4" w14:textId="4E21BCE6" w:rsidR="005F7D83" w:rsidRDefault="005F7D83" w:rsidP="005F7D83">
      <w:r>
        <w:t>A multi-tiered approach will be used to approve change requests</w:t>
      </w:r>
    </w:p>
    <w:p w14:paraId="7C7FFE2E" w14:textId="28F942E5" w:rsidR="005F7D83" w:rsidRPr="005F7D83" w:rsidRDefault="005F7D83" w:rsidP="00486504">
      <w:pPr>
        <w:pStyle w:val="ListParagraph"/>
        <w:numPr>
          <w:ilvl w:val="0"/>
          <w:numId w:val="29"/>
        </w:numPr>
        <w:rPr>
          <w:rFonts w:cstheme="majorBidi"/>
          <w:b/>
          <w:bCs/>
          <w:color w:val="C00000"/>
          <w:sz w:val="36"/>
          <w:szCs w:val="28"/>
        </w:rPr>
      </w:pPr>
      <w:r>
        <w:t xml:space="preserve">The Project Manager will make decisions to analyse and decisions to proceed with changes if the changes do not impact scope, budget or schedule or result in an increase in risk for the project. </w:t>
      </w:r>
    </w:p>
    <w:p w14:paraId="30E4B08F" w14:textId="514EBD1D" w:rsidR="005F7D83" w:rsidRPr="005F7D83" w:rsidRDefault="005F7D83" w:rsidP="00486504">
      <w:pPr>
        <w:pStyle w:val="ListParagraph"/>
        <w:numPr>
          <w:ilvl w:val="0"/>
          <w:numId w:val="29"/>
        </w:numPr>
        <w:rPr>
          <w:rFonts w:cstheme="majorBidi"/>
          <w:b/>
          <w:bCs/>
          <w:color w:val="C00000"/>
          <w:sz w:val="36"/>
          <w:szCs w:val="28"/>
        </w:rPr>
      </w:pPr>
      <w:r>
        <w:t xml:space="preserve">Changes which do impact scope, budget or schedule will be forwarded to the Project Sponsor (Hungry Koala) for review and decision. </w:t>
      </w:r>
    </w:p>
    <w:p w14:paraId="75863EE3" w14:textId="03008E15" w:rsidR="005F7D83" w:rsidRPr="005F7D83" w:rsidRDefault="005F7D83" w:rsidP="00486504">
      <w:pPr>
        <w:pStyle w:val="ListParagraph"/>
        <w:numPr>
          <w:ilvl w:val="0"/>
          <w:numId w:val="29"/>
        </w:numPr>
        <w:rPr>
          <w:rFonts w:cstheme="majorBidi"/>
          <w:b/>
          <w:bCs/>
          <w:color w:val="C00000"/>
          <w:sz w:val="36"/>
          <w:szCs w:val="28"/>
        </w:rPr>
      </w:pPr>
      <w:r>
        <w:t xml:space="preserve">Where the [functional owner] has the resources to absorb the impact of the change, the Project Sponsor will make the final decision, based upon the information provided by the Project Manager. The Project Sponsor, the [advisor], and [advisor] will discuss requests that may result in a significant change in scope, schedule, and budget, </w:t>
      </w:r>
      <w:r w:rsidR="001D6DE1">
        <w:t>for example,</w:t>
      </w:r>
      <w:r>
        <w:t xml:space="preserve"> the impact of the change cannot be covered by [functional owner] resources. This group will advise the </w:t>
      </w:r>
      <w:r w:rsidR="001D6DE1">
        <w:t>project sponsor</w:t>
      </w:r>
      <w:r>
        <w:t xml:space="preserve">. </w:t>
      </w:r>
    </w:p>
    <w:p w14:paraId="5E68540C" w14:textId="6ED32E48" w:rsidR="00E6024D" w:rsidRDefault="005F7D83" w:rsidP="00486504">
      <w:pPr>
        <w:pStyle w:val="ListParagraph"/>
        <w:numPr>
          <w:ilvl w:val="0"/>
          <w:numId w:val="29"/>
        </w:numPr>
        <w:rPr>
          <w:rStyle w:val="Heading1Char"/>
        </w:rPr>
      </w:pPr>
      <w:r>
        <w:t xml:space="preserve">The </w:t>
      </w:r>
      <w:r w:rsidR="001D6DE1">
        <w:t>Project Sponsor (Hungry Koala)</w:t>
      </w:r>
      <w:r>
        <w:t xml:space="preserve"> will make the final decision based upon the information provided</w:t>
      </w:r>
      <w:r w:rsidR="00E6024D">
        <w:rPr>
          <w:rStyle w:val="Heading1Char"/>
        </w:rPr>
        <w:br w:type="page"/>
      </w:r>
    </w:p>
    <w:p w14:paraId="3A203CA1" w14:textId="53802018" w:rsidR="00BB7E24" w:rsidRPr="00FF0EDB" w:rsidRDefault="00D20E4E" w:rsidP="00337780">
      <w:pPr>
        <w:rPr>
          <w:rStyle w:val="Heading1Char"/>
          <w:color w:val="4BACC6" w:themeColor="accent5"/>
        </w:rPr>
      </w:pPr>
      <w:bookmarkStart w:id="58" w:name="_Toc76568419"/>
      <w:r w:rsidRPr="00FF0EDB">
        <w:rPr>
          <w:rStyle w:val="Heading1Char"/>
          <w:color w:val="4BACC6" w:themeColor="accent5"/>
        </w:rPr>
        <w:lastRenderedPageBreak/>
        <w:t xml:space="preserve">Learner Workbook </w:t>
      </w:r>
      <w:bookmarkEnd w:id="58"/>
      <w:bookmarkEnd w:id="1"/>
      <w:bookmarkEnd w:id="0"/>
      <w:r w:rsidR="00ED629E">
        <w:rPr>
          <w:rStyle w:val="Heading1Char"/>
          <w:color w:val="4BACC6" w:themeColor="accent5"/>
        </w:rPr>
        <w:t>Activity</w:t>
      </w:r>
    </w:p>
    <w:p w14:paraId="01C2C91B" w14:textId="77777777" w:rsidR="00A86B97" w:rsidRPr="00B079C9" w:rsidRDefault="00A86B97" w:rsidP="00A86B97">
      <w:pPr>
        <w:pStyle w:val="Heading3"/>
      </w:pPr>
      <w:bookmarkStart w:id="59" w:name="_Toc435695594"/>
      <w:bookmarkStart w:id="60" w:name="_Toc483225470"/>
      <w:bookmarkStart w:id="61" w:name="_Toc76568420"/>
      <w:r w:rsidRPr="00B079C9">
        <w:t>Activity</w:t>
      </w:r>
      <w:bookmarkEnd w:id="59"/>
      <w:r>
        <w:t xml:space="preserve"> </w:t>
      </w:r>
      <w:r w:rsidR="00EE72FF" w:rsidRPr="00C519FF">
        <w:t>1A</w:t>
      </w:r>
      <w:bookmarkEnd w:id="60"/>
      <w:bookmarkEnd w:id="61"/>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357"/>
        <w:gridCol w:w="7649"/>
      </w:tblGrid>
      <w:tr w:rsidR="00A86B97" w:rsidRPr="007431BE" w14:paraId="51277A48" w14:textId="77777777" w:rsidTr="009015BF">
        <w:tc>
          <w:tcPr>
            <w:tcW w:w="1368" w:type="dxa"/>
            <w:tcBorders>
              <w:top w:val="single" w:sz="8" w:space="0" w:color="C0504D"/>
              <w:left w:val="single" w:sz="8" w:space="0" w:color="C0504D"/>
              <w:bottom w:val="single" w:sz="8" w:space="0" w:color="C0504D"/>
              <w:right w:val="single" w:sz="8" w:space="0" w:color="C0504D"/>
            </w:tcBorders>
            <w:shd w:val="clear" w:color="auto" w:fill="EFD3D2"/>
          </w:tcPr>
          <w:p w14:paraId="3B559E3A" w14:textId="77777777" w:rsidR="00A86B97" w:rsidRPr="007431BE" w:rsidRDefault="00A86B97" w:rsidP="000C2A23">
            <w:pPr>
              <w:spacing w:after="0"/>
              <w:rPr>
                <w:rFonts w:eastAsia="Times New Roman"/>
                <w:b/>
                <w:bCs/>
              </w:rPr>
            </w:pPr>
            <w:r w:rsidRPr="007431BE">
              <w:rPr>
                <w:rFonts w:eastAsia="Times New Roman"/>
                <w:b/>
                <w:bCs/>
              </w:rPr>
              <w:t>Objective</w:t>
            </w:r>
          </w:p>
        </w:tc>
        <w:tc>
          <w:tcPr>
            <w:tcW w:w="7872" w:type="dxa"/>
            <w:tcBorders>
              <w:top w:val="single" w:sz="8" w:space="0" w:color="C0504D"/>
              <w:left w:val="single" w:sz="8" w:space="0" w:color="C0504D"/>
              <w:bottom w:val="single" w:sz="8" w:space="0" w:color="C0504D"/>
              <w:right w:val="single" w:sz="8" w:space="0" w:color="C0504D"/>
            </w:tcBorders>
            <w:shd w:val="clear" w:color="auto" w:fill="EFD3D2"/>
          </w:tcPr>
          <w:p w14:paraId="12932F5F" w14:textId="49AA9C3F" w:rsidR="00A86B97" w:rsidRDefault="00962E12" w:rsidP="00661C7B">
            <w:pPr>
              <w:pStyle w:val="NormalBold"/>
              <w:spacing w:after="0"/>
              <w:rPr>
                <w:rStyle w:val="BoldandItalics"/>
                <w:rFonts w:asciiTheme="minorHAnsi" w:hAnsiTheme="minorHAnsi"/>
                <w:b/>
              </w:rPr>
            </w:pPr>
            <w:r>
              <w:t xml:space="preserve">PC 1.1 - </w:t>
            </w:r>
            <w:r w:rsidR="00C519FF">
              <w:t>To provide you with an opportunity to</w:t>
            </w:r>
            <w:r w:rsidR="00C519FF">
              <w:rPr>
                <w:rFonts w:asciiTheme="minorHAnsi" w:hAnsiTheme="minorHAnsi"/>
              </w:rPr>
              <w:t xml:space="preserve"> develop </w:t>
            </w:r>
            <w:r w:rsidR="00E7001D" w:rsidRPr="00E7001D">
              <w:rPr>
                <w:rFonts w:asciiTheme="minorHAnsi" w:hAnsiTheme="minorHAnsi"/>
              </w:rPr>
              <w:t>and confirm procedures for project authorisation with an appropriate authority</w:t>
            </w:r>
          </w:p>
          <w:p w14:paraId="55B00E72" w14:textId="11DC77BC" w:rsidR="00962E12" w:rsidRDefault="00962E12" w:rsidP="00661C7B">
            <w:pPr>
              <w:pStyle w:val="NormalBold"/>
              <w:spacing w:after="0"/>
              <w:rPr>
                <w:rFonts w:asciiTheme="minorHAnsi" w:hAnsiTheme="minorHAnsi"/>
              </w:rPr>
            </w:pPr>
            <w:r w:rsidRPr="00962E12">
              <w:rPr>
                <w:rStyle w:val="BoldandItalics"/>
                <w:rFonts w:asciiTheme="minorHAnsi" w:hAnsiTheme="minorHAnsi"/>
                <w:b/>
                <w:i w:val="0"/>
                <w:iCs/>
              </w:rPr>
              <w:t>PC 1.2</w:t>
            </w:r>
            <w:r>
              <w:rPr>
                <w:rStyle w:val="BoldandItalics"/>
                <w:rFonts w:asciiTheme="minorHAnsi" w:hAnsiTheme="minorHAnsi"/>
                <w:b/>
              </w:rPr>
              <w:t xml:space="preserve"> - </w:t>
            </w:r>
            <w:r>
              <w:t xml:space="preserve">To provide you with an opportunity to </w:t>
            </w:r>
            <w:r w:rsidR="00E7001D">
              <w:t>o</w:t>
            </w:r>
            <w:r w:rsidR="00E7001D" w:rsidRPr="00E7001D">
              <w:rPr>
                <w:rFonts w:asciiTheme="minorHAnsi" w:hAnsiTheme="minorHAnsi"/>
              </w:rPr>
              <w:t>btain authorisation to expend resources</w:t>
            </w:r>
          </w:p>
          <w:p w14:paraId="5EA3E8D1" w14:textId="4BD70B1D" w:rsidR="00962E12" w:rsidRPr="007431BE" w:rsidRDefault="00962E12" w:rsidP="00661C7B">
            <w:pPr>
              <w:pStyle w:val="NormalBold"/>
              <w:spacing w:after="0"/>
            </w:pPr>
            <w:r>
              <w:rPr>
                <w:rFonts w:asciiTheme="minorHAnsi" w:hAnsiTheme="minorHAnsi"/>
              </w:rPr>
              <w:t xml:space="preserve">PC 1.3 - </w:t>
            </w:r>
            <w:r>
              <w:t>To provide you with an opportunity to</w:t>
            </w:r>
            <w:r>
              <w:rPr>
                <w:rFonts w:asciiTheme="minorHAnsi" w:hAnsiTheme="minorHAnsi"/>
              </w:rPr>
              <w:t xml:space="preserve"> </w:t>
            </w:r>
            <w:r w:rsidR="00E7001D">
              <w:rPr>
                <w:rFonts w:asciiTheme="minorHAnsi" w:hAnsiTheme="minorHAnsi"/>
              </w:rPr>
              <w:t>c</w:t>
            </w:r>
            <w:r w:rsidR="00E7001D" w:rsidRPr="00E7001D">
              <w:rPr>
                <w:rFonts w:asciiTheme="minorHAnsi" w:hAnsiTheme="minorHAnsi"/>
              </w:rPr>
              <w:t>onfirm project delegations and authorities in project governance arrangements</w:t>
            </w:r>
          </w:p>
        </w:tc>
      </w:tr>
      <w:tr w:rsidR="00A86B97" w:rsidRPr="007431BE" w14:paraId="0F05454F" w14:textId="77777777" w:rsidTr="009015BF">
        <w:trPr>
          <w:trHeight w:val="440"/>
        </w:trPr>
        <w:tc>
          <w:tcPr>
            <w:tcW w:w="1368" w:type="dxa"/>
            <w:tcBorders>
              <w:top w:val="single" w:sz="8" w:space="0" w:color="C0504D"/>
              <w:left w:val="single" w:sz="8" w:space="0" w:color="C0504D"/>
              <w:bottom w:val="single" w:sz="8" w:space="0" w:color="C0504D"/>
              <w:right w:val="single" w:sz="8" w:space="0" w:color="C0504D"/>
            </w:tcBorders>
          </w:tcPr>
          <w:p w14:paraId="728B0C9F" w14:textId="77777777" w:rsidR="00776B7E" w:rsidRPr="007431BE" w:rsidRDefault="00776B7E" w:rsidP="00BB7E24">
            <w:pPr>
              <w:spacing w:after="0"/>
              <w:rPr>
                <w:rFonts w:eastAsia="Times New Roman"/>
                <w:b/>
                <w:bCs/>
              </w:rPr>
            </w:pPr>
          </w:p>
        </w:tc>
        <w:tc>
          <w:tcPr>
            <w:tcW w:w="7872" w:type="dxa"/>
            <w:tcBorders>
              <w:top w:val="single" w:sz="8" w:space="0" w:color="C0504D"/>
              <w:left w:val="single" w:sz="8" w:space="0" w:color="C0504D"/>
              <w:bottom w:val="single" w:sz="8" w:space="0" w:color="C0504D"/>
              <w:right w:val="single" w:sz="8" w:space="0" w:color="C0504D"/>
            </w:tcBorders>
          </w:tcPr>
          <w:p w14:paraId="7A7C209F" w14:textId="77777777" w:rsidR="00F731C2" w:rsidRDefault="00B5000D" w:rsidP="00B962ED">
            <w:pPr>
              <w:pStyle w:val="AAAQuestions"/>
              <w:spacing w:line="276" w:lineRule="auto"/>
            </w:pPr>
            <w:r>
              <w:t xml:space="preserve">Work in a small group of 3-4 people or as instructed by the trainer. </w:t>
            </w:r>
          </w:p>
          <w:p w14:paraId="7B70F9D6" w14:textId="7402C56B" w:rsidR="0098276E" w:rsidRDefault="00F731C2" w:rsidP="00486504">
            <w:pPr>
              <w:pStyle w:val="AAAQuestions"/>
              <w:numPr>
                <w:ilvl w:val="0"/>
                <w:numId w:val="22"/>
              </w:numPr>
              <w:spacing w:line="276" w:lineRule="auto"/>
              <w:rPr>
                <w:b w:val="0"/>
                <w:bCs/>
              </w:rPr>
            </w:pPr>
            <w:r w:rsidRPr="00B962ED">
              <w:rPr>
                <w:b w:val="0"/>
                <w:bCs/>
              </w:rPr>
              <w:t>One person will play a role as James who is a project manager</w:t>
            </w:r>
            <w:r w:rsidR="0098276E" w:rsidRPr="00B962ED">
              <w:rPr>
                <w:b w:val="0"/>
                <w:bCs/>
              </w:rPr>
              <w:t>.</w:t>
            </w:r>
          </w:p>
          <w:p w14:paraId="71452B2E" w14:textId="77777777" w:rsidR="00907BF8" w:rsidRPr="00907BF8" w:rsidRDefault="0098276E" w:rsidP="00486504">
            <w:pPr>
              <w:pStyle w:val="AAAQuestions"/>
              <w:numPr>
                <w:ilvl w:val="0"/>
                <w:numId w:val="22"/>
              </w:numPr>
              <w:spacing w:line="276" w:lineRule="auto"/>
              <w:rPr>
                <w:b w:val="0"/>
                <w:bCs/>
              </w:rPr>
            </w:pPr>
            <w:r w:rsidRPr="00907BF8">
              <w:rPr>
                <w:b w:val="0"/>
                <w:bCs/>
              </w:rPr>
              <w:t>O</w:t>
            </w:r>
            <w:r w:rsidR="00F731C2" w:rsidRPr="00907BF8">
              <w:rPr>
                <w:b w:val="0"/>
                <w:bCs/>
              </w:rPr>
              <w:t xml:space="preserve">thers play roles of </w:t>
            </w:r>
            <w:r w:rsidR="00F701BD" w:rsidRPr="00907BF8">
              <w:rPr>
                <w:b w:val="0"/>
                <w:bCs/>
              </w:rPr>
              <w:t xml:space="preserve">individual, or group </w:t>
            </w:r>
            <w:r w:rsidR="00AE1E08" w:rsidRPr="00907BF8">
              <w:rPr>
                <w:b w:val="0"/>
                <w:bCs/>
              </w:rPr>
              <w:t xml:space="preserve">who has </w:t>
            </w:r>
            <w:r w:rsidR="00F701BD" w:rsidRPr="00907BF8">
              <w:rPr>
                <w:b w:val="0"/>
                <w:bCs/>
              </w:rPr>
              <w:t>the authority to make decisions regarding the project.</w:t>
            </w:r>
            <w:r w:rsidR="00907BF8" w:rsidRPr="00907BF8">
              <w:rPr>
                <w:b w:val="0"/>
                <w:bCs/>
              </w:rPr>
              <w:t xml:space="preserve"> </w:t>
            </w:r>
          </w:p>
          <w:p w14:paraId="00463347" w14:textId="5908F66C" w:rsidR="003E43C8" w:rsidRDefault="00907BF8" w:rsidP="00486504">
            <w:pPr>
              <w:pStyle w:val="AAAQuestions"/>
              <w:numPr>
                <w:ilvl w:val="0"/>
                <w:numId w:val="22"/>
              </w:numPr>
              <w:spacing w:line="276" w:lineRule="auto"/>
              <w:rPr>
                <w:b w:val="0"/>
                <w:bCs/>
              </w:rPr>
            </w:pPr>
            <w:r>
              <w:rPr>
                <w:b w:val="0"/>
                <w:bCs/>
              </w:rPr>
              <w:t xml:space="preserve">Make sure that you and your group members use both active and passive listening to explain clearly to each other, use appropriate body language where is required and </w:t>
            </w:r>
            <w:r w:rsidRPr="00907BF8">
              <w:rPr>
                <w:b w:val="0"/>
                <w:bCs/>
              </w:rPr>
              <w:t>c</w:t>
            </w:r>
            <w:r w:rsidR="003E43C8" w:rsidRPr="00907BF8">
              <w:rPr>
                <w:b w:val="0"/>
                <w:bCs/>
              </w:rPr>
              <w:t>ollaborate to reach a joint understanding.</w:t>
            </w:r>
          </w:p>
          <w:p w14:paraId="47E27CA7" w14:textId="77777777" w:rsidR="00907BF8" w:rsidRPr="00907BF8" w:rsidRDefault="00907BF8" w:rsidP="00907BF8">
            <w:pPr>
              <w:pStyle w:val="AAAQuestions"/>
              <w:spacing w:line="276" w:lineRule="auto"/>
              <w:ind w:left="720"/>
              <w:rPr>
                <w:b w:val="0"/>
                <w:bCs/>
              </w:rPr>
            </w:pPr>
          </w:p>
          <w:p w14:paraId="66A6635E" w14:textId="5C402EED" w:rsidR="00F731C2" w:rsidRPr="00B962ED" w:rsidRDefault="0098276E" w:rsidP="00B962ED">
            <w:pPr>
              <w:pStyle w:val="AAAQuestions"/>
              <w:spacing w:line="276" w:lineRule="auto"/>
              <w:rPr>
                <w:b w:val="0"/>
                <w:bCs/>
              </w:rPr>
            </w:pPr>
            <w:r w:rsidRPr="00B962ED">
              <w:rPr>
                <w:b w:val="0"/>
                <w:bCs/>
              </w:rPr>
              <w:t>Discuss the following questions in your group and</w:t>
            </w:r>
            <w:r w:rsidR="00F731C2" w:rsidRPr="00B962ED">
              <w:rPr>
                <w:b w:val="0"/>
                <w:bCs/>
              </w:rPr>
              <w:t xml:space="preserve"> </w:t>
            </w:r>
            <w:r w:rsidR="00C3738B">
              <w:rPr>
                <w:b w:val="0"/>
                <w:bCs/>
              </w:rPr>
              <w:t xml:space="preserve">ensure that you </w:t>
            </w:r>
            <w:r w:rsidR="00C3738B" w:rsidRPr="00C3738B">
              <w:rPr>
                <w:u w:val="single"/>
              </w:rPr>
              <w:t>use your own word</w:t>
            </w:r>
            <w:r w:rsidR="00C3738B">
              <w:rPr>
                <w:b w:val="0"/>
                <w:bCs/>
              </w:rPr>
              <w:t xml:space="preserve"> to summarise</w:t>
            </w:r>
            <w:r w:rsidR="00F731C2" w:rsidRPr="00B962ED">
              <w:rPr>
                <w:b w:val="0"/>
                <w:bCs/>
              </w:rPr>
              <w:t xml:space="preserve"> in your individual workbook.</w:t>
            </w:r>
          </w:p>
          <w:p w14:paraId="2EB2BF22" w14:textId="77777777" w:rsidR="00C3738B" w:rsidRDefault="00C3738B" w:rsidP="00B962ED">
            <w:pPr>
              <w:pStyle w:val="AAAQuestions"/>
              <w:spacing w:line="276" w:lineRule="auto"/>
            </w:pPr>
          </w:p>
          <w:p w14:paraId="655D63F7" w14:textId="761F6D58" w:rsidR="00962E12" w:rsidRPr="00F701BD" w:rsidRDefault="00B5000D" w:rsidP="00B962ED">
            <w:pPr>
              <w:pStyle w:val="AAAQuestions"/>
              <w:spacing w:line="276" w:lineRule="auto"/>
            </w:pPr>
            <w:r w:rsidRPr="00F701BD">
              <w:t>Question 1:</w:t>
            </w:r>
          </w:p>
          <w:p w14:paraId="4B2F576A" w14:textId="72D6EF6D" w:rsidR="00962E12" w:rsidRPr="00F701BD" w:rsidRDefault="00F731C2" w:rsidP="00F701BD">
            <w:pPr>
              <w:pStyle w:val="AAAQuestions"/>
              <w:spacing w:line="276" w:lineRule="auto"/>
              <w:rPr>
                <w:rStyle w:val="BoldandItalics"/>
                <w:rFonts w:asciiTheme="minorHAnsi" w:hAnsiTheme="minorHAnsi"/>
                <w:b/>
                <w:bCs/>
                <w:i w:val="0"/>
                <w:noProof/>
              </w:rPr>
            </w:pPr>
            <w:r w:rsidRPr="00F701BD">
              <w:rPr>
                <w:b w:val="0"/>
                <w:bCs/>
              </w:rPr>
              <w:t xml:space="preserve">Develop procedures for a project </w:t>
            </w:r>
            <w:r w:rsidR="00CF1BB1" w:rsidRPr="00F701BD">
              <w:rPr>
                <w:rStyle w:val="BoldandItalics"/>
                <w:rFonts w:asciiTheme="minorHAnsi" w:hAnsiTheme="minorHAnsi"/>
                <w:i w:val="0"/>
                <w:noProof/>
              </w:rPr>
              <w:t>authorisation</w:t>
            </w:r>
            <w:r w:rsidR="00B962ED" w:rsidRPr="00F701BD">
              <w:rPr>
                <w:rStyle w:val="BoldandItalics"/>
                <w:rFonts w:asciiTheme="minorHAnsi" w:hAnsiTheme="minorHAnsi"/>
                <w:i w:val="0"/>
                <w:noProof/>
              </w:rPr>
              <w:t xml:space="preserve"> of Hungry Koala.</w:t>
            </w:r>
          </w:p>
          <w:p w14:paraId="36A0EE16" w14:textId="5C76CA66" w:rsidR="00F701BD" w:rsidRDefault="00F701BD" w:rsidP="00F701BD">
            <w:pPr>
              <w:pStyle w:val="AAAQuestions"/>
              <w:spacing w:line="276" w:lineRule="auto"/>
              <w:rPr>
                <w:rStyle w:val="BoldandItalics"/>
                <w:rFonts w:asciiTheme="minorHAnsi" w:hAnsiTheme="minorHAnsi"/>
                <w:b/>
                <w:i w:val="0"/>
                <w:noProof/>
              </w:rPr>
            </w:pPr>
          </w:p>
          <w:p w14:paraId="543F7F93" w14:textId="71298A7E" w:rsidR="00C3738B" w:rsidRDefault="00C3738B" w:rsidP="00F701BD">
            <w:pPr>
              <w:pStyle w:val="AAAQuestions"/>
              <w:spacing w:line="276" w:lineRule="auto"/>
              <w:rPr>
                <w:rStyle w:val="BoldandItalics"/>
                <w:rFonts w:asciiTheme="minorHAnsi" w:hAnsiTheme="minorHAnsi"/>
                <w:b/>
                <w:i w:val="0"/>
                <w:noProof/>
              </w:rPr>
            </w:pPr>
          </w:p>
          <w:p w14:paraId="61B2FF07" w14:textId="3452AB32" w:rsidR="00BC51A8" w:rsidRDefault="00BC51A8" w:rsidP="00F701BD">
            <w:pPr>
              <w:pStyle w:val="AAAQuestions"/>
              <w:spacing w:line="276" w:lineRule="auto"/>
              <w:rPr>
                <w:rStyle w:val="BoldandItalics"/>
                <w:noProof/>
              </w:rPr>
            </w:pPr>
          </w:p>
          <w:p w14:paraId="627E694A" w14:textId="269A2AB4" w:rsidR="00BC51A8" w:rsidRDefault="00BC51A8" w:rsidP="00F701BD">
            <w:pPr>
              <w:pStyle w:val="AAAQuestions"/>
              <w:spacing w:line="276" w:lineRule="auto"/>
              <w:rPr>
                <w:rStyle w:val="BoldandItalics"/>
                <w:noProof/>
              </w:rPr>
            </w:pPr>
          </w:p>
          <w:p w14:paraId="036507AC" w14:textId="55E40183" w:rsidR="00BC51A8" w:rsidRDefault="00BC51A8" w:rsidP="00F701BD">
            <w:pPr>
              <w:pStyle w:val="AAAQuestions"/>
              <w:spacing w:line="276" w:lineRule="auto"/>
              <w:rPr>
                <w:rStyle w:val="BoldandItalics"/>
                <w:noProof/>
              </w:rPr>
            </w:pPr>
          </w:p>
          <w:p w14:paraId="271AE8FD" w14:textId="77777777" w:rsidR="00BC51A8" w:rsidRDefault="00BC51A8" w:rsidP="00F701BD">
            <w:pPr>
              <w:pStyle w:val="AAAQuestions"/>
              <w:spacing w:line="276" w:lineRule="auto"/>
              <w:rPr>
                <w:rStyle w:val="BoldandItalics"/>
                <w:noProof/>
              </w:rPr>
            </w:pPr>
          </w:p>
          <w:p w14:paraId="20B3D141" w14:textId="77777777" w:rsidR="00BC51A8" w:rsidRPr="00F701BD" w:rsidRDefault="00BC51A8" w:rsidP="00F701BD">
            <w:pPr>
              <w:pStyle w:val="AAAQuestions"/>
              <w:spacing w:line="276" w:lineRule="auto"/>
              <w:rPr>
                <w:rStyle w:val="BoldandItalics"/>
                <w:rFonts w:asciiTheme="minorHAnsi" w:hAnsiTheme="minorHAnsi"/>
                <w:b/>
                <w:i w:val="0"/>
                <w:noProof/>
              </w:rPr>
            </w:pPr>
          </w:p>
          <w:p w14:paraId="7FF8C850" w14:textId="4C948C28" w:rsidR="00F701BD" w:rsidRPr="00F701BD" w:rsidRDefault="00F701BD" w:rsidP="00F701BD">
            <w:pPr>
              <w:pStyle w:val="AAAQuestions"/>
              <w:spacing w:line="276" w:lineRule="auto"/>
              <w:rPr>
                <w:rStyle w:val="BoldandItalics"/>
                <w:rFonts w:asciiTheme="minorHAnsi" w:hAnsiTheme="minorHAnsi"/>
                <w:b/>
                <w:i w:val="0"/>
                <w:noProof/>
              </w:rPr>
            </w:pPr>
            <w:r w:rsidRPr="00F701BD">
              <w:rPr>
                <w:rStyle w:val="BoldandItalics"/>
                <w:rFonts w:asciiTheme="minorHAnsi" w:hAnsiTheme="minorHAnsi"/>
                <w:b/>
                <w:i w:val="0"/>
                <w:noProof/>
              </w:rPr>
              <w:t xml:space="preserve">Question </w:t>
            </w:r>
            <w:r w:rsidR="0043620F">
              <w:rPr>
                <w:rStyle w:val="BoldandItalics"/>
                <w:rFonts w:asciiTheme="minorHAnsi" w:hAnsiTheme="minorHAnsi"/>
                <w:b/>
                <w:i w:val="0"/>
                <w:noProof/>
              </w:rPr>
              <w:t>2</w:t>
            </w:r>
            <w:r w:rsidRPr="00F701BD">
              <w:rPr>
                <w:rStyle w:val="BoldandItalics"/>
                <w:rFonts w:asciiTheme="minorHAnsi" w:hAnsiTheme="minorHAnsi"/>
                <w:b/>
                <w:i w:val="0"/>
                <w:noProof/>
              </w:rPr>
              <w:t>:</w:t>
            </w:r>
          </w:p>
          <w:p w14:paraId="30734BE4" w14:textId="157D34AF" w:rsidR="00B962ED" w:rsidRDefault="00B962ED" w:rsidP="00F701BD">
            <w:pPr>
              <w:pStyle w:val="AAAQuestions"/>
              <w:spacing w:line="276" w:lineRule="auto"/>
              <w:rPr>
                <w:rStyle w:val="BoldandItalics"/>
                <w:rFonts w:asciiTheme="minorHAnsi" w:hAnsiTheme="minorHAnsi"/>
                <w:bCs/>
                <w:i w:val="0"/>
                <w:noProof/>
              </w:rPr>
            </w:pPr>
            <w:r w:rsidRPr="00F701BD">
              <w:rPr>
                <w:rStyle w:val="BoldandItalics"/>
                <w:rFonts w:asciiTheme="minorHAnsi" w:hAnsiTheme="minorHAnsi"/>
                <w:bCs/>
                <w:i w:val="0"/>
                <w:noProof/>
              </w:rPr>
              <w:t>Identify</w:t>
            </w:r>
            <w:r w:rsidR="004B2052">
              <w:rPr>
                <w:rStyle w:val="BoldandItalics"/>
                <w:rFonts w:asciiTheme="minorHAnsi" w:hAnsiTheme="minorHAnsi"/>
                <w:bCs/>
                <w:i w:val="0"/>
                <w:noProof/>
              </w:rPr>
              <w:t xml:space="preserve"> at least three (3)</w:t>
            </w:r>
            <w:r w:rsidRPr="00F701BD">
              <w:rPr>
                <w:rStyle w:val="BoldandItalics"/>
                <w:rFonts w:asciiTheme="minorHAnsi" w:hAnsiTheme="minorHAnsi"/>
                <w:bCs/>
                <w:i w:val="0"/>
                <w:noProof/>
              </w:rPr>
              <w:t xml:space="preserve"> relevant </w:t>
            </w:r>
            <w:r w:rsidR="004E3FF9" w:rsidRPr="00F701BD">
              <w:rPr>
                <w:rStyle w:val="BoldandItalics"/>
                <w:rFonts w:asciiTheme="minorHAnsi" w:hAnsiTheme="minorHAnsi"/>
                <w:bCs/>
                <w:i w:val="0"/>
                <w:noProof/>
              </w:rPr>
              <w:t>authorities</w:t>
            </w:r>
            <w:r w:rsidRPr="00F701BD">
              <w:rPr>
                <w:rStyle w:val="BoldandItalics"/>
                <w:rFonts w:asciiTheme="minorHAnsi" w:hAnsiTheme="minorHAnsi"/>
                <w:bCs/>
                <w:i w:val="0"/>
                <w:noProof/>
              </w:rPr>
              <w:t xml:space="preserve"> </w:t>
            </w:r>
            <w:r w:rsidR="004E3FF9" w:rsidRPr="00F701BD">
              <w:rPr>
                <w:rStyle w:val="BoldandItalics"/>
                <w:rFonts w:asciiTheme="minorHAnsi" w:hAnsiTheme="minorHAnsi"/>
                <w:bCs/>
                <w:i w:val="0"/>
                <w:noProof/>
              </w:rPr>
              <w:t xml:space="preserve">for </w:t>
            </w:r>
            <w:r w:rsidRPr="00F701BD">
              <w:rPr>
                <w:rStyle w:val="BoldandItalics"/>
                <w:rFonts w:asciiTheme="minorHAnsi" w:hAnsiTheme="minorHAnsi"/>
                <w:bCs/>
                <w:i w:val="0"/>
                <w:noProof/>
              </w:rPr>
              <w:t>this project.</w:t>
            </w:r>
          </w:p>
          <w:p w14:paraId="5F542925" w14:textId="02C1F40B" w:rsidR="004B2052" w:rsidRPr="00772A45" w:rsidRDefault="004B2052" w:rsidP="00F701BD">
            <w:pPr>
              <w:pStyle w:val="AAAQuestions"/>
              <w:spacing w:line="276" w:lineRule="auto"/>
              <w:rPr>
                <w:rStyle w:val="BoldandItalics"/>
                <w:rFonts w:asciiTheme="minorHAnsi" w:hAnsiTheme="minorHAnsi"/>
                <w:i w:val="0"/>
                <w:iCs/>
                <w:noProof/>
              </w:rPr>
            </w:pPr>
          </w:p>
          <w:p w14:paraId="65BBEE2F" w14:textId="73AE464A" w:rsidR="00C3738B" w:rsidRDefault="00C3738B" w:rsidP="00F701BD">
            <w:pPr>
              <w:pStyle w:val="AAAQuestions"/>
              <w:spacing w:line="276" w:lineRule="auto"/>
              <w:rPr>
                <w:rStyle w:val="BoldandItalics"/>
                <w:rFonts w:asciiTheme="minorHAnsi" w:hAnsiTheme="minorHAnsi"/>
                <w:noProof/>
              </w:rPr>
            </w:pPr>
          </w:p>
          <w:p w14:paraId="7FCB8A40" w14:textId="3E83C5BE" w:rsidR="00BC51A8" w:rsidRDefault="00BC51A8" w:rsidP="00F701BD">
            <w:pPr>
              <w:pStyle w:val="AAAQuestions"/>
              <w:spacing w:line="276" w:lineRule="auto"/>
              <w:rPr>
                <w:rStyle w:val="BoldandItalics"/>
                <w:rFonts w:asciiTheme="minorHAnsi" w:hAnsiTheme="minorHAnsi"/>
                <w:noProof/>
              </w:rPr>
            </w:pPr>
          </w:p>
          <w:p w14:paraId="6045D3AD" w14:textId="71D682E3" w:rsidR="00BC51A8" w:rsidRDefault="00BC51A8" w:rsidP="00F701BD">
            <w:pPr>
              <w:pStyle w:val="AAAQuestions"/>
              <w:spacing w:line="276" w:lineRule="auto"/>
              <w:rPr>
                <w:rStyle w:val="BoldandItalics"/>
                <w:rFonts w:asciiTheme="minorHAnsi" w:hAnsiTheme="minorHAnsi"/>
                <w:noProof/>
              </w:rPr>
            </w:pPr>
          </w:p>
          <w:p w14:paraId="4D684602" w14:textId="77777777" w:rsidR="00BC51A8" w:rsidRDefault="00BC51A8" w:rsidP="00F701BD">
            <w:pPr>
              <w:pStyle w:val="AAAQuestions"/>
              <w:spacing w:line="276" w:lineRule="auto"/>
              <w:rPr>
                <w:rStyle w:val="BoldandItalics"/>
                <w:rFonts w:asciiTheme="minorHAnsi" w:hAnsiTheme="minorHAnsi"/>
                <w:noProof/>
              </w:rPr>
            </w:pPr>
          </w:p>
          <w:p w14:paraId="2428EDA7" w14:textId="5131D2FE" w:rsidR="00BC51A8" w:rsidRDefault="00BC51A8" w:rsidP="00F701BD">
            <w:pPr>
              <w:pStyle w:val="AAAQuestions"/>
              <w:spacing w:line="276" w:lineRule="auto"/>
              <w:rPr>
                <w:rStyle w:val="BoldandItalics"/>
                <w:noProof/>
              </w:rPr>
            </w:pPr>
          </w:p>
          <w:p w14:paraId="7F78445E" w14:textId="43E3D225" w:rsidR="00BC51A8" w:rsidRDefault="00BC51A8" w:rsidP="00F701BD">
            <w:pPr>
              <w:pStyle w:val="AAAQuestions"/>
              <w:spacing w:line="276" w:lineRule="auto"/>
              <w:rPr>
                <w:rStyle w:val="BoldandItalics"/>
                <w:noProof/>
              </w:rPr>
            </w:pPr>
          </w:p>
          <w:p w14:paraId="1601A2FF" w14:textId="77777777" w:rsidR="00BC51A8" w:rsidRDefault="00BC51A8" w:rsidP="00F701BD">
            <w:pPr>
              <w:pStyle w:val="AAAQuestions"/>
              <w:spacing w:line="276" w:lineRule="auto"/>
              <w:rPr>
                <w:rStyle w:val="BoldandItalics"/>
                <w:rFonts w:asciiTheme="minorHAnsi" w:hAnsiTheme="minorHAnsi"/>
                <w:noProof/>
              </w:rPr>
            </w:pPr>
          </w:p>
          <w:p w14:paraId="40ACE058" w14:textId="2DCC299B" w:rsidR="004B2052" w:rsidRPr="004B2052" w:rsidRDefault="004B2052" w:rsidP="00F701BD">
            <w:pPr>
              <w:pStyle w:val="AAAQuestions"/>
              <w:spacing w:line="276" w:lineRule="auto"/>
              <w:rPr>
                <w:rStyle w:val="BoldandItalics"/>
                <w:rFonts w:asciiTheme="minorHAnsi" w:hAnsiTheme="minorHAnsi"/>
                <w:b/>
                <w:bCs/>
                <w:i w:val="0"/>
                <w:iCs/>
                <w:noProof/>
              </w:rPr>
            </w:pPr>
            <w:r w:rsidRPr="004B2052">
              <w:rPr>
                <w:rStyle w:val="BoldandItalics"/>
                <w:rFonts w:asciiTheme="minorHAnsi" w:hAnsiTheme="minorHAnsi"/>
                <w:b/>
                <w:bCs/>
                <w:i w:val="0"/>
                <w:iCs/>
                <w:noProof/>
              </w:rPr>
              <w:t xml:space="preserve">Question </w:t>
            </w:r>
            <w:r w:rsidR="0043620F">
              <w:rPr>
                <w:rStyle w:val="BoldandItalics"/>
                <w:rFonts w:asciiTheme="minorHAnsi" w:hAnsiTheme="minorHAnsi"/>
                <w:b/>
                <w:bCs/>
                <w:i w:val="0"/>
                <w:iCs/>
                <w:noProof/>
              </w:rPr>
              <w:t>3</w:t>
            </w:r>
            <w:r w:rsidRPr="004B2052">
              <w:rPr>
                <w:rStyle w:val="BoldandItalics"/>
                <w:rFonts w:asciiTheme="minorHAnsi" w:hAnsiTheme="minorHAnsi"/>
                <w:b/>
                <w:bCs/>
                <w:i w:val="0"/>
                <w:iCs/>
                <w:noProof/>
              </w:rPr>
              <w:t xml:space="preserve">: </w:t>
            </w:r>
          </w:p>
          <w:p w14:paraId="57CCF25E" w14:textId="2F590A22" w:rsidR="004B2052" w:rsidRPr="00F701BD" w:rsidRDefault="004B2052" w:rsidP="00F701BD">
            <w:pPr>
              <w:pStyle w:val="AAAQuestions"/>
              <w:spacing w:line="276" w:lineRule="auto"/>
              <w:rPr>
                <w:rStyle w:val="BoldandItalics"/>
                <w:rFonts w:asciiTheme="minorHAnsi" w:hAnsiTheme="minorHAnsi"/>
                <w:bCs/>
                <w:i w:val="0"/>
                <w:noProof/>
              </w:rPr>
            </w:pPr>
            <w:r>
              <w:rPr>
                <w:rStyle w:val="BoldandItalics"/>
                <w:rFonts w:asciiTheme="minorHAnsi" w:hAnsiTheme="minorHAnsi"/>
                <w:bCs/>
                <w:i w:val="0"/>
                <w:noProof/>
              </w:rPr>
              <w:t xml:space="preserve">Identify three (3) factors why it is necessary for a project manager to </w:t>
            </w:r>
            <w:r w:rsidR="007E2823">
              <w:rPr>
                <w:rStyle w:val="BoldandItalics"/>
                <w:rFonts w:asciiTheme="minorHAnsi" w:hAnsiTheme="minorHAnsi"/>
                <w:bCs/>
                <w:i w:val="0"/>
                <w:noProof/>
              </w:rPr>
              <w:t xml:space="preserve">seek and </w:t>
            </w:r>
            <w:r>
              <w:rPr>
                <w:rStyle w:val="BoldandItalics"/>
                <w:rFonts w:asciiTheme="minorHAnsi" w:hAnsiTheme="minorHAnsi"/>
                <w:bCs/>
                <w:i w:val="0"/>
                <w:noProof/>
              </w:rPr>
              <w:t>obtain authorisation before proceeding each step in a project.</w:t>
            </w:r>
          </w:p>
          <w:p w14:paraId="1D58BB08" w14:textId="57D6C409" w:rsidR="00B962ED" w:rsidRDefault="00B962ED" w:rsidP="009015BF">
            <w:pPr>
              <w:pStyle w:val="AAAQuestions"/>
              <w:rPr>
                <w:iCs/>
              </w:rPr>
            </w:pPr>
          </w:p>
          <w:p w14:paraId="652B7E56" w14:textId="509A86C1" w:rsidR="00BC51A8" w:rsidRDefault="00BC51A8" w:rsidP="009015BF">
            <w:pPr>
              <w:pStyle w:val="AAAQuestions"/>
              <w:rPr>
                <w:iCs/>
              </w:rPr>
            </w:pPr>
          </w:p>
          <w:p w14:paraId="533067F7" w14:textId="03113E02" w:rsidR="00BC51A8" w:rsidRDefault="00BC51A8" w:rsidP="009015BF">
            <w:pPr>
              <w:pStyle w:val="AAAQuestions"/>
              <w:rPr>
                <w:iCs/>
              </w:rPr>
            </w:pPr>
          </w:p>
          <w:p w14:paraId="47848CF2" w14:textId="431FFEED" w:rsidR="00BC51A8" w:rsidRDefault="00BC51A8" w:rsidP="009015BF">
            <w:pPr>
              <w:pStyle w:val="AAAQuestions"/>
              <w:rPr>
                <w:iCs/>
              </w:rPr>
            </w:pPr>
          </w:p>
          <w:p w14:paraId="3D83A0DD" w14:textId="7DBF2529" w:rsidR="00BC51A8" w:rsidRDefault="00BC51A8" w:rsidP="009015BF">
            <w:pPr>
              <w:pStyle w:val="AAAQuestions"/>
              <w:rPr>
                <w:iCs/>
              </w:rPr>
            </w:pPr>
          </w:p>
          <w:p w14:paraId="29017ECC" w14:textId="396A16FA" w:rsidR="00BC51A8" w:rsidRDefault="00BC51A8" w:rsidP="009015BF">
            <w:pPr>
              <w:pStyle w:val="AAAQuestions"/>
              <w:rPr>
                <w:iCs/>
              </w:rPr>
            </w:pPr>
          </w:p>
          <w:p w14:paraId="36003782" w14:textId="415E4307" w:rsidR="00BC51A8" w:rsidRDefault="00BC51A8" w:rsidP="009015BF">
            <w:pPr>
              <w:pStyle w:val="AAAQuestions"/>
              <w:rPr>
                <w:iCs/>
              </w:rPr>
            </w:pPr>
          </w:p>
          <w:p w14:paraId="583E4459" w14:textId="67D0FE3E" w:rsidR="00BC51A8" w:rsidRDefault="00BC51A8" w:rsidP="009015BF">
            <w:pPr>
              <w:pStyle w:val="AAAQuestions"/>
              <w:rPr>
                <w:iCs/>
              </w:rPr>
            </w:pPr>
          </w:p>
          <w:p w14:paraId="57B690A6" w14:textId="77777777" w:rsidR="00BC51A8" w:rsidRDefault="00BC51A8" w:rsidP="009015BF">
            <w:pPr>
              <w:pStyle w:val="AAAQuestions"/>
              <w:rPr>
                <w:iCs/>
              </w:rPr>
            </w:pPr>
          </w:p>
          <w:p w14:paraId="11CAF711" w14:textId="77777777" w:rsidR="00C3738B" w:rsidRDefault="00C3738B" w:rsidP="009015BF">
            <w:pPr>
              <w:pStyle w:val="AAAQuestions"/>
              <w:rPr>
                <w:iCs/>
              </w:rPr>
            </w:pPr>
          </w:p>
          <w:p w14:paraId="7EA318F4" w14:textId="0F641167" w:rsidR="00B962ED" w:rsidRDefault="007E2823" w:rsidP="009015BF">
            <w:pPr>
              <w:pStyle w:val="AAAQuestions"/>
            </w:pPr>
            <w:r>
              <w:t xml:space="preserve">Question </w:t>
            </w:r>
            <w:r w:rsidR="0043620F">
              <w:t>4</w:t>
            </w:r>
            <w:r>
              <w:t>:</w:t>
            </w:r>
          </w:p>
          <w:p w14:paraId="7D57DEA1" w14:textId="7DED6255" w:rsidR="007E2823" w:rsidRDefault="0069366E" w:rsidP="009015BF">
            <w:pPr>
              <w:pStyle w:val="AAAQuestions"/>
              <w:rPr>
                <w:b w:val="0"/>
                <w:bCs/>
              </w:rPr>
            </w:pPr>
            <w:r>
              <w:rPr>
                <w:b w:val="0"/>
                <w:bCs/>
              </w:rPr>
              <w:t>A</w:t>
            </w:r>
            <w:r w:rsidR="00DB67D3" w:rsidRPr="0069366E">
              <w:rPr>
                <w:b w:val="0"/>
                <w:bCs/>
              </w:rPr>
              <w:t>nalyse three (3) required resources</w:t>
            </w:r>
            <w:r>
              <w:rPr>
                <w:b w:val="0"/>
                <w:bCs/>
              </w:rPr>
              <w:t xml:space="preserve"> in this project and discuss who can give an authorisation to expend each resource.</w:t>
            </w:r>
          </w:p>
          <w:p w14:paraId="16E24BC5" w14:textId="028185D5" w:rsidR="00C3738B" w:rsidRDefault="00C3738B" w:rsidP="009015BF">
            <w:pPr>
              <w:pStyle w:val="AAAQuestions"/>
              <w:rPr>
                <w:b w:val="0"/>
                <w:bCs/>
              </w:rPr>
            </w:pPr>
          </w:p>
          <w:p w14:paraId="5C67E820" w14:textId="77777777" w:rsidR="00C3738B" w:rsidRPr="00F701BD" w:rsidRDefault="00C3738B" w:rsidP="00C3738B">
            <w:pPr>
              <w:pStyle w:val="AAAQuestions"/>
              <w:rPr>
                <w:iCs/>
                <w:color w:val="31849B" w:themeColor="accent5" w:themeShade="BF"/>
              </w:rPr>
            </w:pPr>
          </w:p>
          <w:p w14:paraId="522C6769" w14:textId="4E69090D" w:rsidR="00DB67D3" w:rsidRDefault="00DB67D3" w:rsidP="009015BF">
            <w:pPr>
              <w:pStyle w:val="AAAQuestions"/>
            </w:pPr>
          </w:p>
          <w:p w14:paraId="2E8D1B14" w14:textId="7654A28F" w:rsidR="00BC51A8" w:rsidRDefault="00BC51A8" w:rsidP="009015BF">
            <w:pPr>
              <w:pStyle w:val="AAAQuestions"/>
            </w:pPr>
          </w:p>
          <w:p w14:paraId="27ED2F0D" w14:textId="5132DD2A" w:rsidR="00BC51A8" w:rsidRDefault="00BC51A8" w:rsidP="009015BF">
            <w:pPr>
              <w:pStyle w:val="AAAQuestions"/>
            </w:pPr>
          </w:p>
          <w:p w14:paraId="275B6D20" w14:textId="7976286F" w:rsidR="00BC51A8" w:rsidRDefault="00BC51A8" w:rsidP="009015BF">
            <w:pPr>
              <w:pStyle w:val="AAAQuestions"/>
            </w:pPr>
          </w:p>
          <w:p w14:paraId="44FA12ED" w14:textId="77777777" w:rsidR="00BC51A8" w:rsidRDefault="00BC51A8" w:rsidP="009015BF">
            <w:pPr>
              <w:pStyle w:val="AAAQuestions"/>
            </w:pPr>
          </w:p>
          <w:p w14:paraId="590D900B" w14:textId="6D0B45AB" w:rsidR="00DB67D3" w:rsidRDefault="00063E50" w:rsidP="009015BF">
            <w:pPr>
              <w:pStyle w:val="AAAQuestions"/>
              <w:rPr>
                <w:rFonts w:cs="Angsana New"/>
                <w:lang w:val="en-US" w:bidi="th-TH"/>
              </w:rPr>
            </w:pPr>
            <w:r>
              <w:rPr>
                <w:rFonts w:cs="Angsana New"/>
                <w:lang w:val="en-US" w:bidi="th-TH"/>
              </w:rPr>
              <w:t>Question</w:t>
            </w:r>
            <w:r w:rsidR="00794A09">
              <w:rPr>
                <w:rFonts w:cs="Angsana New"/>
                <w:lang w:val="en-US" w:bidi="th-TH"/>
              </w:rPr>
              <w:t xml:space="preserve"> </w:t>
            </w:r>
            <w:r w:rsidR="0043620F">
              <w:rPr>
                <w:rFonts w:cs="Angsana New"/>
                <w:lang w:val="en-US" w:bidi="th-TH"/>
              </w:rPr>
              <w:t>5</w:t>
            </w:r>
            <w:r w:rsidR="00794A09">
              <w:rPr>
                <w:rFonts w:cs="Angsana New"/>
                <w:lang w:val="en-US" w:bidi="th-TH"/>
              </w:rPr>
              <w:t>:</w:t>
            </w:r>
          </w:p>
          <w:p w14:paraId="28FE2135" w14:textId="47006ABD" w:rsidR="00063E50" w:rsidRPr="00794A09" w:rsidRDefault="00794A09" w:rsidP="009015BF">
            <w:pPr>
              <w:pStyle w:val="AAAQuestions"/>
              <w:rPr>
                <w:rFonts w:cs="Angsana New"/>
                <w:b w:val="0"/>
                <w:bCs/>
                <w:lang w:val="en-US" w:bidi="th-TH"/>
              </w:rPr>
            </w:pPr>
            <w:r>
              <w:rPr>
                <w:rFonts w:cs="Angsana New"/>
                <w:b w:val="0"/>
                <w:bCs/>
                <w:lang w:val="en-US" w:bidi="th-TH"/>
              </w:rPr>
              <w:t>Explain the stages</w:t>
            </w:r>
            <w:r w:rsidRPr="00794A09">
              <w:rPr>
                <w:rFonts w:cs="Angsana New"/>
                <w:b w:val="0"/>
                <w:bCs/>
                <w:lang w:val="en-US" w:bidi="th-TH"/>
              </w:rPr>
              <w:t xml:space="preserve"> to confirm project delegation</w:t>
            </w:r>
            <w:r>
              <w:rPr>
                <w:rFonts w:cs="Angsana New"/>
                <w:b w:val="0"/>
                <w:bCs/>
                <w:lang w:val="en-US" w:bidi="th-TH"/>
              </w:rPr>
              <w:t>s</w:t>
            </w:r>
            <w:r w:rsidRPr="00794A09">
              <w:rPr>
                <w:rFonts w:cs="Angsana New"/>
                <w:b w:val="0"/>
                <w:bCs/>
                <w:lang w:val="en-US" w:bidi="th-TH"/>
              </w:rPr>
              <w:t xml:space="preserve"> for a case of Hungry Koala project?</w:t>
            </w:r>
          </w:p>
          <w:p w14:paraId="6984CAA2" w14:textId="14BF2C67" w:rsidR="0069366E" w:rsidRDefault="0069366E" w:rsidP="00DB67D3">
            <w:pPr>
              <w:spacing w:after="0"/>
              <w:rPr>
                <w:bCs/>
                <w:iCs/>
                <w:color w:val="31849B" w:themeColor="accent5" w:themeShade="BF"/>
                <w:szCs w:val="20"/>
              </w:rPr>
            </w:pPr>
          </w:p>
          <w:p w14:paraId="05173813" w14:textId="66CEDD68" w:rsidR="00133D5F" w:rsidRDefault="00133D5F" w:rsidP="00DB67D3">
            <w:pPr>
              <w:spacing w:after="0"/>
              <w:rPr>
                <w:bCs/>
                <w:iCs/>
                <w:color w:val="31849B" w:themeColor="accent5" w:themeShade="BF"/>
                <w:szCs w:val="20"/>
              </w:rPr>
            </w:pPr>
          </w:p>
          <w:p w14:paraId="2910DAF0" w14:textId="48B4D774" w:rsidR="00133D5F" w:rsidRDefault="00133D5F" w:rsidP="00DB67D3">
            <w:pPr>
              <w:spacing w:after="0"/>
              <w:rPr>
                <w:bCs/>
                <w:iCs/>
                <w:color w:val="31849B" w:themeColor="accent5" w:themeShade="BF"/>
                <w:szCs w:val="20"/>
              </w:rPr>
            </w:pPr>
          </w:p>
          <w:p w14:paraId="5CBA504F" w14:textId="72A7D85D" w:rsidR="00BC51A8" w:rsidRDefault="00BC51A8" w:rsidP="00DB67D3">
            <w:pPr>
              <w:spacing w:after="0"/>
              <w:rPr>
                <w:bCs/>
                <w:iCs/>
                <w:color w:val="31849B" w:themeColor="accent5" w:themeShade="BF"/>
                <w:szCs w:val="20"/>
              </w:rPr>
            </w:pPr>
          </w:p>
          <w:p w14:paraId="2C2456AE" w14:textId="091E2476" w:rsidR="00BC51A8" w:rsidRDefault="00BC51A8" w:rsidP="00DB67D3">
            <w:pPr>
              <w:spacing w:after="0"/>
              <w:rPr>
                <w:bCs/>
                <w:iCs/>
                <w:color w:val="31849B" w:themeColor="accent5" w:themeShade="BF"/>
                <w:szCs w:val="20"/>
              </w:rPr>
            </w:pPr>
          </w:p>
          <w:p w14:paraId="64696EC6" w14:textId="77777777" w:rsidR="00BC51A8" w:rsidRDefault="00BC51A8" w:rsidP="00DB67D3">
            <w:pPr>
              <w:spacing w:after="0"/>
              <w:rPr>
                <w:bCs/>
                <w:iCs/>
                <w:color w:val="31849B" w:themeColor="accent5" w:themeShade="BF"/>
                <w:szCs w:val="20"/>
              </w:rPr>
            </w:pPr>
          </w:p>
          <w:p w14:paraId="6276A843" w14:textId="2628786B" w:rsidR="00794A09" w:rsidRDefault="00794A09" w:rsidP="00C3738B">
            <w:pPr>
              <w:pStyle w:val="Answers"/>
            </w:pPr>
          </w:p>
          <w:p w14:paraId="2321C04D" w14:textId="547C2E6F" w:rsidR="00C3738B" w:rsidRDefault="00C3738B" w:rsidP="00C3738B">
            <w:pPr>
              <w:pStyle w:val="AAAQuestions"/>
              <w:rPr>
                <w:rFonts w:cs="Angsana New"/>
                <w:lang w:val="en-US" w:bidi="th-TH"/>
              </w:rPr>
            </w:pPr>
            <w:r>
              <w:rPr>
                <w:rFonts w:cs="Angsana New"/>
                <w:lang w:val="en-US" w:bidi="th-TH"/>
              </w:rPr>
              <w:t xml:space="preserve">Question </w:t>
            </w:r>
            <w:r w:rsidR="0043620F">
              <w:rPr>
                <w:rFonts w:cs="Angsana New"/>
                <w:lang w:val="en-US" w:bidi="th-TH"/>
              </w:rPr>
              <w:t>6</w:t>
            </w:r>
            <w:r>
              <w:rPr>
                <w:rFonts w:cs="Angsana New"/>
                <w:lang w:val="en-US" w:bidi="th-TH"/>
              </w:rPr>
              <w:t>:</w:t>
            </w:r>
          </w:p>
          <w:p w14:paraId="60DB05EA" w14:textId="612A03F9" w:rsidR="00C3738B" w:rsidRPr="00C3738B" w:rsidRDefault="00C3738B" w:rsidP="00C3738B">
            <w:pPr>
              <w:pStyle w:val="AAAQuestions"/>
              <w:rPr>
                <w:rFonts w:cs="Angsana New"/>
                <w:b w:val="0"/>
                <w:bCs/>
                <w:lang w:val="en-US" w:bidi="th-TH"/>
              </w:rPr>
            </w:pPr>
            <w:r>
              <w:rPr>
                <w:rFonts w:cs="Angsana New"/>
                <w:b w:val="0"/>
                <w:bCs/>
                <w:lang w:val="en-US" w:bidi="th-TH"/>
              </w:rPr>
              <w:t>Identify</w:t>
            </w:r>
            <w:r w:rsidRPr="00C3738B">
              <w:rPr>
                <w:rFonts w:cs="Angsana New"/>
                <w:b w:val="0"/>
                <w:bCs/>
                <w:lang w:val="en-US" w:bidi="th-TH"/>
              </w:rPr>
              <w:t xml:space="preserve"> </w:t>
            </w:r>
            <w:r>
              <w:rPr>
                <w:rFonts w:cs="Angsana New"/>
                <w:b w:val="0"/>
                <w:bCs/>
                <w:lang w:val="en-US" w:bidi="th-TH"/>
              </w:rPr>
              <w:t>one</w:t>
            </w:r>
            <w:r w:rsidRPr="00C3738B">
              <w:rPr>
                <w:rFonts w:cs="Angsana New"/>
                <w:b w:val="0"/>
                <w:bCs/>
                <w:lang w:val="en-US" w:bidi="th-TH"/>
              </w:rPr>
              <w:t xml:space="preserve"> </w:t>
            </w:r>
            <w:r w:rsidR="00772A45">
              <w:rPr>
                <w:rFonts w:cs="Angsana New"/>
                <w:b w:val="0"/>
                <w:bCs/>
                <w:lang w:val="en-US" w:bidi="th-TH"/>
              </w:rPr>
              <w:t xml:space="preserve">of the </w:t>
            </w:r>
            <w:r w:rsidRPr="00C3738B">
              <w:rPr>
                <w:rFonts w:cs="Angsana New"/>
                <w:b w:val="0"/>
                <w:bCs/>
                <w:lang w:val="en-US" w:bidi="th-TH"/>
              </w:rPr>
              <w:t>project delegation</w:t>
            </w:r>
            <w:r w:rsidR="00772A45">
              <w:rPr>
                <w:rFonts w:cs="Angsana New"/>
                <w:b w:val="0"/>
                <w:bCs/>
                <w:lang w:val="en-US" w:bidi="th-TH"/>
              </w:rPr>
              <w:t>s</w:t>
            </w:r>
            <w:r w:rsidRPr="00C3738B">
              <w:rPr>
                <w:rFonts w:cs="Angsana New"/>
                <w:b w:val="0"/>
                <w:bCs/>
                <w:lang w:val="en-US" w:bidi="th-TH"/>
              </w:rPr>
              <w:t xml:space="preserve"> and</w:t>
            </w:r>
            <w:r>
              <w:rPr>
                <w:rFonts w:cs="Angsana New"/>
                <w:b w:val="0"/>
                <w:bCs/>
                <w:lang w:val="en-US" w:bidi="th-TH"/>
              </w:rPr>
              <w:t xml:space="preserve"> at least two (2) responsibilities</w:t>
            </w:r>
            <w:r w:rsidRPr="00C3738B">
              <w:rPr>
                <w:rFonts w:cs="Angsana New"/>
                <w:b w:val="0"/>
                <w:bCs/>
                <w:lang w:val="en-US" w:bidi="th-TH"/>
              </w:rPr>
              <w:t xml:space="preserve"> </w:t>
            </w:r>
            <w:r>
              <w:rPr>
                <w:rFonts w:cs="Angsana New"/>
                <w:b w:val="0"/>
                <w:bCs/>
                <w:lang w:val="en-US" w:bidi="th-TH"/>
              </w:rPr>
              <w:t>for the project.</w:t>
            </w:r>
          </w:p>
          <w:p w14:paraId="79A06D12" w14:textId="06AC0235" w:rsidR="00C3738B" w:rsidRDefault="00C3738B" w:rsidP="00C3738B">
            <w:pPr>
              <w:pStyle w:val="Answers"/>
              <w:rPr>
                <w:lang w:val="en-US"/>
              </w:rPr>
            </w:pPr>
          </w:p>
          <w:p w14:paraId="0FDD56A4" w14:textId="39518B93" w:rsidR="00133D5F" w:rsidRDefault="00133D5F" w:rsidP="00C3738B">
            <w:pPr>
              <w:pStyle w:val="Answers"/>
              <w:rPr>
                <w:lang w:val="en-US"/>
              </w:rPr>
            </w:pPr>
          </w:p>
          <w:p w14:paraId="08645083" w14:textId="3BCB8CB4" w:rsidR="00133D5F" w:rsidRDefault="00133D5F" w:rsidP="00C3738B">
            <w:pPr>
              <w:pStyle w:val="Answers"/>
              <w:rPr>
                <w:lang w:val="en-US"/>
              </w:rPr>
            </w:pPr>
          </w:p>
          <w:p w14:paraId="0AE1A904" w14:textId="0E1DA6D8" w:rsidR="00BC51A8" w:rsidRDefault="00BC51A8" w:rsidP="00C3738B">
            <w:pPr>
              <w:pStyle w:val="Answers"/>
              <w:rPr>
                <w:lang w:val="en-US"/>
              </w:rPr>
            </w:pPr>
          </w:p>
          <w:p w14:paraId="22965C46" w14:textId="77777777" w:rsidR="00BC51A8" w:rsidRDefault="00BC51A8" w:rsidP="00C3738B">
            <w:pPr>
              <w:pStyle w:val="Answers"/>
              <w:rPr>
                <w:lang w:val="en-US"/>
              </w:rPr>
            </w:pPr>
          </w:p>
          <w:p w14:paraId="16310684" w14:textId="77777777" w:rsidR="00133D5F" w:rsidRPr="00C3738B" w:rsidRDefault="00133D5F" w:rsidP="00C3738B">
            <w:pPr>
              <w:pStyle w:val="Answers"/>
              <w:rPr>
                <w:lang w:val="en-US"/>
              </w:rPr>
            </w:pPr>
          </w:p>
          <w:p w14:paraId="1FD39BD6" w14:textId="77777777" w:rsidR="00C3738B" w:rsidRPr="00F701BD" w:rsidRDefault="00C3738B" w:rsidP="00C3738B">
            <w:pPr>
              <w:pStyle w:val="AAAQuestions"/>
              <w:rPr>
                <w:b w:val="0"/>
                <w:bCs/>
                <w:iCs/>
                <w:color w:val="31849B" w:themeColor="accent5" w:themeShade="BF"/>
              </w:rPr>
            </w:pPr>
          </w:p>
          <w:p w14:paraId="340B0A01" w14:textId="4CC12C86" w:rsidR="00C3738B" w:rsidRDefault="00C3738B" w:rsidP="00C3738B">
            <w:pPr>
              <w:pStyle w:val="AAAQuestions"/>
              <w:rPr>
                <w:rFonts w:cs="Angsana New"/>
                <w:lang w:val="en-US" w:bidi="th-TH"/>
              </w:rPr>
            </w:pPr>
            <w:r>
              <w:rPr>
                <w:rFonts w:cs="Angsana New"/>
                <w:lang w:val="en-US" w:bidi="th-TH"/>
              </w:rPr>
              <w:t xml:space="preserve">Question </w:t>
            </w:r>
            <w:r w:rsidR="0043620F">
              <w:rPr>
                <w:rFonts w:cs="Angsana New"/>
                <w:lang w:val="en-US" w:bidi="th-TH"/>
              </w:rPr>
              <w:t>7</w:t>
            </w:r>
            <w:r>
              <w:rPr>
                <w:rFonts w:cs="Angsana New"/>
                <w:lang w:val="en-US" w:bidi="th-TH"/>
              </w:rPr>
              <w:t xml:space="preserve">: </w:t>
            </w:r>
          </w:p>
          <w:p w14:paraId="268BA906" w14:textId="77777777" w:rsidR="00C3738B" w:rsidRPr="00C3738B" w:rsidRDefault="00C3738B" w:rsidP="00C3738B">
            <w:pPr>
              <w:pStyle w:val="AAAQuestions"/>
              <w:rPr>
                <w:rFonts w:cs="Angsana New"/>
                <w:b w:val="0"/>
                <w:bCs/>
                <w:lang w:val="en-US" w:bidi="th-TH"/>
              </w:rPr>
            </w:pPr>
            <w:r w:rsidRPr="00794A09">
              <w:rPr>
                <w:rFonts w:cs="Angsana New"/>
                <w:b w:val="0"/>
                <w:bCs/>
                <w:lang w:val="en-US" w:bidi="th-TH"/>
              </w:rPr>
              <w:t xml:space="preserve">Explain what is meant by project governance arrangements and why they are </w:t>
            </w:r>
            <w:r>
              <w:rPr>
                <w:rFonts w:cs="Angsana New"/>
                <w:b w:val="0"/>
                <w:bCs/>
                <w:lang w:val="en-US" w:bidi="th-TH"/>
              </w:rPr>
              <w:t>beneficial</w:t>
            </w:r>
            <w:r w:rsidRPr="00794A09">
              <w:rPr>
                <w:rFonts w:cs="Angsana New"/>
                <w:b w:val="0"/>
                <w:bCs/>
                <w:lang w:val="en-US" w:bidi="th-TH"/>
              </w:rPr>
              <w:t xml:space="preserve"> for a project of Hungry Koala.</w:t>
            </w:r>
          </w:p>
          <w:p w14:paraId="1C5F9080" w14:textId="77777777" w:rsidR="00794A09" w:rsidRPr="00C3738B" w:rsidRDefault="00794A09" w:rsidP="00C3738B">
            <w:pPr>
              <w:pStyle w:val="Answers"/>
              <w:rPr>
                <w:lang w:val="en-US"/>
              </w:rPr>
            </w:pPr>
          </w:p>
          <w:p w14:paraId="6D9E54A5" w14:textId="77777777" w:rsidR="005737CD" w:rsidRDefault="005737CD" w:rsidP="00794A09">
            <w:pPr>
              <w:pStyle w:val="Answers"/>
            </w:pPr>
          </w:p>
          <w:p w14:paraId="0C5DBA06" w14:textId="77777777" w:rsidR="00C3738B" w:rsidRDefault="00C3738B" w:rsidP="00794A09">
            <w:pPr>
              <w:pStyle w:val="Answers"/>
            </w:pPr>
          </w:p>
          <w:p w14:paraId="20488E21" w14:textId="77777777" w:rsidR="00E7421B" w:rsidRDefault="00E7421B" w:rsidP="00794A09">
            <w:pPr>
              <w:pStyle w:val="Answers"/>
            </w:pPr>
          </w:p>
          <w:p w14:paraId="6E73A321" w14:textId="77777777" w:rsidR="00E7421B" w:rsidRDefault="00E7421B" w:rsidP="00794A09">
            <w:pPr>
              <w:pStyle w:val="Answers"/>
            </w:pPr>
          </w:p>
          <w:p w14:paraId="4FF78AED" w14:textId="77777777" w:rsidR="00E7421B" w:rsidRDefault="00E7421B" w:rsidP="00794A09">
            <w:pPr>
              <w:pStyle w:val="Answers"/>
            </w:pPr>
          </w:p>
          <w:p w14:paraId="2ABC8120" w14:textId="77777777" w:rsidR="00E7421B" w:rsidRDefault="00E7421B" w:rsidP="00794A09">
            <w:pPr>
              <w:pStyle w:val="Answers"/>
            </w:pPr>
          </w:p>
          <w:p w14:paraId="07AE3C1F" w14:textId="26421068" w:rsidR="00E7421B" w:rsidRDefault="00E7421B" w:rsidP="00794A09">
            <w:pPr>
              <w:pStyle w:val="Answers"/>
            </w:pPr>
          </w:p>
          <w:p w14:paraId="4F7C38E0" w14:textId="6B9ED412" w:rsidR="00EC4CA8" w:rsidRDefault="00EC4CA8" w:rsidP="00794A09">
            <w:pPr>
              <w:pStyle w:val="Answers"/>
            </w:pPr>
          </w:p>
          <w:p w14:paraId="660954C0" w14:textId="69153B94" w:rsidR="00E7421B" w:rsidRPr="00794A09" w:rsidRDefault="00E7421B" w:rsidP="00794A09">
            <w:pPr>
              <w:pStyle w:val="Answers"/>
            </w:pPr>
          </w:p>
        </w:tc>
      </w:tr>
    </w:tbl>
    <w:p w14:paraId="78009491" w14:textId="77777777" w:rsidR="00F14FA0" w:rsidRPr="00A73868" w:rsidRDefault="00F14FA0" w:rsidP="00F14FA0">
      <w:pPr>
        <w:pStyle w:val="Heading3"/>
      </w:pPr>
      <w:bookmarkStart w:id="62" w:name="_Toc76568421"/>
      <w:bookmarkStart w:id="63" w:name="_Toc483225473"/>
      <w:r w:rsidRPr="00E54FC9">
        <w:lastRenderedPageBreak/>
        <w:t>A</w:t>
      </w:r>
      <w:r w:rsidRPr="00A73868">
        <w:t>ssessor</w:t>
      </w:r>
      <w:r w:rsidRPr="00E54FC9">
        <w:t xml:space="preserve">’s feedback for </w:t>
      </w:r>
      <w:r w:rsidRPr="002F6E69">
        <w:t>ACTIVITY</w:t>
      </w:r>
      <w:r w:rsidRPr="00E54FC9">
        <w:t>: 1</w:t>
      </w:r>
      <w:r>
        <w:t>A</w:t>
      </w:r>
      <w:bookmarkEnd w:id="62"/>
    </w:p>
    <w:p w14:paraId="495074B0" w14:textId="77777777" w:rsidR="00F14FA0" w:rsidRPr="00092FF6" w:rsidRDefault="00F14FA0" w:rsidP="00F14FA0">
      <w:r w:rsidRPr="00092FF6">
        <w:t>This should be used by the trainer/assessor to document the learner’s skills, knowledge and performance as relevant to the unit activity. Indicate in the table below if the learner is deemed satisfactory (S) or not satisfactory (NS) for the activity or if reassessment is required.</w:t>
      </w:r>
    </w:p>
    <w:tbl>
      <w:tblPr>
        <w:tblpPr w:leftFromText="180" w:rightFromText="180" w:vertAnchor="text" w:horzAnchor="margin" w:tblpY="88"/>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38"/>
        <w:gridCol w:w="2094"/>
        <w:gridCol w:w="1234"/>
        <w:gridCol w:w="2271"/>
        <w:gridCol w:w="337"/>
        <w:gridCol w:w="1212"/>
        <w:gridCol w:w="1432"/>
      </w:tblGrid>
      <w:tr w:rsidR="00F14FA0" w:rsidRPr="002F6E69" w14:paraId="750E4C4E" w14:textId="77777777" w:rsidTr="00A13A08">
        <w:tc>
          <w:tcPr>
            <w:tcW w:w="1404" w:type="pct"/>
            <w:gridSpan w:val="2"/>
            <w:shd w:val="clear" w:color="auto" w:fill="E5B8B7"/>
            <w:tcMar>
              <w:top w:w="0" w:type="dxa"/>
              <w:left w:w="108" w:type="dxa"/>
              <w:bottom w:w="0" w:type="dxa"/>
              <w:right w:w="108" w:type="dxa"/>
            </w:tcMar>
            <w:vAlign w:val="center"/>
            <w:hideMark/>
          </w:tcPr>
          <w:p w14:paraId="2E996113" w14:textId="77777777" w:rsidR="00F14FA0" w:rsidRPr="002F6E69" w:rsidRDefault="00F14FA0" w:rsidP="00A13A08">
            <w:pPr>
              <w:rPr>
                <w:rFonts w:cs="Arial"/>
                <w:b/>
                <w:bCs/>
              </w:rPr>
            </w:pPr>
            <w:r w:rsidRPr="002F6E69">
              <w:rPr>
                <w:rFonts w:cs="Arial"/>
                <w:b/>
                <w:bCs/>
              </w:rPr>
              <w:t>Learner’s name</w:t>
            </w:r>
          </w:p>
        </w:tc>
        <w:tc>
          <w:tcPr>
            <w:tcW w:w="3596" w:type="pct"/>
            <w:gridSpan w:val="5"/>
            <w:tcMar>
              <w:top w:w="0" w:type="dxa"/>
              <w:left w:w="108" w:type="dxa"/>
              <w:bottom w:w="0" w:type="dxa"/>
              <w:right w:w="108" w:type="dxa"/>
            </w:tcMar>
          </w:tcPr>
          <w:p w14:paraId="4D2DE746" w14:textId="77777777" w:rsidR="00F14FA0" w:rsidRPr="002F6E69" w:rsidRDefault="00F14FA0" w:rsidP="00A13A08">
            <w:pPr>
              <w:rPr>
                <w:rFonts w:cs="Arial"/>
              </w:rPr>
            </w:pPr>
          </w:p>
        </w:tc>
      </w:tr>
      <w:tr w:rsidR="00F14FA0" w:rsidRPr="002F6E69" w14:paraId="580B6A1E" w14:textId="77777777" w:rsidTr="00A13A08">
        <w:tc>
          <w:tcPr>
            <w:tcW w:w="1404" w:type="pct"/>
            <w:gridSpan w:val="2"/>
            <w:shd w:val="clear" w:color="auto" w:fill="E5B8B7"/>
            <w:tcMar>
              <w:top w:w="0" w:type="dxa"/>
              <w:left w:w="108" w:type="dxa"/>
              <w:bottom w:w="0" w:type="dxa"/>
              <w:right w:w="108" w:type="dxa"/>
            </w:tcMar>
            <w:vAlign w:val="center"/>
            <w:hideMark/>
          </w:tcPr>
          <w:p w14:paraId="40925169" w14:textId="77777777" w:rsidR="00F14FA0" w:rsidRPr="002F6E69" w:rsidRDefault="00F14FA0" w:rsidP="00A13A08">
            <w:pPr>
              <w:rPr>
                <w:rFonts w:cs="Arial"/>
                <w:b/>
                <w:bCs/>
              </w:rPr>
            </w:pPr>
            <w:r w:rsidRPr="002F6E69">
              <w:rPr>
                <w:rFonts w:cs="Arial"/>
                <w:b/>
                <w:bCs/>
                <w:color w:val="000000"/>
              </w:rPr>
              <w:t>Assessor’s name</w:t>
            </w:r>
          </w:p>
        </w:tc>
        <w:tc>
          <w:tcPr>
            <w:tcW w:w="3596" w:type="pct"/>
            <w:gridSpan w:val="5"/>
            <w:tcMar>
              <w:top w:w="0" w:type="dxa"/>
              <w:left w:w="108" w:type="dxa"/>
              <w:bottom w:w="0" w:type="dxa"/>
              <w:right w:w="108" w:type="dxa"/>
            </w:tcMar>
          </w:tcPr>
          <w:p w14:paraId="4849F366" w14:textId="77777777" w:rsidR="00F14FA0" w:rsidRPr="002F6E69" w:rsidRDefault="00F14FA0" w:rsidP="00A13A08">
            <w:pPr>
              <w:rPr>
                <w:rFonts w:cs="Arial"/>
              </w:rPr>
            </w:pPr>
          </w:p>
        </w:tc>
      </w:tr>
      <w:tr w:rsidR="00F14FA0" w:rsidRPr="002F6E69" w14:paraId="54436BC3" w14:textId="77777777" w:rsidTr="00A13A08">
        <w:tc>
          <w:tcPr>
            <w:tcW w:w="1404" w:type="pct"/>
            <w:gridSpan w:val="2"/>
            <w:shd w:val="clear" w:color="auto" w:fill="E5B8B7"/>
            <w:tcMar>
              <w:top w:w="0" w:type="dxa"/>
              <w:left w:w="108" w:type="dxa"/>
              <w:bottom w:w="0" w:type="dxa"/>
              <w:right w:w="108" w:type="dxa"/>
            </w:tcMar>
            <w:vAlign w:val="center"/>
            <w:hideMark/>
          </w:tcPr>
          <w:p w14:paraId="48F2E77A" w14:textId="77777777" w:rsidR="00F14FA0" w:rsidRPr="002F6E69" w:rsidRDefault="00F14FA0" w:rsidP="00A13A08">
            <w:pPr>
              <w:rPr>
                <w:rFonts w:cs="Arial"/>
                <w:b/>
                <w:bCs/>
              </w:rPr>
            </w:pPr>
            <w:r w:rsidRPr="002F6E69">
              <w:rPr>
                <w:rFonts w:cs="Arial"/>
                <w:b/>
                <w:bCs/>
                <w:color w:val="000000"/>
              </w:rPr>
              <w:t>Unit of Competency</w:t>
            </w:r>
          </w:p>
          <w:p w14:paraId="29A70059" w14:textId="77777777" w:rsidR="00F14FA0" w:rsidRPr="002F6E69" w:rsidRDefault="00F14FA0" w:rsidP="00A13A08">
            <w:pPr>
              <w:rPr>
                <w:rFonts w:cs="Arial"/>
                <w:b/>
                <w:bCs/>
              </w:rPr>
            </w:pPr>
            <w:r w:rsidRPr="002F6E69">
              <w:rPr>
                <w:rFonts w:cs="Arial"/>
                <w:b/>
                <w:bCs/>
                <w:color w:val="000000"/>
              </w:rPr>
              <w:t>(Code and Title)</w:t>
            </w:r>
          </w:p>
        </w:tc>
        <w:tc>
          <w:tcPr>
            <w:tcW w:w="3596" w:type="pct"/>
            <w:gridSpan w:val="5"/>
            <w:tcMar>
              <w:top w:w="0" w:type="dxa"/>
              <w:left w:w="108" w:type="dxa"/>
              <w:bottom w:w="0" w:type="dxa"/>
              <w:right w:w="108" w:type="dxa"/>
            </w:tcMar>
          </w:tcPr>
          <w:p w14:paraId="06C525AF" w14:textId="77777777" w:rsidR="00F14FA0" w:rsidRPr="002F6E69" w:rsidRDefault="00F14FA0" w:rsidP="00A13A08">
            <w:pPr>
              <w:rPr>
                <w:rFonts w:cs="Arial"/>
              </w:rPr>
            </w:pPr>
          </w:p>
        </w:tc>
      </w:tr>
      <w:tr w:rsidR="00F14FA0" w:rsidRPr="002F6E69" w14:paraId="193C8EF7" w14:textId="77777777" w:rsidTr="00A13A08">
        <w:tc>
          <w:tcPr>
            <w:tcW w:w="1404" w:type="pct"/>
            <w:gridSpan w:val="2"/>
            <w:shd w:val="clear" w:color="auto" w:fill="E5B8B7"/>
            <w:tcMar>
              <w:top w:w="0" w:type="dxa"/>
              <w:left w:w="108" w:type="dxa"/>
              <w:bottom w:w="0" w:type="dxa"/>
              <w:right w:w="108" w:type="dxa"/>
            </w:tcMar>
            <w:vAlign w:val="center"/>
            <w:hideMark/>
          </w:tcPr>
          <w:p w14:paraId="3989F2BB" w14:textId="77777777" w:rsidR="00F14FA0" w:rsidRPr="002F6E69" w:rsidRDefault="00F14FA0" w:rsidP="00A13A08">
            <w:pPr>
              <w:rPr>
                <w:rFonts w:cs="Arial"/>
                <w:b/>
                <w:bCs/>
              </w:rPr>
            </w:pPr>
            <w:r w:rsidRPr="002F6E69">
              <w:rPr>
                <w:rFonts w:cs="Arial"/>
                <w:b/>
                <w:bCs/>
                <w:color w:val="000000"/>
              </w:rPr>
              <w:t>Date</w:t>
            </w:r>
          </w:p>
        </w:tc>
        <w:tc>
          <w:tcPr>
            <w:tcW w:w="3596" w:type="pct"/>
            <w:gridSpan w:val="5"/>
            <w:tcMar>
              <w:top w:w="0" w:type="dxa"/>
              <w:left w:w="108" w:type="dxa"/>
              <w:bottom w:w="0" w:type="dxa"/>
              <w:right w:w="108" w:type="dxa"/>
            </w:tcMar>
          </w:tcPr>
          <w:p w14:paraId="7C31B012" w14:textId="77777777" w:rsidR="00F14FA0" w:rsidRPr="002F6E69" w:rsidRDefault="00F14FA0" w:rsidP="00A13A08">
            <w:pPr>
              <w:rPr>
                <w:rFonts w:cs="Arial"/>
              </w:rPr>
            </w:pPr>
          </w:p>
        </w:tc>
      </w:tr>
      <w:tr w:rsidR="00F14FA0" w:rsidRPr="002F6E69" w14:paraId="45AE8DAC" w14:textId="77777777" w:rsidTr="00A13A08">
        <w:tc>
          <w:tcPr>
            <w:tcW w:w="4206" w:type="pct"/>
            <w:gridSpan w:val="6"/>
            <w:shd w:val="clear" w:color="auto" w:fill="F7CAAC"/>
            <w:tcMar>
              <w:top w:w="0" w:type="dxa"/>
              <w:left w:w="108" w:type="dxa"/>
              <w:bottom w:w="0" w:type="dxa"/>
              <w:right w:w="108" w:type="dxa"/>
            </w:tcMar>
            <w:vAlign w:val="center"/>
            <w:hideMark/>
          </w:tcPr>
          <w:p w14:paraId="434546EA" w14:textId="77777777" w:rsidR="00F14FA0" w:rsidRPr="002F6E69" w:rsidRDefault="00F14FA0" w:rsidP="00A13A08">
            <w:pPr>
              <w:jc w:val="center"/>
              <w:rPr>
                <w:rFonts w:cs="Arial"/>
                <w:b/>
                <w:bCs/>
              </w:rPr>
            </w:pPr>
            <w:r w:rsidRPr="002F6E69">
              <w:rPr>
                <w:rFonts w:cs="Arial"/>
                <w:b/>
                <w:bCs/>
                <w:color w:val="000000"/>
              </w:rPr>
              <w:t>Marking checklist</w:t>
            </w:r>
          </w:p>
        </w:tc>
        <w:tc>
          <w:tcPr>
            <w:tcW w:w="794" w:type="pct"/>
            <w:shd w:val="clear" w:color="auto" w:fill="F7CAAC"/>
          </w:tcPr>
          <w:p w14:paraId="53BE46CA" w14:textId="77777777" w:rsidR="00F14FA0" w:rsidRPr="002F6E69" w:rsidRDefault="00F14FA0" w:rsidP="00A13A08">
            <w:pPr>
              <w:jc w:val="center"/>
              <w:rPr>
                <w:rFonts w:cs="Arial"/>
                <w:b/>
                <w:bCs/>
              </w:rPr>
            </w:pPr>
            <w:r w:rsidRPr="002F6E69">
              <w:rPr>
                <w:rFonts w:cs="Arial"/>
                <w:b/>
                <w:bCs/>
              </w:rPr>
              <w:t>Performance Criteria*</w:t>
            </w:r>
          </w:p>
        </w:tc>
      </w:tr>
      <w:tr w:rsidR="00387C16" w:rsidRPr="002F6E69" w14:paraId="56437785" w14:textId="77777777" w:rsidTr="00A13A08">
        <w:trPr>
          <w:trHeight w:val="443"/>
        </w:trPr>
        <w:tc>
          <w:tcPr>
            <w:tcW w:w="243" w:type="pct"/>
            <w:shd w:val="clear" w:color="auto" w:fill="F7CAAC"/>
            <w:tcMar>
              <w:top w:w="0" w:type="dxa"/>
              <w:left w:w="108" w:type="dxa"/>
              <w:bottom w:w="0" w:type="dxa"/>
              <w:right w:w="108" w:type="dxa"/>
            </w:tcMar>
            <w:vAlign w:val="center"/>
          </w:tcPr>
          <w:p w14:paraId="547DD49A" w14:textId="77777777" w:rsidR="00387C16" w:rsidRPr="002F6E69" w:rsidRDefault="00387C16" w:rsidP="00A13A08">
            <w:pPr>
              <w:jc w:val="center"/>
              <w:rPr>
                <w:rFonts w:cs="Arial"/>
                <w:b/>
                <w:bCs/>
              </w:rPr>
            </w:pPr>
            <w:r w:rsidRPr="002F6E69">
              <w:rPr>
                <w:rFonts w:cs="Arial"/>
                <w:b/>
                <w:bCs/>
              </w:rPr>
              <w:t>1.</w:t>
            </w:r>
          </w:p>
        </w:tc>
        <w:tc>
          <w:tcPr>
            <w:tcW w:w="3104" w:type="pct"/>
            <w:gridSpan w:val="3"/>
            <w:tcMar>
              <w:top w:w="0" w:type="dxa"/>
              <w:left w:w="108" w:type="dxa"/>
              <w:bottom w:w="0" w:type="dxa"/>
              <w:right w:w="108" w:type="dxa"/>
            </w:tcMar>
            <w:vAlign w:val="center"/>
          </w:tcPr>
          <w:p w14:paraId="7A51FEF8" w14:textId="77777777" w:rsidR="00387C16" w:rsidRPr="002F6E69" w:rsidRDefault="00387C16" w:rsidP="00A13A08">
            <w:pPr>
              <w:rPr>
                <w:rFonts w:cs="Arial"/>
              </w:rPr>
            </w:pPr>
            <w:r w:rsidRPr="002F6E69">
              <w:rPr>
                <w:rFonts w:cs="Arial"/>
              </w:rPr>
              <w:t xml:space="preserve">Has the learner </w:t>
            </w:r>
            <w:r>
              <w:rPr>
                <w:rFonts w:cs="Arial"/>
              </w:rPr>
              <w:t>d</w:t>
            </w:r>
            <w:r w:rsidRPr="00795698">
              <w:rPr>
                <w:rFonts w:cs="Arial"/>
              </w:rPr>
              <w:t>evelop</w:t>
            </w:r>
            <w:r>
              <w:rPr>
                <w:rFonts w:cs="Arial"/>
              </w:rPr>
              <w:t>ed</w:t>
            </w:r>
            <w:r w:rsidRPr="00795698">
              <w:rPr>
                <w:rFonts w:cs="Arial"/>
              </w:rPr>
              <w:t xml:space="preserve"> procedures for a project authorisation of Hungry Koala?</w:t>
            </w:r>
          </w:p>
        </w:tc>
        <w:tc>
          <w:tcPr>
            <w:tcW w:w="859" w:type="pct"/>
            <w:gridSpan w:val="2"/>
            <w:vAlign w:val="center"/>
          </w:tcPr>
          <w:p w14:paraId="36AF66EE" w14:textId="77777777" w:rsidR="00387C16" w:rsidRPr="002F6E69" w:rsidRDefault="00387C16" w:rsidP="00A13A08">
            <w:pPr>
              <w:jc w:val="center"/>
              <w:rPr>
                <w:rFonts w:cs="Arial"/>
              </w:rPr>
            </w:pPr>
            <w:r w:rsidRPr="002F6E69">
              <w:rPr>
                <w:rFonts w:cs="Arial"/>
              </w:rPr>
              <w:t>Yes         No</w:t>
            </w:r>
          </w:p>
          <w:p w14:paraId="020C959A" w14:textId="77777777" w:rsidR="00387C16" w:rsidRPr="002F6E69" w:rsidRDefault="00387C16" w:rsidP="00A13A08">
            <w:pPr>
              <w:jc w:val="center"/>
              <w:rPr>
                <w:rFonts w:cs="Arial"/>
              </w:rPr>
            </w:pPr>
            <w:r w:rsidRPr="002F6E69">
              <w:rPr>
                <w:rFonts w:cs="Arial"/>
              </w:rPr>
              <w:t>(Please circle)</w:t>
            </w:r>
          </w:p>
        </w:tc>
        <w:tc>
          <w:tcPr>
            <w:tcW w:w="794" w:type="pct"/>
            <w:vMerge w:val="restart"/>
            <w:vAlign w:val="center"/>
          </w:tcPr>
          <w:p w14:paraId="2D08849B" w14:textId="77777777" w:rsidR="00387C16" w:rsidRDefault="00387C16" w:rsidP="00A13A08">
            <w:pPr>
              <w:jc w:val="center"/>
              <w:rPr>
                <w:rFonts w:cs="Arial"/>
              </w:rPr>
            </w:pPr>
            <w:r>
              <w:rPr>
                <w:rFonts w:cs="Arial"/>
              </w:rPr>
              <w:t>1.1, 1.2 and 1.3</w:t>
            </w:r>
          </w:p>
          <w:p w14:paraId="6E7842F4" w14:textId="43E95EBC" w:rsidR="003812C8" w:rsidRDefault="00835283" w:rsidP="00A13A08">
            <w:pPr>
              <w:jc w:val="center"/>
              <w:rPr>
                <w:rFonts w:cs="Arial"/>
              </w:rPr>
            </w:pPr>
            <w:r>
              <w:rPr>
                <w:rFonts w:cs="Arial"/>
              </w:rPr>
              <w:t>Performance Evidence</w:t>
            </w:r>
          </w:p>
          <w:p w14:paraId="37D3DFF4" w14:textId="00A2A9E9" w:rsidR="003812C8" w:rsidRPr="002F6E69" w:rsidRDefault="003812C8" w:rsidP="00A13A08">
            <w:pPr>
              <w:jc w:val="center"/>
              <w:rPr>
                <w:rFonts w:cs="Arial"/>
              </w:rPr>
            </w:pPr>
            <w:r>
              <w:rPr>
                <w:rFonts w:cs="Arial"/>
              </w:rPr>
              <w:t>Knowledge Evidence</w:t>
            </w:r>
          </w:p>
        </w:tc>
      </w:tr>
      <w:tr w:rsidR="00387C16" w:rsidRPr="002F6E69" w14:paraId="17BEC368" w14:textId="77777777" w:rsidTr="00A13A08">
        <w:trPr>
          <w:trHeight w:val="443"/>
        </w:trPr>
        <w:tc>
          <w:tcPr>
            <w:tcW w:w="243" w:type="pct"/>
            <w:shd w:val="clear" w:color="auto" w:fill="F7CAAC"/>
            <w:tcMar>
              <w:top w:w="0" w:type="dxa"/>
              <w:left w:w="108" w:type="dxa"/>
              <w:bottom w:w="0" w:type="dxa"/>
              <w:right w:w="108" w:type="dxa"/>
            </w:tcMar>
            <w:vAlign w:val="center"/>
          </w:tcPr>
          <w:p w14:paraId="754D1F07" w14:textId="77777777" w:rsidR="00387C16" w:rsidRPr="002F6E69" w:rsidRDefault="00387C16" w:rsidP="00A13A08">
            <w:pPr>
              <w:jc w:val="center"/>
              <w:rPr>
                <w:rFonts w:cs="Arial"/>
                <w:b/>
                <w:bCs/>
              </w:rPr>
            </w:pPr>
            <w:r>
              <w:rPr>
                <w:rFonts w:cs="Arial"/>
                <w:b/>
                <w:bCs/>
              </w:rPr>
              <w:t>2.</w:t>
            </w:r>
          </w:p>
        </w:tc>
        <w:tc>
          <w:tcPr>
            <w:tcW w:w="3104" w:type="pct"/>
            <w:gridSpan w:val="3"/>
            <w:tcMar>
              <w:top w:w="0" w:type="dxa"/>
              <w:left w:w="108" w:type="dxa"/>
              <w:bottom w:w="0" w:type="dxa"/>
              <w:right w:w="108" w:type="dxa"/>
            </w:tcMar>
          </w:tcPr>
          <w:p w14:paraId="2AAC3718" w14:textId="77777777" w:rsidR="00387C16" w:rsidRPr="002F6E69" w:rsidRDefault="00387C16" w:rsidP="00A13A08">
            <w:pPr>
              <w:rPr>
                <w:rFonts w:cs="Arial"/>
              </w:rPr>
            </w:pPr>
            <w:r w:rsidRPr="00DB13E8">
              <w:rPr>
                <w:rFonts w:cs="Arial"/>
              </w:rPr>
              <w:t>Has the learner</w:t>
            </w:r>
            <w:r>
              <w:t xml:space="preserve"> i</w:t>
            </w:r>
            <w:r w:rsidRPr="00795698">
              <w:rPr>
                <w:rFonts w:cs="Arial"/>
              </w:rPr>
              <w:t>dentif</w:t>
            </w:r>
            <w:r>
              <w:rPr>
                <w:rFonts w:cs="Arial"/>
              </w:rPr>
              <w:t>ied</w:t>
            </w:r>
            <w:r w:rsidRPr="00795698">
              <w:rPr>
                <w:rFonts w:cs="Arial"/>
              </w:rPr>
              <w:t xml:space="preserve"> at least three (3) relevant authorities for this project</w:t>
            </w:r>
            <w:r>
              <w:rPr>
                <w:rFonts w:cs="Arial"/>
              </w:rPr>
              <w:t>?</w:t>
            </w:r>
          </w:p>
        </w:tc>
        <w:tc>
          <w:tcPr>
            <w:tcW w:w="859" w:type="pct"/>
            <w:gridSpan w:val="2"/>
            <w:vAlign w:val="center"/>
          </w:tcPr>
          <w:p w14:paraId="5449C5D6" w14:textId="77777777" w:rsidR="00387C16" w:rsidRPr="002F6E69" w:rsidRDefault="00387C16" w:rsidP="00387C16">
            <w:pPr>
              <w:jc w:val="center"/>
              <w:rPr>
                <w:rFonts w:cs="Arial"/>
              </w:rPr>
            </w:pPr>
            <w:r w:rsidRPr="002F6E69">
              <w:rPr>
                <w:rFonts w:cs="Arial"/>
              </w:rPr>
              <w:t>Yes         No</w:t>
            </w:r>
          </w:p>
          <w:p w14:paraId="2BCA6EC2" w14:textId="2D377970" w:rsidR="00387C16" w:rsidRPr="002F6E69" w:rsidRDefault="00387C16" w:rsidP="00387C16">
            <w:pPr>
              <w:jc w:val="center"/>
              <w:rPr>
                <w:rFonts w:cs="Arial"/>
              </w:rPr>
            </w:pPr>
            <w:r w:rsidRPr="002F6E69">
              <w:rPr>
                <w:rFonts w:cs="Arial"/>
              </w:rPr>
              <w:t>(Please circle)</w:t>
            </w:r>
          </w:p>
        </w:tc>
        <w:tc>
          <w:tcPr>
            <w:tcW w:w="794" w:type="pct"/>
            <w:vMerge/>
            <w:vAlign w:val="center"/>
          </w:tcPr>
          <w:p w14:paraId="1007D68E" w14:textId="77777777" w:rsidR="00387C16" w:rsidRPr="002F6E69" w:rsidRDefault="00387C16" w:rsidP="00A13A08">
            <w:pPr>
              <w:jc w:val="center"/>
              <w:rPr>
                <w:rFonts w:cs="Arial"/>
              </w:rPr>
            </w:pPr>
          </w:p>
        </w:tc>
      </w:tr>
      <w:tr w:rsidR="00387C16" w:rsidRPr="002F6E69" w14:paraId="48D519E8" w14:textId="77777777" w:rsidTr="00A13A08">
        <w:trPr>
          <w:trHeight w:val="443"/>
        </w:trPr>
        <w:tc>
          <w:tcPr>
            <w:tcW w:w="243" w:type="pct"/>
            <w:shd w:val="clear" w:color="auto" w:fill="F7CAAC"/>
            <w:tcMar>
              <w:top w:w="0" w:type="dxa"/>
              <w:left w:w="108" w:type="dxa"/>
              <w:bottom w:w="0" w:type="dxa"/>
              <w:right w:w="108" w:type="dxa"/>
            </w:tcMar>
            <w:vAlign w:val="center"/>
          </w:tcPr>
          <w:p w14:paraId="0C5B1AA4" w14:textId="77777777" w:rsidR="00387C16" w:rsidRPr="002F6E69" w:rsidRDefault="00387C16" w:rsidP="00A13A08">
            <w:pPr>
              <w:jc w:val="center"/>
              <w:rPr>
                <w:rFonts w:cs="Arial"/>
                <w:b/>
                <w:bCs/>
              </w:rPr>
            </w:pPr>
            <w:r>
              <w:rPr>
                <w:rFonts w:cs="Arial"/>
                <w:b/>
                <w:bCs/>
              </w:rPr>
              <w:t>3.</w:t>
            </w:r>
          </w:p>
        </w:tc>
        <w:tc>
          <w:tcPr>
            <w:tcW w:w="3104" w:type="pct"/>
            <w:gridSpan w:val="3"/>
            <w:tcMar>
              <w:top w:w="0" w:type="dxa"/>
              <w:left w:w="108" w:type="dxa"/>
              <w:bottom w:w="0" w:type="dxa"/>
              <w:right w:w="108" w:type="dxa"/>
            </w:tcMar>
          </w:tcPr>
          <w:p w14:paraId="1E19BF5A" w14:textId="77777777" w:rsidR="00387C16" w:rsidRPr="002F6E69" w:rsidRDefault="00387C16" w:rsidP="00A13A08">
            <w:pPr>
              <w:rPr>
                <w:rFonts w:cs="Arial"/>
              </w:rPr>
            </w:pPr>
            <w:r w:rsidRPr="00DB13E8">
              <w:rPr>
                <w:rFonts w:cs="Arial"/>
              </w:rPr>
              <w:t xml:space="preserve">Has the learner </w:t>
            </w:r>
            <w:r>
              <w:rPr>
                <w:rFonts w:cs="Arial"/>
              </w:rPr>
              <w:t>i</w:t>
            </w:r>
            <w:r w:rsidRPr="00795698">
              <w:rPr>
                <w:rFonts w:cs="Arial"/>
              </w:rPr>
              <w:t>dentif</w:t>
            </w:r>
            <w:r>
              <w:rPr>
                <w:rFonts w:cs="Arial"/>
              </w:rPr>
              <w:t>ied</w:t>
            </w:r>
            <w:r w:rsidRPr="00795698">
              <w:rPr>
                <w:rFonts w:cs="Arial"/>
              </w:rPr>
              <w:t xml:space="preserve"> three (3) factors why it is necessary for a project manager to seek and obtain authorisation before proceeding each step in a project</w:t>
            </w:r>
            <w:r>
              <w:rPr>
                <w:rFonts w:cs="Arial"/>
              </w:rPr>
              <w:t>?</w:t>
            </w:r>
          </w:p>
        </w:tc>
        <w:tc>
          <w:tcPr>
            <w:tcW w:w="859" w:type="pct"/>
            <w:gridSpan w:val="2"/>
            <w:vAlign w:val="center"/>
          </w:tcPr>
          <w:p w14:paraId="443A773C" w14:textId="77777777" w:rsidR="00387C16" w:rsidRPr="002F6E69" w:rsidRDefault="00387C16" w:rsidP="00387C16">
            <w:pPr>
              <w:jc w:val="center"/>
              <w:rPr>
                <w:rFonts w:cs="Arial"/>
              </w:rPr>
            </w:pPr>
            <w:r w:rsidRPr="002F6E69">
              <w:rPr>
                <w:rFonts w:cs="Arial"/>
              </w:rPr>
              <w:t>Yes         No</w:t>
            </w:r>
          </w:p>
          <w:p w14:paraId="5CCE94E5" w14:textId="11FCFF75" w:rsidR="00387C16" w:rsidRPr="002F6E69" w:rsidRDefault="00387C16" w:rsidP="00387C16">
            <w:pPr>
              <w:jc w:val="center"/>
              <w:rPr>
                <w:rFonts w:cs="Arial"/>
              </w:rPr>
            </w:pPr>
            <w:r w:rsidRPr="002F6E69">
              <w:rPr>
                <w:rFonts w:cs="Arial"/>
              </w:rPr>
              <w:t>(Please circle)</w:t>
            </w:r>
          </w:p>
        </w:tc>
        <w:tc>
          <w:tcPr>
            <w:tcW w:w="794" w:type="pct"/>
            <w:vMerge/>
            <w:vAlign w:val="center"/>
          </w:tcPr>
          <w:p w14:paraId="7C32EDAE" w14:textId="77777777" w:rsidR="00387C16" w:rsidRPr="002F6E69" w:rsidRDefault="00387C16" w:rsidP="00A13A08">
            <w:pPr>
              <w:jc w:val="center"/>
              <w:rPr>
                <w:rFonts w:cs="Arial"/>
              </w:rPr>
            </w:pPr>
          </w:p>
        </w:tc>
      </w:tr>
      <w:tr w:rsidR="00387C16" w:rsidRPr="002F6E69" w14:paraId="16B55D40" w14:textId="77777777" w:rsidTr="00A13A08">
        <w:trPr>
          <w:trHeight w:val="443"/>
        </w:trPr>
        <w:tc>
          <w:tcPr>
            <w:tcW w:w="243" w:type="pct"/>
            <w:shd w:val="clear" w:color="auto" w:fill="F7CAAC"/>
            <w:tcMar>
              <w:top w:w="0" w:type="dxa"/>
              <w:left w:w="108" w:type="dxa"/>
              <w:bottom w:w="0" w:type="dxa"/>
              <w:right w:w="108" w:type="dxa"/>
            </w:tcMar>
            <w:vAlign w:val="center"/>
          </w:tcPr>
          <w:p w14:paraId="324FB020" w14:textId="77777777" w:rsidR="00387C16" w:rsidRPr="002F6E69" w:rsidRDefault="00387C16" w:rsidP="00A13A08">
            <w:pPr>
              <w:jc w:val="center"/>
              <w:rPr>
                <w:rFonts w:cs="Arial"/>
                <w:b/>
                <w:bCs/>
              </w:rPr>
            </w:pPr>
            <w:r>
              <w:rPr>
                <w:rFonts w:cs="Arial"/>
                <w:b/>
                <w:bCs/>
              </w:rPr>
              <w:t>4.</w:t>
            </w:r>
          </w:p>
        </w:tc>
        <w:tc>
          <w:tcPr>
            <w:tcW w:w="3104" w:type="pct"/>
            <w:gridSpan w:val="3"/>
            <w:tcMar>
              <w:top w:w="0" w:type="dxa"/>
              <w:left w:w="108" w:type="dxa"/>
              <w:bottom w:w="0" w:type="dxa"/>
              <w:right w:w="108" w:type="dxa"/>
            </w:tcMar>
          </w:tcPr>
          <w:p w14:paraId="3624831C" w14:textId="77777777" w:rsidR="00387C16" w:rsidRPr="002F6E69" w:rsidRDefault="00387C16" w:rsidP="00A13A08">
            <w:pPr>
              <w:rPr>
                <w:rFonts w:cs="Arial"/>
              </w:rPr>
            </w:pPr>
            <w:r w:rsidRPr="00DB13E8">
              <w:rPr>
                <w:rFonts w:cs="Arial"/>
              </w:rPr>
              <w:t>Has the learner</w:t>
            </w:r>
            <w:r>
              <w:rPr>
                <w:rFonts w:cs="Arial"/>
              </w:rPr>
              <w:t xml:space="preserve"> a</w:t>
            </w:r>
            <w:r w:rsidRPr="00795698">
              <w:rPr>
                <w:rFonts w:cs="Arial"/>
              </w:rPr>
              <w:t>nalyse</w:t>
            </w:r>
            <w:r>
              <w:rPr>
                <w:rFonts w:cs="Arial"/>
              </w:rPr>
              <w:t>d</w:t>
            </w:r>
            <w:r w:rsidRPr="00795698">
              <w:rPr>
                <w:rFonts w:cs="Arial"/>
              </w:rPr>
              <w:t xml:space="preserve"> three (3) required resources in this project and </w:t>
            </w:r>
            <w:r>
              <w:rPr>
                <w:rFonts w:cs="Arial"/>
              </w:rPr>
              <w:t>relevant parties who</w:t>
            </w:r>
            <w:r w:rsidRPr="00795698">
              <w:rPr>
                <w:rFonts w:cs="Arial"/>
              </w:rPr>
              <w:t xml:space="preserve"> can give an authorisation to expend each resource?</w:t>
            </w:r>
          </w:p>
        </w:tc>
        <w:tc>
          <w:tcPr>
            <w:tcW w:w="859" w:type="pct"/>
            <w:gridSpan w:val="2"/>
            <w:vAlign w:val="center"/>
          </w:tcPr>
          <w:p w14:paraId="31E0E9FF" w14:textId="77777777" w:rsidR="00387C16" w:rsidRPr="002F6E69" w:rsidRDefault="00387C16" w:rsidP="00387C16">
            <w:pPr>
              <w:jc w:val="center"/>
              <w:rPr>
                <w:rFonts w:cs="Arial"/>
              </w:rPr>
            </w:pPr>
            <w:r w:rsidRPr="002F6E69">
              <w:rPr>
                <w:rFonts w:cs="Arial"/>
              </w:rPr>
              <w:t>Yes         No</w:t>
            </w:r>
          </w:p>
          <w:p w14:paraId="31C68797" w14:textId="1C7DA1D9" w:rsidR="00387C16" w:rsidRPr="002F6E69" w:rsidRDefault="00387C16" w:rsidP="00387C16">
            <w:pPr>
              <w:jc w:val="center"/>
              <w:rPr>
                <w:rFonts w:cs="Arial"/>
              </w:rPr>
            </w:pPr>
            <w:r w:rsidRPr="002F6E69">
              <w:rPr>
                <w:rFonts w:cs="Arial"/>
              </w:rPr>
              <w:t>(Please circle)</w:t>
            </w:r>
          </w:p>
        </w:tc>
        <w:tc>
          <w:tcPr>
            <w:tcW w:w="794" w:type="pct"/>
            <w:vMerge/>
            <w:vAlign w:val="center"/>
          </w:tcPr>
          <w:p w14:paraId="284C6B19" w14:textId="77777777" w:rsidR="00387C16" w:rsidRPr="002F6E69" w:rsidRDefault="00387C16" w:rsidP="00A13A08">
            <w:pPr>
              <w:jc w:val="center"/>
              <w:rPr>
                <w:rFonts w:cs="Arial"/>
              </w:rPr>
            </w:pPr>
          </w:p>
        </w:tc>
      </w:tr>
      <w:tr w:rsidR="00387C16" w:rsidRPr="002F6E69" w14:paraId="67A03FCB" w14:textId="77777777" w:rsidTr="00A13A08">
        <w:trPr>
          <w:trHeight w:val="443"/>
        </w:trPr>
        <w:tc>
          <w:tcPr>
            <w:tcW w:w="243" w:type="pct"/>
            <w:shd w:val="clear" w:color="auto" w:fill="F7CAAC"/>
            <w:tcMar>
              <w:top w:w="0" w:type="dxa"/>
              <w:left w:w="108" w:type="dxa"/>
              <w:bottom w:w="0" w:type="dxa"/>
              <w:right w:w="108" w:type="dxa"/>
            </w:tcMar>
            <w:vAlign w:val="center"/>
          </w:tcPr>
          <w:p w14:paraId="46C71872" w14:textId="77777777" w:rsidR="00387C16" w:rsidRPr="002F6E69" w:rsidRDefault="00387C16" w:rsidP="00A13A08">
            <w:pPr>
              <w:jc w:val="center"/>
              <w:rPr>
                <w:rFonts w:cs="Arial"/>
                <w:b/>
                <w:bCs/>
              </w:rPr>
            </w:pPr>
            <w:r>
              <w:rPr>
                <w:rFonts w:cs="Arial"/>
                <w:b/>
                <w:bCs/>
              </w:rPr>
              <w:t>5.</w:t>
            </w:r>
          </w:p>
        </w:tc>
        <w:tc>
          <w:tcPr>
            <w:tcW w:w="3104" w:type="pct"/>
            <w:gridSpan w:val="3"/>
            <w:tcMar>
              <w:top w:w="0" w:type="dxa"/>
              <w:left w:w="108" w:type="dxa"/>
              <w:bottom w:w="0" w:type="dxa"/>
              <w:right w:w="108" w:type="dxa"/>
            </w:tcMar>
          </w:tcPr>
          <w:p w14:paraId="5F01B018" w14:textId="77777777" w:rsidR="00387C16" w:rsidRPr="002F6E69" w:rsidRDefault="00387C16" w:rsidP="00A13A08">
            <w:pPr>
              <w:rPr>
                <w:rFonts w:cs="Arial"/>
              </w:rPr>
            </w:pPr>
            <w:r w:rsidRPr="00DB13E8">
              <w:rPr>
                <w:rFonts w:cs="Arial"/>
              </w:rPr>
              <w:t xml:space="preserve">Has the learner </w:t>
            </w:r>
            <w:r>
              <w:t>e</w:t>
            </w:r>
            <w:r w:rsidRPr="00795698">
              <w:rPr>
                <w:rFonts w:cs="Arial"/>
              </w:rPr>
              <w:t>xplain</w:t>
            </w:r>
            <w:r>
              <w:rPr>
                <w:rFonts w:cs="Arial"/>
              </w:rPr>
              <w:t>ed</w:t>
            </w:r>
            <w:r w:rsidRPr="00795698">
              <w:rPr>
                <w:rFonts w:cs="Arial"/>
              </w:rPr>
              <w:t xml:space="preserve"> the stages to confirm project delegations for a case of Hungry Koala project?</w:t>
            </w:r>
          </w:p>
        </w:tc>
        <w:tc>
          <w:tcPr>
            <w:tcW w:w="859" w:type="pct"/>
            <w:gridSpan w:val="2"/>
            <w:vAlign w:val="center"/>
          </w:tcPr>
          <w:p w14:paraId="1AB6BCE1" w14:textId="77777777" w:rsidR="00387C16" w:rsidRPr="002F6E69" w:rsidRDefault="00387C16" w:rsidP="00387C16">
            <w:pPr>
              <w:jc w:val="center"/>
              <w:rPr>
                <w:rFonts w:cs="Arial"/>
              </w:rPr>
            </w:pPr>
            <w:r w:rsidRPr="002F6E69">
              <w:rPr>
                <w:rFonts w:cs="Arial"/>
              </w:rPr>
              <w:t>Yes         No</w:t>
            </w:r>
          </w:p>
          <w:p w14:paraId="5ECD6B06" w14:textId="6F78BC4E" w:rsidR="00387C16" w:rsidRPr="002F6E69" w:rsidRDefault="00387C16" w:rsidP="00387C16">
            <w:pPr>
              <w:jc w:val="center"/>
              <w:rPr>
                <w:rFonts w:cs="Arial"/>
              </w:rPr>
            </w:pPr>
            <w:r w:rsidRPr="002F6E69">
              <w:rPr>
                <w:rFonts w:cs="Arial"/>
              </w:rPr>
              <w:t>(Please circle)</w:t>
            </w:r>
          </w:p>
        </w:tc>
        <w:tc>
          <w:tcPr>
            <w:tcW w:w="794" w:type="pct"/>
            <w:vMerge/>
            <w:vAlign w:val="center"/>
          </w:tcPr>
          <w:p w14:paraId="098FAB03" w14:textId="77777777" w:rsidR="00387C16" w:rsidRPr="002F6E69" w:rsidRDefault="00387C16" w:rsidP="00A13A08">
            <w:pPr>
              <w:jc w:val="center"/>
              <w:rPr>
                <w:rFonts w:cs="Arial"/>
              </w:rPr>
            </w:pPr>
          </w:p>
        </w:tc>
      </w:tr>
      <w:tr w:rsidR="00387C16" w:rsidRPr="002F6E69" w14:paraId="529EB872" w14:textId="77777777" w:rsidTr="00A13A08">
        <w:trPr>
          <w:trHeight w:val="443"/>
        </w:trPr>
        <w:tc>
          <w:tcPr>
            <w:tcW w:w="243" w:type="pct"/>
            <w:shd w:val="clear" w:color="auto" w:fill="F7CAAC"/>
            <w:tcMar>
              <w:top w:w="0" w:type="dxa"/>
              <w:left w:w="108" w:type="dxa"/>
              <w:bottom w:w="0" w:type="dxa"/>
              <w:right w:w="108" w:type="dxa"/>
            </w:tcMar>
            <w:vAlign w:val="center"/>
          </w:tcPr>
          <w:p w14:paraId="09BC474F" w14:textId="77777777" w:rsidR="00387C16" w:rsidRPr="002F6E69" w:rsidRDefault="00387C16" w:rsidP="00A13A08">
            <w:pPr>
              <w:jc w:val="center"/>
              <w:rPr>
                <w:rFonts w:cs="Arial"/>
                <w:b/>
                <w:bCs/>
              </w:rPr>
            </w:pPr>
            <w:r>
              <w:rPr>
                <w:rFonts w:cs="Arial"/>
                <w:b/>
                <w:bCs/>
              </w:rPr>
              <w:t>6.</w:t>
            </w:r>
          </w:p>
        </w:tc>
        <w:tc>
          <w:tcPr>
            <w:tcW w:w="3104" w:type="pct"/>
            <w:gridSpan w:val="3"/>
            <w:tcMar>
              <w:top w:w="0" w:type="dxa"/>
              <w:left w:w="108" w:type="dxa"/>
              <w:bottom w:w="0" w:type="dxa"/>
              <w:right w:w="108" w:type="dxa"/>
            </w:tcMar>
          </w:tcPr>
          <w:p w14:paraId="17085F25" w14:textId="77777777" w:rsidR="00387C16" w:rsidRPr="002F6E69" w:rsidRDefault="00387C16" w:rsidP="00A13A08">
            <w:pPr>
              <w:rPr>
                <w:rFonts w:cs="Arial"/>
              </w:rPr>
            </w:pPr>
            <w:r w:rsidRPr="00DB13E8">
              <w:rPr>
                <w:rFonts w:cs="Arial"/>
              </w:rPr>
              <w:t xml:space="preserve">Has the learner </w:t>
            </w:r>
            <w:r>
              <w:t>i</w:t>
            </w:r>
            <w:r w:rsidRPr="00795698">
              <w:rPr>
                <w:rFonts w:cs="Arial"/>
              </w:rPr>
              <w:t>dentif</w:t>
            </w:r>
            <w:r>
              <w:rPr>
                <w:rFonts w:cs="Arial"/>
              </w:rPr>
              <w:t>ied</w:t>
            </w:r>
            <w:r w:rsidRPr="00795698">
              <w:rPr>
                <w:rFonts w:cs="Arial"/>
              </w:rPr>
              <w:t xml:space="preserve"> one of the project delegations and at least two (2) responsibilities for the project</w:t>
            </w:r>
            <w:r>
              <w:rPr>
                <w:rFonts w:cs="Arial"/>
              </w:rPr>
              <w:t>?</w:t>
            </w:r>
          </w:p>
        </w:tc>
        <w:tc>
          <w:tcPr>
            <w:tcW w:w="859" w:type="pct"/>
            <w:gridSpan w:val="2"/>
            <w:vAlign w:val="center"/>
          </w:tcPr>
          <w:p w14:paraId="05DD01DD" w14:textId="77777777" w:rsidR="00387C16" w:rsidRPr="002F6E69" w:rsidRDefault="00387C16" w:rsidP="00387C16">
            <w:pPr>
              <w:jc w:val="center"/>
              <w:rPr>
                <w:rFonts w:cs="Arial"/>
              </w:rPr>
            </w:pPr>
            <w:r w:rsidRPr="002F6E69">
              <w:rPr>
                <w:rFonts w:cs="Arial"/>
              </w:rPr>
              <w:t>Yes         No</w:t>
            </w:r>
          </w:p>
          <w:p w14:paraId="3736BFD2" w14:textId="0A9D22C7" w:rsidR="00387C16" w:rsidRPr="002F6E69" w:rsidRDefault="00387C16" w:rsidP="00387C16">
            <w:pPr>
              <w:jc w:val="center"/>
              <w:rPr>
                <w:rFonts w:cs="Arial"/>
              </w:rPr>
            </w:pPr>
            <w:r w:rsidRPr="002F6E69">
              <w:rPr>
                <w:rFonts w:cs="Arial"/>
              </w:rPr>
              <w:t>(Please circle)</w:t>
            </w:r>
          </w:p>
        </w:tc>
        <w:tc>
          <w:tcPr>
            <w:tcW w:w="794" w:type="pct"/>
            <w:vMerge/>
            <w:vAlign w:val="center"/>
          </w:tcPr>
          <w:p w14:paraId="4A69A9AA" w14:textId="77777777" w:rsidR="00387C16" w:rsidRPr="002F6E69" w:rsidRDefault="00387C16" w:rsidP="00A13A08">
            <w:pPr>
              <w:jc w:val="center"/>
              <w:rPr>
                <w:rFonts w:cs="Arial"/>
              </w:rPr>
            </w:pPr>
          </w:p>
        </w:tc>
      </w:tr>
      <w:tr w:rsidR="00387C16" w:rsidRPr="002F6E69" w14:paraId="2A0EB0D7" w14:textId="77777777" w:rsidTr="00A13A08">
        <w:trPr>
          <w:trHeight w:val="443"/>
        </w:trPr>
        <w:tc>
          <w:tcPr>
            <w:tcW w:w="243" w:type="pct"/>
            <w:shd w:val="clear" w:color="auto" w:fill="F7CAAC"/>
            <w:tcMar>
              <w:top w:w="0" w:type="dxa"/>
              <w:left w:w="108" w:type="dxa"/>
              <w:bottom w:w="0" w:type="dxa"/>
              <w:right w:w="108" w:type="dxa"/>
            </w:tcMar>
            <w:vAlign w:val="center"/>
          </w:tcPr>
          <w:p w14:paraId="2E16D784" w14:textId="77777777" w:rsidR="00387C16" w:rsidRPr="002F6E69" w:rsidRDefault="00387C16" w:rsidP="00A13A08">
            <w:pPr>
              <w:jc w:val="center"/>
              <w:rPr>
                <w:rFonts w:cs="Arial"/>
                <w:b/>
                <w:bCs/>
              </w:rPr>
            </w:pPr>
            <w:r>
              <w:rPr>
                <w:rFonts w:cs="Arial"/>
                <w:b/>
                <w:bCs/>
              </w:rPr>
              <w:t>7.</w:t>
            </w:r>
          </w:p>
        </w:tc>
        <w:tc>
          <w:tcPr>
            <w:tcW w:w="3104" w:type="pct"/>
            <w:gridSpan w:val="3"/>
            <w:tcMar>
              <w:top w:w="0" w:type="dxa"/>
              <w:left w:w="108" w:type="dxa"/>
              <w:bottom w:w="0" w:type="dxa"/>
              <w:right w:w="108" w:type="dxa"/>
            </w:tcMar>
          </w:tcPr>
          <w:p w14:paraId="3D569E39" w14:textId="77777777" w:rsidR="00387C16" w:rsidRPr="002F6E69" w:rsidRDefault="00387C16" w:rsidP="00A13A08">
            <w:pPr>
              <w:rPr>
                <w:rFonts w:cs="Arial"/>
              </w:rPr>
            </w:pPr>
            <w:r w:rsidRPr="00DB13E8">
              <w:rPr>
                <w:rFonts w:cs="Arial"/>
              </w:rPr>
              <w:t xml:space="preserve">Has the learner </w:t>
            </w:r>
            <w:r>
              <w:t>e</w:t>
            </w:r>
            <w:r w:rsidRPr="00795698">
              <w:rPr>
                <w:rFonts w:cs="Arial"/>
              </w:rPr>
              <w:t>xplain</w:t>
            </w:r>
            <w:r>
              <w:rPr>
                <w:rFonts w:cs="Arial"/>
              </w:rPr>
              <w:t>ed</w:t>
            </w:r>
            <w:r w:rsidRPr="00795698">
              <w:rPr>
                <w:rFonts w:cs="Arial"/>
              </w:rPr>
              <w:t xml:space="preserve"> what is meant by project governance arrangements and why they are beneficial for a project of Hungry Koala</w:t>
            </w:r>
            <w:r>
              <w:rPr>
                <w:rFonts w:cs="Arial"/>
              </w:rPr>
              <w:t>?</w:t>
            </w:r>
          </w:p>
        </w:tc>
        <w:tc>
          <w:tcPr>
            <w:tcW w:w="859" w:type="pct"/>
            <w:gridSpan w:val="2"/>
            <w:vAlign w:val="center"/>
          </w:tcPr>
          <w:p w14:paraId="494BD534" w14:textId="77777777" w:rsidR="00387C16" w:rsidRPr="002F6E69" w:rsidRDefault="00387C16" w:rsidP="00387C16">
            <w:pPr>
              <w:jc w:val="center"/>
              <w:rPr>
                <w:rFonts w:cs="Arial"/>
              </w:rPr>
            </w:pPr>
            <w:r w:rsidRPr="002F6E69">
              <w:rPr>
                <w:rFonts w:cs="Arial"/>
              </w:rPr>
              <w:t>Yes         No</w:t>
            </w:r>
          </w:p>
          <w:p w14:paraId="3F00BE2F" w14:textId="7D3F0C78" w:rsidR="00387C16" w:rsidRPr="002F6E69" w:rsidRDefault="00387C16" w:rsidP="00387C16">
            <w:pPr>
              <w:jc w:val="center"/>
              <w:rPr>
                <w:rFonts w:cs="Arial"/>
              </w:rPr>
            </w:pPr>
            <w:r w:rsidRPr="002F6E69">
              <w:rPr>
                <w:rFonts w:cs="Arial"/>
              </w:rPr>
              <w:t>(Please circle)</w:t>
            </w:r>
          </w:p>
        </w:tc>
        <w:tc>
          <w:tcPr>
            <w:tcW w:w="794" w:type="pct"/>
            <w:vMerge/>
            <w:vAlign w:val="center"/>
          </w:tcPr>
          <w:p w14:paraId="1A8CE3DF" w14:textId="77777777" w:rsidR="00387C16" w:rsidRPr="002F6E69" w:rsidRDefault="00387C16" w:rsidP="00A13A08">
            <w:pPr>
              <w:jc w:val="center"/>
              <w:rPr>
                <w:rFonts w:cs="Arial"/>
              </w:rPr>
            </w:pPr>
          </w:p>
        </w:tc>
      </w:tr>
      <w:tr w:rsidR="00F14FA0" w:rsidRPr="002F6E69" w14:paraId="534D2F1C" w14:textId="77777777" w:rsidTr="00A13A08">
        <w:tc>
          <w:tcPr>
            <w:tcW w:w="5000" w:type="pct"/>
            <w:gridSpan w:val="7"/>
            <w:shd w:val="clear" w:color="auto" w:fill="E5B8B7"/>
            <w:tcMar>
              <w:top w:w="0" w:type="dxa"/>
              <w:left w:w="108" w:type="dxa"/>
              <w:bottom w:w="0" w:type="dxa"/>
              <w:right w:w="108" w:type="dxa"/>
            </w:tcMar>
          </w:tcPr>
          <w:p w14:paraId="10A2DEE2" w14:textId="77777777" w:rsidR="00F14FA0" w:rsidRPr="002F6E69" w:rsidRDefault="00F14FA0" w:rsidP="00A13A08">
            <w:pPr>
              <w:rPr>
                <w:rFonts w:cs="Arial"/>
                <w:b/>
                <w:bCs/>
                <w:color w:val="000000"/>
              </w:rPr>
            </w:pPr>
            <w:r w:rsidRPr="002F6E69">
              <w:rPr>
                <w:rFonts w:cs="Arial"/>
                <w:b/>
              </w:rPr>
              <w:t>Comments</w:t>
            </w:r>
          </w:p>
        </w:tc>
      </w:tr>
      <w:tr w:rsidR="00F14FA0" w:rsidRPr="002F6E69" w14:paraId="5B7ADF8E" w14:textId="77777777" w:rsidTr="00A13A08">
        <w:tc>
          <w:tcPr>
            <w:tcW w:w="5000" w:type="pct"/>
            <w:gridSpan w:val="7"/>
            <w:tcMar>
              <w:top w:w="0" w:type="dxa"/>
              <w:left w:w="108" w:type="dxa"/>
              <w:bottom w:w="0" w:type="dxa"/>
              <w:right w:w="108" w:type="dxa"/>
            </w:tcMar>
          </w:tcPr>
          <w:p w14:paraId="5315290D" w14:textId="77777777" w:rsidR="00F14FA0" w:rsidRPr="002F6E69" w:rsidRDefault="00F14FA0" w:rsidP="00A13A08">
            <w:pPr>
              <w:spacing w:after="0" w:line="240" w:lineRule="auto"/>
              <w:rPr>
                <w:rFonts w:cs="Arial"/>
                <w:b/>
              </w:rPr>
            </w:pPr>
            <w:r w:rsidRPr="002F6E69">
              <w:rPr>
                <w:rFonts w:cs="Arial"/>
                <w:b/>
              </w:rPr>
              <w:t>Provide your (assessor’s) comments here:</w:t>
            </w:r>
          </w:p>
          <w:p w14:paraId="6DD4B66E" w14:textId="77777777" w:rsidR="00F14FA0" w:rsidRDefault="00F14FA0" w:rsidP="00A13A08">
            <w:pPr>
              <w:spacing w:after="0" w:line="240" w:lineRule="auto"/>
              <w:rPr>
                <w:rFonts w:cs="Arial"/>
                <w:b/>
              </w:rPr>
            </w:pPr>
          </w:p>
          <w:p w14:paraId="14678A95" w14:textId="77777777" w:rsidR="00F14FA0" w:rsidRDefault="00F14FA0" w:rsidP="00A13A08">
            <w:pPr>
              <w:spacing w:after="0" w:line="240" w:lineRule="auto"/>
              <w:rPr>
                <w:rFonts w:cs="Arial"/>
                <w:b/>
              </w:rPr>
            </w:pPr>
          </w:p>
          <w:p w14:paraId="633C29E7" w14:textId="77777777" w:rsidR="00F14FA0" w:rsidRDefault="00F14FA0" w:rsidP="00A13A08">
            <w:pPr>
              <w:spacing w:after="0" w:line="240" w:lineRule="auto"/>
              <w:rPr>
                <w:rFonts w:cs="Arial"/>
                <w:b/>
              </w:rPr>
            </w:pPr>
          </w:p>
          <w:p w14:paraId="16207077" w14:textId="77777777" w:rsidR="00F14FA0" w:rsidRPr="002F6E69" w:rsidRDefault="00F14FA0" w:rsidP="00A13A08">
            <w:pPr>
              <w:spacing w:after="0" w:line="240" w:lineRule="auto"/>
              <w:rPr>
                <w:rFonts w:cs="Arial"/>
                <w:b/>
              </w:rPr>
            </w:pPr>
          </w:p>
          <w:p w14:paraId="75874E22" w14:textId="77777777" w:rsidR="00F14FA0" w:rsidRDefault="00F14FA0" w:rsidP="00A13A08">
            <w:pPr>
              <w:ind w:left="284" w:right="383"/>
              <w:rPr>
                <w:rFonts w:cs="Arial"/>
              </w:rPr>
            </w:pPr>
          </w:p>
          <w:p w14:paraId="62CD6470" w14:textId="77777777" w:rsidR="00F14FA0" w:rsidRDefault="00F14FA0" w:rsidP="00A13A08">
            <w:pPr>
              <w:ind w:left="284" w:right="383"/>
              <w:rPr>
                <w:rFonts w:cs="Arial"/>
              </w:rPr>
            </w:pPr>
          </w:p>
          <w:p w14:paraId="7C9300B7" w14:textId="77777777" w:rsidR="00F14FA0" w:rsidRDefault="00F14FA0" w:rsidP="00A13A08">
            <w:pPr>
              <w:ind w:left="284" w:right="383"/>
              <w:rPr>
                <w:rFonts w:cs="Arial"/>
              </w:rPr>
            </w:pPr>
          </w:p>
          <w:p w14:paraId="2E8F5921" w14:textId="77777777" w:rsidR="00F14FA0" w:rsidRDefault="00F14FA0" w:rsidP="00A13A08">
            <w:pPr>
              <w:ind w:left="284" w:right="383"/>
              <w:rPr>
                <w:rFonts w:cs="Arial"/>
              </w:rPr>
            </w:pPr>
          </w:p>
          <w:p w14:paraId="4C5B0926" w14:textId="77777777" w:rsidR="00F14FA0" w:rsidRPr="002F6E69" w:rsidRDefault="00F14FA0" w:rsidP="00A13A08">
            <w:pPr>
              <w:ind w:left="284" w:right="383"/>
              <w:rPr>
                <w:rFonts w:cs="Arial"/>
              </w:rPr>
            </w:pPr>
          </w:p>
        </w:tc>
      </w:tr>
      <w:tr w:rsidR="00F14FA0" w:rsidRPr="002F6E69" w14:paraId="3FB272E9" w14:textId="77777777" w:rsidTr="00A13A08">
        <w:trPr>
          <w:trHeight w:val="810"/>
        </w:trPr>
        <w:tc>
          <w:tcPr>
            <w:tcW w:w="2088" w:type="pct"/>
            <w:gridSpan w:val="3"/>
            <w:shd w:val="clear" w:color="auto" w:fill="FBE4D5"/>
            <w:tcMar>
              <w:top w:w="0" w:type="dxa"/>
              <w:left w:w="108" w:type="dxa"/>
              <w:bottom w:w="0" w:type="dxa"/>
              <w:right w:w="108" w:type="dxa"/>
            </w:tcMar>
            <w:vAlign w:val="center"/>
          </w:tcPr>
          <w:p w14:paraId="13DF21E1" w14:textId="77777777" w:rsidR="00F14FA0" w:rsidRPr="002F6E69" w:rsidRDefault="00F14FA0" w:rsidP="00A13A08">
            <w:pPr>
              <w:rPr>
                <w:rFonts w:cs="Arial"/>
                <w:b/>
                <w:bCs/>
              </w:rPr>
            </w:pPr>
            <w:r w:rsidRPr="002F6E69">
              <w:rPr>
                <w:rFonts w:cs="Arial"/>
                <w:b/>
              </w:rPr>
              <w:lastRenderedPageBreak/>
              <w:t>The learner’s performance was:</w:t>
            </w:r>
          </w:p>
        </w:tc>
        <w:tc>
          <w:tcPr>
            <w:tcW w:w="1446" w:type="pct"/>
            <w:gridSpan w:val="2"/>
            <w:tcMar>
              <w:top w:w="0" w:type="dxa"/>
              <w:left w:w="108" w:type="dxa"/>
              <w:bottom w:w="0" w:type="dxa"/>
              <w:right w:w="108" w:type="dxa"/>
            </w:tcMar>
            <w:vAlign w:val="center"/>
          </w:tcPr>
          <w:p w14:paraId="72237FAA" w14:textId="77777777" w:rsidR="00F14FA0" w:rsidRPr="002F6E69" w:rsidRDefault="00F14FA0" w:rsidP="00A13A08">
            <w:pPr>
              <w:jc w:val="center"/>
              <w:rPr>
                <w:rFonts w:cs="Arial"/>
              </w:rPr>
            </w:pPr>
            <w:r w:rsidRPr="002F6E69">
              <w:rPr>
                <w:rFonts w:cs="Arial"/>
              </w:rPr>
              <w:t>Not satisfactory</w:t>
            </w:r>
          </w:p>
        </w:tc>
        <w:tc>
          <w:tcPr>
            <w:tcW w:w="1466" w:type="pct"/>
            <w:gridSpan w:val="2"/>
            <w:tcMar>
              <w:top w:w="0" w:type="dxa"/>
              <w:left w:w="108" w:type="dxa"/>
              <w:bottom w:w="0" w:type="dxa"/>
              <w:right w:w="108" w:type="dxa"/>
            </w:tcMar>
            <w:vAlign w:val="center"/>
          </w:tcPr>
          <w:p w14:paraId="56E58F2C" w14:textId="77777777" w:rsidR="00F14FA0" w:rsidRPr="002F6E69" w:rsidRDefault="00F14FA0" w:rsidP="00A13A08">
            <w:pPr>
              <w:jc w:val="center"/>
              <w:rPr>
                <w:rFonts w:cs="Arial"/>
              </w:rPr>
            </w:pPr>
            <w:r w:rsidRPr="002F6E69">
              <w:rPr>
                <w:rFonts w:cs="Arial"/>
              </w:rPr>
              <w:t>Satisfactory</w:t>
            </w:r>
          </w:p>
        </w:tc>
      </w:tr>
    </w:tbl>
    <w:p w14:paraId="65D155DB" w14:textId="77777777" w:rsidR="00387C16" w:rsidRDefault="00387C16" w:rsidP="00C519FF">
      <w:pPr>
        <w:pStyle w:val="Heading3"/>
      </w:pPr>
    </w:p>
    <w:p w14:paraId="2D84D073" w14:textId="77777777" w:rsidR="00387C16" w:rsidRDefault="00387C16">
      <w:pPr>
        <w:spacing w:after="0" w:line="240" w:lineRule="auto"/>
        <w:rPr>
          <w:rFonts w:cstheme="majorBidi"/>
          <w:b/>
          <w:bCs/>
          <w:sz w:val="26"/>
          <w:szCs w:val="26"/>
        </w:rPr>
      </w:pPr>
      <w:r>
        <w:br w:type="page"/>
      </w:r>
    </w:p>
    <w:p w14:paraId="2D7597AB" w14:textId="2AD7A294" w:rsidR="00C519FF" w:rsidRPr="00B079C9" w:rsidRDefault="00C519FF" w:rsidP="00C519FF">
      <w:pPr>
        <w:pStyle w:val="Heading3"/>
      </w:pPr>
      <w:bookmarkStart w:id="64" w:name="_Toc76568422"/>
      <w:r w:rsidRPr="00B079C9">
        <w:lastRenderedPageBreak/>
        <w:t>Activity</w:t>
      </w:r>
      <w:r>
        <w:t xml:space="preserve"> 2A</w:t>
      </w:r>
      <w:bookmarkEnd w:id="63"/>
      <w:bookmarkEnd w:id="64"/>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44"/>
        <w:gridCol w:w="7362"/>
      </w:tblGrid>
      <w:tr w:rsidR="00C519FF" w:rsidRPr="007431BE" w14:paraId="088B3F0E" w14:textId="77777777" w:rsidTr="002A61FB">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3002AB14" w14:textId="77777777" w:rsidR="00C519FF" w:rsidRPr="00EC4CA8" w:rsidRDefault="00C519FF" w:rsidP="002A61FB">
            <w:pPr>
              <w:spacing w:after="0"/>
              <w:rPr>
                <w:rFonts w:eastAsia="Times New Roman"/>
                <w:b/>
                <w:bCs/>
              </w:rPr>
            </w:pPr>
            <w:r w:rsidRPr="00EC4CA8">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02A70EF3" w14:textId="0BB68722" w:rsidR="00C519FF" w:rsidRPr="00EC4CA8" w:rsidRDefault="009E4476" w:rsidP="002A61FB">
            <w:pPr>
              <w:pStyle w:val="NormalBold"/>
              <w:spacing w:after="0"/>
              <w:rPr>
                <w:rStyle w:val="BoldandItalics"/>
                <w:rFonts w:asciiTheme="minorHAnsi" w:hAnsiTheme="minorHAnsi"/>
                <w:b/>
              </w:rPr>
            </w:pPr>
            <w:r w:rsidRPr="00EC4CA8">
              <w:t xml:space="preserve">PC 2.1 - </w:t>
            </w:r>
            <w:r w:rsidR="00C519FF" w:rsidRPr="00EC4CA8">
              <w:t>To provide you with an opportunity to</w:t>
            </w:r>
            <w:r w:rsidR="00C519FF" w:rsidRPr="00EC4CA8">
              <w:rPr>
                <w:rFonts w:asciiTheme="minorHAnsi" w:hAnsiTheme="minorHAnsi"/>
              </w:rPr>
              <w:t xml:space="preserve"> </w:t>
            </w:r>
            <w:r w:rsidR="00E7001D" w:rsidRPr="00EC4CA8">
              <w:rPr>
                <w:rFonts w:asciiTheme="minorHAnsi" w:hAnsiTheme="minorHAnsi"/>
              </w:rPr>
              <w:t>identify and negotiate project boundaries with relevant stakeholders</w:t>
            </w:r>
          </w:p>
          <w:p w14:paraId="046488FF" w14:textId="2C446F7F" w:rsidR="00E7001D" w:rsidRPr="00EC4CA8" w:rsidRDefault="009E4476" w:rsidP="002A61FB">
            <w:pPr>
              <w:pStyle w:val="NormalBold"/>
              <w:spacing w:after="0"/>
              <w:rPr>
                <w:rFonts w:asciiTheme="minorHAnsi" w:hAnsiTheme="minorHAnsi"/>
              </w:rPr>
            </w:pPr>
            <w:r w:rsidRPr="00EC4CA8">
              <w:rPr>
                <w:bCs/>
                <w:iCs/>
              </w:rPr>
              <w:t>PC 2.2 -</w:t>
            </w:r>
            <w:r w:rsidRPr="00EC4CA8">
              <w:rPr>
                <w:b w:val="0"/>
                <w:i/>
              </w:rPr>
              <w:t xml:space="preserve"> </w:t>
            </w:r>
            <w:r w:rsidRPr="00EC4CA8">
              <w:t>To provide you with an opportunity to</w:t>
            </w:r>
            <w:r w:rsidRPr="00EC4CA8">
              <w:rPr>
                <w:rFonts w:asciiTheme="minorHAnsi" w:hAnsiTheme="minorHAnsi"/>
              </w:rPr>
              <w:t xml:space="preserve"> </w:t>
            </w:r>
            <w:r w:rsidR="00E7001D" w:rsidRPr="00EC4CA8">
              <w:rPr>
                <w:rFonts w:asciiTheme="minorHAnsi" w:hAnsiTheme="minorHAnsi"/>
              </w:rPr>
              <w:t xml:space="preserve">establish measurable project benefits, outcomes and outputs </w:t>
            </w:r>
          </w:p>
          <w:p w14:paraId="7169F28F" w14:textId="25C42383" w:rsidR="009E4476" w:rsidRPr="00EC4CA8" w:rsidRDefault="009E4476" w:rsidP="002A61FB">
            <w:pPr>
              <w:pStyle w:val="NormalBold"/>
              <w:spacing w:after="0"/>
            </w:pPr>
            <w:r w:rsidRPr="00EC4CA8">
              <w:rPr>
                <w:rFonts w:asciiTheme="minorHAnsi" w:hAnsiTheme="minorHAnsi"/>
              </w:rPr>
              <w:t xml:space="preserve">PC 2.3 - To provide you with an opportunity to establish </w:t>
            </w:r>
            <w:r w:rsidR="00E7001D" w:rsidRPr="00EC4CA8">
              <w:rPr>
                <w:rFonts w:asciiTheme="minorHAnsi" w:hAnsiTheme="minorHAnsi"/>
              </w:rPr>
              <w:t>a shared understanding of desired project outcomes with relevant stakeholders</w:t>
            </w:r>
          </w:p>
        </w:tc>
      </w:tr>
      <w:tr w:rsidR="00C519FF" w:rsidRPr="007431BE" w14:paraId="4FA89816" w14:textId="77777777" w:rsidTr="002A61FB">
        <w:trPr>
          <w:trHeight w:val="440"/>
        </w:trPr>
        <w:tc>
          <w:tcPr>
            <w:tcW w:w="1668" w:type="dxa"/>
            <w:tcBorders>
              <w:top w:val="single" w:sz="8" w:space="0" w:color="C0504D"/>
              <w:left w:val="single" w:sz="8" w:space="0" w:color="C0504D"/>
              <w:bottom w:val="single" w:sz="8" w:space="0" w:color="C0504D"/>
              <w:right w:val="single" w:sz="8" w:space="0" w:color="C0504D"/>
            </w:tcBorders>
          </w:tcPr>
          <w:p w14:paraId="60FEAD2A" w14:textId="77777777" w:rsidR="00C519FF" w:rsidRPr="007431BE" w:rsidRDefault="00C519FF" w:rsidP="002A61FB">
            <w:pPr>
              <w:spacing w:after="0"/>
              <w:rPr>
                <w:rFonts w:eastAsia="Times New Roman"/>
                <w:b/>
                <w:bCs/>
              </w:rPr>
            </w:pPr>
          </w:p>
        </w:tc>
        <w:tc>
          <w:tcPr>
            <w:tcW w:w="7572" w:type="dxa"/>
            <w:tcBorders>
              <w:top w:val="single" w:sz="8" w:space="0" w:color="C0504D"/>
              <w:left w:val="single" w:sz="8" w:space="0" w:color="C0504D"/>
              <w:bottom w:val="single" w:sz="8" w:space="0" w:color="C0504D"/>
              <w:right w:val="single" w:sz="8" w:space="0" w:color="C0504D"/>
            </w:tcBorders>
          </w:tcPr>
          <w:p w14:paraId="0B8A151C" w14:textId="77777777" w:rsidR="001959B1" w:rsidRDefault="00C3738B" w:rsidP="00C3738B">
            <w:pPr>
              <w:pStyle w:val="AAAQuestions"/>
            </w:pPr>
            <w:r>
              <w:t xml:space="preserve">Question 1: </w:t>
            </w:r>
          </w:p>
          <w:p w14:paraId="1868EFB4" w14:textId="2F8B3C03" w:rsidR="00C3738B" w:rsidRPr="001959B1" w:rsidRDefault="00C3738B" w:rsidP="00C3738B">
            <w:pPr>
              <w:pStyle w:val="AAAQuestions"/>
              <w:rPr>
                <w:b w:val="0"/>
                <w:bCs/>
              </w:rPr>
            </w:pPr>
            <w:r w:rsidRPr="001959B1">
              <w:rPr>
                <w:b w:val="0"/>
                <w:bCs/>
              </w:rPr>
              <w:t>Outline at least three (3) reasons why it is important to identify and document project boundaries.</w:t>
            </w:r>
          </w:p>
          <w:p w14:paraId="796B4663" w14:textId="2E6959D6" w:rsidR="00C3738B" w:rsidRDefault="00C3738B" w:rsidP="00C3738B">
            <w:pPr>
              <w:pStyle w:val="AAAQuestions"/>
              <w:rPr>
                <w:color w:val="31849B" w:themeColor="accent5" w:themeShade="BF"/>
              </w:rPr>
            </w:pPr>
          </w:p>
          <w:p w14:paraId="1AA83904" w14:textId="42A012DD" w:rsidR="00EA0351" w:rsidRDefault="00EA0351" w:rsidP="00C3738B">
            <w:pPr>
              <w:pStyle w:val="AAAQuestions"/>
            </w:pPr>
          </w:p>
          <w:p w14:paraId="12007BE9" w14:textId="379E4208" w:rsidR="00EA0351" w:rsidRDefault="00EA0351" w:rsidP="00C3738B">
            <w:pPr>
              <w:pStyle w:val="AAAQuestions"/>
            </w:pPr>
          </w:p>
          <w:p w14:paraId="4D580313" w14:textId="447AC565" w:rsidR="00EA0351" w:rsidRDefault="00EA0351" w:rsidP="00C3738B">
            <w:pPr>
              <w:pStyle w:val="AAAQuestions"/>
            </w:pPr>
          </w:p>
          <w:p w14:paraId="34F39732" w14:textId="7FFC3B64" w:rsidR="00EA0351" w:rsidRDefault="00EA0351" w:rsidP="00C3738B">
            <w:pPr>
              <w:pStyle w:val="AAAQuestions"/>
            </w:pPr>
          </w:p>
          <w:p w14:paraId="0A7F708E" w14:textId="560DA990" w:rsidR="00EA0351" w:rsidRDefault="00EA0351" w:rsidP="00C3738B">
            <w:pPr>
              <w:pStyle w:val="AAAQuestions"/>
            </w:pPr>
          </w:p>
          <w:p w14:paraId="652ED912" w14:textId="514A669F" w:rsidR="00EA0351" w:rsidRDefault="00EA0351" w:rsidP="00C3738B">
            <w:pPr>
              <w:pStyle w:val="AAAQuestions"/>
            </w:pPr>
          </w:p>
          <w:p w14:paraId="2E4FCEDC" w14:textId="46BF9361" w:rsidR="00EA0351" w:rsidRDefault="00EA0351" w:rsidP="00C3738B">
            <w:pPr>
              <w:pStyle w:val="AAAQuestions"/>
            </w:pPr>
          </w:p>
          <w:p w14:paraId="3E85D8B0" w14:textId="2FD6B9B8" w:rsidR="00EA0351" w:rsidRDefault="00EA0351" w:rsidP="00C3738B">
            <w:pPr>
              <w:pStyle w:val="AAAQuestions"/>
            </w:pPr>
          </w:p>
          <w:p w14:paraId="5B9FA341" w14:textId="1646E588" w:rsidR="00EA0351" w:rsidRDefault="00EA0351" w:rsidP="00C3738B">
            <w:pPr>
              <w:pStyle w:val="AAAQuestions"/>
            </w:pPr>
          </w:p>
          <w:p w14:paraId="38E061FB" w14:textId="131BB047" w:rsidR="00EA0351" w:rsidRDefault="00EA0351" w:rsidP="00C3738B">
            <w:pPr>
              <w:pStyle w:val="AAAQuestions"/>
            </w:pPr>
          </w:p>
          <w:p w14:paraId="28466252" w14:textId="2F36A50E" w:rsidR="00EA0351" w:rsidRDefault="00EA0351" w:rsidP="00C3738B">
            <w:pPr>
              <w:pStyle w:val="AAAQuestions"/>
            </w:pPr>
          </w:p>
          <w:p w14:paraId="5E66C594" w14:textId="27B6A126" w:rsidR="00EA0351" w:rsidRDefault="00EA0351" w:rsidP="00C3738B">
            <w:pPr>
              <w:pStyle w:val="AAAQuestions"/>
            </w:pPr>
          </w:p>
          <w:p w14:paraId="2450F53D" w14:textId="50DCF51C" w:rsidR="00EA0351" w:rsidRDefault="00EA0351" w:rsidP="00C3738B">
            <w:pPr>
              <w:pStyle w:val="AAAQuestions"/>
            </w:pPr>
          </w:p>
          <w:p w14:paraId="47B405BE" w14:textId="604D2A4E" w:rsidR="00EA0351" w:rsidRDefault="00EA0351" w:rsidP="00C3738B">
            <w:pPr>
              <w:pStyle w:val="AAAQuestions"/>
            </w:pPr>
          </w:p>
          <w:p w14:paraId="0B5CDBD7" w14:textId="046A70FF" w:rsidR="00EA0351" w:rsidRDefault="00EA0351" w:rsidP="00C3738B">
            <w:pPr>
              <w:pStyle w:val="AAAQuestions"/>
            </w:pPr>
          </w:p>
          <w:p w14:paraId="027D885C" w14:textId="24E4DADC" w:rsidR="00EA0351" w:rsidRDefault="00EA0351" w:rsidP="00C3738B">
            <w:pPr>
              <w:pStyle w:val="AAAQuestions"/>
            </w:pPr>
          </w:p>
          <w:p w14:paraId="7AACEE8E" w14:textId="77777777" w:rsidR="00EA0351" w:rsidRPr="00D80E24" w:rsidRDefault="00EA0351" w:rsidP="00C3738B">
            <w:pPr>
              <w:pStyle w:val="AAAQuestions"/>
            </w:pPr>
          </w:p>
          <w:p w14:paraId="43AF513E" w14:textId="77777777" w:rsidR="001959B1" w:rsidRDefault="00C3738B" w:rsidP="00C3738B">
            <w:pPr>
              <w:pStyle w:val="AAAQuestions"/>
            </w:pPr>
            <w:r>
              <w:t xml:space="preserve">Question 2: </w:t>
            </w:r>
          </w:p>
          <w:p w14:paraId="2C0C5E48" w14:textId="2DCD9A90" w:rsidR="00772A45" w:rsidRPr="001959B1" w:rsidRDefault="00CB7E19" w:rsidP="00C3738B">
            <w:pPr>
              <w:pStyle w:val="AAAQuestions"/>
              <w:rPr>
                <w:b w:val="0"/>
                <w:bCs/>
              </w:rPr>
            </w:pPr>
            <w:r w:rsidRPr="001959B1">
              <w:rPr>
                <w:b w:val="0"/>
                <w:bCs/>
              </w:rPr>
              <w:t>Prior to identify</w:t>
            </w:r>
            <w:r w:rsidR="00772A45" w:rsidRPr="001959B1">
              <w:rPr>
                <w:b w:val="0"/>
                <w:bCs/>
              </w:rPr>
              <w:t xml:space="preserve"> project boundaries of Hungry Koala, outline two (2) factors that James needs to consider.</w:t>
            </w:r>
          </w:p>
          <w:p w14:paraId="2134BD52" w14:textId="77777777" w:rsidR="001959B1" w:rsidRDefault="001959B1" w:rsidP="00C3738B">
            <w:pPr>
              <w:pStyle w:val="AAAQuestions"/>
            </w:pPr>
          </w:p>
          <w:p w14:paraId="22052668" w14:textId="4B589ABA" w:rsidR="00A3525F" w:rsidRDefault="00B560CB" w:rsidP="00C3738B">
            <w:pPr>
              <w:pStyle w:val="AAAQuestions"/>
              <w:rPr>
                <w:b w:val="0"/>
              </w:rPr>
            </w:pPr>
            <w:r>
              <w:t xml:space="preserve">Guideline: </w:t>
            </w:r>
            <w:r>
              <w:rPr>
                <w:b w:val="0"/>
              </w:rPr>
              <w:t xml:space="preserve">One example of the factors that James should consider </w:t>
            </w:r>
            <w:r w:rsidR="00A3525F">
              <w:rPr>
                <w:b w:val="0"/>
              </w:rPr>
              <w:t>is available resources in the company. Therefore, the student needs to provide related factors which are important to consider.</w:t>
            </w:r>
          </w:p>
          <w:p w14:paraId="623C0A26" w14:textId="059E3934" w:rsidR="00B560CB" w:rsidRPr="00B560CB" w:rsidRDefault="00B560CB" w:rsidP="00C3738B">
            <w:pPr>
              <w:pStyle w:val="AAAQuestions"/>
              <w:rPr>
                <w:b w:val="0"/>
                <w:bCs/>
              </w:rPr>
            </w:pPr>
            <w:r w:rsidRPr="00B560CB">
              <w:rPr>
                <w:b w:val="0"/>
                <w:bCs/>
              </w:rPr>
              <w:t xml:space="preserve"> </w:t>
            </w:r>
          </w:p>
          <w:p w14:paraId="41463CAF" w14:textId="5748BD1D" w:rsidR="00772A45" w:rsidRDefault="00772A45" w:rsidP="00C3738B">
            <w:pPr>
              <w:pStyle w:val="AAAQuestions"/>
              <w:rPr>
                <w:color w:val="31849B" w:themeColor="accent5" w:themeShade="BF"/>
              </w:rPr>
            </w:pPr>
          </w:p>
          <w:p w14:paraId="1C8BE15F" w14:textId="3D51B934" w:rsidR="00EA0351" w:rsidRDefault="00EA0351" w:rsidP="00C3738B">
            <w:pPr>
              <w:pStyle w:val="AAAQuestions"/>
            </w:pPr>
          </w:p>
          <w:p w14:paraId="033AC282" w14:textId="004494B3" w:rsidR="00EA0351" w:rsidRDefault="00EA0351" w:rsidP="00C3738B">
            <w:pPr>
              <w:pStyle w:val="AAAQuestions"/>
            </w:pPr>
          </w:p>
          <w:p w14:paraId="62095598" w14:textId="1B258C65" w:rsidR="00EA0351" w:rsidRDefault="00EA0351" w:rsidP="00C3738B">
            <w:pPr>
              <w:pStyle w:val="AAAQuestions"/>
            </w:pPr>
          </w:p>
          <w:p w14:paraId="0A87C2A8" w14:textId="154350D8" w:rsidR="00EA0351" w:rsidRDefault="00EA0351" w:rsidP="00C3738B">
            <w:pPr>
              <w:pStyle w:val="AAAQuestions"/>
            </w:pPr>
          </w:p>
          <w:p w14:paraId="52812F95" w14:textId="410B3B0D" w:rsidR="00EA0351" w:rsidRDefault="00EA0351" w:rsidP="00C3738B">
            <w:pPr>
              <w:pStyle w:val="AAAQuestions"/>
            </w:pPr>
          </w:p>
          <w:p w14:paraId="66E525FB" w14:textId="7FEEFA3A" w:rsidR="00EA0351" w:rsidRDefault="00EA0351" w:rsidP="00C3738B">
            <w:pPr>
              <w:pStyle w:val="AAAQuestions"/>
            </w:pPr>
          </w:p>
          <w:p w14:paraId="0E02806E" w14:textId="1105AB18" w:rsidR="00EA0351" w:rsidRDefault="00EA0351" w:rsidP="00C3738B">
            <w:pPr>
              <w:pStyle w:val="AAAQuestions"/>
            </w:pPr>
          </w:p>
          <w:p w14:paraId="218174DD" w14:textId="7E6CFE26" w:rsidR="00EA0351" w:rsidRDefault="00EA0351" w:rsidP="00C3738B">
            <w:pPr>
              <w:pStyle w:val="AAAQuestions"/>
            </w:pPr>
          </w:p>
          <w:p w14:paraId="365EFD07" w14:textId="751DCDE1" w:rsidR="00EA0351" w:rsidRDefault="00EA0351" w:rsidP="00C3738B">
            <w:pPr>
              <w:pStyle w:val="AAAQuestions"/>
            </w:pPr>
          </w:p>
          <w:p w14:paraId="137036DD" w14:textId="52F57528" w:rsidR="00EA0351" w:rsidRDefault="00EA0351" w:rsidP="00C3738B">
            <w:pPr>
              <w:pStyle w:val="AAAQuestions"/>
            </w:pPr>
          </w:p>
          <w:p w14:paraId="2D9C5434" w14:textId="61570C1B" w:rsidR="00EA0351" w:rsidRDefault="00EA0351" w:rsidP="00C3738B">
            <w:pPr>
              <w:pStyle w:val="AAAQuestions"/>
            </w:pPr>
          </w:p>
          <w:p w14:paraId="63785102" w14:textId="19C89478" w:rsidR="00EA0351" w:rsidRDefault="00EA0351" w:rsidP="00C3738B">
            <w:pPr>
              <w:pStyle w:val="AAAQuestions"/>
            </w:pPr>
          </w:p>
          <w:p w14:paraId="3EF471CC" w14:textId="42BE6D69" w:rsidR="00EA0351" w:rsidRDefault="00EA0351" w:rsidP="00C3738B">
            <w:pPr>
              <w:pStyle w:val="AAAQuestions"/>
            </w:pPr>
          </w:p>
          <w:p w14:paraId="1E7827DE" w14:textId="77777777" w:rsidR="00EA0351" w:rsidRDefault="00EA0351" w:rsidP="00C3738B">
            <w:pPr>
              <w:pStyle w:val="AAAQuestions"/>
            </w:pPr>
          </w:p>
          <w:p w14:paraId="3BE08641" w14:textId="77777777" w:rsidR="001959B1" w:rsidRDefault="00772A45" w:rsidP="00C3738B">
            <w:pPr>
              <w:pStyle w:val="AAAQuestions"/>
            </w:pPr>
            <w:r>
              <w:lastRenderedPageBreak/>
              <w:t xml:space="preserve">Question 3: </w:t>
            </w:r>
          </w:p>
          <w:p w14:paraId="51B637C6" w14:textId="0AB14800" w:rsidR="00C3738B" w:rsidRDefault="00C3738B" w:rsidP="00C3738B">
            <w:pPr>
              <w:pStyle w:val="AAAQuestions"/>
              <w:rPr>
                <w:b w:val="0"/>
                <w:bCs/>
              </w:rPr>
            </w:pPr>
            <w:r w:rsidRPr="001959B1">
              <w:rPr>
                <w:b w:val="0"/>
                <w:bCs/>
              </w:rPr>
              <w:t>Identify and explain how you can account for boundaries being negotiated within the project.</w:t>
            </w:r>
          </w:p>
          <w:p w14:paraId="4E23ECA3" w14:textId="77777777" w:rsidR="002C1969" w:rsidRPr="001959B1" w:rsidRDefault="002C1969" w:rsidP="00C3738B">
            <w:pPr>
              <w:pStyle w:val="AAAQuestions"/>
              <w:rPr>
                <w:b w:val="0"/>
                <w:bCs/>
              </w:rPr>
            </w:pPr>
          </w:p>
          <w:p w14:paraId="59AFDE9C" w14:textId="2507452A" w:rsidR="00C3738B" w:rsidRDefault="00C3738B" w:rsidP="00C3738B">
            <w:pPr>
              <w:pStyle w:val="AAAQuestions"/>
              <w:rPr>
                <w:color w:val="31849B" w:themeColor="accent5" w:themeShade="BF"/>
              </w:rPr>
            </w:pPr>
          </w:p>
          <w:p w14:paraId="22F52324" w14:textId="3151EF79" w:rsidR="00EA0351" w:rsidRDefault="00EA0351" w:rsidP="00C3738B">
            <w:pPr>
              <w:pStyle w:val="AAAQuestions"/>
            </w:pPr>
          </w:p>
          <w:p w14:paraId="2F5CD52B" w14:textId="176A8ECB" w:rsidR="00EA0351" w:rsidRDefault="00EA0351" w:rsidP="00C3738B">
            <w:pPr>
              <w:pStyle w:val="AAAQuestions"/>
            </w:pPr>
          </w:p>
          <w:p w14:paraId="6DF4AFC0" w14:textId="5F0746D1" w:rsidR="00EA0351" w:rsidRDefault="00EA0351" w:rsidP="00C3738B">
            <w:pPr>
              <w:pStyle w:val="AAAQuestions"/>
            </w:pPr>
          </w:p>
          <w:p w14:paraId="3534B9AF" w14:textId="42C44EC8" w:rsidR="00EA0351" w:rsidRDefault="00EA0351" w:rsidP="00C3738B">
            <w:pPr>
              <w:pStyle w:val="AAAQuestions"/>
            </w:pPr>
          </w:p>
          <w:p w14:paraId="000F3131" w14:textId="61DED2CE" w:rsidR="00EA0351" w:rsidRDefault="00EA0351" w:rsidP="00C3738B">
            <w:pPr>
              <w:pStyle w:val="AAAQuestions"/>
            </w:pPr>
          </w:p>
          <w:p w14:paraId="3C4A16E8" w14:textId="015DA33E" w:rsidR="00EA0351" w:rsidRDefault="00EA0351" w:rsidP="00C3738B">
            <w:pPr>
              <w:pStyle w:val="AAAQuestions"/>
            </w:pPr>
          </w:p>
          <w:p w14:paraId="004C36A7" w14:textId="06D94FD5" w:rsidR="00EA0351" w:rsidRDefault="00EA0351" w:rsidP="00C3738B">
            <w:pPr>
              <w:pStyle w:val="AAAQuestions"/>
            </w:pPr>
          </w:p>
          <w:p w14:paraId="59D84EF7" w14:textId="5A5A5117" w:rsidR="00EA0351" w:rsidRDefault="00EA0351" w:rsidP="00C3738B">
            <w:pPr>
              <w:pStyle w:val="AAAQuestions"/>
            </w:pPr>
          </w:p>
          <w:p w14:paraId="55E5C6C1" w14:textId="6B06CD6D" w:rsidR="00EA0351" w:rsidRDefault="00EA0351" w:rsidP="00C3738B">
            <w:pPr>
              <w:pStyle w:val="AAAQuestions"/>
            </w:pPr>
          </w:p>
          <w:p w14:paraId="7F03BD57" w14:textId="4D839E6D" w:rsidR="00EA0351" w:rsidRDefault="00EA0351" w:rsidP="00C3738B">
            <w:pPr>
              <w:pStyle w:val="AAAQuestions"/>
            </w:pPr>
          </w:p>
          <w:p w14:paraId="4D61A41F" w14:textId="77777777" w:rsidR="00EA0351" w:rsidRDefault="00EA0351" w:rsidP="00C3738B">
            <w:pPr>
              <w:pStyle w:val="AAAQuestions"/>
            </w:pPr>
          </w:p>
          <w:p w14:paraId="17148F9D" w14:textId="77777777" w:rsidR="001959B1" w:rsidRDefault="00C3738B" w:rsidP="003722A3">
            <w:pPr>
              <w:pStyle w:val="AAAQuestions"/>
            </w:pPr>
            <w:r w:rsidRPr="00C3738B">
              <w:t xml:space="preserve">Question 4: </w:t>
            </w:r>
          </w:p>
          <w:p w14:paraId="0BC2A65F" w14:textId="69E87D1C" w:rsidR="00A3525F" w:rsidRDefault="00C3738B" w:rsidP="003722A3">
            <w:pPr>
              <w:pStyle w:val="AAAQuestions"/>
              <w:rPr>
                <w:bCs/>
              </w:rPr>
            </w:pPr>
            <w:r w:rsidRPr="003722A3">
              <w:rPr>
                <w:b w:val="0"/>
                <w:bCs/>
              </w:rPr>
              <w:t>Using a project of Hungry Koala</w:t>
            </w:r>
            <w:r w:rsidR="00A3525F" w:rsidRPr="003722A3">
              <w:rPr>
                <w:b w:val="0"/>
                <w:bCs/>
              </w:rPr>
              <w:t xml:space="preserve"> as an example</w:t>
            </w:r>
            <w:r w:rsidRPr="003722A3">
              <w:rPr>
                <w:b w:val="0"/>
                <w:bCs/>
              </w:rPr>
              <w:t>, discuss with your group</w:t>
            </w:r>
            <w:r w:rsidR="003722A3" w:rsidRPr="003722A3">
              <w:rPr>
                <w:b w:val="0"/>
                <w:bCs/>
              </w:rPr>
              <w:t xml:space="preserve"> </w:t>
            </w:r>
            <w:r w:rsidR="00A3525F" w:rsidRPr="003722A3">
              <w:rPr>
                <w:b w:val="0"/>
                <w:bCs/>
              </w:rPr>
              <w:t>of 3-4 people or as instructed by the trainer.</w:t>
            </w:r>
            <w:r w:rsidR="00A3525F" w:rsidRPr="00C3738B">
              <w:t xml:space="preserve"> </w:t>
            </w:r>
            <w:r w:rsidR="00A3525F" w:rsidRPr="00C3738B">
              <w:rPr>
                <w:b w:val="0"/>
                <w:bCs/>
              </w:rPr>
              <w:t>One person will play a role as James who is a project manager.</w:t>
            </w:r>
            <w:r w:rsidR="003722A3">
              <w:rPr>
                <w:b w:val="0"/>
                <w:bCs/>
              </w:rPr>
              <w:t xml:space="preserve"> </w:t>
            </w:r>
            <w:r w:rsidR="00A3525F" w:rsidRPr="003722A3">
              <w:rPr>
                <w:b w:val="0"/>
                <w:bCs/>
              </w:rPr>
              <w:t xml:space="preserve">Others play roles of individual, or group </w:t>
            </w:r>
            <w:r w:rsidR="003722A3" w:rsidRPr="003722A3">
              <w:rPr>
                <w:b w:val="0"/>
                <w:bCs/>
              </w:rPr>
              <w:t>of stakeholders.</w:t>
            </w:r>
          </w:p>
          <w:p w14:paraId="05E7BAE8" w14:textId="77777777" w:rsidR="003722A3" w:rsidRPr="003722A3" w:rsidRDefault="003722A3" w:rsidP="003722A3">
            <w:pPr>
              <w:pStyle w:val="AAAQuestions"/>
            </w:pPr>
          </w:p>
          <w:p w14:paraId="457542A2" w14:textId="77777777" w:rsidR="00A3525F" w:rsidRPr="00B962ED" w:rsidRDefault="00A3525F" w:rsidP="00A3525F">
            <w:pPr>
              <w:pStyle w:val="AAAQuestions"/>
              <w:spacing w:line="276" w:lineRule="auto"/>
              <w:rPr>
                <w:b w:val="0"/>
                <w:bCs/>
              </w:rPr>
            </w:pPr>
            <w:r w:rsidRPr="00C3738B">
              <w:rPr>
                <w:b w:val="0"/>
                <w:bCs/>
              </w:rPr>
              <w:t xml:space="preserve">Ensure that you </w:t>
            </w:r>
            <w:r w:rsidRPr="00C3738B">
              <w:rPr>
                <w:u w:val="single"/>
              </w:rPr>
              <w:t>use your own word</w:t>
            </w:r>
            <w:r w:rsidRPr="00C3738B">
              <w:rPr>
                <w:b w:val="0"/>
                <w:bCs/>
              </w:rPr>
              <w:t xml:space="preserve"> to summarise in your individual workbook.</w:t>
            </w:r>
          </w:p>
          <w:p w14:paraId="54B4AC0C" w14:textId="77777777" w:rsidR="00A3525F" w:rsidRDefault="00A3525F" w:rsidP="00C3738B">
            <w:pPr>
              <w:pStyle w:val="AAAQuestions"/>
            </w:pPr>
          </w:p>
          <w:p w14:paraId="6A9AA08A" w14:textId="6B15A354" w:rsidR="003722A3" w:rsidRDefault="00CB7E19" w:rsidP="00486504">
            <w:pPr>
              <w:pStyle w:val="AAAQuestions"/>
              <w:numPr>
                <w:ilvl w:val="0"/>
                <w:numId w:val="23"/>
              </w:numPr>
            </w:pPr>
            <w:r>
              <w:t xml:space="preserve">According to </w:t>
            </w:r>
            <w:r w:rsidR="00A3525F">
              <w:t>Hungry Koala</w:t>
            </w:r>
            <w:r>
              <w:t xml:space="preserve"> case study, identify project boundaries.</w:t>
            </w:r>
          </w:p>
          <w:p w14:paraId="1C545396" w14:textId="77777777" w:rsidR="003722A3" w:rsidRDefault="00A3525F" w:rsidP="00486504">
            <w:pPr>
              <w:pStyle w:val="AAAQuestions"/>
              <w:numPr>
                <w:ilvl w:val="0"/>
                <w:numId w:val="23"/>
              </w:numPr>
            </w:pPr>
            <w:r>
              <w:t>S</w:t>
            </w:r>
            <w:r w:rsidR="00C3738B" w:rsidRPr="00C3738B">
              <w:t>elect and explain one method to document</w:t>
            </w:r>
            <w:r w:rsidR="00B560CB">
              <w:t xml:space="preserve"> those</w:t>
            </w:r>
            <w:r w:rsidR="00C3738B" w:rsidRPr="00C3738B">
              <w:t xml:space="preserve"> project boundaries. </w:t>
            </w:r>
          </w:p>
          <w:p w14:paraId="38AF272E" w14:textId="6DA2DF10" w:rsidR="00A3525F" w:rsidRDefault="00A3525F" w:rsidP="00486504">
            <w:pPr>
              <w:pStyle w:val="AAAQuestions"/>
              <w:numPr>
                <w:ilvl w:val="0"/>
                <w:numId w:val="23"/>
              </w:numPr>
            </w:pPr>
            <w:r>
              <w:t>Give three (3) individual/group who James needs to negotiate projec</w:t>
            </w:r>
            <w:r w:rsidR="003722A3">
              <w:t xml:space="preserve">t </w:t>
            </w:r>
            <w:r>
              <w:t>boundaries with.</w:t>
            </w:r>
          </w:p>
          <w:p w14:paraId="60A374F1" w14:textId="79CA3097" w:rsidR="00C3738B" w:rsidRDefault="00C3738B" w:rsidP="00C3738B">
            <w:pPr>
              <w:pStyle w:val="AAAQuestions"/>
            </w:pPr>
          </w:p>
          <w:p w14:paraId="7EBFEA99" w14:textId="34CF702F" w:rsidR="00C3738B" w:rsidRPr="00C3738B" w:rsidRDefault="00C3738B" w:rsidP="00C3738B">
            <w:pPr>
              <w:pStyle w:val="AAAQuestions"/>
              <w:rPr>
                <w:b w:val="0"/>
                <w:bCs/>
              </w:rPr>
            </w:pPr>
            <w:r>
              <w:t xml:space="preserve">Guideline: </w:t>
            </w:r>
            <w:r w:rsidRPr="00C3738B">
              <w:rPr>
                <w:b w:val="0"/>
                <w:bCs/>
              </w:rPr>
              <w:t xml:space="preserve">Make sure to include project boundaries in your group discussion and summarise in your own word in individual workbook. </w:t>
            </w:r>
          </w:p>
          <w:p w14:paraId="5CB71866" w14:textId="150F8D20" w:rsidR="00C3738B" w:rsidRDefault="00C3738B" w:rsidP="00C3738B">
            <w:pPr>
              <w:pStyle w:val="AAAQuestions"/>
              <w:rPr>
                <w:b w:val="0"/>
                <w:bCs/>
              </w:rPr>
            </w:pPr>
            <w:r w:rsidRPr="00C3738B">
              <w:rPr>
                <w:b w:val="0"/>
                <w:bCs/>
              </w:rPr>
              <w:t>Also, provide and explain one example of methods which can be utilised to document project boundaries in accordance with Hungry Koala Company.</w:t>
            </w:r>
          </w:p>
          <w:p w14:paraId="10A5B422" w14:textId="1487FDA2" w:rsidR="00CB7E19" w:rsidRPr="00C3738B" w:rsidRDefault="00CB7E19" w:rsidP="00C3738B">
            <w:pPr>
              <w:pStyle w:val="AAAQuestions"/>
              <w:rPr>
                <w:b w:val="0"/>
                <w:bCs/>
              </w:rPr>
            </w:pPr>
            <w:r>
              <w:rPr>
                <w:b w:val="0"/>
                <w:bCs/>
              </w:rPr>
              <w:t xml:space="preserve">In addition, </w:t>
            </w:r>
          </w:p>
          <w:p w14:paraId="19EA51DD" w14:textId="77777777" w:rsidR="00C3738B" w:rsidRDefault="00C3738B" w:rsidP="00C3738B">
            <w:pPr>
              <w:pStyle w:val="AAAQuestions"/>
            </w:pPr>
          </w:p>
          <w:p w14:paraId="3FCBF475" w14:textId="5CC81125" w:rsidR="00C4702A" w:rsidRDefault="00C4702A" w:rsidP="000454BF">
            <w:pPr>
              <w:pStyle w:val="Answers"/>
            </w:pPr>
          </w:p>
          <w:p w14:paraId="29D67A49" w14:textId="65F7B0F4" w:rsidR="000454BF" w:rsidRDefault="000454BF" w:rsidP="000454BF">
            <w:pPr>
              <w:pStyle w:val="AAAQuestions"/>
              <w:ind w:left="357"/>
              <w:rPr>
                <w:color w:val="31849B" w:themeColor="accent5" w:themeShade="BF"/>
              </w:rPr>
            </w:pPr>
          </w:p>
          <w:p w14:paraId="6A4C60B2" w14:textId="0F2687A0" w:rsidR="00EA0351" w:rsidRDefault="00EA0351" w:rsidP="000454BF">
            <w:pPr>
              <w:pStyle w:val="AAAQuestions"/>
              <w:ind w:left="357"/>
            </w:pPr>
          </w:p>
          <w:p w14:paraId="542DBB5F" w14:textId="797A18D4" w:rsidR="00EA0351" w:rsidRDefault="00EA0351" w:rsidP="000454BF">
            <w:pPr>
              <w:pStyle w:val="AAAQuestions"/>
              <w:ind w:left="357"/>
            </w:pPr>
          </w:p>
          <w:p w14:paraId="5C177DBE" w14:textId="029E3782" w:rsidR="00EA0351" w:rsidRDefault="00EA0351" w:rsidP="000454BF">
            <w:pPr>
              <w:pStyle w:val="AAAQuestions"/>
              <w:ind w:left="357"/>
            </w:pPr>
          </w:p>
          <w:p w14:paraId="0AC43120" w14:textId="239D4343" w:rsidR="00EA0351" w:rsidRDefault="00EA0351" w:rsidP="000454BF">
            <w:pPr>
              <w:pStyle w:val="AAAQuestions"/>
              <w:ind w:left="357"/>
            </w:pPr>
          </w:p>
          <w:p w14:paraId="632A395F" w14:textId="65E7CC83" w:rsidR="00EA0351" w:rsidRDefault="00EA0351" w:rsidP="000454BF">
            <w:pPr>
              <w:pStyle w:val="AAAQuestions"/>
              <w:ind w:left="357"/>
            </w:pPr>
          </w:p>
          <w:p w14:paraId="089D9B67" w14:textId="215F81C8" w:rsidR="00EA0351" w:rsidRDefault="00EA0351" w:rsidP="000454BF">
            <w:pPr>
              <w:pStyle w:val="AAAQuestions"/>
              <w:ind w:left="357"/>
            </w:pPr>
          </w:p>
          <w:p w14:paraId="68029472" w14:textId="4605BB7F" w:rsidR="00EA0351" w:rsidRDefault="00EA0351" w:rsidP="000454BF">
            <w:pPr>
              <w:pStyle w:val="AAAQuestions"/>
              <w:ind w:left="357"/>
            </w:pPr>
          </w:p>
          <w:p w14:paraId="64F6C80F" w14:textId="6A65C7E1" w:rsidR="00EA0351" w:rsidRDefault="00EA0351" w:rsidP="000454BF">
            <w:pPr>
              <w:pStyle w:val="AAAQuestions"/>
              <w:ind w:left="357"/>
            </w:pPr>
          </w:p>
          <w:p w14:paraId="5DB1FA2C" w14:textId="0FD7585B" w:rsidR="00EA0351" w:rsidRDefault="00EA0351" w:rsidP="000454BF">
            <w:pPr>
              <w:pStyle w:val="AAAQuestions"/>
              <w:ind w:left="357"/>
            </w:pPr>
          </w:p>
          <w:p w14:paraId="536563E3" w14:textId="73B5EA95" w:rsidR="00EA0351" w:rsidRDefault="00EA0351" w:rsidP="000454BF">
            <w:pPr>
              <w:pStyle w:val="AAAQuestions"/>
              <w:ind w:left="357"/>
            </w:pPr>
          </w:p>
          <w:p w14:paraId="24F53E48" w14:textId="6F631636" w:rsidR="00EA0351" w:rsidRDefault="00EA0351" w:rsidP="000454BF">
            <w:pPr>
              <w:pStyle w:val="AAAQuestions"/>
              <w:ind w:left="357"/>
            </w:pPr>
          </w:p>
          <w:p w14:paraId="47580F73" w14:textId="1855961B" w:rsidR="00EA0351" w:rsidRDefault="00EA0351" w:rsidP="000454BF">
            <w:pPr>
              <w:pStyle w:val="AAAQuestions"/>
              <w:ind w:left="357"/>
            </w:pPr>
          </w:p>
          <w:p w14:paraId="266C4FCB" w14:textId="77777777" w:rsidR="00EA0351" w:rsidRDefault="00EA0351" w:rsidP="000454BF">
            <w:pPr>
              <w:pStyle w:val="AAAQuestions"/>
              <w:ind w:left="357"/>
            </w:pPr>
          </w:p>
          <w:p w14:paraId="19CB493C" w14:textId="77777777" w:rsidR="00A3525F" w:rsidRDefault="00A3525F" w:rsidP="00A3525F">
            <w:pPr>
              <w:pStyle w:val="AAAQuestions"/>
            </w:pPr>
          </w:p>
          <w:p w14:paraId="2ECF832F" w14:textId="77777777" w:rsidR="001959B1" w:rsidRDefault="00CB7E19" w:rsidP="000454BF">
            <w:pPr>
              <w:pStyle w:val="Answers"/>
              <w:rPr>
                <w:b/>
                <w:bCs/>
                <w:i w:val="0"/>
                <w:iCs/>
              </w:rPr>
            </w:pPr>
            <w:r w:rsidRPr="00CB7E19">
              <w:rPr>
                <w:b/>
                <w:bCs/>
                <w:i w:val="0"/>
                <w:iCs/>
              </w:rPr>
              <w:lastRenderedPageBreak/>
              <w:t xml:space="preserve">Question 5: </w:t>
            </w:r>
          </w:p>
          <w:p w14:paraId="0246AB29" w14:textId="3F0F14DD" w:rsidR="000454BF" w:rsidRPr="00CB7E19" w:rsidRDefault="00E7421B" w:rsidP="000454BF">
            <w:pPr>
              <w:pStyle w:val="Answers"/>
              <w:rPr>
                <w:b/>
                <w:bCs/>
                <w:i w:val="0"/>
                <w:iCs/>
              </w:rPr>
            </w:pPr>
            <w:r w:rsidRPr="001959B1">
              <w:rPr>
                <w:i w:val="0"/>
                <w:iCs/>
              </w:rPr>
              <w:t xml:space="preserve">In your own word, define </w:t>
            </w:r>
            <w:r w:rsidR="00372632">
              <w:rPr>
                <w:i w:val="0"/>
                <w:iCs/>
              </w:rPr>
              <w:t xml:space="preserve">the terms </w:t>
            </w:r>
            <w:r w:rsidRPr="001959B1">
              <w:rPr>
                <w:i w:val="0"/>
                <w:iCs/>
              </w:rPr>
              <w:t>of project benefits, outcomes, and outputs</w:t>
            </w:r>
            <w:r w:rsidR="0043620F">
              <w:rPr>
                <w:i w:val="0"/>
                <w:iCs/>
              </w:rPr>
              <w:t>.</w:t>
            </w:r>
          </w:p>
          <w:p w14:paraId="47B71879" w14:textId="77777777" w:rsidR="002C71E6" w:rsidRDefault="002C71E6" w:rsidP="00CB7E19">
            <w:pPr>
              <w:pStyle w:val="Answers"/>
            </w:pPr>
          </w:p>
          <w:p w14:paraId="10E4E3C6" w14:textId="77777777" w:rsidR="00EA0351" w:rsidRDefault="00EA0351" w:rsidP="00E7421B">
            <w:pPr>
              <w:pStyle w:val="AAAQuestions"/>
              <w:rPr>
                <w:color w:val="31849B" w:themeColor="accent5" w:themeShade="BF"/>
              </w:rPr>
            </w:pPr>
          </w:p>
          <w:p w14:paraId="2F6BB5C6" w14:textId="5EDCD17B" w:rsidR="00E7421B" w:rsidRDefault="00E7421B" w:rsidP="00E7421B">
            <w:pPr>
              <w:pStyle w:val="AAAQuestions"/>
              <w:rPr>
                <w:b w:val="0"/>
                <w:bCs/>
                <w:iCs/>
                <w:color w:val="31849B" w:themeColor="accent5" w:themeShade="BF"/>
              </w:rPr>
            </w:pPr>
          </w:p>
          <w:p w14:paraId="585D34B2" w14:textId="0ABB88C7" w:rsidR="00EA0351" w:rsidRDefault="00EA0351" w:rsidP="00E7421B">
            <w:pPr>
              <w:pStyle w:val="AAAQuestions"/>
              <w:rPr>
                <w:b w:val="0"/>
                <w:bCs/>
                <w:iCs/>
                <w:color w:val="31849B" w:themeColor="accent5" w:themeShade="BF"/>
              </w:rPr>
            </w:pPr>
          </w:p>
          <w:p w14:paraId="577AF449" w14:textId="22FA84FD" w:rsidR="00EA0351" w:rsidRDefault="00EA0351" w:rsidP="00E7421B">
            <w:pPr>
              <w:pStyle w:val="AAAQuestions"/>
              <w:rPr>
                <w:b w:val="0"/>
                <w:bCs/>
                <w:iCs/>
                <w:color w:val="31849B" w:themeColor="accent5" w:themeShade="BF"/>
              </w:rPr>
            </w:pPr>
          </w:p>
          <w:p w14:paraId="7FCCAA09" w14:textId="69A40A16" w:rsidR="00EA0351" w:rsidRDefault="00EA0351" w:rsidP="00E7421B">
            <w:pPr>
              <w:pStyle w:val="AAAQuestions"/>
              <w:rPr>
                <w:b w:val="0"/>
                <w:bCs/>
                <w:iCs/>
                <w:color w:val="31849B" w:themeColor="accent5" w:themeShade="BF"/>
              </w:rPr>
            </w:pPr>
          </w:p>
          <w:p w14:paraId="5523E0B5" w14:textId="5C705D1D" w:rsidR="00EA0351" w:rsidRDefault="00EA0351" w:rsidP="00E7421B">
            <w:pPr>
              <w:pStyle w:val="AAAQuestions"/>
              <w:rPr>
                <w:b w:val="0"/>
                <w:bCs/>
                <w:iCs/>
                <w:color w:val="31849B" w:themeColor="accent5" w:themeShade="BF"/>
              </w:rPr>
            </w:pPr>
          </w:p>
          <w:p w14:paraId="5DB107D0" w14:textId="6B858E14" w:rsidR="00EA0351" w:rsidRDefault="00EA0351" w:rsidP="00E7421B">
            <w:pPr>
              <w:pStyle w:val="AAAQuestions"/>
              <w:rPr>
                <w:b w:val="0"/>
                <w:bCs/>
                <w:iCs/>
                <w:color w:val="31849B" w:themeColor="accent5" w:themeShade="BF"/>
              </w:rPr>
            </w:pPr>
          </w:p>
          <w:p w14:paraId="7DA87518" w14:textId="42A12636" w:rsidR="00EA0351" w:rsidRDefault="00EA0351" w:rsidP="00E7421B">
            <w:pPr>
              <w:pStyle w:val="AAAQuestions"/>
              <w:rPr>
                <w:b w:val="0"/>
                <w:bCs/>
                <w:iCs/>
                <w:color w:val="31849B" w:themeColor="accent5" w:themeShade="BF"/>
              </w:rPr>
            </w:pPr>
          </w:p>
          <w:p w14:paraId="3B43AF46" w14:textId="2EA7D91D" w:rsidR="00EA0351" w:rsidRDefault="00EA0351" w:rsidP="00E7421B">
            <w:pPr>
              <w:pStyle w:val="AAAQuestions"/>
              <w:rPr>
                <w:b w:val="0"/>
                <w:bCs/>
                <w:iCs/>
                <w:color w:val="31849B" w:themeColor="accent5" w:themeShade="BF"/>
              </w:rPr>
            </w:pPr>
          </w:p>
          <w:p w14:paraId="7840E85A" w14:textId="6D1EB516" w:rsidR="00EA0351" w:rsidRDefault="00EA0351" w:rsidP="00E7421B">
            <w:pPr>
              <w:pStyle w:val="AAAQuestions"/>
              <w:rPr>
                <w:b w:val="0"/>
                <w:bCs/>
                <w:iCs/>
                <w:color w:val="31849B" w:themeColor="accent5" w:themeShade="BF"/>
              </w:rPr>
            </w:pPr>
          </w:p>
          <w:p w14:paraId="4E15F884" w14:textId="77777777" w:rsidR="00EA0351" w:rsidRDefault="00EA0351" w:rsidP="00E7421B">
            <w:pPr>
              <w:pStyle w:val="AAAQuestions"/>
              <w:rPr>
                <w:b w:val="0"/>
                <w:bCs/>
                <w:iCs/>
                <w:color w:val="31849B" w:themeColor="accent5" w:themeShade="BF"/>
              </w:rPr>
            </w:pPr>
          </w:p>
          <w:p w14:paraId="0DA2C622" w14:textId="3897B8A1" w:rsidR="00E7421B" w:rsidRPr="00E53FF8" w:rsidRDefault="00E7421B" w:rsidP="00E7421B">
            <w:pPr>
              <w:pStyle w:val="AAAQuestions"/>
              <w:rPr>
                <w:bCs/>
                <w:iCs/>
                <w:szCs w:val="22"/>
              </w:rPr>
            </w:pPr>
          </w:p>
          <w:p w14:paraId="2F92CDC2" w14:textId="531476AF" w:rsidR="00E7421B" w:rsidRPr="0043620F" w:rsidRDefault="00E7421B" w:rsidP="00E7421B">
            <w:pPr>
              <w:pStyle w:val="AAAQuestions"/>
              <w:rPr>
                <w:bCs/>
                <w:iCs/>
                <w:szCs w:val="22"/>
              </w:rPr>
            </w:pPr>
            <w:r w:rsidRPr="0043620F">
              <w:rPr>
                <w:bCs/>
                <w:iCs/>
                <w:szCs w:val="22"/>
              </w:rPr>
              <w:t xml:space="preserve">Question 6: </w:t>
            </w:r>
          </w:p>
          <w:p w14:paraId="5224A80E" w14:textId="2D15AA6A" w:rsidR="00372632" w:rsidRPr="00372632" w:rsidRDefault="00372632" w:rsidP="00CB7E19">
            <w:pPr>
              <w:pStyle w:val="Answers"/>
              <w:rPr>
                <w:rFonts w:asciiTheme="minorHAnsi" w:hAnsiTheme="minorHAnsi"/>
                <w:i w:val="0"/>
                <w:iCs/>
              </w:rPr>
            </w:pPr>
            <w:r>
              <w:rPr>
                <w:i w:val="0"/>
                <w:iCs/>
              </w:rPr>
              <w:t>According to a case study A, c</w:t>
            </w:r>
            <w:r w:rsidR="0043620F" w:rsidRPr="0043620F">
              <w:rPr>
                <w:i w:val="0"/>
                <w:iCs/>
              </w:rPr>
              <w:t xml:space="preserve">reate </w:t>
            </w:r>
            <w:r w:rsidR="0043620F" w:rsidRPr="0043620F">
              <w:rPr>
                <w:rFonts w:asciiTheme="minorHAnsi" w:hAnsiTheme="minorHAnsi"/>
                <w:i w:val="0"/>
                <w:iCs/>
              </w:rPr>
              <w:t>measurable project benefits, outcomes, and outputs</w:t>
            </w:r>
            <w:r w:rsidR="00C40364">
              <w:rPr>
                <w:rFonts w:asciiTheme="minorHAnsi" w:hAnsiTheme="minorHAnsi"/>
                <w:i w:val="0"/>
                <w:iCs/>
              </w:rPr>
              <w:t xml:space="preserve"> against project plan.</w:t>
            </w:r>
            <w:r>
              <w:rPr>
                <w:rFonts w:asciiTheme="minorHAnsi" w:hAnsiTheme="minorHAnsi"/>
                <w:i w:val="0"/>
                <w:iCs/>
              </w:rPr>
              <w:t xml:space="preserve"> Also, describe how to measure each of these.</w:t>
            </w:r>
          </w:p>
          <w:p w14:paraId="6DDBAC1C" w14:textId="4AD12ED8" w:rsidR="00E53FF8" w:rsidRDefault="00E53FF8" w:rsidP="00CB7E19">
            <w:pPr>
              <w:pStyle w:val="Answers"/>
            </w:pPr>
          </w:p>
          <w:p w14:paraId="55FEED08" w14:textId="3BEBAC9B" w:rsidR="00372632" w:rsidRDefault="00372632" w:rsidP="00CB7E19">
            <w:pPr>
              <w:pStyle w:val="Answers"/>
            </w:pPr>
          </w:p>
          <w:p w14:paraId="5B49892E" w14:textId="2F207F81" w:rsidR="00EA0351" w:rsidRDefault="00EA0351" w:rsidP="00CB7E19">
            <w:pPr>
              <w:pStyle w:val="Answers"/>
            </w:pPr>
          </w:p>
          <w:p w14:paraId="0CC850E2" w14:textId="7BD3997B" w:rsidR="00EA0351" w:rsidRDefault="00EA0351" w:rsidP="00CB7E19">
            <w:pPr>
              <w:pStyle w:val="Answers"/>
            </w:pPr>
          </w:p>
          <w:p w14:paraId="7FB40A67" w14:textId="39000209" w:rsidR="00EA0351" w:rsidRDefault="00EA0351" w:rsidP="00CB7E19">
            <w:pPr>
              <w:pStyle w:val="Answers"/>
            </w:pPr>
          </w:p>
          <w:p w14:paraId="505AED68" w14:textId="4B529C53" w:rsidR="00EA0351" w:rsidRDefault="00EA0351" w:rsidP="00CB7E19">
            <w:pPr>
              <w:pStyle w:val="Answers"/>
            </w:pPr>
          </w:p>
          <w:p w14:paraId="3B440B6C" w14:textId="3C76FDF5" w:rsidR="00EA0351" w:rsidRDefault="00EA0351" w:rsidP="00CB7E19">
            <w:pPr>
              <w:pStyle w:val="Answers"/>
            </w:pPr>
          </w:p>
          <w:p w14:paraId="3BF98409" w14:textId="6E4B138D" w:rsidR="00EA0351" w:rsidRDefault="00EA0351" w:rsidP="00CB7E19">
            <w:pPr>
              <w:pStyle w:val="Answers"/>
            </w:pPr>
          </w:p>
          <w:p w14:paraId="5139F099" w14:textId="36CFF879" w:rsidR="00EA0351" w:rsidRDefault="00EA0351" w:rsidP="00CB7E19">
            <w:pPr>
              <w:pStyle w:val="Answers"/>
            </w:pPr>
          </w:p>
          <w:p w14:paraId="637BFA18" w14:textId="26365724" w:rsidR="00EA0351" w:rsidRDefault="00EA0351" w:rsidP="00CB7E19">
            <w:pPr>
              <w:pStyle w:val="Answers"/>
            </w:pPr>
          </w:p>
          <w:p w14:paraId="0DB9D38D" w14:textId="77777777" w:rsidR="00EA0351" w:rsidRDefault="00EA0351" w:rsidP="00CB7E19">
            <w:pPr>
              <w:pStyle w:val="Answers"/>
            </w:pPr>
          </w:p>
          <w:p w14:paraId="2D1ED8AF" w14:textId="77777777" w:rsidR="00C40364" w:rsidRDefault="00C40364" w:rsidP="00CB7E19">
            <w:pPr>
              <w:pStyle w:val="Answers"/>
              <w:rPr>
                <w:b/>
                <w:bCs/>
                <w:iCs/>
              </w:rPr>
            </w:pPr>
          </w:p>
          <w:p w14:paraId="57297A6A" w14:textId="525F4D21" w:rsidR="001959B1" w:rsidRDefault="00E53FF8" w:rsidP="00CB7E19">
            <w:pPr>
              <w:pStyle w:val="Answers"/>
              <w:rPr>
                <w:b/>
                <w:bCs/>
                <w:i w:val="0"/>
                <w:iCs/>
              </w:rPr>
            </w:pPr>
            <w:r w:rsidRPr="00C07F3E">
              <w:rPr>
                <w:b/>
                <w:bCs/>
                <w:i w:val="0"/>
                <w:iCs/>
              </w:rPr>
              <w:t xml:space="preserve">Question 7: </w:t>
            </w:r>
          </w:p>
          <w:p w14:paraId="48181015" w14:textId="0AD637DB" w:rsidR="00E53FF8" w:rsidRPr="001959B1" w:rsidRDefault="00E53FF8" w:rsidP="00CB7E19">
            <w:pPr>
              <w:pStyle w:val="Answers"/>
              <w:rPr>
                <w:rFonts w:cs="Angsana New"/>
                <w:i w:val="0"/>
                <w:iCs/>
                <w:szCs w:val="28"/>
                <w:lang w:val="en-US" w:bidi="th-TH"/>
              </w:rPr>
            </w:pPr>
            <w:r w:rsidRPr="001959B1">
              <w:rPr>
                <w:i w:val="0"/>
                <w:iCs/>
              </w:rPr>
              <w:t xml:space="preserve">Establish the most suitable communication channel that James can share desired project outcomes among </w:t>
            </w:r>
            <w:r w:rsidR="00C07F3E" w:rsidRPr="001959B1">
              <w:rPr>
                <w:i w:val="0"/>
                <w:iCs/>
                <w:lang w:val="en-US"/>
              </w:rPr>
              <w:t>relevant stakeholders.</w:t>
            </w:r>
          </w:p>
          <w:p w14:paraId="3FCA6856" w14:textId="77777777" w:rsidR="00E53FF8" w:rsidRDefault="00E53FF8" w:rsidP="00CB7E19">
            <w:pPr>
              <w:pStyle w:val="Answers"/>
            </w:pPr>
          </w:p>
          <w:p w14:paraId="5E55D366" w14:textId="77777777" w:rsidR="00C07F3E" w:rsidRDefault="00C07F3E" w:rsidP="00EA0351">
            <w:pPr>
              <w:pStyle w:val="AAAQuestions"/>
              <w:rPr>
                <w:color w:val="31849B" w:themeColor="accent5" w:themeShade="BF"/>
              </w:rPr>
            </w:pPr>
          </w:p>
          <w:p w14:paraId="7D2721A7" w14:textId="77777777" w:rsidR="00EA0351" w:rsidRDefault="00EA0351" w:rsidP="00EA0351">
            <w:pPr>
              <w:pStyle w:val="AAAQuestions"/>
              <w:rPr>
                <w:color w:val="31849B" w:themeColor="accent5" w:themeShade="BF"/>
              </w:rPr>
            </w:pPr>
          </w:p>
          <w:p w14:paraId="62011EE1" w14:textId="77777777" w:rsidR="00EA0351" w:rsidRDefault="00EA0351" w:rsidP="00EA0351">
            <w:pPr>
              <w:pStyle w:val="AAAQuestions"/>
              <w:rPr>
                <w:color w:val="31849B" w:themeColor="accent5" w:themeShade="BF"/>
              </w:rPr>
            </w:pPr>
          </w:p>
          <w:p w14:paraId="0EF2FF69" w14:textId="77777777" w:rsidR="00EA0351" w:rsidRDefault="00EA0351" w:rsidP="00EA0351">
            <w:pPr>
              <w:pStyle w:val="AAAQuestions"/>
              <w:rPr>
                <w:color w:val="31849B" w:themeColor="accent5" w:themeShade="BF"/>
              </w:rPr>
            </w:pPr>
          </w:p>
          <w:p w14:paraId="1416ABDF" w14:textId="77777777" w:rsidR="00EA0351" w:rsidRDefault="00EA0351" w:rsidP="00EA0351">
            <w:pPr>
              <w:pStyle w:val="AAAQuestions"/>
              <w:rPr>
                <w:color w:val="31849B" w:themeColor="accent5" w:themeShade="BF"/>
              </w:rPr>
            </w:pPr>
          </w:p>
          <w:p w14:paraId="6CF1F877" w14:textId="77777777" w:rsidR="00EA0351" w:rsidRDefault="00EA0351" w:rsidP="00EA0351">
            <w:pPr>
              <w:pStyle w:val="AAAQuestions"/>
              <w:rPr>
                <w:color w:val="31849B" w:themeColor="accent5" w:themeShade="BF"/>
              </w:rPr>
            </w:pPr>
          </w:p>
          <w:p w14:paraId="3B7ED5A0" w14:textId="77777777" w:rsidR="00EA0351" w:rsidRDefault="00EA0351" w:rsidP="00EA0351">
            <w:pPr>
              <w:pStyle w:val="AAAQuestions"/>
              <w:rPr>
                <w:color w:val="31849B" w:themeColor="accent5" w:themeShade="BF"/>
              </w:rPr>
            </w:pPr>
          </w:p>
          <w:p w14:paraId="33955B16" w14:textId="77777777" w:rsidR="00EA0351" w:rsidRDefault="00EA0351" w:rsidP="00EA0351">
            <w:pPr>
              <w:pStyle w:val="AAAQuestions"/>
              <w:rPr>
                <w:color w:val="31849B" w:themeColor="accent5" w:themeShade="BF"/>
              </w:rPr>
            </w:pPr>
          </w:p>
          <w:p w14:paraId="7B7229C9" w14:textId="77777777" w:rsidR="00EA0351" w:rsidRDefault="00EA0351" w:rsidP="00EA0351">
            <w:pPr>
              <w:pStyle w:val="AAAQuestions"/>
              <w:rPr>
                <w:color w:val="31849B" w:themeColor="accent5" w:themeShade="BF"/>
              </w:rPr>
            </w:pPr>
          </w:p>
          <w:p w14:paraId="2B40FC0A" w14:textId="77777777" w:rsidR="00EA0351" w:rsidRDefault="00EA0351" w:rsidP="00EA0351">
            <w:pPr>
              <w:pStyle w:val="AAAQuestions"/>
              <w:rPr>
                <w:color w:val="31849B" w:themeColor="accent5" w:themeShade="BF"/>
              </w:rPr>
            </w:pPr>
          </w:p>
          <w:p w14:paraId="041BCA74" w14:textId="77777777" w:rsidR="00EA0351" w:rsidRDefault="00EA0351" w:rsidP="00EA0351">
            <w:pPr>
              <w:pStyle w:val="AAAQuestions"/>
              <w:rPr>
                <w:color w:val="31849B" w:themeColor="accent5" w:themeShade="BF"/>
              </w:rPr>
            </w:pPr>
          </w:p>
          <w:p w14:paraId="6BDB1B06" w14:textId="7711E219" w:rsidR="00EA0351" w:rsidRPr="004E214A" w:rsidRDefault="00EA0351" w:rsidP="00EA0351">
            <w:pPr>
              <w:pStyle w:val="AAAQuestions"/>
            </w:pPr>
          </w:p>
        </w:tc>
      </w:tr>
    </w:tbl>
    <w:p w14:paraId="01B6D4EB" w14:textId="74E82795" w:rsidR="00C3738B" w:rsidRDefault="00C3738B">
      <w:pPr>
        <w:spacing w:after="0" w:line="240" w:lineRule="auto"/>
        <w:rPr>
          <w:rFonts w:cstheme="majorBidi"/>
          <w:b/>
          <w:bCs/>
          <w:sz w:val="26"/>
          <w:szCs w:val="26"/>
        </w:rPr>
      </w:pPr>
      <w:bookmarkStart w:id="65" w:name="_Toc483225474"/>
    </w:p>
    <w:p w14:paraId="77FFBDA8" w14:textId="2AE41061" w:rsidR="00711D92" w:rsidRPr="00A73868" w:rsidRDefault="00711D92" w:rsidP="00711D92">
      <w:pPr>
        <w:pStyle w:val="Heading3"/>
      </w:pPr>
      <w:bookmarkStart w:id="66" w:name="_Toc76568423"/>
      <w:r w:rsidRPr="00E54FC9">
        <w:lastRenderedPageBreak/>
        <w:t>A</w:t>
      </w:r>
      <w:r w:rsidRPr="00A73868">
        <w:t>ssessor</w:t>
      </w:r>
      <w:r w:rsidRPr="00E54FC9">
        <w:t xml:space="preserve">’s feedback for </w:t>
      </w:r>
      <w:r w:rsidRPr="002F6E69">
        <w:t>ACTIVITY</w:t>
      </w:r>
      <w:r w:rsidRPr="00E54FC9">
        <w:t xml:space="preserve">: </w:t>
      </w:r>
      <w:r w:rsidR="003812C8">
        <w:t>2A</w:t>
      </w:r>
      <w:bookmarkEnd w:id="66"/>
    </w:p>
    <w:p w14:paraId="291BCCDF" w14:textId="77777777" w:rsidR="00711D92" w:rsidRPr="00092FF6" w:rsidRDefault="00711D92" w:rsidP="00711D92">
      <w:r w:rsidRPr="00092FF6">
        <w:t>This should be used by the trainer/assessor to document the learner’s skills, knowledge and performance as relevant to the unit activity. Indicate in the table below if the learner is deemed satisfactory (S) or not satisfactory (NS) for the activity or if reassessment is required.</w:t>
      </w:r>
    </w:p>
    <w:tbl>
      <w:tblPr>
        <w:tblpPr w:leftFromText="180" w:rightFromText="180" w:vertAnchor="text" w:horzAnchor="margin" w:tblpY="88"/>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38"/>
        <w:gridCol w:w="2094"/>
        <w:gridCol w:w="1234"/>
        <w:gridCol w:w="2271"/>
        <w:gridCol w:w="337"/>
        <w:gridCol w:w="1212"/>
        <w:gridCol w:w="1432"/>
      </w:tblGrid>
      <w:tr w:rsidR="00711D92" w:rsidRPr="002F6E69" w14:paraId="06D4F536" w14:textId="77777777" w:rsidTr="00A13A08">
        <w:tc>
          <w:tcPr>
            <w:tcW w:w="1404" w:type="pct"/>
            <w:gridSpan w:val="2"/>
            <w:shd w:val="clear" w:color="auto" w:fill="E5B8B7"/>
            <w:tcMar>
              <w:top w:w="0" w:type="dxa"/>
              <w:left w:w="108" w:type="dxa"/>
              <w:bottom w:w="0" w:type="dxa"/>
              <w:right w:w="108" w:type="dxa"/>
            </w:tcMar>
            <w:vAlign w:val="center"/>
            <w:hideMark/>
          </w:tcPr>
          <w:p w14:paraId="2A8F3DC9" w14:textId="77777777" w:rsidR="00711D92" w:rsidRPr="002F6E69" w:rsidRDefault="00711D92" w:rsidP="00A13A08">
            <w:pPr>
              <w:rPr>
                <w:rFonts w:cs="Arial"/>
                <w:b/>
                <w:bCs/>
              </w:rPr>
            </w:pPr>
            <w:r w:rsidRPr="002F6E69">
              <w:rPr>
                <w:rFonts w:cs="Arial"/>
                <w:b/>
                <w:bCs/>
              </w:rPr>
              <w:t>Learner’s name</w:t>
            </w:r>
          </w:p>
        </w:tc>
        <w:tc>
          <w:tcPr>
            <w:tcW w:w="3596" w:type="pct"/>
            <w:gridSpan w:val="5"/>
            <w:tcMar>
              <w:top w:w="0" w:type="dxa"/>
              <w:left w:w="108" w:type="dxa"/>
              <w:bottom w:w="0" w:type="dxa"/>
              <w:right w:w="108" w:type="dxa"/>
            </w:tcMar>
          </w:tcPr>
          <w:p w14:paraId="54421964" w14:textId="77777777" w:rsidR="00711D92" w:rsidRPr="002F6E69" w:rsidRDefault="00711D92" w:rsidP="00A13A08">
            <w:pPr>
              <w:rPr>
                <w:rFonts w:cs="Arial"/>
              </w:rPr>
            </w:pPr>
          </w:p>
        </w:tc>
      </w:tr>
      <w:tr w:rsidR="00711D92" w:rsidRPr="002F6E69" w14:paraId="6272669C" w14:textId="77777777" w:rsidTr="00A13A08">
        <w:tc>
          <w:tcPr>
            <w:tcW w:w="1404" w:type="pct"/>
            <w:gridSpan w:val="2"/>
            <w:shd w:val="clear" w:color="auto" w:fill="E5B8B7"/>
            <w:tcMar>
              <w:top w:w="0" w:type="dxa"/>
              <w:left w:w="108" w:type="dxa"/>
              <w:bottom w:w="0" w:type="dxa"/>
              <w:right w:w="108" w:type="dxa"/>
            </w:tcMar>
            <w:vAlign w:val="center"/>
            <w:hideMark/>
          </w:tcPr>
          <w:p w14:paraId="32CFD0F7" w14:textId="77777777" w:rsidR="00711D92" w:rsidRPr="002F6E69" w:rsidRDefault="00711D92" w:rsidP="00A13A08">
            <w:pPr>
              <w:rPr>
                <w:rFonts w:cs="Arial"/>
                <w:b/>
                <w:bCs/>
              </w:rPr>
            </w:pPr>
            <w:r w:rsidRPr="002F6E69">
              <w:rPr>
                <w:rFonts w:cs="Arial"/>
                <w:b/>
                <w:bCs/>
                <w:color w:val="000000"/>
              </w:rPr>
              <w:t>Assessor’s name</w:t>
            </w:r>
          </w:p>
        </w:tc>
        <w:tc>
          <w:tcPr>
            <w:tcW w:w="3596" w:type="pct"/>
            <w:gridSpan w:val="5"/>
            <w:tcMar>
              <w:top w:w="0" w:type="dxa"/>
              <w:left w:w="108" w:type="dxa"/>
              <w:bottom w:w="0" w:type="dxa"/>
              <w:right w:w="108" w:type="dxa"/>
            </w:tcMar>
          </w:tcPr>
          <w:p w14:paraId="69905DFB" w14:textId="77777777" w:rsidR="00711D92" w:rsidRPr="002F6E69" w:rsidRDefault="00711D92" w:rsidP="00A13A08">
            <w:pPr>
              <w:rPr>
                <w:rFonts w:cs="Arial"/>
              </w:rPr>
            </w:pPr>
          </w:p>
        </w:tc>
      </w:tr>
      <w:tr w:rsidR="00711D92" w:rsidRPr="002F6E69" w14:paraId="60AE40A1" w14:textId="77777777" w:rsidTr="00A13A08">
        <w:tc>
          <w:tcPr>
            <w:tcW w:w="1404" w:type="pct"/>
            <w:gridSpan w:val="2"/>
            <w:shd w:val="clear" w:color="auto" w:fill="E5B8B7"/>
            <w:tcMar>
              <w:top w:w="0" w:type="dxa"/>
              <w:left w:w="108" w:type="dxa"/>
              <w:bottom w:w="0" w:type="dxa"/>
              <w:right w:w="108" w:type="dxa"/>
            </w:tcMar>
            <w:vAlign w:val="center"/>
            <w:hideMark/>
          </w:tcPr>
          <w:p w14:paraId="59D7553F" w14:textId="77777777" w:rsidR="00711D92" w:rsidRPr="002F6E69" w:rsidRDefault="00711D92" w:rsidP="00A13A08">
            <w:pPr>
              <w:rPr>
                <w:rFonts w:cs="Arial"/>
                <w:b/>
                <w:bCs/>
              </w:rPr>
            </w:pPr>
            <w:r w:rsidRPr="002F6E69">
              <w:rPr>
                <w:rFonts w:cs="Arial"/>
                <w:b/>
                <w:bCs/>
                <w:color w:val="000000"/>
              </w:rPr>
              <w:t>Unit of Competency</w:t>
            </w:r>
          </w:p>
          <w:p w14:paraId="34EE4547" w14:textId="77777777" w:rsidR="00711D92" w:rsidRPr="002F6E69" w:rsidRDefault="00711D92" w:rsidP="00A13A08">
            <w:pPr>
              <w:rPr>
                <w:rFonts w:cs="Arial"/>
                <w:b/>
                <w:bCs/>
              </w:rPr>
            </w:pPr>
            <w:r w:rsidRPr="002F6E69">
              <w:rPr>
                <w:rFonts w:cs="Arial"/>
                <w:b/>
                <w:bCs/>
                <w:color w:val="000000"/>
              </w:rPr>
              <w:t>(Code and Title)</w:t>
            </w:r>
          </w:p>
        </w:tc>
        <w:tc>
          <w:tcPr>
            <w:tcW w:w="3596" w:type="pct"/>
            <w:gridSpan w:val="5"/>
            <w:tcMar>
              <w:top w:w="0" w:type="dxa"/>
              <w:left w:w="108" w:type="dxa"/>
              <w:bottom w:w="0" w:type="dxa"/>
              <w:right w:w="108" w:type="dxa"/>
            </w:tcMar>
          </w:tcPr>
          <w:p w14:paraId="33E48425" w14:textId="77777777" w:rsidR="00711D92" w:rsidRPr="002F6E69" w:rsidRDefault="00711D92" w:rsidP="00A13A08">
            <w:pPr>
              <w:rPr>
                <w:rFonts w:cs="Arial"/>
              </w:rPr>
            </w:pPr>
          </w:p>
        </w:tc>
      </w:tr>
      <w:tr w:rsidR="00711D92" w:rsidRPr="002F6E69" w14:paraId="289A274C" w14:textId="77777777" w:rsidTr="00A13A08">
        <w:tc>
          <w:tcPr>
            <w:tcW w:w="1404" w:type="pct"/>
            <w:gridSpan w:val="2"/>
            <w:shd w:val="clear" w:color="auto" w:fill="E5B8B7"/>
            <w:tcMar>
              <w:top w:w="0" w:type="dxa"/>
              <w:left w:w="108" w:type="dxa"/>
              <w:bottom w:w="0" w:type="dxa"/>
              <w:right w:w="108" w:type="dxa"/>
            </w:tcMar>
            <w:vAlign w:val="center"/>
            <w:hideMark/>
          </w:tcPr>
          <w:p w14:paraId="17F23B61" w14:textId="77777777" w:rsidR="00711D92" w:rsidRPr="002F6E69" w:rsidRDefault="00711D92" w:rsidP="00A13A08">
            <w:pPr>
              <w:rPr>
                <w:rFonts w:cs="Arial"/>
                <w:b/>
                <w:bCs/>
              </w:rPr>
            </w:pPr>
            <w:r w:rsidRPr="002F6E69">
              <w:rPr>
                <w:rFonts w:cs="Arial"/>
                <w:b/>
                <w:bCs/>
                <w:color w:val="000000"/>
              </w:rPr>
              <w:t>Date</w:t>
            </w:r>
          </w:p>
        </w:tc>
        <w:tc>
          <w:tcPr>
            <w:tcW w:w="3596" w:type="pct"/>
            <w:gridSpan w:val="5"/>
            <w:tcMar>
              <w:top w:w="0" w:type="dxa"/>
              <w:left w:w="108" w:type="dxa"/>
              <w:bottom w:w="0" w:type="dxa"/>
              <w:right w:w="108" w:type="dxa"/>
            </w:tcMar>
          </w:tcPr>
          <w:p w14:paraId="42DCB861" w14:textId="77777777" w:rsidR="00711D92" w:rsidRPr="002F6E69" w:rsidRDefault="00711D92" w:rsidP="00A13A08">
            <w:pPr>
              <w:rPr>
                <w:rFonts w:cs="Arial"/>
              </w:rPr>
            </w:pPr>
          </w:p>
        </w:tc>
      </w:tr>
      <w:tr w:rsidR="00711D92" w:rsidRPr="002F6E69" w14:paraId="5A214D76" w14:textId="77777777" w:rsidTr="00A13A08">
        <w:tc>
          <w:tcPr>
            <w:tcW w:w="4206" w:type="pct"/>
            <w:gridSpan w:val="6"/>
            <w:shd w:val="clear" w:color="auto" w:fill="F7CAAC"/>
            <w:tcMar>
              <w:top w:w="0" w:type="dxa"/>
              <w:left w:w="108" w:type="dxa"/>
              <w:bottom w:w="0" w:type="dxa"/>
              <w:right w:w="108" w:type="dxa"/>
            </w:tcMar>
            <w:vAlign w:val="center"/>
            <w:hideMark/>
          </w:tcPr>
          <w:p w14:paraId="3CE26214" w14:textId="77777777" w:rsidR="00711D92" w:rsidRPr="002F6E69" w:rsidRDefault="00711D92" w:rsidP="00A13A08">
            <w:pPr>
              <w:jc w:val="center"/>
              <w:rPr>
                <w:rFonts w:cs="Arial"/>
                <w:b/>
                <w:bCs/>
              </w:rPr>
            </w:pPr>
            <w:r w:rsidRPr="002F6E69">
              <w:rPr>
                <w:rFonts w:cs="Arial"/>
                <w:b/>
                <w:bCs/>
                <w:color w:val="000000"/>
              </w:rPr>
              <w:t>Marking checklist</w:t>
            </w:r>
          </w:p>
        </w:tc>
        <w:tc>
          <w:tcPr>
            <w:tcW w:w="794" w:type="pct"/>
            <w:shd w:val="clear" w:color="auto" w:fill="F7CAAC"/>
          </w:tcPr>
          <w:p w14:paraId="53D98071" w14:textId="77777777" w:rsidR="00711D92" w:rsidRPr="002F6E69" w:rsidRDefault="00711D92" w:rsidP="00A13A08">
            <w:pPr>
              <w:jc w:val="center"/>
              <w:rPr>
                <w:rFonts w:cs="Arial"/>
                <w:b/>
                <w:bCs/>
              </w:rPr>
            </w:pPr>
            <w:r w:rsidRPr="002F6E69">
              <w:rPr>
                <w:rFonts w:cs="Arial"/>
                <w:b/>
                <w:bCs/>
              </w:rPr>
              <w:t>Performance Criteria*</w:t>
            </w:r>
          </w:p>
        </w:tc>
      </w:tr>
      <w:tr w:rsidR="00711D92" w:rsidRPr="002F6E69" w14:paraId="66B22FEE" w14:textId="77777777" w:rsidTr="00A13A08">
        <w:trPr>
          <w:trHeight w:val="443"/>
        </w:trPr>
        <w:tc>
          <w:tcPr>
            <w:tcW w:w="243" w:type="pct"/>
            <w:shd w:val="clear" w:color="auto" w:fill="F7CAAC"/>
            <w:tcMar>
              <w:top w:w="0" w:type="dxa"/>
              <w:left w:w="108" w:type="dxa"/>
              <w:bottom w:w="0" w:type="dxa"/>
              <w:right w:w="108" w:type="dxa"/>
            </w:tcMar>
            <w:vAlign w:val="center"/>
          </w:tcPr>
          <w:p w14:paraId="4AA57C9C" w14:textId="77777777" w:rsidR="00711D92" w:rsidRPr="002F6E69" w:rsidRDefault="00711D92" w:rsidP="00A13A08">
            <w:pPr>
              <w:jc w:val="center"/>
              <w:rPr>
                <w:rFonts w:cs="Arial"/>
                <w:b/>
                <w:bCs/>
              </w:rPr>
            </w:pPr>
            <w:r w:rsidRPr="002F6E69">
              <w:rPr>
                <w:rFonts w:cs="Arial"/>
                <w:b/>
                <w:bCs/>
              </w:rPr>
              <w:t>1.</w:t>
            </w:r>
          </w:p>
        </w:tc>
        <w:tc>
          <w:tcPr>
            <w:tcW w:w="3104" w:type="pct"/>
            <w:gridSpan w:val="3"/>
            <w:tcMar>
              <w:top w:w="0" w:type="dxa"/>
              <w:left w:w="108" w:type="dxa"/>
              <w:bottom w:w="0" w:type="dxa"/>
              <w:right w:w="108" w:type="dxa"/>
            </w:tcMar>
            <w:vAlign w:val="center"/>
          </w:tcPr>
          <w:p w14:paraId="49AA5738" w14:textId="77777777" w:rsidR="00711D92" w:rsidRPr="002F6E69" w:rsidRDefault="00711D92" w:rsidP="00A13A08">
            <w:pPr>
              <w:rPr>
                <w:rFonts w:cs="Arial"/>
              </w:rPr>
            </w:pPr>
            <w:r w:rsidRPr="002F6E69">
              <w:rPr>
                <w:rFonts w:cs="Arial"/>
              </w:rPr>
              <w:t xml:space="preserve">Has the learner </w:t>
            </w:r>
            <w:r>
              <w:t>o</w:t>
            </w:r>
            <w:r w:rsidRPr="007151A3">
              <w:rPr>
                <w:rFonts w:cs="Arial"/>
              </w:rPr>
              <w:t>utline</w:t>
            </w:r>
            <w:r>
              <w:rPr>
                <w:rFonts w:cs="Arial"/>
              </w:rPr>
              <w:t>d</w:t>
            </w:r>
            <w:r w:rsidRPr="007151A3">
              <w:rPr>
                <w:rFonts w:cs="Arial"/>
              </w:rPr>
              <w:t xml:space="preserve"> at least three (3) reasons why it is important to identify and document project boundaries</w:t>
            </w:r>
            <w:r>
              <w:rPr>
                <w:rFonts w:cs="Arial"/>
              </w:rPr>
              <w:t>?</w:t>
            </w:r>
          </w:p>
        </w:tc>
        <w:tc>
          <w:tcPr>
            <w:tcW w:w="859" w:type="pct"/>
            <w:gridSpan w:val="2"/>
            <w:vAlign w:val="center"/>
          </w:tcPr>
          <w:p w14:paraId="26E0E46D" w14:textId="77777777" w:rsidR="00711D92" w:rsidRPr="002F6E69" w:rsidRDefault="00711D92" w:rsidP="00A13A08">
            <w:pPr>
              <w:jc w:val="center"/>
              <w:rPr>
                <w:rFonts w:cs="Arial"/>
              </w:rPr>
            </w:pPr>
            <w:r w:rsidRPr="002F6E69">
              <w:rPr>
                <w:rFonts w:cs="Arial"/>
              </w:rPr>
              <w:t>Yes         No</w:t>
            </w:r>
          </w:p>
          <w:p w14:paraId="1CA7DE5A" w14:textId="77777777" w:rsidR="00711D92" w:rsidRPr="002F6E69" w:rsidRDefault="00711D92" w:rsidP="00A13A08">
            <w:pPr>
              <w:jc w:val="center"/>
              <w:rPr>
                <w:rFonts w:cs="Arial"/>
              </w:rPr>
            </w:pPr>
            <w:r w:rsidRPr="002F6E69">
              <w:rPr>
                <w:rFonts w:cs="Arial"/>
              </w:rPr>
              <w:t>(Please circle)</w:t>
            </w:r>
          </w:p>
        </w:tc>
        <w:tc>
          <w:tcPr>
            <w:tcW w:w="794" w:type="pct"/>
            <w:vMerge w:val="restart"/>
            <w:vAlign w:val="center"/>
          </w:tcPr>
          <w:p w14:paraId="0B6112D7" w14:textId="187F1B0D" w:rsidR="003812C8" w:rsidRDefault="00711D92" w:rsidP="00C30A44">
            <w:pPr>
              <w:jc w:val="center"/>
              <w:rPr>
                <w:rFonts w:cs="Arial"/>
              </w:rPr>
            </w:pPr>
            <w:r>
              <w:rPr>
                <w:rFonts w:cs="Arial"/>
              </w:rPr>
              <w:t>PC 2.1, 2.2 and 2.3</w:t>
            </w:r>
          </w:p>
          <w:p w14:paraId="5733844F" w14:textId="77777777" w:rsidR="00C30A44" w:rsidRDefault="00C30A44" w:rsidP="00C30A44">
            <w:pPr>
              <w:jc w:val="center"/>
              <w:rPr>
                <w:rFonts w:cs="Arial"/>
              </w:rPr>
            </w:pPr>
            <w:r>
              <w:rPr>
                <w:rFonts w:cs="Arial"/>
              </w:rPr>
              <w:t>Performance Evidence</w:t>
            </w:r>
          </w:p>
          <w:p w14:paraId="6F09D160" w14:textId="6E67A057" w:rsidR="00711D92" w:rsidRPr="002F6E69" w:rsidRDefault="00C30A44" w:rsidP="00C30A44">
            <w:pPr>
              <w:jc w:val="center"/>
              <w:rPr>
                <w:rFonts w:cs="Arial"/>
              </w:rPr>
            </w:pPr>
            <w:r>
              <w:rPr>
                <w:rFonts w:cs="Arial"/>
              </w:rPr>
              <w:t>Knowledge Evidence</w:t>
            </w:r>
          </w:p>
        </w:tc>
      </w:tr>
      <w:tr w:rsidR="00711D92" w:rsidRPr="002F6E69" w14:paraId="1EBD3758" w14:textId="77777777" w:rsidTr="00A13A08">
        <w:trPr>
          <w:trHeight w:val="443"/>
        </w:trPr>
        <w:tc>
          <w:tcPr>
            <w:tcW w:w="243" w:type="pct"/>
            <w:shd w:val="clear" w:color="auto" w:fill="F7CAAC"/>
            <w:tcMar>
              <w:top w:w="0" w:type="dxa"/>
              <w:left w:w="108" w:type="dxa"/>
              <w:bottom w:w="0" w:type="dxa"/>
              <w:right w:w="108" w:type="dxa"/>
            </w:tcMar>
            <w:vAlign w:val="center"/>
          </w:tcPr>
          <w:p w14:paraId="5CE5B891" w14:textId="77777777" w:rsidR="00711D92" w:rsidRPr="002F6E69" w:rsidRDefault="00711D92" w:rsidP="00A13A08">
            <w:pPr>
              <w:jc w:val="center"/>
              <w:rPr>
                <w:rFonts w:cs="Arial"/>
                <w:b/>
                <w:bCs/>
              </w:rPr>
            </w:pPr>
            <w:r>
              <w:rPr>
                <w:rFonts w:cs="Arial"/>
                <w:b/>
                <w:bCs/>
              </w:rPr>
              <w:t>2.</w:t>
            </w:r>
          </w:p>
        </w:tc>
        <w:tc>
          <w:tcPr>
            <w:tcW w:w="3104" w:type="pct"/>
            <w:gridSpan w:val="3"/>
            <w:tcMar>
              <w:top w:w="0" w:type="dxa"/>
              <w:left w:w="108" w:type="dxa"/>
              <w:bottom w:w="0" w:type="dxa"/>
              <w:right w:w="108" w:type="dxa"/>
            </w:tcMar>
          </w:tcPr>
          <w:p w14:paraId="73E67D39" w14:textId="77777777" w:rsidR="00711D92" w:rsidRPr="002F6E69" w:rsidRDefault="00711D92" w:rsidP="00A13A08">
            <w:pPr>
              <w:rPr>
                <w:rFonts w:cs="Arial"/>
              </w:rPr>
            </w:pPr>
            <w:r w:rsidRPr="00DB13E8">
              <w:rPr>
                <w:rFonts w:cs="Arial"/>
              </w:rPr>
              <w:t>Has the learner</w:t>
            </w:r>
            <w:r>
              <w:t xml:space="preserve"> </w:t>
            </w:r>
            <w:r w:rsidRPr="007151A3">
              <w:t>outline</w:t>
            </w:r>
            <w:r>
              <w:t>d</w:t>
            </w:r>
            <w:r w:rsidRPr="007151A3">
              <w:t xml:space="preserve"> two (2) factors that James needs to consider</w:t>
            </w:r>
            <w:r>
              <w:t xml:space="preserve"> prior to identify project boundaries?</w:t>
            </w:r>
          </w:p>
        </w:tc>
        <w:tc>
          <w:tcPr>
            <w:tcW w:w="859" w:type="pct"/>
            <w:gridSpan w:val="2"/>
            <w:vAlign w:val="center"/>
          </w:tcPr>
          <w:p w14:paraId="3933BF62" w14:textId="77777777" w:rsidR="003812C8" w:rsidRPr="002F6E69" w:rsidRDefault="003812C8" w:rsidP="003812C8">
            <w:pPr>
              <w:jc w:val="center"/>
              <w:rPr>
                <w:rFonts w:cs="Arial"/>
              </w:rPr>
            </w:pPr>
            <w:r w:rsidRPr="002F6E69">
              <w:rPr>
                <w:rFonts w:cs="Arial"/>
              </w:rPr>
              <w:t>Yes         No</w:t>
            </w:r>
          </w:p>
          <w:p w14:paraId="6C5ED8C8" w14:textId="1141F3DD" w:rsidR="00711D92" w:rsidRPr="002F6E69" w:rsidRDefault="003812C8" w:rsidP="003812C8">
            <w:pPr>
              <w:jc w:val="center"/>
              <w:rPr>
                <w:rFonts w:cs="Arial"/>
              </w:rPr>
            </w:pPr>
            <w:r w:rsidRPr="002F6E69">
              <w:rPr>
                <w:rFonts w:cs="Arial"/>
              </w:rPr>
              <w:t>(Please circle)</w:t>
            </w:r>
          </w:p>
        </w:tc>
        <w:tc>
          <w:tcPr>
            <w:tcW w:w="794" w:type="pct"/>
            <w:vMerge/>
            <w:vAlign w:val="center"/>
          </w:tcPr>
          <w:p w14:paraId="0DAF7236" w14:textId="77777777" w:rsidR="00711D92" w:rsidRPr="002F6E69" w:rsidRDefault="00711D92" w:rsidP="00A13A08">
            <w:pPr>
              <w:jc w:val="center"/>
              <w:rPr>
                <w:rFonts w:cs="Arial"/>
              </w:rPr>
            </w:pPr>
          </w:p>
        </w:tc>
      </w:tr>
      <w:tr w:rsidR="00711D92" w:rsidRPr="002F6E69" w14:paraId="6FCF936A" w14:textId="77777777" w:rsidTr="00A13A08">
        <w:trPr>
          <w:trHeight w:val="443"/>
        </w:trPr>
        <w:tc>
          <w:tcPr>
            <w:tcW w:w="243" w:type="pct"/>
            <w:shd w:val="clear" w:color="auto" w:fill="F7CAAC"/>
            <w:tcMar>
              <w:top w:w="0" w:type="dxa"/>
              <w:left w:w="108" w:type="dxa"/>
              <w:bottom w:w="0" w:type="dxa"/>
              <w:right w:w="108" w:type="dxa"/>
            </w:tcMar>
            <w:vAlign w:val="center"/>
          </w:tcPr>
          <w:p w14:paraId="5C00E782" w14:textId="77777777" w:rsidR="00711D92" w:rsidRPr="002F6E69" w:rsidRDefault="00711D92" w:rsidP="00A13A08">
            <w:pPr>
              <w:jc w:val="center"/>
              <w:rPr>
                <w:rFonts w:cs="Arial"/>
                <w:b/>
                <w:bCs/>
              </w:rPr>
            </w:pPr>
            <w:r>
              <w:rPr>
                <w:rFonts w:cs="Arial"/>
                <w:b/>
                <w:bCs/>
              </w:rPr>
              <w:t>3.</w:t>
            </w:r>
          </w:p>
        </w:tc>
        <w:tc>
          <w:tcPr>
            <w:tcW w:w="3104" w:type="pct"/>
            <w:gridSpan w:val="3"/>
            <w:tcMar>
              <w:top w:w="0" w:type="dxa"/>
              <w:left w:w="108" w:type="dxa"/>
              <w:bottom w:w="0" w:type="dxa"/>
              <w:right w:w="108" w:type="dxa"/>
            </w:tcMar>
          </w:tcPr>
          <w:p w14:paraId="29BE5D70" w14:textId="77777777" w:rsidR="00711D92" w:rsidRPr="002F6E69" w:rsidRDefault="00711D92" w:rsidP="00A13A08">
            <w:pPr>
              <w:rPr>
                <w:rFonts w:cs="Arial"/>
              </w:rPr>
            </w:pPr>
            <w:r w:rsidRPr="00DB13E8">
              <w:rPr>
                <w:rFonts w:cs="Arial"/>
              </w:rPr>
              <w:t xml:space="preserve">Has the learner </w:t>
            </w:r>
            <w:r>
              <w:t>i</w:t>
            </w:r>
            <w:r w:rsidRPr="007151A3">
              <w:rPr>
                <w:rFonts w:cs="Arial"/>
              </w:rPr>
              <w:t>dentif</w:t>
            </w:r>
            <w:r>
              <w:rPr>
                <w:rFonts w:cs="Arial"/>
              </w:rPr>
              <w:t>ied</w:t>
            </w:r>
            <w:r w:rsidRPr="007151A3">
              <w:rPr>
                <w:rFonts w:cs="Arial"/>
              </w:rPr>
              <w:t xml:space="preserve"> and explain</w:t>
            </w:r>
            <w:r>
              <w:rPr>
                <w:rFonts w:cs="Arial"/>
              </w:rPr>
              <w:t>ed</w:t>
            </w:r>
            <w:r w:rsidRPr="007151A3">
              <w:rPr>
                <w:rFonts w:cs="Arial"/>
              </w:rPr>
              <w:t xml:space="preserve"> how you can account for boundaries being negotiated within the project</w:t>
            </w:r>
            <w:r>
              <w:rPr>
                <w:rFonts w:cs="Arial"/>
              </w:rPr>
              <w:t>?</w:t>
            </w:r>
          </w:p>
        </w:tc>
        <w:tc>
          <w:tcPr>
            <w:tcW w:w="859" w:type="pct"/>
            <w:gridSpan w:val="2"/>
            <w:vAlign w:val="center"/>
          </w:tcPr>
          <w:p w14:paraId="2A350FEC" w14:textId="77777777" w:rsidR="003812C8" w:rsidRPr="002F6E69" w:rsidRDefault="003812C8" w:rsidP="003812C8">
            <w:pPr>
              <w:jc w:val="center"/>
              <w:rPr>
                <w:rFonts w:cs="Arial"/>
              </w:rPr>
            </w:pPr>
            <w:r w:rsidRPr="002F6E69">
              <w:rPr>
                <w:rFonts w:cs="Arial"/>
              </w:rPr>
              <w:t>Yes         No</w:t>
            </w:r>
          </w:p>
          <w:p w14:paraId="07136B28" w14:textId="50B091C5" w:rsidR="00711D92" w:rsidRPr="002F6E69" w:rsidRDefault="003812C8" w:rsidP="003812C8">
            <w:pPr>
              <w:jc w:val="center"/>
              <w:rPr>
                <w:rFonts w:cs="Arial"/>
              </w:rPr>
            </w:pPr>
            <w:r w:rsidRPr="002F6E69">
              <w:rPr>
                <w:rFonts w:cs="Arial"/>
              </w:rPr>
              <w:t>(Please circle)</w:t>
            </w:r>
          </w:p>
        </w:tc>
        <w:tc>
          <w:tcPr>
            <w:tcW w:w="794" w:type="pct"/>
            <w:vMerge/>
            <w:vAlign w:val="center"/>
          </w:tcPr>
          <w:p w14:paraId="0F028C5D" w14:textId="77777777" w:rsidR="00711D92" w:rsidRPr="002F6E69" w:rsidRDefault="00711D92" w:rsidP="00A13A08">
            <w:pPr>
              <w:jc w:val="center"/>
              <w:rPr>
                <w:rFonts w:cs="Arial"/>
              </w:rPr>
            </w:pPr>
          </w:p>
        </w:tc>
      </w:tr>
      <w:tr w:rsidR="00711D92" w:rsidRPr="002F6E69" w14:paraId="1932E288" w14:textId="77777777" w:rsidTr="00A13A08">
        <w:trPr>
          <w:trHeight w:val="443"/>
        </w:trPr>
        <w:tc>
          <w:tcPr>
            <w:tcW w:w="243" w:type="pct"/>
            <w:shd w:val="clear" w:color="auto" w:fill="F7CAAC"/>
            <w:tcMar>
              <w:top w:w="0" w:type="dxa"/>
              <w:left w:w="108" w:type="dxa"/>
              <w:bottom w:w="0" w:type="dxa"/>
              <w:right w:w="108" w:type="dxa"/>
            </w:tcMar>
            <w:vAlign w:val="center"/>
          </w:tcPr>
          <w:p w14:paraId="09573C3A" w14:textId="77777777" w:rsidR="00711D92" w:rsidRPr="002F6E69" w:rsidRDefault="00711D92" w:rsidP="00A13A08">
            <w:pPr>
              <w:jc w:val="center"/>
              <w:rPr>
                <w:rFonts w:cs="Arial"/>
                <w:b/>
                <w:bCs/>
              </w:rPr>
            </w:pPr>
            <w:r>
              <w:rPr>
                <w:rFonts w:cs="Arial"/>
                <w:b/>
                <w:bCs/>
              </w:rPr>
              <w:t>4.</w:t>
            </w:r>
          </w:p>
        </w:tc>
        <w:tc>
          <w:tcPr>
            <w:tcW w:w="3104" w:type="pct"/>
            <w:gridSpan w:val="3"/>
            <w:tcMar>
              <w:top w:w="0" w:type="dxa"/>
              <w:left w:w="108" w:type="dxa"/>
              <w:bottom w:w="0" w:type="dxa"/>
              <w:right w:w="108" w:type="dxa"/>
            </w:tcMar>
          </w:tcPr>
          <w:p w14:paraId="72AE3424" w14:textId="77777777" w:rsidR="00711D92" w:rsidRDefault="00711D92" w:rsidP="00A13A08">
            <w:pPr>
              <w:rPr>
                <w:rFonts w:cs="Arial"/>
              </w:rPr>
            </w:pPr>
            <w:r w:rsidRPr="00DB13E8">
              <w:rPr>
                <w:rFonts w:cs="Arial"/>
              </w:rPr>
              <w:t>Has the learner</w:t>
            </w:r>
            <w:r>
              <w:rPr>
                <w:rFonts w:cs="Arial"/>
              </w:rPr>
              <w:t xml:space="preserve"> </w:t>
            </w:r>
            <w:r w:rsidRPr="007151A3">
              <w:rPr>
                <w:rFonts w:cs="Arial"/>
              </w:rPr>
              <w:t>identif</w:t>
            </w:r>
            <w:r>
              <w:rPr>
                <w:rFonts w:cs="Arial"/>
              </w:rPr>
              <w:t>ied</w:t>
            </w:r>
            <w:r w:rsidRPr="007151A3">
              <w:rPr>
                <w:rFonts w:cs="Arial"/>
              </w:rPr>
              <w:t xml:space="preserve"> project boundaries</w:t>
            </w:r>
            <w:r>
              <w:rPr>
                <w:rFonts w:cs="Arial"/>
              </w:rPr>
              <w:t>?</w:t>
            </w:r>
          </w:p>
          <w:p w14:paraId="20133653" w14:textId="77777777" w:rsidR="00711D92" w:rsidRDefault="00711D92" w:rsidP="00A13A08">
            <w:pPr>
              <w:rPr>
                <w:rFonts w:cs="Arial"/>
              </w:rPr>
            </w:pPr>
            <w:r>
              <w:rPr>
                <w:rFonts w:cs="Arial"/>
              </w:rPr>
              <w:t>Has the learner s</w:t>
            </w:r>
            <w:r w:rsidRPr="007151A3">
              <w:rPr>
                <w:rFonts w:cs="Arial"/>
              </w:rPr>
              <w:t>elect</w:t>
            </w:r>
            <w:r>
              <w:rPr>
                <w:rFonts w:cs="Arial"/>
              </w:rPr>
              <w:t>ed</w:t>
            </w:r>
            <w:r w:rsidRPr="007151A3">
              <w:rPr>
                <w:rFonts w:cs="Arial"/>
              </w:rPr>
              <w:t xml:space="preserve"> and explain</w:t>
            </w:r>
            <w:r>
              <w:rPr>
                <w:rFonts w:cs="Arial"/>
              </w:rPr>
              <w:t>ed</w:t>
            </w:r>
            <w:r w:rsidRPr="007151A3">
              <w:rPr>
                <w:rFonts w:cs="Arial"/>
              </w:rPr>
              <w:t xml:space="preserve"> one method to document those project boundaries</w:t>
            </w:r>
            <w:r>
              <w:rPr>
                <w:rFonts w:cs="Arial"/>
              </w:rPr>
              <w:t>?</w:t>
            </w:r>
          </w:p>
          <w:p w14:paraId="1C17E1B3" w14:textId="77777777" w:rsidR="00711D92" w:rsidRPr="002F6E69" w:rsidRDefault="00711D92" w:rsidP="00A13A08">
            <w:pPr>
              <w:rPr>
                <w:rFonts w:cs="Arial"/>
              </w:rPr>
            </w:pPr>
            <w:r>
              <w:rPr>
                <w:rFonts w:cs="Arial"/>
              </w:rPr>
              <w:t>Has the learner provided</w:t>
            </w:r>
            <w:r>
              <w:t xml:space="preserve"> </w:t>
            </w:r>
            <w:r w:rsidRPr="007151A3">
              <w:rPr>
                <w:rFonts w:cs="Arial"/>
              </w:rPr>
              <w:t>three (3) individual/group who James needs to negotiate project boundaries with</w:t>
            </w:r>
            <w:r>
              <w:rPr>
                <w:rFonts w:cs="Arial"/>
              </w:rPr>
              <w:t>?</w:t>
            </w:r>
          </w:p>
        </w:tc>
        <w:tc>
          <w:tcPr>
            <w:tcW w:w="859" w:type="pct"/>
            <w:gridSpan w:val="2"/>
            <w:vAlign w:val="center"/>
          </w:tcPr>
          <w:p w14:paraId="20D525E2" w14:textId="77777777" w:rsidR="003812C8" w:rsidRPr="002F6E69" w:rsidRDefault="003812C8" w:rsidP="003812C8">
            <w:pPr>
              <w:jc w:val="center"/>
              <w:rPr>
                <w:rFonts w:cs="Arial"/>
              </w:rPr>
            </w:pPr>
            <w:r w:rsidRPr="002F6E69">
              <w:rPr>
                <w:rFonts w:cs="Arial"/>
              </w:rPr>
              <w:t>Yes         No</w:t>
            </w:r>
          </w:p>
          <w:p w14:paraId="5B3A57CF" w14:textId="2C1B177C" w:rsidR="00711D92" w:rsidRPr="002F6E69" w:rsidRDefault="003812C8" w:rsidP="003812C8">
            <w:pPr>
              <w:jc w:val="center"/>
              <w:rPr>
                <w:rFonts w:cs="Arial"/>
              </w:rPr>
            </w:pPr>
            <w:r w:rsidRPr="002F6E69">
              <w:rPr>
                <w:rFonts w:cs="Arial"/>
              </w:rPr>
              <w:t>(Please circle)</w:t>
            </w:r>
          </w:p>
        </w:tc>
        <w:tc>
          <w:tcPr>
            <w:tcW w:w="794" w:type="pct"/>
            <w:vMerge/>
            <w:vAlign w:val="center"/>
          </w:tcPr>
          <w:p w14:paraId="68477A7C" w14:textId="77777777" w:rsidR="00711D92" w:rsidRPr="002F6E69" w:rsidRDefault="00711D92" w:rsidP="00A13A08">
            <w:pPr>
              <w:jc w:val="center"/>
              <w:rPr>
                <w:rFonts w:cs="Arial"/>
              </w:rPr>
            </w:pPr>
          </w:p>
        </w:tc>
      </w:tr>
      <w:tr w:rsidR="00711D92" w:rsidRPr="002F6E69" w14:paraId="2FA49426" w14:textId="77777777" w:rsidTr="00A13A08">
        <w:trPr>
          <w:trHeight w:val="443"/>
        </w:trPr>
        <w:tc>
          <w:tcPr>
            <w:tcW w:w="243" w:type="pct"/>
            <w:shd w:val="clear" w:color="auto" w:fill="F7CAAC"/>
            <w:tcMar>
              <w:top w:w="0" w:type="dxa"/>
              <w:left w:w="108" w:type="dxa"/>
              <w:bottom w:w="0" w:type="dxa"/>
              <w:right w:w="108" w:type="dxa"/>
            </w:tcMar>
            <w:vAlign w:val="center"/>
          </w:tcPr>
          <w:p w14:paraId="50293C12" w14:textId="77777777" w:rsidR="00711D92" w:rsidRPr="002F6E69" w:rsidRDefault="00711D92" w:rsidP="00A13A08">
            <w:pPr>
              <w:jc w:val="center"/>
              <w:rPr>
                <w:rFonts w:cs="Arial"/>
                <w:b/>
                <w:bCs/>
              </w:rPr>
            </w:pPr>
            <w:r>
              <w:rPr>
                <w:rFonts w:cs="Arial"/>
                <w:b/>
                <w:bCs/>
              </w:rPr>
              <w:t>5.</w:t>
            </w:r>
          </w:p>
        </w:tc>
        <w:tc>
          <w:tcPr>
            <w:tcW w:w="3104" w:type="pct"/>
            <w:gridSpan w:val="3"/>
            <w:tcMar>
              <w:top w:w="0" w:type="dxa"/>
              <w:left w:w="108" w:type="dxa"/>
              <w:bottom w:w="0" w:type="dxa"/>
              <w:right w:w="108" w:type="dxa"/>
            </w:tcMar>
          </w:tcPr>
          <w:p w14:paraId="58F24F03" w14:textId="77777777" w:rsidR="00711D92" w:rsidRPr="002F6E69" w:rsidRDefault="00711D92" w:rsidP="00A13A08">
            <w:pPr>
              <w:rPr>
                <w:rFonts w:cs="Arial"/>
              </w:rPr>
            </w:pPr>
            <w:r w:rsidRPr="00DB13E8">
              <w:rPr>
                <w:rFonts w:cs="Arial"/>
              </w:rPr>
              <w:t xml:space="preserve">Has the learner </w:t>
            </w:r>
            <w:r>
              <w:t>d</w:t>
            </w:r>
            <w:r w:rsidRPr="007151A3">
              <w:t>efine</w:t>
            </w:r>
            <w:r>
              <w:t>d</w:t>
            </w:r>
            <w:r w:rsidRPr="007151A3">
              <w:t xml:space="preserve"> the terms of project benefits, outcomes, and outputs</w:t>
            </w:r>
            <w:r>
              <w:t xml:space="preserve"> in his/her own word?</w:t>
            </w:r>
          </w:p>
        </w:tc>
        <w:tc>
          <w:tcPr>
            <w:tcW w:w="859" w:type="pct"/>
            <w:gridSpan w:val="2"/>
            <w:vAlign w:val="center"/>
          </w:tcPr>
          <w:p w14:paraId="2660B55C" w14:textId="77777777" w:rsidR="003812C8" w:rsidRPr="002F6E69" w:rsidRDefault="003812C8" w:rsidP="003812C8">
            <w:pPr>
              <w:jc w:val="center"/>
              <w:rPr>
                <w:rFonts w:cs="Arial"/>
              </w:rPr>
            </w:pPr>
            <w:r w:rsidRPr="002F6E69">
              <w:rPr>
                <w:rFonts w:cs="Arial"/>
              </w:rPr>
              <w:t>Yes         No</w:t>
            </w:r>
          </w:p>
          <w:p w14:paraId="62CE0313" w14:textId="671A3E92" w:rsidR="00711D92" w:rsidRPr="002F6E69" w:rsidRDefault="003812C8" w:rsidP="003812C8">
            <w:pPr>
              <w:jc w:val="center"/>
              <w:rPr>
                <w:rFonts w:cs="Arial"/>
              </w:rPr>
            </w:pPr>
            <w:r w:rsidRPr="002F6E69">
              <w:rPr>
                <w:rFonts w:cs="Arial"/>
              </w:rPr>
              <w:t>(Please circle)</w:t>
            </w:r>
          </w:p>
        </w:tc>
        <w:tc>
          <w:tcPr>
            <w:tcW w:w="794" w:type="pct"/>
            <w:vMerge/>
            <w:vAlign w:val="center"/>
          </w:tcPr>
          <w:p w14:paraId="1458D9B4" w14:textId="77777777" w:rsidR="00711D92" w:rsidRPr="002F6E69" w:rsidRDefault="00711D92" w:rsidP="00A13A08">
            <w:pPr>
              <w:jc w:val="center"/>
              <w:rPr>
                <w:rFonts w:cs="Arial"/>
              </w:rPr>
            </w:pPr>
          </w:p>
        </w:tc>
      </w:tr>
      <w:tr w:rsidR="00711D92" w:rsidRPr="002F6E69" w14:paraId="6C62FCB2" w14:textId="77777777" w:rsidTr="00A13A08">
        <w:trPr>
          <w:trHeight w:val="443"/>
        </w:trPr>
        <w:tc>
          <w:tcPr>
            <w:tcW w:w="243" w:type="pct"/>
            <w:shd w:val="clear" w:color="auto" w:fill="F7CAAC"/>
            <w:tcMar>
              <w:top w:w="0" w:type="dxa"/>
              <w:left w:w="108" w:type="dxa"/>
              <w:bottom w:w="0" w:type="dxa"/>
              <w:right w:w="108" w:type="dxa"/>
            </w:tcMar>
            <w:vAlign w:val="center"/>
          </w:tcPr>
          <w:p w14:paraId="57D453C3" w14:textId="77777777" w:rsidR="00711D92" w:rsidRPr="002F6E69" w:rsidRDefault="00711D92" w:rsidP="00A13A08">
            <w:pPr>
              <w:jc w:val="center"/>
              <w:rPr>
                <w:rFonts w:cs="Arial"/>
                <w:b/>
                <w:bCs/>
              </w:rPr>
            </w:pPr>
            <w:r>
              <w:rPr>
                <w:rFonts w:cs="Arial"/>
                <w:b/>
                <w:bCs/>
              </w:rPr>
              <w:t>6.</w:t>
            </w:r>
          </w:p>
        </w:tc>
        <w:tc>
          <w:tcPr>
            <w:tcW w:w="3104" w:type="pct"/>
            <w:gridSpan w:val="3"/>
            <w:tcMar>
              <w:top w:w="0" w:type="dxa"/>
              <w:left w:w="108" w:type="dxa"/>
              <w:bottom w:w="0" w:type="dxa"/>
              <w:right w:w="108" w:type="dxa"/>
            </w:tcMar>
          </w:tcPr>
          <w:p w14:paraId="079E5781" w14:textId="77777777" w:rsidR="00711D92" w:rsidRPr="002F6E69" w:rsidRDefault="00711D92" w:rsidP="00A13A08">
            <w:pPr>
              <w:rPr>
                <w:rFonts w:cs="Arial"/>
              </w:rPr>
            </w:pPr>
            <w:r w:rsidRPr="00DB13E8">
              <w:rPr>
                <w:rFonts w:cs="Arial"/>
              </w:rPr>
              <w:t xml:space="preserve">Has the learner </w:t>
            </w:r>
            <w:r>
              <w:t>c</w:t>
            </w:r>
            <w:r w:rsidRPr="00B13E95">
              <w:rPr>
                <w:rFonts w:cs="Arial"/>
              </w:rPr>
              <w:t>reate</w:t>
            </w:r>
            <w:r>
              <w:rPr>
                <w:rFonts w:cs="Arial"/>
              </w:rPr>
              <w:t>d</w:t>
            </w:r>
            <w:r w:rsidRPr="00B13E95">
              <w:rPr>
                <w:rFonts w:cs="Arial"/>
              </w:rPr>
              <w:t xml:space="preserve"> measurable project benefits, outcomes, and outputs against project plan</w:t>
            </w:r>
            <w:r>
              <w:rPr>
                <w:rFonts w:cs="Arial"/>
              </w:rPr>
              <w:t xml:space="preserve"> and </w:t>
            </w:r>
            <w:r w:rsidRPr="00B13E95">
              <w:rPr>
                <w:rFonts w:cs="Arial"/>
              </w:rPr>
              <w:t>describe how to measure each of these</w:t>
            </w:r>
            <w:r>
              <w:rPr>
                <w:rFonts w:cs="Arial"/>
              </w:rPr>
              <w:t>?</w:t>
            </w:r>
          </w:p>
        </w:tc>
        <w:tc>
          <w:tcPr>
            <w:tcW w:w="859" w:type="pct"/>
            <w:gridSpan w:val="2"/>
            <w:vAlign w:val="center"/>
          </w:tcPr>
          <w:p w14:paraId="74DF510F" w14:textId="77777777" w:rsidR="003812C8" w:rsidRPr="002F6E69" w:rsidRDefault="003812C8" w:rsidP="003812C8">
            <w:pPr>
              <w:jc w:val="center"/>
              <w:rPr>
                <w:rFonts w:cs="Arial"/>
              </w:rPr>
            </w:pPr>
            <w:r w:rsidRPr="002F6E69">
              <w:rPr>
                <w:rFonts w:cs="Arial"/>
              </w:rPr>
              <w:t>Yes         No</w:t>
            </w:r>
          </w:p>
          <w:p w14:paraId="608FA669" w14:textId="3635AD7A" w:rsidR="00711D92" w:rsidRPr="002F6E69" w:rsidRDefault="003812C8" w:rsidP="003812C8">
            <w:pPr>
              <w:jc w:val="center"/>
              <w:rPr>
                <w:rFonts w:cs="Arial"/>
              </w:rPr>
            </w:pPr>
            <w:r w:rsidRPr="002F6E69">
              <w:rPr>
                <w:rFonts w:cs="Arial"/>
              </w:rPr>
              <w:t>(Please circle)</w:t>
            </w:r>
          </w:p>
        </w:tc>
        <w:tc>
          <w:tcPr>
            <w:tcW w:w="794" w:type="pct"/>
            <w:vMerge/>
            <w:vAlign w:val="center"/>
          </w:tcPr>
          <w:p w14:paraId="01EFECFB" w14:textId="77777777" w:rsidR="00711D92" w:rsidRPr="002F6E69" w:rsidRDefault="00711D92" w:rsidP="00A13A08">
            <w:pPr>
              <w:jc w:val="center"/>
              <w:rPr>
                <w:rFonts w:cs="Arial"/>
              </w:rPr>
            </w:pPr>
          </w:p>
        </w:tc>
      </w:tr>
      <w:tr w:rsidR="00711D92" w:rsidRPr="002F6E69" w14:paraId="2DA74CB7" w14:textId="77777777" w:rsidTr="00A13A08">
        <w:trPr>
          <w:trHeight w:val="443"/>
        </w:trPr>
        <w:tc>
          <w:tcPr>
            <w:tcW w:w="243" w:type="pct"/>
            <w:shd w:val="clear" w:color="auto" w:fill="F7CAAC"/>
            <w:tcMar>
              <w:top w:w="0" w:type="dxa"/>
              <w:left w:w="108" w:type="dxa"/>
              <w:bottom w:w="0" w:type="dxa"/>
              <w:right w:w="108" w:type="dxa"/>
            </w:tcMar>
            <w:vAlign w:val="center"/>
          </w:tcPr>
          <w:p w14:paraId="2C853C9E" w14:textId="77777777" w:rsidR="00711D92" w:rsidRPr="002F6E69" w:rsidRDefault="00711D92" w:rsidP="00A13A08">
            <w:pPr>
              <w:jc w:val="center"/>
              <w:rPr>
                <w:rFonts w:cs="Arial"/>
                <w:b/>
                <w:bCs/>
              </w:rPr>
            </w:pPr>
            <w:r>
              <w:rPr>
                <w:rFonts w:cs="Arial"/>
                <w:b/>
                <w:bCs/>
              </w:rPr>
              <w:t>7.</w:t>
            </w:r>
          </w:p>
        </w:tc>
        <w:tc>
          <w:tcPr>
            <w:tcW w:w="3104" w:type="pct"/>
            <w:gridSpan w:val="3"/>
            <w:tcMar>
              <w:top w:w="0" w:type="dxa"/>
              <w:left w:w="108" w:type="dxa"/>
              <w:bottom w:w="0" w:type="dxa"/>
              <w:right w:w="108" w:type="dxa"/>
            </w:tcMar>
          </w:tcPr>
          <w:p w14:paraId="0E733EDC" w14:textId="77777777" w:rsidR="00711D92" w:rsidRPr="002F6E69" w:rsidRDefault="00711D92" w:rsidP="00A13A08">
            <w:pPr>
              <w:rPr>
                <w:rFonts w:cs="Arial"/>
              </w:rPr>
            </w:pPr>
            <w:r w:rsidRPr="00DB13E8">
              <w:rPr>
                <w:rFonts w:cs="Arial"/>
              </w:rPr>
              <w:t xml:space="preserve">Has the learner </w:t>
            </w:r>
            <w:r>
              <w:t>e</w:t>
            </w:r>
            <w:r w:rsidRPr="00B13E95">
              <w:t>stablish</w:t>
            </w:r>
            <w:r>
              <w:t>ed</w:t>
            </w:r>
            <w:r w:rsidRPr="00B13E95">
              <w:t xml:space="preserve"> the most suitable communication channel that James can share desired project outcomes among relevant stakeholders</w:t>
            </w:r>
            <w:r>
              <w:t>?</w:t>
            </w:r>
          </w:p>
        </w:tc>
        <w:tc>
          <w:tcPr>
            <w:tcW w:w="859" w:type="pct"/>
            <w:gridSpan w:val="2"/>
            <w:vAlign w:val="center"/>
          </w:tcPr>
          <w:p w14:paraId="444CF311" w14:textId="77777777" w:rsidR="003812C8" w:rsidRPr="002F6E69" w:rsidRDefault="003812C8" w:rsidP="003812C8">
            <w:pPr>
              <w:jc w:val="center"/>
              <w:rPr>
                <w:rFonts w:cs="Arial"/>
              </w:rPr>
            </w:pPr>
            <w:r w:rsidRPr="002F6E69">
              <w:rPr>
                <w:rFonts w:cs="Arial"/>
              </w:rPr>
              <w:t>Yes         No</w:t>
            </w:r>
          </w:p>
          <w:p w14:paraId="763F4001" w14:textId="5715B388" w:rsidR="00711D92" w:rsidRPr="002F6E69" w:rsidRDefault="003812C8" w:rsidP="003812C8">
            <w:pPr>
              <w:jc w:val="center"/>
              <w:rPr>
                <w:rFonts w:cs="Arial"/>
              </w:rPr>
            </w:pPr>
            <w:r w:rsidRPr="002F6E69">
              <w:rPr>
                <w:rFonts w:cs="Arial"/>
              </w:rPr>
              <w:t>(Please circle)</w:t>
            </w:r>
          </w:p>
        </w:tc>
        <w:tc>
          <w:tcPr>
            <w:tcW w:w="794" w:type="pct"/>
            <w:vMerge/>
            <w:vAlign w:val="center"/>
          </w:tcPr>
          <w:p w14:paraId="73876E81" w14:textId="77777777" w:rsidR="00711D92" w:rsidRPr="002F6E69" w:rsidRDefault="00711D92" w:rsidP="00A13A08">
            <w:pPr>
              <w:jc w:val="center"/>
              <w:rPr>
                <w:rFonts w:cs="Arial"/>
              </w:rPr>
            </w:pPr>
          </w:p>
        </w:tc>
      </w:tr>
      <w:tr w:rsidR="00711D92" w:rsidRPr="002F6E69" w14:paraId="015903B1" w14:textId="77777777" w:rsidTr="00A13A08">
        <w:tc>
          <w:tcPr>
            <w:tcW w:w="5000" w:type="pct"/>
            <w:gridSpan w:val="7"/>
            <w:shd w:val="clear" w:color="auto" w:fill="E5B8B7"/>
            <w:tcMar>
              <w:top w:w="0" w:type="dxa"/>
              <w:left w:w="108" w:type="dxa"/>
              <w:bottom w:w="0" w:type="dxa"/>
              <w:right w:w="108" w:type="dxa"/>
            </w:tcMar>
          </w:tcPr>
          <w:p w14:paraId="0636DA15" w14:textId="77777777" w:rsidR="00711D92" w:rsidRPr="002F6E69" w:rsidRDefault="00711D92" w:rsidP="00A13A08">
            <w:pPr>
              <w:rPr>
                <w:rFonts w:cs="Arial"/>
                <w:b/>
                <w:bCs/>
                <w:color w:val="000000"/>
              </w:rPr>
            </w:pPr>
            <w:r w:rsidRPr="002F6E69">
              <w:rPr>
                <w:rFonts w:cs="Arial"/>
                <w:b/>
              </w:rPr>
              <w:lastRenderedPageBreak/>
              <w:t>Comments</w:t>
            </w:r>
          </w:p>
        </w:tc>
      </w:tr>
      <w:tr w:rsidR="00711D92" w:rsidRPr="002F6E69" w14:paraId="5D16E3E9" w14:textId="77777777" w:rsidTr="00A13A08">
        <w:tc>
          <w:tcPr>
            <w:tcW w:w="5000" w:type="pct"/>
            <w:gridSpan w:val="7"/>
            <w:tcMar>
              <w:top w:w="0" w:type="dxa"/>
              <w:left w:w="108" w:type="dxa"/>
              <w:bottom w:w="0" w:type="dxa"/>
              <w:right w:w="108" w:type="dxa"/>
            </w:tcMar>
          </w:tcPr>
          <w:p w14:paraId="4EEF4948" w14:textId="77777777" w:rsidR="00711D92" w:rsidRPr="002F6E69" w:rsidRDefault="00711D92" w:rsidP="00A13A08">
            <w:pPr>
              <w:spacing w:after="0" w:line="240" w:lineRule="auto"/>
              <w:rPr>
                <w:rFonts w:cs="Arial"/>
                <w:b/>
              </w:rPr>
            </w:pPr>
            <w:r w:rsidRPr="002F6E69">
              <w:rPr>
                <w:rFonts w:cs="Arial"/>
                <w:b/>
              </w:rPr>
              <w:t>Provide your (assessor’s) comments here:</w:t>
            </w:r>
          </w:p>
          <w:p w14:paraId="4CDB40E6" w14:textId="77777777" w:rsidR="00711D92" w:rsidRDefault="00711D92" w:rsidP="00A13A08">
            <w:pPr>
              <w:spacing w:after="0" w:line="240" w:lineRule="auto"/>
              <w:rPr>
                <w:rFonts w:cs="Arial"/>
                <w:b/>
              </w:rPr>
            </w:pPr>
          </w:p>
          <w:p w14:paraId="12559285" w14:textId="77777777" w:rsidR="00711D92" w:rsidRDefault="00711D92" w:rsidP="00A13A08">
            <w:pPr>
              <w:spacing w:after="0" w:line="240" w:lineRule="auto"/>
              <w:rPr>
                <w:rFonts w:cs="Arial"/>
                <w:b/>
              </w:rPr>
            </w:pPr>
          </w:p>
          <w:p w14:paraId="77E2BF6C" w14:textId="77777777" w:rsidR="00711D92" w:rsidRDefault="00711D92" w:rsidP="00A13A08">
            <w:pPr>
              <w:spacing w:after="0" w:line="240" w:lineRule="auto"/>
              <w:rPr>
                <w:rFonts w:cs="Arial"/>
                <w:b/>
              </w:rPr>
            </w:pPr>
          </w:p>
          <w:p w14:paraId="50D67A89" w14:textId="77777777" w:rsidR="00711D92" w:rsidRPr="002F6E69" w:rsidRDefault="00711D92" w:rsidP="00A13A08">
            <w:pPr>
              <w:spacing w:after="0" w:line="240" w:lineRule="auto"/>
              <w:rPr>
                <w:rFonts w:cs="Arial"/>
                <w:b/>
              </w:rPr>
            </w:pPr>
          </w:p>
          <w:p w14:paraId="4F27AD9D" w14:textId="77777777" w:rsidR="00711D92" w:rsidRDefault="00711D92" w:rsidP="00A13A08">
            <w:pPr>
              <w:ind w:left="284" w:right="383"/>
              <w:rPr>
                <w:rFonts w:cs="Arial"/>
              </w:rPr>
            </w:pPr>
          </w:p>
          <w:p w14:paraId="403C43B1" w14:textId="77777777" w:rsidR="00711D92" w:rsidRDefault="00711D92" w:rsidP="00A13A08">
            <w:pPr>
              <w:ind w:left="284" w:right="383"/>
              <w:rPr>
                <w:rFonts w:cs="Arial"/>
              </w:rPr>
            </w:pPr>
          </w:p>
          <w:p w14:paraId="62FDA71A" w14:textId="77777777" w:rsidR="00711D92" w:rsidRDefault="00711D92" w:rsidP="00A13A08">
            <w:pPr>
              <w:ind w:left="284" w:right="383"/>
              <w:rPr>
                <w:rFonts w:cs="Arial"/>
              </w:rPr>
            </w:pPr>
          </w:p>
          <w:p w14:paraId="38008D6D" w14:textId="77777777" w:rsidR="00711D92" w:rsidRDefault="00711D92" w:rsidP="00A13A08">
            <w:pPr>
              <w:ind w:left="284" w:right="383"/>
              <w:rPr>
                <w:rFonts w:cs="Arial"/>
              </w:rPr>
            </w:pPr>
          </w:p>
          <w:p w14:paraId="083E678B" w14:textId="77777777" w:rsidR="00711D92" w:rsidRPr="002F6E69" w:rsidRDefault="00711D92" w:rsidP="00A13A08">
            <w:pPr>
              <w:ind w:left="284" w:right="383"/>
              <w:rPr>
                <w:rFonts w:cs="Arial"/>
              </w:rPr>
            </w:pPr>
          </w:p>
        </w:tc>
      </w:tr>
      <w:tr w:rsidR="00711D92" w:rsidRPr="002F6E69" w14:paraId="5B29C1E3" w14:textId="77777777" w:rsidTr="00A13A08">
        <w:trPr>
          <w:trHeight w:val="810"/>
        </w:trPr>
        <w:tc>
          <w:tcPr>
            <w:tcW w:w="2088" w:type="pct"/>
            <w:gridSpan w:val="3"/>
            <w:shd w:val="clear" w:color="auto" w:fill="FBE4D5"/>
            <w:tcMar>
              <w:top w:w="0" w:type="dxa"/>
              <w:left w:w="108" w:type="dxa"/>
              <w:bottom w:w="0" w:type="dxa"/>
              <w:right w:w="108" w:type="dxa"/>
            </w:tcMar>
            <w:vAlign w:val="center"/>
          </w:tcPr>
          <w:p w14:paraId="5232461F" w14:textId="77777777" w:rsidR="00711D92" w:rsidRPr="002F6E69" w:rsidRDefault="00711D92" w:rsidP="00A13A08">
            <w:pPr>
              <w:rPr>
                <w:rFonts w:cs="Arial"/>
                <w:b/>
                <w:bCs/>
              </w:rPr>
            </w:pPr>
            <w:r w:rsidRPr="002F6E69">
              <w:rPr>
                <w:rFonts w:cs="Arial"/>
                <w:b/>
              </w:rPr>
              <w:t>The learner’s performance was:</w:t>
            </w:r>
          </w:p>
        </w:tc>
        <w:tc>
          <w:tcPr>
            <w:tcW w:w="1446" w:type="pct"/>
            <w:gridSpan w:val="2"/>
            <w:tcMar>
              <w:top w:w="0" w:type="dxa"/>
              <w:left w:w="108" w:type="dxa"/>
              <w:bottom w:w="0" w:type="dxa"/>
              <w:right w:w="108" w:type="dxa"/>
            </w:tcMar>
            <w:vAlign w:val="center"/>
          </w:tcPr>
          <w:p w14:paraId="6DB9035A" w14:textId="77777777" w:rsidR="00711D92" w:rsidRPr="002F6E69" w:rsidRDefault="00711D92" w:rsidP="00A13A08">
            <w:pPr>
              <w:jc w:val="center"/>
              <w:rPr>
                <w:rFonts w:cs="Arial"/>
              </w:rPr>
            </w:pPr>
            <w:r w:rsidRPr="002F6E69">
              <w:rPr>
                <w:rFonts w:cs="Arial"/>
              </w:rPr>
              <w:t>Not satisfactory</w:t>
            </w:r>
          </w:p>
        </w:tc>
        <w:tc>
          <w:tcPr>
            <w:tcW w:w="1466" w:type="pct"/>
            <w:gridSpan w:val="2"/>
            <w:tcMar>
              <w:top w:w="0" w:type="dxa"/>
              <w:left w:w="108" w:type="dxa"/>
              <w:bottom w:w="0" w:type="dxa"/>
              <w:right w:w="108" w:type="dxa"/>
            </w:tcMar>
            <w:vAlign w:val="center"/>
          </w:tcPr>
          <w:p w14:paraId="6DC289B4" w14:textId="77777777" w:rsidR="00711D92" w:rsidRPr="002F6E69" w:rsidRDefault="00711D92" w:rsidP="00A13A08">
            <w:pPr>
              <w:jc w:val="center"/>
              <w:rPr>
                <w:rFonts w:cs="Arial"/>
              </w:rPr>
            </w:pPr>
            <w:r w:rsidRPr="002F6E69">
              <w:rPr>
                <w:rFonts w:cs="Arial"/>
              </w:rPr>
              <w:t>Satisfactory</w:t>
            </w:r>
          </w:p>
        </w:tc>
      </w:tr>
    </w:tbl>
    <w:p w14:paraId="5F0F24F8" w14:textId="77777777" w:rsidR="00711D92" w:rsidRDefault="00711D92" w:rsidP="00C519FF">
      <w:pPr>
        <w:pStyle w:val="Heading3"/>
      </w:pPr>
    </w:p>
    <w:p w14:paraId="194FCEF1" w14:textId="77777777" w:rsidR="00711D92" w:rsidRDefault="00711D92">
      <w:pPr>
        <w:spacing w:after="0" w:line="240" w:lineRule="auto"/>
        <w:rPr>
          <w:rFonts w:cstheme="majorBidi"/>
          <w:b/>
          <w:bCs/>
          <w:sz w:val="26"/>
          <w:szCs w:val="26"/>
        </w:rPr>
      </w:pPr>
      <w:r>
        <w:br w:type="page"/>
      </w:r>
    </w:p>
    <w:p w14:paraId="11DF6BEC" w14:textId="630A32E8" w:rsidR="00C519FF" w:rsidRDefault="00C519FF" w:rsidP="00C519FF">
      <w:pPr>
        <w:pStyle w:val="Heading3"/>
      </w:pPr>
      <w:bookmarkStart w:id="67" w:name="_Toc76568424"/>
      <w:r w:rsidRPr="00B079C9">
        <w:lastRenderedPageBreak/>
        <w:t>Activity</w:t>
      </w:r>
      <w:r>
        <w:t xml:space="preserve"> 2B</w:t>
      </w:r>
      <w:bookmarkEnd w:id="65"/>
      <w:bookmarkEnd w:id="67"/>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445"/>
        <w:gridCol w:w="7561"/>
      </w:tblGrid>
      <w:tr w:rsidR="005737CD" w:rsidRPr="007431BE" w14:paraId="48706480" w14:textId="77777777" w:rsidTr="00856878">
        <w:tc>
          <w:tcPr>
            <w:tcW w:w="1458" w:type="dxa"/>
            <w:tcBorders>
              <w:top w:val="single" w:sz="8" w:space="0" w:color="C0504D"/>
              <w:left w:val="single" w:sz="8" w:space="0" w:color="C0504D"/>
              <w:bottom w:val="single" w:sz="8" w:space="0" w:color="C0504D"/>
              <w:right w:val="single" w:sz="8" w:space="0" w:color="C0504D"/>
            </w:tcBorders>
            <w:shd w:val="clear" w:color="auto" w:fill="EFD3D2"/>
          </w:tcPr>
          <w:p w14:paraId="72222716" w14:textId="77777777" w:rsidR="005737CD" w:rsidRPr="007431BE" w:rsidRDefault="005737CD" w:rsidP="00A13A08">
            <w:pPr>
              <w:spacing w:after="0"/>
              <w:rPr>
                <w:rFonts w:eastAsia="Times New Roman"/>
                <w:b/>
                <w:bCs/>
              </w:rPr>
            </w:pPr>
            <w:r w:rsidRPr="007431BE">
              <w:rPr>
                <w:rFonts w:eastAsia="Times New Roman"/>
                <w:b/>
                <w:bCs/>
              </w:rPr>
              <w:t>Objective</w:t>
            </w:r>
          </w:p>
        </w:tc>
        <w:tc>
          <w:tcPr>
            <w:tcW w:w="7782" w:type="dxa"/>
            <w:tcBorders>
              <w:top w:val="single" w:sz="8" w:space="0" w:color="C0504D"/>
              <w:left w:val="single" w:sz="8" w:space="0" w:color="C0504D"/>
              <w:bottom w:val="single" w:sz="8" w:space="0" w:color="C0504D"/>
              <w:right w:val="single" w:sz="8" w:space="0" w:color="C0504D"/>
            </w:tcBorders>
            <w:shd w:val="clear" w:color="auto" w:fill="EFD3D2"/>
          </w:tcPr>
          <w:p w14:paraId="23427ADE" w14:textId="54A9C198" w:rsidR="005737CD" w:rsidRPr="007431BE" w:rsidRDefault="009E4476" w:rsidP="00A13A08">
            <w:pPr>
              <w:pStyle w:val="NormalBold"/>
              <w:spacing w:after="0"/>
            </w:pPr>
            <w:r>
              <w:t xml:space="preserve">PC 2.4 - </w:t>
            </w:r>
            <w:r w:rsidRPr="009E4476">
              <w:t>To provide you with an opportunity to document scope management plan.</w:t>
            </w:r>
          </w:p>
        </w:tc>
      </w:tr>
      <w:tr w:rsidR="005737CD" w:rsidRPr="007431BE" w14:paraId="721C13B2" w14:textId="77777777" w:rsidTr="00856878">
        <w:tc>
          <w:tcPr>
            <w:tcW w:w="1458" w:type="dxa"/>
            <w:tcBorders>
              <w:top w:val="single" w:sz="8" w:space="0" w:color="C0504D"/>
              <w:left w:val="single" w:sz="8" w:space="0" w:color="C0504D"/>
              <w:bottom w:val="single" w:sz="8" w:space="0" w:color="C0504D"/>
              <w:right w:val="single" w:sz="8" w:space="0" w:color="C0504D"/>
            </w:tcBorders>
            <w:shd w:val="clear" w:color="auto" w:fill="FFFFFF" w:themeFill="background1"/>
          </w:tcPr>
          <w:p w14:paraId="1B95F59A" w14:textId="77777777" w:rsidR="005737CD" w:rsidRPr="007431BE" w:rsidRDefault="005737CD" w:rsidP="00A13A08">
            <w:pPr>
              <w:spacing w:after="0"/>
              <w:rPr>
                <w:rFonts w:eastAsia="Times New Roman"/>
                <w:b/>
                <w:bCs/>
              </w:rPr>
            </w:pPr>
          </w:p>
        </w:tc>
        <w:tc>
          <w:tcPr>
            <w:tcW w:w="7782" w:type="dxa"/>
            <w:tcBorders>
              <w:top w:val="single" w:sz="8" w:space="0" w:color="C0504D"/>
              <w:left w:val="single" w:sz="8" w:space="0" w:color="C0504D"/>
              <w:bottom w:val="single" w:sz="8" w:space="0" w:color="C0504D"/>
              <w:right w:val="single" w:sz="8" w:space="0" w:color="C0504D"/>
            </w:tcBorders>
            <w:shd w:val="clear" w:color="auto" w:fill="FFFFFF" w:themeFill="background1"/>
          </w:tcPr>
          <w:p w14:paraId="6461FF4D" w14:textId="7BF343A0" w:rsidR="009E4476" w:rsidRDefault="005737CD" w:rsidP="00A13A08">
            <w:pPr>
              <w:pStyle w:val="NormalBold"/>
              <w:spacing w:after="0"/>
            </w:pPr>
            <w:r>
              <w:t>Question 1:</w:t>
            </w:r>
          </w:p>
          <w:p w14:paraId="0ACBA1DA" w14:textId="5FC0DA83" w:rsidR="00856878" w:rsidRPr="00856878" w:rsidRDefault="00856878" w:rsidP="00A13A08">
            <w:pPr>
              <w:pStyle w:val="NormalBold"/>
              <w:spacing w:after="0"/>
              <w:rPr>
                <w:b w:val="0"/>
                <w:bCs/>
              </w:rPr>
            </w:pPr>
            <w:r w:rsidRPr="00856878">
              <w:rPr>
                <w:b w:val="0"/>
                <w:bCs/>
              </w:rPr>
              <w:t>Briefly explain the procedures of developing a scope management plan.</w:t>
            </w:r>
          </w:p>
          <w:p w14:paraId="32C8D163" w14:textId="14389B49" w:rsidR="00856878" w:rsidRDefault="00856878" w:rsidP="00A13A08">
            <w:pPr>
              <w:pStyle w:val="NormalBold"/>
              <w:spacing w:after="0"/>
            </w:pPr>
          </w:p>
          <w:p w14:paraId="5AA9FAB7" w14:textId="46041BFE" w:rsidR="00EA0351" w:rsidRDefault="00EA0351" w:rsidP="00A13A08">
            <w:pPr>
              <w:pStyle w:val="NormalBold"/>
              <w:spacing w:after="0"/>
            </w:pPr>
          </w:p>
          <w:p w14:paraId="26B2AD20" w14:textId="2FA873E7" w:rsidR="00EA0351" w:rsidRDefault="00EA0351" w:rsidP="00A13A08">
            <w:pPr>
              <w:pStyle w:val="NormalBold"/>
              <w:spacing w:after="0"/>
            </w:pPr>
          </w:p>
          <w:p w14:paraId="6C731F23" w14:textId="177E60BA" w:rsidR="00EA0351" w:rsidRDefault="00EA0351" w:rsidP="00A13A08">
            <w:pPr>
              <w:pStyle w:val="NormalBold"/>
              <w:spacing w:after="0"/>
            </w:pPr>
          </w:p>
          <w:p w14:paraId="66517F55" w14:textId="5F8ECFD2" w:rsidR="00EA0351" w:rsidRDefault="00EA0351" w:rsidP="00A13A08">
            <w:pPr>
              <w:pStyle w:val="NormalBold"/>
              <w:spacing w:after="0"/>
            </w:pPr>
          </w:p>
          <w:p w14:paraId="04C7935E" w14:textId="776D3C16" w:rsidR="00EA0351" w:rsidRDefault="00EA0351" w:rsidP="00A13A08">
            <w:pPr>
              <w:pStyle w:val="NormalBold"/>
              <w:spacing w:after="0"/>
            </w:pPr>
          </w:p>
          <w:p w14:paraId="34A70803" w14:textId="06EB23D9" w:rsidR="00EA0351" w:rsidRDefault="00EA0351" w:rsidP="00A13A08">
            <w:pPr>
              <w:pStyle w:val="NormalBold"/>
              <w:spacing w:after="0"/>
            </w:pPr>
          </w:p>
          <w:p w14:paraId="05CAFD9F" w14:textId="577082AB" w:rsidR="00EA0351" w:rsidRDefault="00EA0351" w:rsidP="00A13A08">
            <w:pPr>
              <w:pStyle w:val="NormalBold"/>
              <w:spacing w:after="0"/>
            </w:pPr>
          </w:p>
          <w:p w14:paraId="1251C605" w14:textId="662676DF" w:rsidR="00EA0351" w:rsidRDefault="00EA0351" w:rsidP="00A13A08">
            <w:pPr>
              <w:pStyle w:val="NormalBold"/>
              <w:spacing w:after="0"/>
            </w:pPr>
          </w:p>
          <w:p w14:paraId="6CAB26AB" w14:textId="7CF77045" w:rsidR="00EA0351" w:rsidRDefault="00EA0351" w:rsidP="00A13A08">
            <w:pPr>
              <w:pStyle w:val="NormalBold"/>
              <w:spacing w:after="0"/>
            </w:pPr>
          </w:p>
          <w:p w14:paraId="3B9AF48A" w14:textId="42A41425" w:rsidR="00EA0351" w:rsidRDefault="00EA0351" w:rsidP="00A13A08">
            <w:pPr>
              <w:pStyle w:val="NormalBold"/>
              <w:spacing w:after="0"/>
            </w:pPr>
          </w:p>
          <w:p w14:paraId="2BA5AA42" w14:textId="0D815F26" w:rsidR="00EA0351" w:rsidRDefault="00EA0351" w:rsidP="00A13A08">
            <w:pPr>
              <w:pStyle w:val="NormalBold"/>
              <w:spacing w:after="0"/>
            </w:pPr>
          </w:p>
          <w:p w14:paraId="372BFEFC" w14:textId="2DE1DCA5" w:rsidR="00EA0351" w:rsidRDefault="00EA0351" w:rsidP="00A13A08">
            <w:pPr>
              <w:pStyle w:val="NormalBold"/>
              <w:spacing w:after="0"/>
            </w:pPr>
          </w:p>
          <w:p w14:paraId="4CDA6A47" w14:textId="722BF271" w:rsidR="00EA0351" w:rsidRDefault="00EA0351" w:rsidP="00A13A08">
            <w:pPr>
              <w:pStyle w:val="NormalBold"/>
              <w:spacing w:after="0"/>
            </w:pPr>
          </w:p>
          <w:p w14:paraId="1B00D24A" w14:textId="09901077" w:rsidR="00EA0351" w:rsidRDefault="00EA0351" w:rsidP="00A13A08">
            <w:pPr>
              <w:pStyle w:val="NormalBold"/>
              <w:spacing w:after="0"/>
            </w:pPr>
          </w:p>
          <w:p w14:paraId="76D465D1" w14:textId="4D52F2CB" w:rsidR="00EA0351" w:rsidRDefault="00EA0351" w:rsidP="00A13A08">
            <w:pPr>
              <w:pStyle w:val="NormalBold"/>
              <w:spacing w:after="0"/>
            </w:pPr>
          </w:p>
          <w:p w14:paraId="023936EF" w14:textId="67FD127D" w:rsidR="00EA0351" w:rsidRDefault="00EA0351" w:rsidP="00A13A08">
            <w:pPr>
              <w:pStyle w:val="NormalBold"/>
              <w:spacing w:after="0"/>
            </w:pPr>
          </w:p>
          <w:p w14:paraId="72BB30EF" w14:textId="12512468" w:rsidR="00EA0351" w:rsidRDefault="00EA0351" w:rsidP="00A13A08">
            <w:pPr>
              <w:pStyle w:val="NormalBold"/>
              <w:spacing w:after="0"/>
            </w:pPr>
          </w:p>
          <w:p w14:paraId="4DEE6CB1" w14:textId="4ECCA402" w:rsidR="00EA0351" w:rsidRDefault="00EA0351" w:rsidP="00A13A08">
            <w:pPr>
              <w:pStyle w:val="NormalBold"/>
              <w:spacing w:after="0"/>
            </w:pPr>
          </w:p>
          <w:p w14:paraId="1BBCB52C" w14:textId="317F27A9" w:rsidR="00EA0351" w:rsidRDefault="00EA0351" w:rsidP="00A13A08">
            <w:pPr>
              <w:pStyle w:val="NormalBold"/>
              <w:spacing w:after="0"/>
            </w:pPr>
          </w:p>
          <w:p w14:paraId="76214D97" w14:textId="77777777" w:rsidR="00EA0351" w:rsidRDefault="00EA0351" w:rsidP="00A13A08">
            <w:pPr>
              <w:pStyle w:val="NormalBold"/>
              <w:spacing w:after="0"/>
            </w:pPr>
          </w:p>
          <w:p w14:paraId="21515F4D" w14:textId="77777777" w:rsidR="00856878" w:rsidRDefault="00856878" w:rsidP="00A13A08">
            <w:pPr>
              <w:pStyle w:val="NormalBold"/>
              <w:spacing w:after="0"/>
              <w:rPr>
                <w:b w:val="0"/>
                <w:bCs/>
              </w:rPr>
            </w:pPr>
            <w:r w:rsidRPr="00856878">
              <w:t>Question 2</w:t>
            </w:r>
            <w:r>
              <w:rPr>
                <w:b w:val="0"/>
                <w:bCs/>
              </w:rPr>
              <w:t xml:space="preserve">: </w:t>
            </w:r>
          </w:p>
          <w:p w14:paraId="66D10042" w14:textId="49C1DA39" w:rsidR="00856878" w:rsidRDefault="009E4476" w:rsidP="00A13A08">
            <w:pPr>
              <w:pStyle w:val="NormalBold"/>
              <w:spacing w:after="0"/>
              <w:rPr>
                <w:b w:val="0"/>
                <w:bCs/>
              </w:rPr>
            </w:pPr>
            <w:r w:rsidRPr="00E07F06">
              <w:rPr>
                <w:b w:val="0"/>
                <w:bCs/>
              </w:rPr>
              <w:t xml:space="preserve">According to Hungry Koala case study, document scope management plan. </w:t>
            </w:r>
          </w:p>
          <w:p w14:paraId="2CDDA0F6" w14:textId="77777777" w:rsidR="00856878" w:rsidRDefault="00856878" w:rsidP="00A13A08">
            <w:pPr>
              <w:pStyle w:val="NormalBold"/>
              <w:spacing w:after="0"/>
              <w:rPr>
                <w:b w:val="0"/>
                <w:bCs/>
              </w:rPr>
            </w:pPr>
          </w:p>
          <w:p w14:paraId="4A4DAB2A" w14:textId="72F60AB6" w:rsidR="008F0F6D" w:rsidRPr="004A5FB3" w:rsidRDefault="00856878" w:rsidP="008F0F6D">
            <w:pPr>
              <w:pStyle w:val="NormalBold"/>
              <w:spacing w:after="0"/>
            </w:pPr>
            <w:r w:rsidRPr="00856878">
              <w:t>Guideline</w:t>
            </w:r>
            <w:r>
              <w:rPr>
                <w:b w:val="0"/>
                <w:bCs/>
              </w:rPr>
              <w:t xml:space="preserve">: </w:t>
            </w:r>
            <w:r w:rsidR="00E07F06" w:rsidRPr="00E07F06">
              <w:rPr>
                <w:b w:val="0"/>
                <w:bCs/>
              </w:rPr>
              <w:t xml:space="preserve">Explain what </w:t>
            </w:r>
            <w:r w:rsidR="00195FB2">
              <w:rPr>
                <w:b w:val="0"/>
                <w:bCs/>
              </w:rPr>
              <w:t>componen</w:t>
            </w:r>
            <w:r w:rsidR="00E07F06" w:rsidRPr="00E07F06">
              <w:rPr>
                <w:b w:val="0"/>
                <w:bCs/>
              </w:rPr>
              <w:t>ts are required to include in the plan</w:t>
            </w:r>
            <w:r w:rsidR="005A1D67">
              <w:rPr>
                <w:b w:val="0"/>
                <w:bCs/>
              </w:rPr>
              <w:t xml:space="preserve"> such as </w:t>
            </w:r>
            <w:r w:rsidR="009A7814" w:rsidRPr="009A7814">
              <w:rPr>
                <w:b w:val="0"/>
                <w:bCs/>
              </w:rPr>
              <w:t>project requirements, the stakeholders to be engaged in the project, the deliverables of the project, the sponsor acceptance, scope control, scope statement, and work breakdown structure</w:t>
            </w:r>
            <w:r w:rsidR="009A7814">
              <w:rPr>
                <w:b w:val="0"/>
                <w:bCs/>
              </w:rPr>
              <w:t>.</w:t>
            </w:r>
          </w:p>
          <w:p w14:paraId="6AA1B7B7" w14:textId="77777777" w:rsidR="00C3738B" w:rsidRPr="00856878" w:rsidRDefault="00C3738B" w:rsidP="00C3738B">
            <w:pPr>
              <w:pStyle w:val="AAAQuestions"/>
              <w:rPr>
                <w:color w:val="31849B" w:themeColor="accent5" w:themeShade="BF"/>
                <w:lang w:val="en-US"/>
              </w:rPr>
            </w:pPr>
          </w:p>
          <w:p w14:paraId="2690A66B" w14:textId="76AA99D4" w:rsidR="00A254F6" w:rsidRDefault="00A254F6" w:rsidP="00A13A08">
            <w:pPr>
              <w:pStyle w:val="NormalBold"/>
              <w:spacing w:after="0"/>
            </w:pPr>
          </w:p>
          <w:p w14:paraId="09DC6383" w14:textId="66E2580D" w:rsidR="00EA0351" w:rsidRDefault="00EA0351" w:rsidP="00A13A08">
            <w:pPr>
              <w:pStyle w:val="NormalBold"/>
              <w:spacing w:after="0"/>
            </w:pPr>
          </w:p>
          <w:p w14:paraId="1458E529" w14:textId="315C01BB" w:rsidR="00EA0351" w:rsidRDefault="00EA0351" w:rsidP="00A13A08">
            <w:pPr>
              <w:pStyle w:val="NormalBold"/>
              <w:spacing w:after="0"/>
            </w:pPr>
          </w:p>
          <w:p w14:paraId="31BB2060" w14:textId="72D5DA9D" w:rsidR="00EA0351" w:rsidRDefault="00EA0351" w:rsidP="00A13A08">
            <w:pPr>
              <w:pStyle w:val="NormalBold"/>
              <w:spacing w:after="0"/>
            </w:pPr>
          </w:p>
          <w:p w14:paraId="1130ADC7" w14:textId="13875EC6" w:rsidR="00EA0351" w:rsidRDefault="00EA0351" w:rsidP="00A13A08">
            <w:pPr>
              <w:pStyle w:val="NormalBold"/>
              <w:spacing w:after="0"/>
            </w:pPr>
          </w:p>
          <w:p w14:paraId="4B4B7D3D" w14:textId="2A10668D" w:rsidR="00EA0351" w:rsidRDefault="00EA0351" w:rsidP="00A13A08">
            <w:pPr>
              <w:pStyle w:val="NormalBold"/>
              <w:spacing w:after="0"/>
            </w:pPr>
          </w:p>
          <w:p w14:paraId="523AFD72" w14:textId="3C19F088" w:rsidR="00EA0351" w:rsidRDefault="00EA0351" w:rsidP="00A13A08">
            <w:pPr>
              <w:pStyle w:val="NormalBold"/>
              <w:spacing w:after="0"/>
            </w:pPr>
          </w:p>
          <w:p w14:paraId="4A2D5D62" w14:textId="4964597C" w:rsidR="00EA0351" w:rsidRDefault="00EA0351" w:rsidP="00A13A08">
            <w:pPr>
              <w:pStyle w:val="NormalBold"/>
              <w:spacing w:after="0"/>
            </w:pPr>
          </w:p>
          <w:p w14:paraId="29C9BE91" w14:textId="77777777" w:rsidR="00EA0351" w:rsidRDefault="00EA0351" w:rsidP="00A13A08">
            <w:pPr>
              <w:pStyle w:val="NormalBold"/>
              <w:spacing w:after="0"/>
            </w:pPr>
          </w:p>
          <w:p w14:paraId="62FBD4B5" w14:textId="248598F1" w:rsidR="008F0F6D" w:rsidRPr="00CA3EF6" w:rsidRDefault="008F0F6D" w:rsidP="00487552">
            <w:pPr>
              <w:pStyle w:val="AAAQuestions"/>
              <w:rPr>
                <w:b w:val="0"/>
                <w:bCs/>
              </w:rPr>
            </w:pPr>
          </w:p>
        </w:tc>
      </w:tr>
    </w:tbl>
    <w:p w14:paraId="1C888325" w14:textId="77777777" w:rsidR="005737CD" w:rsidRPr="005737CD" w:rsidRDefault="005737CD" w:rsidP="005737CD"/>
    <w:p w14:paraId="66360A6A" w14:textId="1627743A" w:rsidR="00711D92" w:rsidRPr="00A73868" w:rsidRDefault="00E35088" w:rsidP="00711D92">
      <w:pPr>
        <w:pStyle w:val="Heading3"/>
      </w:pPr>
      <w:bookmarkStart w:id="68" w:name="_Toc483225477"/>
      <w:r>
        <w:br w:type="page"/>
      </w:r>
      <w:bookmarkStart w:id="69" w:name="_Toc76568425"/>
      <w:r w:rsidR="00711D92" w:rsidRPr="00E54FC9">
        <w:lastRenderedPageBreak/>
        <w:t>A</w:t>
      </w:r>
      <w:r w:rsidR="00711D92" w:rsidRPr="00A73868">
        <w:t>ssessor</w:t>
      </w:r>
      <w:r w:rsidR="00711D92" w:rsidRPr="00E54FC9">
        <w:t xml:space="preserve">’s feedback for </w:t>
      </w:r>
      <w:r w:rsidR="00711D92" w:rsidRPr="002F6E69">
        <w:t>ACTIVITY</w:t>
      </w:r>
      <w:r w:rsidR="00711D92" w:rsidRPr="00E54FC9">
        <w:t xml:space="preserve">: </w:t>
      </w:r>
      <w:r w:rsidR="003812C8">
        <w:t>2B</w:t>
      </w:r>
      <w:bookmarkEnd w:id="69"/>
    </w:p>
    <w:p w14:paraId="423A65B1" w14:textId="77777777" w:rsidR="00711D92" w:rsidRPr="00092FF6" w:rsidRDefault="00711D92" w:rsidP="00711D92">
      <w:r w:rsidRPr="00092FF6">
        <w:t>This should be used by the trainer/assessor to document the learner’s skills, knowledge and performance as relevant to the unit activity. Indicate in the table below if the learner is deemed satisfactory (S) or not satisfactory (NS) for the activity or if reassessment is required.</w:t>
      </w:r>
    </w:p>
    <w:tbl>
      <w:tblPr>
        <w:tblpPr w:leftFromText="180" w:rightFromText="180" w:vertAnchor="text" w:horzAnchor="margin" w:tblpY="88"/>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38"/>
        <w:gridCol w:w="2094"/>
        <w:gridCol w:w="1234"/>
        <w:gridCol w:w="2271"/>
        <w:gridCol w:w="337"/>
        <w:gridCol w:w="1212"/>
        <w:gridCol w:w="1432"/>
      </w:tblGrid>
      <w:tr w:rsidR="00711D92" w:rsidRPr="002F6E69" w14:paraId="6D984F35" w14:textId="77777777" w:rsidTr="00A13A08">
        <w:tc>
          <w:tcPr>
            <w:tcW w:w="1404" w:type="pct"/>
            <w:gridSpan w:val="2"/>
            <w:shd w:val="clear" w:color="auto" w:fill="E5B8B7"/>
            <w:tcMar>
              <w:top w:w="0" w:type="dxa"/>
              <w:left w:w="108" w:type="dxa"/>
              <w:bottom w:w="0" w:type="dxa"/>
              <w:right w:w="108" w:type="dxa"/>
            </w:tcMar>
            <w:vAlign w:val="center"/>
            <w:hideMark/>
          </w:tcPr>
          <w:p w14:paraId="555C0154" w14:textId="77777777" w:rsidR="00711D92" w:rsidRPr="002F6E69" w:rsidRDefault="00711D92" w:rsidP="00A13A08">
            <w:pPr>
              <w:rPr>
                <w:rFonts w:cs="Arial"/>
                <w:b/>
                <w:bCs/>
              </w:rPr>
            </w:pPr>
            <w:r w:rsidRPr="002F6E69">
              <w:rPr>
                <w:rFonts w:cs="Arial"/>
                <w:b/>
                <w:bCs/>
              </w:rPr>
              <w:t>Learner’s name</w:t>
            </w:r>
          </w:p>
        </w:tc>
        <w:tc>
          <w:tcPr>
            <w:tcW w:w="3596" w:type="pct"/>
            <w:gridSpan w:val="5"/>
            <w:tcMar>
              <w:top w:w="0" w:type="dxa"/>
              <w:left w:w="108" w:type="dxa"/>
              <w:bottom w:w="0" w:type="dxa"/>
              <w:right w:w="108" w:type="dxa"/>
            </w:tcMar>
          </w:tcPr>
          <w:p w14:paraId="45ABDF0A" w14:textId="77777777" w:rsidR="00711D92" w:rsidRPr="002F6E69" w:rsidRDefault="00711D92" w:rsidP="00A13A08">
            <w:pPr>
              <w:rPr>
                <w:rFonts w:cs="Arial"/>
              </w:rPr>
            </w:pPr>
          </w:p>
        </w:tc>
      </w:tr>
      <w:tr w:rsidR="00711D92" w:rsidRPr="002F6E69" w14:paraId="1E5FFDF2" w14:textId="77777777" w:rsidTr="00A13A08">
        <w:tc>
          <w:tcPr>
            <w:tcW w:w="1404" w:type="pct"/>
            <w:gridSpan w:val="2"/>
            <w:shd w:val="clear" w:color="auto" w:fill="E5B8B7"/>
            <w:tcMar>
              <w:top w:w="0" w:type="dxa"/>
              <w:left w:w="108" w:type="dxa"/>
              <w:bottom w:w="0" w:type="dxa"/>
              <w:right w:w="108" w:type="dxa"/>
            </w:tcMar>
            <w:vAlign w:val="center"/>
            <w:hideMark/>
          </w:tcPr>
          <w:p w14:paraId="07239686" w14:textId="77777777" w:rsidR="00711D92" w:rsidRPr="002F6E69" w:rsidRDefault="00711D92" w:rsidP="00A13A08">
            <w:pPr>
              <w:rPr>
                <w:rFonts w:cs="Arial"/>
                <w:b/>
                <w:bCs/>
              </w:rPr>
            </w:pPr>
            <w:r w:rsidRPr="002F6E69">
              <w:rPr>
                <w:rFonts w:cs="Arial"/>
                <w:b/>
                <w:bCs/>
                <w:color w:val="000000"/>
              </w:rPr>
              <w:t>Assessor’s name</w:t>
            </w:r>
          </w:p>
        </w:tc>
        <w:tc>
          <w:tcPr>
            <w:tcW w:w="3596" w:type="pct"/>
            <w:gridSpan w:val="5"/>
            <w:tcMar>
              <w:top w:w="0" w:type="dxa"/>
              <w:left w:w="108" w:type="dxa"/>
              <w:bottom w:w="0" w:type="dxa"/>
              <w:right w:w="108" w:type="dxa"/>
            </w:tcMar>
          </w:tcPr>
          <w:p w14:paraId="7B52464D" w14:textId="77777777" w:rsidR="00711D92" w:rsidRPr="002F6E69" w:rsidRDefault="00711D92" w:rsidP="00A13A08">
            <w:pPr>
              <w:rPr>
                <w:rFonts w:cs="Arial"/>
              </w:rPr>
            </w:pPr>
          </w:p>
        </w:tc>
      </w:tr>
      <w:tr w:rsidR="00711D92" w:rsidRPr="002F6E69" w14:paraId="5C08CDD9" w14:textId="77777777" w:rsidTr="00A13A08">
        <w:tc>
          <w:tcPr>
            <w:tcW w:w="1404" w:type="pct"/>
            <w:gridSpan w:val="2"/>
            <w:shd w:val="clear" w:color="auto" w:fill="E5B8B7"/>
            <w:tcMar>
              <w:top w:w="0" w:type="dxa"/>
              <w:left w:w="108" w:type="dxa"/>
              <w:bottom w:w="0" w:type="dxa"/>
              <w:right w:w="108" w:type="dxa"/>
            </w:tcMar>
            <w:vAlign w:val="center"/>
            <w:hideMark/>
          </w:tcPr>
          <w:p w14:paraId="639DFE0F" w14:textId="77777777" w:rsidR="00711D92" w:rsidRPr="002F6E69" w:rsidRDefault="00711D92" w:rsidP="00A13A08">
            <w:pPr>
              <w:rPr>
                <w:rFonts w:cs="Arial"/>
                <w:b/>
                <w:bCs/>
              </w:rPr>
            </w:pPr>
            <w:r w:rsidRPr="002F6E69">
              <w:rPr>
                <w:rFonts w:cs="Arial"/>
                <w:b/>
                <w:bCs/>
                <w:color w:val="000000"/>
              </w:rPr>
              <w:t>Unit of Competency</w:t>
            </w:r>
          </w:p>
          <w:p w14:paraId="3F287ACA" w14:textId="77777777" w:rsidR="00711D92" w:rsidRPr="002F6E69" w:rsidRDefault="00711D92" w:rsidP="00A13A08">
            <w:pPr>
              <w:rPr>
                <w:rFonts w:cs="Arial"/>
                <w:b/>
                <w:bCs/>
              </w:rPr>
            </w:pPr>
            <w:r w:rsidRPr="002F6E69">
              <w:rPr>
                <w:rFonts w:cs="Arial"/>
                <w:b/>
                <w:bCs/>
                <w:color w:val="000000"/>
              </w:rPr>
              <w:t>(Code and Title)</w:t>
            </w:r>
          </w:p>
        </w:tc>
        <w:tc>
          <w:tcPr>
            <w:tcW w:w="3596" w:type="pct"/>
            <w:gridSpan w:val="5"/>
            <w:tcMar>
              <w:top w:w="0" w:type="dxa"/>
              <w:left w:w="108" w:type="dxa"/>
              <w:bottom w:w="0" w:type="dxa"/>
              <w:right w:w="108" w:type="dxa"/>
            </w:tcMar>
          </w:tcPr>
          <w:p w14:paraId="0EFB5C18" w14:textId="77777777" w:rsidR="00711D92" w:rsidRPr="002F6E69" w:rsidRDefault="00711D92" w:rsidP="00A13A08">
            <w:pPr>
              <w:rPr>
                <w:rFonts w:cs="Arial"/>
              </w:rPr>
            </w:pPr>
          </w:p>
        </w:tc>
      </w:tr>
      <w:tr w:rsidR="00711D92" w:rsidRPr="002F6E69" w14:paraId="549C6F2D" w14:textId="77777777" w:rsidTr="00A13A08">
        <w:tc>
          <w:tcPr>
            <w:tcW w:w="1404" w:type="pct"/>
            <w:gridSpan w:val="2"/>
            <w:shd w:val="clear" w:color="auto" w:fill="E5B8B7"/>
            <w:tcMar>
              <w:top w:w="0" w:type="dxa"/>
              <w:left w:w="108" w:type="dxa"/>
              <w:bottom w:w="0" w:type="dxa"/>
              <w:right w:w="108" w:type="dxa"/>
            </w:tcMar>
            <w:vAlign w:val="center"/>
            <w:hideMark/>
          </w:tcPr>
          <w:p w14:paraId="58CDE276" w14:textId="77777777" w:rsidR="00711D92" w:rsidRPr="002F6E69" w:rsidRDefault="00711D92" w:rsidP="00A13A08">
            <w:pPr>
              <w:rPr>
                <w:rFonts w:cs="Arial"/>
                <w:b/>
                <w:bCs/>
              </w:rPr>
            </w:pPr>
            <w:r w:rsidRPr="002F6E69">
              <w:rPr>
                <w:rFonts w:cs="Arial"/>
                <w:b/>
                <w:bCs/>
                <w:color w:val="000000"/>
              </w:rPr>
              <w:t>Date</w:t>
            </w:r>
          </w:p>
        </w:tc>
        <w:tc>
          <w:tcPr>
            <w:tcW w:w="3596" w:type="pct"/>
            <w:gridSpan w:val="5"/>
            <w:tcMar>
              <w:top w:w="0" w:type="dxa"/>
              <w:left w:w="108" w:type="dxa"/>
              <w:bottom w:w="0" w:type="dxa"/>
              <w:right w:w="108" w:type="dxa"/>
            </w:tcMar>
          </w:tcPr>
          <w:p w14:paraId="6D75A088" w14:textId="77777777" w:rsidR="00711D92" w:rsidRPr="002F6E69" w:rsidRDefault="00711D92" w:rsidP="00A13A08">
            <w:pPr>
              <w:rPr>
                <w:rFonts w:cs="Arial"/>
              </w:rPr>
            </w:pPr>
          </w:p>
        </w:tc>
      </w:tr>
      <w:tr w:rsidR="00711D92" w:rsidRPr="002F6E69" w14:paraId="2902FBA9" w14:textId="77777777" w:rsidTr="00A13A08">
        <w:tc>
          <w:tcPr>
            <w:tcW w:w="4206" w:type="pct"/>
            <w:gridSpan w:val="6"/>
            <w:shd w:val="clear" w:color="auto" w:fill="F7CAAC"/>
            <w:tcMar>
              <w:top w:w="0" w:type="dxa"/>
              <w:left w:w="108" w:type="dxa"/>
              <w:bottom w:w="0" w:type="dxa"/>
              <w:right w:w="108" w:type="dxa"/>
            </w:tcMar>
            <w:vAlign w:val="center"/>
            <w:hideMark/>
          </w:tcPr>
          <w:p w14:paraId="1061EF3C" w14:textId="77777777" w:rsidR="00711D92" w:rsidRPr="002F6E69" w:rsidRDefault="00711D92" w:rsidP="00A13A08">
            <w:pPr>
              <w:jc w:val="center"/>
              <w:rPr>
                <w:rFonts w:cs="Arial"/>
                <w:b/>
                <w:bCs/>
              </w:rPr>
            </w:pPr>
            <w:r w:rsidRPr="002F6E69">
              <w:rPr>
                <w:rFonts w:cs="Arial"/>
                <w:b/>
                <w:bCs/>
                <w:color w:val="000000"/>
              </w:rPr>
              <w:t>Marking checklist</w:t>
            </w:r>
          </w:p>
        </w:tc>
        <w:tc>
          <w:tcPr>
            <w:tcW w:w="794" w:type="pct"/>
            <w:shd w:val="clear" w:color="auto" w:fill="F7CAAC"/>
          </w:tcPr>
          <w:p w14:paraId="18239B21" w14:textId="77777777" w:rsidR="00711D92" w:rsidRPr="002F6E69" w:rsidRDefault="00711D92" w:rsidP="00A13A08">
            <w:pPr>
              <w:jc w:val="center"/>
              <w:rPr>
                <w:rFonts w:cs="Arial"/>
                <w:b/>
                <w:bCs/>
              </w:rPr>
            </w:pPr>
            <w:r w:rsidRPr="002F6E69">
              <w:rPr>
                <w:rFonts w:cs="Arial"/>
                <w:b/>
                <w:bCs/>
              </w:rPr>
              <w:t>Performance Criteria*</w:t>
            </w:r>
          </w:p>
        </w:tc>
      </w:tr>
      <w:tr w:rsidR="00711D92" w:rsidRPr="002F6E69" w14:paraId="14A4F6E6" w14:textId="77777777" w:rsidTr="00A13A08">
        <w:trPr>
          <w:trHeight w:val="443"/>
        </w:trPr>
        <w:tc>
          <w:tcPr>
            <w:tcW w:w="243" w:type="pct"/>
            <w:shd w:val="clear" w:color="auto" w:fill="F7CAAC"/>
            <w:tcMar>
              <w:top w:w="0" w:type="dxa"/>
              <w:left w:w="108" w:type="dxa"/>
              <w:bottom w:w="0" w:type="dxa"/>
              <w:right w:w="108" w:type="dxa"/>
            </w:tcMar>
            <w:vAlign w:val="center"/>
          </w:tcPr>
          <w:p w14:paraId="727D3E7C" w14:textId="77777777" w:rsidR="00711D92" w:rsidRPr="002F6E69" w:rsidRDefault="00711D92" w:rsidP="00A13A08">
            <w:pPr>
              <w:jc w:val="center"/>
              <w:rPr>
                <w:rFonts w:cs="Arial"/>
                <w:b/>
                <w:bCs/>
              </w:rPr>
            </w:pPr>
            <w:r w:rsidRPr="002F6E69">
              <w:rPr>
                <w:rFonts w:cs="Arial"/>
                <w:b/>
                <w:bCs/>
              </w:rPr>
              <w:t>1.</w:t>
            </w:r>
          </w:p>
        </w:tc>
        <w:tc>
          <w:tcPr>
            <w:tcW w:w="3104" w:type="pct"/>
            <w:gridSpan w:val="3"/>
            <w:tcMar>
              <w:top w:w="0" w:type="dxa"/>
              <w:left w:w="108" w:type="dxa"/>
              <w:bottom w:w="0" w:type="dxa"/>
              <w:right w:w="108" w:type="dxa"/>
            </w:tcMar>
            <w:vAlign w:val="center"/>
          </w:tcPr>
          <w:p w14:paraId="49D30ED0" w14:textId="10FC5C02" w:rsidR="00711D92" w:rsidRPr="002F6E69" w:rsidRDefault="00711D92" w:rsidP="00A13A08">
            <w:pPr>
              <w:rPr>
                <w:rFonts w:cs="Arial"/>
              </w:rPr>
            </w:pPr>
            <w:r w:rsidRPr="002F6E69">
              <w:rPr>
                <w:rFonts w:cs="Arial"/>
              </w:rPr>
              <w:t xml:space="preserve">Has the learner </w:t>
            </w:r>
            <w:r w:rsidR="003812C8">
              <w:rPr>
                <w:rFonts w:cs="Arial"/>
              </w:rPr>
              <w:t>b</w:t>
            </w:r>
            <w:r w:rsidR="003812C8" w:rsidRPr="003812C8">
              <w:t>riefly explain</w:t>
            </w:r>
            <w:r w:rsidR="003812C8">
              <w:t>ed</w:t>
            </w:r>
            <w:r w:rsidR="003812C8" w:rsidRPr="003812C8">
              <w:t xml:space="preserve"> the procedures of developing a scope management plan</w:t>
            </w:r>
            <w:r w:rsidR="003812C8">
              <w:t>?</w:t>
            </w:r>
          </w:p>
        </w:tc>
        <w:tc>
          <w:tcPr>
            <w:tcW w:w="859" w:type="pct"/>
            <w:gridSpan w:val="2"/>
            <w:vAlign w:val="center"/>
          </w:tcPr>
          <w:p w14:paraId="40EC0D77" w14:textId="77777777" w:rsidR="00711D92" w:rsidRPr="002F6E69" w:rsidRDefault="00711D92" w:rsidP="00A13A08">
            <w:pPr>
              <w:jc w:val="center"/>
              <w:rPr>
                <w:rFonts w:cs="Arial"/>
              </w:rPr>
            </w:pPr>
            <w:r w:rsidRPr="002F6E69">
              <w:rPr>
                <w:rFonts w:cs="Arial"/>
              </w:rPr>
              <w:t>Yes         No</w:t>
            </w:r>
          </w:p>
          <w:p w14:paraId="3ACD6825" w14:textId="77777777" w:rsidR="00711D92" w:rsidRPr="002F6E69" w:rsidRDefault="00711D92" w:rsidP="00A13A08">
            <w:pPr>
              <w:jc w:val="center"/>
              <w:rPr>
                <w:rFonts w:cs="Arial"/>
              </w:rPr>
            </w:pPr>
            <w:r w:rsidRPr="002F6E69">
              <w:rPr>
                <w:rFonts w:cs="Arial"/>
              </w:rPr>
              <w:t>(Please circle)</w:t>
            </w:r>
          </w:p>
        </w:tc>
        <w:tc>
          <w:tcPr>
            <w:tcW w:w="794" w:type="pct"/>
            <w:vMerge w:val="restart"/>
            <w:vAlign w:val="center"/>
          </w:tcPr>
          <w:p w14:paraId="0DF54B01" w14:textId="77777777" w:rsidR="003812C8" w:rsidRDefault="003812C8" w:rsidP="00A13A08">
            <w:pPr>
              <w:jc w:val="center"/>
              <w:rPr>
                <w:rFonts w:cs="Arial"/>
              </w:rPr>
            </w:pPr>
            <w:r>
              <w:rPr>
                <w:rFonts w:cs="Arial"/>
              </w:rPr>
              <w:t>PC 2.4</w:t>
            </w:r>
          </w:p>
          <w:p w14:paraId="5C82E511" w14:textId="77777777" w:rsidR="003812C8" w:rsidRDefault="003812C8" w:rsidP="00A13A08">
            <w:pPr>
              <w:jc w:val="center"/>
              <w:rPr>
                <w:rFonts w:cs="Arial"/>
              </w:rPr>
            </w:pPr>
          </w:p>
          <w:p w14:paraId="75212C14" w14:textId="164B297A" w:rsidR="00711D92" w:rsidRPr="002F6E69" w:rsidRDefault="00711D92" w:rsidP="00A13A08">
            <w:pPr>
              <w:jc w:val="center"/>
              <w:rPr>
                <w:rFonts w:cs="Arial"/>
              </w:rPr>
            </w:pPr>
            <w:r>
              <w:rPr>
                <w:rFonts w:cs="Arial"/>
              </w:rPr>
              <w:t>Knowledge Evidence</w:t>
            </w:r>
          </w:p>
        </w:tc>
      </w:tr>
      <w:tr w:rsidR="00711D92" w:rsidRPr="002F6E69" w14:paraId="5338A08B" w14:textId="77777777" w:rsidTr="003812C8">
        <w:trPr>
          <w:trHeight w:val="443"/>
        </w:trPr>
        <w:tc>
          <w:tcPr>
            <w:tcW w:w="243" w:type="pct"/>
            <w:shd w:val="clear" w:color="auto" w:fill="F7CAAC"/>
            <w:tcMar>
              <w:top w:w="0" w:type="dxa"/>
              <w:left w:w="108" w:type="dxa"/>
              <w:bottom w:w="0" w:type="dxa"/>
              <w:right w:w="108" w:type="dxa"/>
            </w:tcMar>
            <w:vAlign w:val="center"/>
          </w:tcPr>
          <w:p w14:paraId="17A0A44F" w14:textId="77777777" w:rsidR="00711D92" w:rsidRPr="002F6E69" w:rsidRDefault="00711D92" w:rsidP="00A13A08">
            <w:pPr>
              <w:jc w:val="center"/>
              <w:rPr>
                <w:rFonts w:cs="Arial"/>
                <w:b/>
                <w:bCs/>
              </w:rPr>
            </w:pPr>
            <w:r>
              <w:rPr>
                <w:rFonts w:cs="Arial"/>
                <w:b/>
                <w:bCs/>
              </w:rPr>
              <w:t>2.</w:t>
            </w:r>
          </w:p>
        </w:tc>
        <w:tc>
          <w:tcPr>
            <w:tcW w:w="3104" w:type="pct"/>
            <w:gridSpan w:val="3"/>
            <w:tcMar>
              <w:top w:w="0" w:type="dxa"/>
              <w:left w:w="108" w:type="dxa"/>
              <w:bottom w:w="0" w:type="dxa"/>
              <w:right w:w="108" w:type="dxa"/>
            </w:tcMar>
            <w:vAlign w:val="center"/>
          </w:tcPr>
          <w:p w14:paraId="08CC1A82" w14:textId="622C3293" w:rsidR="00711D92" w:rsidRPr="002F6E69" w:rsidRDefault="00711D92" w:rsidP="003812C8">
            <w:pPr>
              <w:rPr>
                <w:rFonts w:cs="Arial"/>
              </w:rPr>
            </w:pPr>
            <w:r w:rsidRPr="00DB13E8">
              <w:rPr>
                <w:rFonts w:cs="Arial"/>
              </w:rPr>
              <w:t>Has the learner</w:t>
            </w:r>
            <w:r w:rsidR="003812C8">
              <w:t xml:space="preserve"> </w:t>
            </w:r>
            <w:r w:rsidR="003812C8" w:rsidRPr="003812C8">
              <w:t>document</w:t>
            </w:r>
            <w:r w:rsidR="003812C8">
              <w:t>ed</w:t>
            </w:r>
            <w:r w:rsidR="003812C8" w:rsidRPr="003812C8">
              <w:t xml:space="preserve"> scope management plan</w:t>
            </w:r>
            <w:r w:rsidR="003812C8">
              <w:t>?</w:t>
            </w:r>
          </w:p>
        </w:tc>
        <w:tc>
          <w:tcPr>
            <w:tcW w:w="859" w:type="pct"/>
            <w:gridSpan w:val="2"/>
            <w:vAlign w:val="center"/>
          </w:tcPr>
          <w:p w14:paraId="68EFDD46" w14:textId="77777777" w:rsidR="003812C8" w:rsidRPr="002F6E69" w:rsidRDefault="003812C8" w:rsidP="003812C8">
            <w:pPr>
              <w:jc w:val="center"/>
              <w:rPr>
                <w:rFonts w:cs="Arial"/>
              </w:rPr>
            </w:pPr>
            <w:r w:rsidRPr="002F6E69">
              <w:rPr>
                <w:rFonts w:cs="Arial"/>
              </w:rPr>
              <w:t>Yes         No</w:t>
            </w:r>
          </w:p>
          <w:p w14:paraId="19219C5C" w14:textId="5508C788" w:rsidR="00711D92" w:rsidRPr="002F6E69" w:rsidRDefault="003812C8" w:rsidP="003812C8">
            <w:pPr>
              <w:jc w:val="center"/>
              <w:rPr>
                <w:rFonts w:cs="Arial"/>
              </w:rPr>
            </w:pPr>
            <w:r w:rsidRPr="002F6E69">
              <w:rPr>
                <w:rFonts w:cs="Arial"/>
              </w:rPr>
              <w:t>(Please circle)</w:t>
            </w:r>
          </w:p>
        </w:tc>
        <w:tc>
          <w:tcPr>
            <w:tcW w:w="794" w:type="pct"/>
            <w:vMerge/>
            <w:vAlign w:val="center"/>
          </w:tcPr>
          <w:p w14:paraId="39783290" w14:textId="77777777" w:rsidR="00711D92" w:rsidRPr="002F6E69" w:rsidRDefault="00711D92" w:rsidP="00A13A08">
            <w:pPr>
              <w:jc w:val="center"/>
              <w:rPr>
                <w:rFonts w:cs="Arial"/>
              </w:rPr>
            </w:pPr>
          </w:p>
        </w:tc>
      </w:tr>
      <w:tr w:rsidR="00711D92" w:rsidRPr="002F6E69" w14:paraId="48C98EFF" w14:textId="77777777" w:rsidTr="00A13A08">
        <w:tc>
          <w:tcPr>
            <w:tcW w:w="5000" w:type="pct"/>
            <w:gridSpan w:val="7"/>
            <w:shd w:val="clear" w:color="auto" w:fill="E5B8B7"/>
            <w:tcMar>
              <w:top w:w="0" w:type="dxa"/>
              <w:left w:w="108" w:type="dxa"/>
              <w:bottom w:w="0" w:type="dxa"/>
              <w:right w:w="108" w:type="dxa"/>
            </w:tcMar>
          </w:tcPr>
          <w:p w14:paraId="17739937" w14:textId="77777777" w:rsidR="00711D92" w:rsidRPr="002F6E69" w:rsidRDefault="00711D92" w:rsidP="00A13A08">
            <w:pPr>
              <w:rPr>
                <w:rFonts w:cs="Arial"/>
                <w:b/>
                <w:bCs/>
                <w:color w:val="000000"/>
              </w:rPr>
            </w:pPr>
            <w:r w:rsidRPr="002F6E69">
              <w:rPr>
                <w:rFonts w:cs="Arial"/>
                <w:b/>
              </w:rPr>
              <w:t>Comments</w:t>
            </w:r>
          </w:p>
        </w:tc>
      </w:tr>
      <w:tr w:rsidR="00711D92" w:rsidRPr="002F6E69" w14:paraId="2A38D88E" w14:textId="77777777" w:rsidTr="00A13A08">
        <w:tc>
          <w:tcPr>
            <w:tcW w:w="5000" w:type="pct"/>
            <w:gridSpan w:val="7"/>
            <w:tcMar>
              <w:top w:w="0" w:type="dxa"/>
              <w:left w:w="108" w:type="dxa"/>
              <w:bottom w:w="0" w:type="dxa"/>
              <w:right w:w="108" w:type="dxa"/>
            </w:tcMar>
          </w:tcPr>
          <w:p w14:paraId="777FB96E" w14:textId="77777777" w:rsidR="00711D92" w:rsidRPr="002F6E69" w:rsidRDefault="00711D92" w:rsidP="00A13A08">
            <w:pPr>
              <w:spacing w:after="0" w:line="240" w:lineRule="auto"/>
              <w:rPr>
                <w:rFonts w:cs="Arial"/>
                <w:b/>
              </w:rPr>
            </w:pPr>
            <w:r w:rsidRPr="002F6E69">
              <w:rPr>
                <w:rFonts w:cs="Arial"/>
                <w:b/>
              </w:rPr>
              <w:t>Provide your (assessor’s) comments here:</w:t>
            </w:r>
          </w:p>
          <w:p w14:paraId="79F9A745" w14:textId="77777777" w:rsidR="00711D92" w:rsidRDefault="00711D92" w:rsidP="00A13A08">
            <w:pPr>
              <w:spacing w:after="0" w:line="240" w:lineRule="auto"/>
              <w:rPr>
                <w:rFonts w:cs="Arial"/>
                <w:b/>
              </w:rPr>
            </w:pPr>
          </w:p>
          <w:p w14:paraId="7992FB13" w14:textId="77777777" w:rsidR="00711D92" w:rsidRDefault="00711D92" w:rsidP="00A13A08">
            <w:pPr>
              <w:spacing w:after="0" w:line="240" w:lineRule="auto"/>
              <w:rPr>
                <w:rFonts w:cs="Arial"/>
                <w:b/>
              </w:rPr>
            </w:pPr>
          </w:p>
          <w:p w14:paraId="16B6EF3B" w14:textId="77777777" w:rsidR="00711D92" w:rsidRDefault="00711D92" w:rsidP="00A13A08">
            <w:pPr>
              <w:spacing w:after="0" w:line="240" w:lineRule="auto"/>
              <w:rPr>
                <w:rFonts w:cs="Arial"/>
                <w:b/>
              </w:rPr>
            </w:pPr>
          </w:p>
          <w:p w14:paraId="0304707F" w14:textId="77777777" w:rsidR="00711D92" w:rsidRPr="002F6E69" w:rsidRDefault="00711D92" w:rsidP="00A13A08">
            <w:pPr>
              <w:spacing w:after="0" w:line="240" w:lineRule="auto"/>
              <w:rPr>
                <w:rFonts w:cs="Arial"/>
                <w:b/>
              </w:rPr>
            </w:pPr>
          </w:p>
          <w:p w14:paraId="5C5C653E" w14:textId="77777777" w:rsidR="00711D92" w:rsidRDefault="00711D92" w:rsidP="00A13A08">
            <w:pPr>
              <w:ind w:left="284" w:right="383"/>
              <w:rPr>
                <w:rFonts w:cs="Arial"/>
              </w:rPr>
            </w:pPr>
          </w:p>
          <w:p w14:paraId="5FA4E2B3" w14:textId="77777777" w:rsidR="00711D92" w:rsidRDefault="00711D92" w:rsidP="00A13A08">
            <w:pPr>
              <w:ind w:left="284" w:right="383"/>
              <w:rPr>
                <w:rFonts w:cs="Arial"/>
              </w:rPr>
            </w:pPr>
          </w:p>
          <w:p w14:paraId="5399E270" w14:textId="77777777" w:rsidR="00711D92" w:rsidRDefault="00711D92" w:rsidP="00A13A08">
            <w:pPr>
              <w:ind w:left="284" w:right="383"/>
              <w:rPr>
                <w:rFonts w:cs="Arial"/>
              </w:rPr>
            </w:pPr>
          </w:p>
          <w:p w14:paraId="5190D4BA" w14:textId="77777777" w:rsidR="00711D92" w:rsidRDefault="00711D92" w:rsidP="00A13A08">
            <w:pPr>
              <w:ind w:left="284" w:right="383"/>
              <w:rPr>
                <w:rFonts w:cs="Arial"/>
              </w:rPr>
            </w:pPr>
          </w:p>
          <w:p w14:paraId="3C3DCEF1" w14:textId="77777777" w:rsidR="00711D92" w:rsidRPr="002F6E69" w:rsidRDefault="00711D92" w:rsidP="00A13A08">
            <w:pPr>
              <w:ind w:left="284" w:right="383"/>
              <w:rPr>
                <w:rFonts w:cs="Arial"/>
              </w:rPr>
            </w:pPr>
          </w:p>
        </w:tc>
      </w:tr>
      <w:tr w:rsidR="00711D92" w:rsidRPr="002F6E69" w14:paraId="0D749352" w14:textId="77777777" w:rsidTr="00A13A08">
        <w:trPr>
          <w:trHeight w:val="810"/>
        </w:trPr>
        <w:tc>
          <w:tcPr>
            <w:tcW w:w="2088" w:type="pct"/>
            <w:gridSpan w:val="3"/>
            <w:shd w:val="clear" w:color="auto" w:fill="FBE4D5"/>
            <w:tcMar>
              <w:top w:w="0" w:type="dxa"/>
              <w:left w:w="108" w:type="dxa"/>
              <w:bottom w:w="0" w:type="dxa"/>
              <w:right w:w="108" w:type="dxa"/>
            </w:tcMar>
            <w:vAlign w:val="center"/>
          </w:tcPr>
          <w:p w14:paraId="61D893BB" w14:textId="77777777" w:rsidR="00711D92" w:rsidRPr="002F6E69" w:rsidRDefault="00711D92" w:rsidP="00A13A08">
            <w:pPr>
              <w:rPr>
                <w:rFonts w:cs="Arial"/>
                <w:b/>
                <w:bCs/>
              </w:rPr>
            </w:pPr>
            <w:r w:rsidRPr="002F6E69">
              <w:rPr>
                <w:rFonts w:cs="Arial"/>
                <w:b/>
              </w:rPr>
              <w:t>The learner’s performance was:</w:t>
            </w:r>
          </w:p>
        </w:tc>
        <w:tc>
          <w:tcPr>
            <w:tcW w:w="1446" w:type="pct"/>
            <w:gridSpan w:val="2"/>
            <w:tcMar>
              <w:top w:w="0" w:type="dxa"/>
              <w:left w:w="108" w:type="dxa"/>
              <w:bottom w:w="0" w:type="dxa"/>
              <w:right w:w="108" w:type="dxa"/>
            </w:tcMar>
            <w:vAlign w:val="center"/>
          </w:tcPr>
          <w:p w14:paraId="4CA84619" w14:textId="77777777" w:rsidR="00711D92" w:rsidRPr="002F6E69" w:rsidRDefault="00711D92" w:rsidP="00A13A08">
            <w:pPr>
              <w:jc w:val="center"/>
              <w:rPr>
                <w:rFonts w:cs="Arial"/>
              </w:rPr>
            </w:pPr>
            <w:r w:rsidRPr="002F6E69">
              <w:rPr>
                <w:rFonts w:cs="Arial"/>
              </w:rPr>
              <w:t>Not satisfactory</w:t>
            </w:r>
          </w:p>
        </w:tc>
        <w:tc>
          <w:tcPr>
            <w:tcW w:w="1466" w:type="pct"/>
            <w:gridSpan w:val="2"/>
            <w:tcMar>
              <w:top w:w="0" w:type="dxa"/>
              <w:left w:w="108" w:type="dxa"/>
              <w:bottom w:w="0" w:type="dxa"/>
              <w:right w:w="108" w:type="dxa"/>
            </w:tcMar>
            <w:vAlign w:val="center"/>
          </w:tcPr>
          <w:p w14:paraId="6E960CC3" w14:textId="77777777" w:rsidR="00711D92" w:rsidRPr="002F6E69" w:rsidRDefault="00711D92" w:rsidP="00A13A08">
            <w:pPr>
              <w:jc w:val="center"/>
              <w:rPr>
                <w:rFonts w:cs="Arial"/>
              </w:rPr>
            </w:pPr>
            <w:r w:rsidRPr="002F6E69">
              <w:rPr>
                <w:rFonts w:cs="Arial"/>
              </w:rPr>
              <w:t>Satisfactory</w:t>
            </w:r>
          </w:p>
        </w:tc>
      </w:tr>
    </w:tbl>
    <w:p w14:paraId="68E243F8" w14:textId="4C447BA4" w:rsidR="00711D92" w:rsidRDefault="00711D92">
      <w:pPr>
        <w:spacing w:after="0" w:line="240" w:lineRule="auto"/>
      </w:pPr>
    </w:p>
    <w:p w14:paraId="0746460A" w14:textId="77777777" w:rsidR="00E35088" w:rsidRDefault="00E35088">
      <w:pPr>
        <w:spacing w:after="0" w:line="240" w:lineRule="auto"/>
        <w:rPr>
          <w:rFonts w:cstheme="majorBidi"/>
          <w:b/>
          <w:bCs/>
          <w:sz w:val="26"/>
          <w:szCs w:val="26"/>
        </w:rPr>
      </w:pPr>
    </w:p>
    <w:p w14:paraId="7E6B1185" w14:textId="63810D26" w:rsidR="00C519FF" w:rsidRPr="00B079C9" w:rsidRDefault="00C519FF" w:rsidP="00C519FF">
      <w:pPr>
        <w:pStyle w:val="Heading3"/>
      </w:pPr>
      <w:bookmarkStart w:id="70" w:name="_Toc76568426"/>
      <w:r w:rsidRPr="00B079C9">
        <w:lastRenderedPageBreak/>
        <w:t>Activity</w:t>
      </w:r>
      <w:r>
        <w:t xml:space="preserve"> 3A</w:t>
      </w:r>
      <w:bookmarkEnd w:id="68"/>
      <w:bookmarkEnd w:id="70"/>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358"/>
        <w:gridCol w:w="7648"/>
      </w:tblGrid>
      <w:tr w:rsidR="00C519FF" w:rsidRPr="007431BE" w14:paraId="32BBBD29" w14:textId="77777777" w:rsidTr="00873326">
        <w:tc>
          <w:tcPr>
            <w:tcW w:w="1368" w:type="dxa"/>
            <w:tcBorders>
              <w:top w:val="single" w:sz="8" w:space="0" w:color="C0504D"/>
              <w:left w:val="single" w:sz="8" w:space="0" w:color="C0504D"/>
              <w:bottom w:val="single" w:sz="8" w:space="0" w:color="C0504D"/>
              <w:right w:val="single" w:sz="8" w:space="0" w:color="C0504D"/>
            </w:tcBorders>
            <w:shd w:val="clear" w:color="auto" w:fill="EFD3D2"/>
          </w:tcPr>
          <w:p w14:paraId="2FB34E68" w14:textId="77777777" w:rsidR="00C519FF" w:rsidRPr="007431BE" w:rsidRDefault="00C519FF" w:rsidP="002A61FB">
            <w:pPr>
              <w:spacing w:after="0"/>
              <w:rPr>
                <w:rFonts w:eastAsia="Times New Roman"/>
                <w:b/>
                <w:bCs/>
              </w:rPr>
            </w:pPr>
            <w:r w:rsidRPr="007431BE">
              <w:rPr>
                <w:rFonts w:eastAsia="Times New Roman"/>
                <w:b/>
                <w:bCs/>
              </w:rPr>
              <w:t>Objective</w:t>
            </w:r>
          </w:p>
        </w:tc>
        <w:tc>
          <w:tcPr>
            <w:tcW w:w="7872" w:type="dxa"/>
            <w:tcBorders>
              <w:top w:val="single" w:sz="8" w:space="0" w:color="C0504D"/>
              <w:left w:val="single" w:sz="8" w:space="0" w:color="C0504D"/>
              <w:bottom w:val="single" w:sz="8" w:space="0" w:color="C0504D"/>
              <w:right w:val="single" w:sz="8" w:space="0" w:color="C0504D"/>
            </w:tcBorders>
            <w:shd w:val="clear" w:color="auto" w:fill="EFD3D2"/>
          </w:tcPr>
          <w:p w14:paraId="0CD3C1BA" w14:textId="123FF167" w:rsidR="00C519FF" w:rsidRPr="007431BE" w:rsidRDefault="00CA3EF6" w:rsidP="002A61FB">
            <w:pPr>
              <w:pStyle w:val="NormalBold"/>
              <w:spacing w:after="0"/>
            </w:pPr>
            <w:r>
              <w:t xml:space="preserve">PC 3.1 - </w:t>
            </w:r>
            <w:r w:rsidR="00C519FF">
              <w:t>To provide you with an opportunity to</w:t>
            </w:r>
            <w:r w:rsidR="00C519FF">
              <w:rPr>
                <w:rFonts w:asciiTheme="minorHAnsi" w:hAnsiTheme="minorHAnsi"/>
              </w:rPr>
              <w:t xml:space="preserve"> </w:t>
            </w:r>
            <w:r>
              <w:rPr>
                <w:rFonts w:asciiTheme="minorHAnsi" w:hAnsiTheme="minorHAnsi"/>
              </w:rPr>
              <w:t>i</w:t>
            </w:r>
            <w:r w:rsidRPr="00CA3EF6">
              <w:rPr>
                <w:rFonts w:asciiTheme="minorHAnsi" w:hAnsiTheme="minorHAnsi"/>
              </w:rPr>
              <w:t>mplement agreed scope management procedures and processes</w:t>
            </w:r>
          </w:p>
        </w:tc>
      </w:tr>
      <w:tr w:rsidR="00C519FF" w:rsidRPr="007431BE" w14:paraId="3848592A" w14:textId="77777777" w:rsidTr="00873326">
        <w:trPr>
          <w:trHeight w:val="440"/>
        </w:trPr>
        <w:tc>
          <w:tcPr>
            <w:tcW w:w="1368" w:type="dxa"/>
            <w:tcBorders>
              <w:top w:val="single" w:sz="8" w:space="0" w:color="C0504D"/>
              <w:left w:val="single" w:sz="8" w:space="0" w:color="C0504D"/>
              <w:bottom w:val="single" w:sz="8" w:space="0" w:color="C0504D"/>
              <w:right w:val="single" w:sz="8" w:space="0" w:color="C0504D"/>
            </w:tcBorders>
          </w:tcPr>
          <w:p w14:paraId="67549766" w14:textId="77777777" w:rsidR="00C519FF" w:rsidRPr="007431BE" w:rsidRDefault="00C519FF" w:rsidP="002A61FB">
            <w:pPr>
              <w:spacing w:after="0"/>
              <w:rPr>
                <w:rFonts w:eastAsia="Times New Roman"/>
                <w:b/>
                <w:bCs/>
              </w:rPr>
            </w:pPr>
          </w:p>
        </w:tc>
        <w:tc>
          <w:tcPr>
            <w:tcW w:w="7872" w:type="dxa"/>
            <w:tcBorders>
              <w:top w:val="single" w:sz="8" w:space="0" w:color="C0504D"/>
              <w:left w:val="single" w:sz="8" w:space="0" w:color="C0504D"/>
              <w:bottom w:val="single" w:sz="8" w:space="0" w:color="C0504D"/>
              <w:right w:val="single" w:sz="8" w:space="0" w:color="C0504D"/>
            </w:tcBorders>
          </w:tcPr>
          <w:p w14:paraId="482574FA" w14:textId="0900BA55" w:rsidR="00B92B9A" w:rsidRDefault="00B92B9A" w:rsidP="00B92B9A">
            <w:pPr>
              <w:pStyle w:val="AAAQuestions"/>
            </w:pPr>
            <w:r>
              <w:t>Question 1:</w:t>
            </w:r>
          </w:p>
          <w:p w14:paraId="15F87E39" w14:textId="19E637F5" w:rsidR="00B92B9A" w:rsidRPr="00B92B9A" w:rsidRDefault="00B92B9A" w:rsidP="00B92B9A">
            <w:pPr>
              <w:pStyle w:val="AAAQuestions"/>
              <w:rPr>
                <w:b w:val="0"/>
                <w:bCs/>
              </w:rPr>
            </w:pPr>
            <w:r w:rsidRPr="00B92B9A">
              <w:rPr>
                <w:b w:val="0"/>
                <w:bCs/>
              </w:rPr>
              <w:t>Identify the term of scope management procedures and processes.</w:t>
            </w:r>
          </w:p>
          <w:p w14:paraId="2FFD7BE2" w14:textId="2A866AB0" w:rsidR="00B92B9A" w:rsidRDefault="00B92B9A" w:rsidP="00B92B9A">
            <w:pPr>
              <w:pStyle w:val="AAAQuestions"/>
            </w:pPr>
          </w:p>
          <w:p w14:paraId="03E8F321" w14:textId="04D5439D" w:rsidR="00487552" w:rsidRDefault="00487552" w:rsidP="00B92B9A">
            <w:pPr>
              <w:pStyle w:val="AAAQuestions"/>
              <w:rPr>
                <w:color w:val="31849B" w:themeColor="accent5" w:themeShade="BF"/>
              </w:rPr>
            </w:pPr>
          </w:p>
          <w:p w14:paraId="048F87B3" w14:textId="11559135" w:rsidR="00EA0351" w:rsidRDefault="00EA0351" w:rsidP="00B92B9A">
            <w:pPr>
              <w:pStyle w:val="AAAQuestions"/>
              <w:rPr>
                <w:b w:val="0"/>
                <w:bCs/>
                <w:color w:val="31849B" w:themeColor="accent5" w:themeShade="BF"/>
              </w:rPr>
            </w:pPr>
          </w:p>
          <w:p w14:paraId="1AB0540E" w14:textId="79956098" w:rsidR="00EA0351" w:rsidRDefault="00EA0351" w:rsidP="00B92B9A">
            <w:pPr>
              <w:pStyle w:val="AAAQuestions"/>
              <w:rPr>
                <w:b w:val="0"/>
                <w:bCs/>
                <w:color w:val="31849B" w:themeColor="accent5" w:themeShade="BF"/>
              </w:rPr>
            </w:pPr>
          </w:p>
          <w:p w14:paraId="72A79A4E" w14:textId="22D7A28A" w:rsidR="00EA0351" w:rsidRDefault="00EA0351" w:rsidP="00B92B9A">
            <w:pPr>
              <w:pStyle w:val="AAAQuestions"/>
              <w:rPr>
                <w:b w:val="0"/>
                <w:bCs/>
                <w:color w:val="31849B" w:themeColor="accent5" w:themeShade="BF"/>
              </w:rPr>
            </w:pPr>
          </w:p>
          <w:p w14:paraId="458359E1" w14:textId="5B1BED18" w:rsidR="00EA0351" w:rsidRDefault="00EA0351" w:rsidP="00B92B9A">
            <w:pPr>
              <w:pStyle w:val="AAAQuestions"/>
              <w:rPr>
                <w:b w:val="0"/>
                <w:bCs/>
                <w:color w:val="31849B" w:themeColor="accent5" w:themeShade="BF"/>
              </w:rPr>
            </w:pPr>
          </w:p>
          <w:p w14:paraId="5963A22F" w14:textId="5E51D790" w:rsidR="00EA0351" w:rsidRDefault="00EA0351" w:rsidP="00B92B9A">
            <w:pPr>
              <w:pStyle w:val="AAAQuestions"/>
              <w:rPr>
                <w:b w:val="0"/>
                <w:bCs/>
                <w:color w:val="31849B" w:themeColor="accent5" w:themeShade="BF"/>
              </w:rPr>
            </w:pPr>
          </w:p>
          <w:p w14:paraId="04C79E23" w14:textId="790A4AA0" w:rsidR="00EA0351" w:rsidRDefault="00EA0351" w:rsidP="00B92B9A">
            <w:pPr>
              <w:pStyle w:val="AAAQuestions"/>
              <w:rPr>
                <w:b w:val="0"/>
                <w:bCs/>
                <w:color w:val="31849B" w:themeColor="accent5" w:themeShade="BF"/>
              </w:rPr>
            </w:pPr>
          </w:p>
          <w:p w14:paraId="1ADDD8E2" w14:textId="4BD61A36" w:rsidR="00EA0351" w:rsidRDefault="00EA0351" w:rsidP="00B92B9A">
            <w:pPr>
              <w:pStyle w:val="AAAQuestions"/>
              <w:rPr>
                <w:b w:val="0"/>
                <w:bCs/>
                <w:color w:val="31849B" w:themeColor="accent5" w:themeShade="BF"/>
              </w:rPr>
            </w:pPr>
          </w:p>
          <w:p w14:paraId="6FB867B9" w14:textId="77777777" w:rsidR="00EA0351" w:rsidRDefault="00EA0351" w:rsidP="00B92B9A">
            <w:pPr>
              <w:pStyle w:val="AAAQuestions"/>
              <w:rPr>
                <w:b w:val="0"/>
                <w:bCs/>
                <w:color w:val="31849B" w:themeColor="accent5" w:themeShade="BF"/>
              </w:rPr>
            </w:pPr>
          </w:p>
          <w:p w14:paraId="6C3FA3DA" w14:textId="3E77938E" w:rsidR="005F6C78" w:rsidRDefault="005F6C78" w:rsidP="00B92B9A">
            <w:pPr>
              <w:pStyle w:val="AAAQuestions"/>
            </w:pPr>
            <w:r>
              <w:t>Question 2:</w:t>
            </w:r>
          </w:p>
          <w:p w14:paraId="5AEFD777" w14:textId="00004E6D" w:rsidR="005F6C78" w:rsidRDefault="005F6C78" w:rsidP="005F6C78">
            <w:pPr>
              <w:pStyle w:val="AAAQuestions"/>
              <w:rPr>
                <w:b w:val="0"/>
                <w:bCs/>
              </w:rPr>
            </w:pPr>
            <w:r>
              <w:rPr>
                <w:b w:val="0"/>
                <w:bCs/>
              </w:rPr>
              <w:t>Explain how each phase</w:t>
            </w:r>
            <w:r w:rsidRPr="00B5226A">
              <w:rPr>
                <w:b w:val="0"/>
                <w:bCs/>
              </w:rPr>
              <w:t xml:space="preserve"> </w:t>
            </w:r>
            <w:r>
              <w:rPr>
                <w:b w:val="0"/>
                <w:bCs/>
              </w:rPr>
              <w:t xml:space="preserve">of the </w:t>
            </w:r>
            <w:r w:rsidRPr="00B5226A">
              <w:rPr>
                <w:b w:val="0"/>
                <w:bCs/>
              </w:rPr>
              <w:t xml:space="preserve">project life cycle </w:t>
            </w:r>
            <w:r>
              <w:rPr>
                <w:b w:val="0"/>
                <w:bCs/>
              </w:rPr>
              <w:t xml:space="preserve">is relevant </w:t>
            </w:r>
            <w:r w:rsidR="001B5BF3">
              <w:rPr>
                <w:b w:val="0"/>
                <w:bCs/>
              </w:rPr>
              <w:t>to each stage of Hungry Koala project</w:t>
            </w:r>
            <w:r>
              <w:rPr>
                <w:b w:val="0"/>
                <w:bCs/>
              </w:rPr>
              <w:t>.</w:t>
            </w:r>
          </w:p>
          <w:p w14:paraId="3E29D11D" w14:textId="77777777" w:rsidR="005F6C78" w:rsidRPr="00B5226A" w:rsidRDefault="005F6C78" w:rsidP="005F6C78">
            <w:pPr>
              <w:pStyle w:val="AAAQuestions"/>
              <w:rPr>
                <w:b w:val="0"/>
                <w:bCs/>
              </w:rPr>
            </w:pPr>
          </w:p>
          <w:p w14:paraId="6F6C240B" w14:textId="77777777" w:rsidR="001B5BF3" w:rsidRDefault="005F6C78" w:rsidP="005F6C78">
            <w:pPr>
              <w:pStyle w:val="AAAQuestions"/>
              <w:rPr>
                <w:b w:val="0"/>
                <w:bCs/>
              </w:rPr>
            </w:pPr>
            <w:r>
              <w:t xml:space="preserve">Guideline: </w:t>
            </w:r>
            <w:r w:rsidR="001B5BF3" w:rsidRPr="001B5BF3">
              <w:rPr>
                <w:b w:val="0"/>
                <w:bCs/>
              </w:rPr>
              <w:t>Learner is required to link</w:t>
            </w:r>
            <w:r w:rsidRPr="005F6C78">
              <w:rPr>
                <w:b w:val="0"/>
                <w:bCs/>
              </w:rPr>
              <w:t xml:space="preserve"> four (4) stages of project life cycle</w:t>
            </w:r>
            <w:r w:rsidR="001B5BF3">
              <w:rPr>
                <w:b w:val="0"/>
                <w:bCs/>
              </w:rPr>
              <w:t>,</w:t>
            </w:r>
            <w:r w:rsidRPr="005F6C78">
              <w:rPr>
                <w:b w:val="0"/>
                <w:bCs/>
              </w:rPr>
              <w:t xml:space="preserve"> which are Initiation Phase, Planning Phase, Implementation (Execution) Phase and Closing Phase</w:t>
            </w:r>
            <w:r w:rsidR="001B5BF3">
              <w:rPr>
                <w:b w:val="0"/>
                <w:bCs/>
              </w:rPr>
              <w:t xml:space="preserve">, with a project. </w:t>
            </w:r>
          </w:p>
          <w:p w14:paraId="3FD40D60" w14:textId="0F2397EE" w:rsidR="005F6C78" w:rsidRDefault="001B5BF3" w:rsidP="005F6C78">
            <w:pPr>
              <w:pStyle w:val="AAAQuestions"/>
            </w:pPr>
            <w:r>
              <w:rPr>
                <w:b w:val="0"/>
                <w:bCs/>
              </w:rPr>
              <w:t xml:space="preserve">For example, during the first stage, initiation phase – it is the stage that a project manager </w:t>
            </w:r>
            <w:r w:rsidRPr="001B5BF3">
              <w:rPr>
                <w:b w:val="0"/>
                <w:bCs/>
              </w:rPr>
              <w:t>focused on defining and finding a project leadership team with the knowledge, skills, and experience to manage a project.</w:t>
            </w:r>
          </w:p>
          <w:p w14:paraId="5829B763" w14:textId="77777777" w:rsidR="005F6C78" w:rsidRDefault="005F6C78" w:rsidP="00B92B9A">
            <w:pPr>
              <w:pStyle w:val="AAAQuestions"/>
            </w:pPr>
          </w:p>
          <w:p w14:paraId="64D6BBA8" w14:textId="77777777" w:rsidR="00EA0351" w:rsidRDefault="00EA0351" w:rsidP="00B92B9A">
            <w:pPr>
              <w:pStyle w:val="AAAQuestions"/>
            </w:pPr>
          </w:p>
          <w:p w14:paraId="58CC03B0" w14:textId="77777777" w:rsidR="00EA0351" w:rsidRDefault="00EA0351" w:rsidP="00B92B9A">
            <w:pPr>
              <w:pStyle w:val="AAAQuestions"/>
            </w:pPr>
          </w:p>
          <w:p w14:paraId="608D39B6" w14:textId="77777777" w:rsidR="00EA0351" w:rsidRDefault="00EA0351" w:rsidP="00B92B9A">
            <w:pPr>
              <w:pStyle w:val="AAAQuestions"/>
            </w:pPr>
          </w:p>
          <w:p w14:paraId="0760E0A7" w14:textId="77777777" w:rsidR="00EA0351" w:rsidRDefault="00EA0351" w:rsidP="00B92B9A">
            <w:pPr>
              <w:pStyle w:val="AAAQuestions"/>
            </w:pPr>
          </w:p>
          <w:p w14:paraId="01CFEF3F" w14:textId="77777777" w:rsidR="00EA0351" w:rsidRDefault="00EA0351" w:rsidP="00B92B9A">
            <w:pPr>
              <w:pStyle w:val="AAAQuestions"/>
            </w:pPr>
          </w:p>
          <w:p w14:paraId="7CC0561E" w14:textId="77777777" w:rsidR="00EA0351" w:rsidRDefault="00EA0351" w:rsidP="00B92B9A">
            <w:pPr>
              <w:pStyle w:val="AAAQuestions"/>
            </w:pPr>
          </w:p>
          <w:p w14:paraId="27A48ABA" w14:textId="77777777" w:rsidR="00EA0351" w:rsidRDefault="00EA0351" w:rsidP="00B92B9A">
            <w:pPr>
              <w:pStyle w:val="AAAQuestions"/>
            </w:pPr>
          </w:p>
          <w:p w14:paraId="10A48888" w14:textId="77777777" w:rsidR="00EA0351" w:rsidRDefault="00EA0351" w:rsidP="00B92B9A">
            <w:pPr>
              <w:pStyle w:val="AAAQuestions"/>
            </w:pPr>
          </w:p>
          <w:p w14:paraId="6276A81D" w14:textId="77777777" w:rsidR="00EA0351" w:rsidRDefault="00EA0351" w:rsidP="00B92B9A">
            <w:pPr>
              <w:pStyle w:val="AAAQuestions"/>
            </w:pPr>
          </w:p>
          <w:p w14:paraId="42C3DAD6" w14:textId="77777777" w:rsidR="00EA0351" w:rsidRDefault="00EA0351" w:rsidP="00B92B9A">
            <w:pPr>
              <w:pStyle w:val="AAAQuestions"/>
            </w:pPr>
          </w:p>
          <w:p w14:paraId="4D374402" w14:textId="77777777" w:rsidR="00EA0351" w:rsidRDefault="00EA0351" w:rsidP="00B92B9A">
            <w:pPr>
              <w:pStyle w:val="AAAQuestions"/>
            </w:pPr>
          </w:p>
          <w:p w14:paraId="0FA69600" w14:textId="77777777" w:rsidR="00EA0351" w:rsidRDefault="00EA0351" w:rsidP="00B92B9A">
            <w:pPr>
              <w:pStyle w:val="AAAQuestions"/>
            </w:pPr>
          </w:p>
          <w:p w14:paraId="67FA726B" w14:textId="5C38F1F1" w:rsidR="00487552" w:rsidRDefault="00487552" w:rsidP="00B92B9A">
            <w:pPr>
              <w:pStyle w:val="AAAQuestions"/>
            </w:pPr>
            <w:r w:rsidRPr="00487552">
              <w:t xml:space="preserve">Question </w:t>
            </w:r>
            <w:r w:rsidR="005F6C78">
              <w:t>3</w:t>
            </w:r>
            <w:r w:rsidRPr="00487552">
              <w:t xml:space="preserve">: </w:t>
            </w:r>
          </w:p>
          <w:p w14:paraId="261501B2" w14:textId="2DAF5CDD" w:rsidR="00487552" w:rsidRPr="00113867" w:rsidRDefault="00904D64" w:rsidP="00B92B9A">
            <w:pPr>
              <w:pStyle w:val="AAAQuestions"/>
              <w:rPr>
                <w:rFonts w:asciiTheme="minorHAnsi" w:hAnsiTheme="minorHAnsi"/>
                <w:b w:val="0"/>
                <w:bCs/>
              </w:rPr>
            </w:pPr>
            <w:r w:rsidRPr="00ED5BED">
              <w:rPr>
                <w:b w:val="0"/>
                <w:bCs/>
              </w:rPr>
              <w:t xml:space="preserve">If you were a project manager of Hungry Koala (case study A), explain </w:t>
            </w:r>
            <w:r w:rsidR="00ED5BED">
              <w:rPr>
                <w:b w:val="0"/>
                <w:bCs/>
              </w:rPr>
              <w:t>how</w:t>
            </w:r>
            <w:r w:rsidRPr="00ED5BED">
              <w:rPr>
                <w:b w:val="0"/>
                <w:bCs/>
              </w:rPr>
              <w:t xml:space="preserve"> you would </w:t>
            </w:r>
            <w:r w:rsidR="00ED5BED" w:rsidRPr="00ED5BED">
              <w:rPr>
                <w:b w:val="0"/>
                <w:bCs/>
              </w:rPr>
              <w:t>i</w:t>
            </w:r>
            <w:r w:rsidRPr="00ED5BED">
              <w:rPr>
                <w:b w:val="0"/>
                <w:bCs/>
              </w:rPr>
              <w:t xml:space="preserve">mplement scope management </w:t>
            </w:r>
            <w:r w:rsidRPr="00ED5BED">
              <w:rPr>
                <w:rFonts w:asciiTheme="minorHAnsi" w:hAnsiTheme="minorHAnsi"/>
                <w:b w:val="0"/>
                <w:bCs/>
              </w:rPr>
              <w:t>procedures and processes</w:t>
            </w:r>
            <w:r w:rsidR="00ED5BED" w:rsidRPr="00ED5BED">
              <w:rPr>
                <w:rFonts w:asciiTheme="minorHAnsi" w:hAnsiTheme="minorHAnsi"/>
                <w:b w:val="0"/>
                <w:bCs/>
              </w:rPr>
              <w:t>.</w:t>
            </w:r>
            <w:r w:rsidR="00113867">
              <w:rPr>
                <w:rFonts w:asciiTheme="minorHAnsi" w:hAnsiTheme="minorHAnsi"/>
                <w:b w:val="0"/>
                <w:bCs/>
              </w:rPr>
              <w:t xml:space="preserve"> (Please</w:t>
            </w:r>
            <w:r w:rsidR="00ED5BED" w:rsidRPr="00ED5BED">
              <w:rPr>
                <w:b w:val="0"/>
                <w:bCs/>
              </w:rPr>
              <w:t xml:space="preserve"> further describe each defined step in detail</w:t>
            </w:r>
            <w:r w:rsidR="00113867">
              <w:rPr>
                <w:b w:val="0"/>
                <w:bCs/>
              </w:rPr>
              <w:t>)</w:t>
            </w:r>
          </w:p>
          <w:p w14:paraId="039F890D" w14:textId="1A595E8A" w:rsidR="00ED5BED" w:rsidRDefault="00ED5BED" w:rsidP="00B92B9A">
            <w:pPr>
              <w:pStyle w:val="AAAQuestions"/>
              <w:rPr>
                <w:b w:val="0"/>
                <w:bCs/>
              </w:rPr>
            </w:pPr>
          </w:p>
          <w:p w14:paraId="7B64E99F" w14:textId="77777777" w:rsidR="001A4FF0" w:rsidRDefault="001A4FF0" w:rsidP="00113867">
            <w:pPr>
              <w:pStyle w:val="Answers"/>
            </w:pPr>
          </w:p>
          <w:p w14:paraId="296EFEAE" w14:textId="77777777" w:rsidR="00B5226A" w:rsidRDefault="00B5226A" w:rsidP="00113867">
            <w:pPr>
              <w:pStyle w:val="Answers"/>
            </w:pPr>
          </w:p>
          <w:p w14:paraId="507BCBDA" w14:textId="7A37513F" w:rsidR="00B5226A" w:rsidRPr="00B5226A" w:rsidRDefault="00B5226A" w:rsidP="00B5226A">
            <w:pPr>
              <w:pStyle w:val="AAAQuestions"/>
            </w:pPr>
          </w:p>
        </w:tc>
      </w:tr>
    </w:tbl>
    <w:p w14:paraId="4A917A79" w14:textId="77777777" w:rsidR="00C519FF" w:rsidRDefault="00C519FF" w:rsidP="00B33E0E">
      <w:pPr>
        <w:pStyle w:val="Heading3"/>
      </w:pPr>
    </w:p>
    <w:p w14:paraId="4A14421B" w14:textId="77777777" w:rsidR="00C519FF" w:rsidRDefault="00C519FF">
      <w:pPr>
        <w:spacing w:after="0" w:line="240" w:lineRule="auto"/>
        <w:rPr>
          <w:rFonts w:cstheme="majorBidi"/>
          <w:b/>
          <w:bCs/>
          <w:sz w:val="26"/>
          <w:szCs w:val="26"/>
        </w:rPr>
      </w:pPr>
      <w:r>
        <w:br w:type="page"/>
      </w:r>
    </w:p>
    <w:p w14:paraId="5D9668D5" w14:textId="600E9D9C" w:rsidR="003812C8" w:rsidRPr="00A73868" w:rsidRDefault="003812C8" w:rsidP="003812C8">
      <w:pPr>
        <w:pStyle w:val="Heading3"/>
      </w:pPr>
      <w:bookmarkStart w:id="71" w:name="_Toc76568427"/>
      <w:bookmarkStart w:id="72" w:name="_Toc483225478"/>
      <w:r w:rsidRPr="00E54FC9">
        <w:lastRenderedPageBreak/>
        <w:t>A</w:t>
      </w:r>
      <w:r w:rsidRPr="00A73868">
        <w:t>ssessor</w:t>
      </w:r>
      <w:r w:rsidRPr="00E54FC9">
        <w:t xml:space="preserve">’s feedback for </w:t>
      </w:r>
      <w:r w:rsidRPr="002F6E69">
        <w:t>ACTIVITY</w:t>
      </w:r>
      <w:r w:rsidRPr="00E54FC9">
        <w:t xml:space="preserve">: </w:t>
      </w:r>
      <w:r>
        <w:t>3A</w:t>
      </w:r>
      <w:bookmarkEnd w:id="71"/>
    </w:p>
    <w:p w14:paraId="6E40AC03" w14:textId="77777777" w:rsidR="003812C8" w:rsidRPr="00092FF6" w:rsidRDefault="003812C8" w:rsidP="003812C8">
      <w:r w:rsidRPr="00092FF6">
        <w:t>This should be used by the trainer/assessor to document the learner’s skills, knowledge and performance as relevant to the unit activity. Indicate in the table below if the learner is deemed satisfactory (S) or not satisfactory (NS) for the activity or if reassessment is required.</w:t>
      </w:r>
    </w:p>
    <w:tbl>
      <w:tblPr>
        <w:tblpPr w:leftFromText="180" w:rightFromText="180" w:vertAnchor="text" w:horzAnchor="margin" w:tblpY="88"/>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38"/>
        <w:gridCol w:w="2094"/>
        <w:gridCol w:w="1234"/>
        <w:gridCol w:w="2271"/>
        <w:gridCol w:w="337"/>
        <w:gridCol w:w="1212"/>
        <w:gridCol w:w="1432"/>
      </w:tblGrid>
      <w:tr w:rsidR="003812C8" w:rsidRPr="002F6E69" w14:paraId="3C7360E7" w14:textId="77777777" w:rsidTr="00A13A08">
        <w:tc>
          <w:tcPr>
            <w:tcW w:w="1404" w:type="pct"/>
            <w:gridSpan w:val="2"/>
            <w:shd w:val="clear" w:color="auto" w:fill="E5B8B7"/>
            <w:tcMar>
              <w:top w:w="0" w:type="dxa"/>
              <w:left w:w="108" w:type="dxa"/>
              <w:bottom w:w="0" w:type="dxa"/>
              <w:right w:w="108" w:type="dxa"/>
            </w:tcMar>
            <w:vAlign w:val="center"/>
            <w:hideMark/>
          </w:tcPr>
          <w:p w14:paraId="4213D9DD" w14:textId="77777777" w:rsidR="003812C8" w:rsidRPr="002F6E69" w:rsidRDefault="003812C8" w:rsidP="00A13A08">
            <w:pPr>
              <w:rPr>
                <w:rFonts w:cs="Arial"/>
                <w:b/>
                <w:bCs/>
              </w:rPr>
            </w:pPr>
            <w:r w:rsidRPr="002F6E69">
              <w:rPr>
                <w:rFonts w:cs="Arial"/>
                <w:b/>
                <w:bCs/>
              </w:rPr>
              <w:t>Learner’s name</w:t>
            </w:r>
          </w:p>
        </w:tc>
        <w:tc>
          <w:tcPr>
            <w:tcW w:w="3596" w:type="pct"/>
            <w:gridSpan w:val="5"/>
            <w:tcMar>
              <w:top w:w="0" w:type="dxa"/>
              <w:left w:w="108" w:type="dxa"/>
              <w:bottom w:w="0" w:type="dxa"/>
              <w:right w:w="108" w:type="dxa"/>
            </w:tcMar>
          </w:tcPr>
          <w:p w14:paraId="0E99C6FC" w14:textId="77777777" w:rsidR="003812C8" w:rsidRPr="002F6E69" w:rsidRDefault="003812C8" w:rsidP="00A13A08">
            <w:pPr>
              <w:rPr>
                <w:rFonts w:cs="Arial"/>
              </w:rPr>
            </w:pPr>
          </w:p>
        </w:tc>
      </w:tr>
      <w:tr w:rsidR="003812C8" w:rsidRPr="002F6E69" w14:paraId="01E7A992" w14:textId="77777777" w:rsidTr="00A13A08">
        <w:tc>
          <w:tcPr>
            <w:tcW w:w="1404" w:type="pct"/>
            <w:gridSpan w:val="2"/>
            <w:shd w:val="clear" w:color="auto" w:fill="E5B8B7"/>
            <w:tcMar>
              <w:top w:w="0" w:type="dxa"/>
              <w:left w:w="108" w:type="dxa"/>
              <w:bottom w:w="0" w:type="dxa"/>
              <w:right w:w="108" w:type="dxa"/>
            </w:tcMar>
            <w:vAlign w:val="center"/>
            <w:hideMark/>
          </w:tcPr>
          <w:p w14:paraId="31594FF7" w14:textId="77777777" w:rsidR="003812C8" w:rsidRPr="002F6E69" w:rsidRDefault="003812C8" w:rsidP="00A13A08">
            <w:pPr>
              <w:rPr>
                <w:rFonts w:cs="Arial"/>
                <w:b/>
                <w:bCs/>
              </w:rPr>
            </w:pPr>
            <w:r w:rsidRPr="002F6E69">
              <w:rPr>
                <w:rFonts w:cs="Arial"/>
                <w:b/>
                <w:bCs/>
                <w:color w:val="000000"/>
              </w:rPr>
              <w:t>Assessor’s name</w:t>
            </w:r>
          </w:p>
        </w:tc>
        <w:tc>
          <w:tcPr>
            <w:tcW w:w="3596" w:type="pct"/>
            <w:gridSpan w:val="5"/>
            <w:tcMar>
              <w:top w:w="0" w:type="dxa"/>
              <w:left w:w="108" w:type="dxa"/>
              <w:bottom w:w="0" w:type="dxa"/>
              <w:right w:w="108" w:type="dxa"/>
            </w:tcMar>
          </w:tcPr>
          <w:p w14:paraId="4A5D8C99" w14:textId="77777777" w:rsidR="003812C8" w:rsidRPr="002F6E69" w:rsidRDefault="003812C8" w:rsidP="00A13A08">
            <w:pPr>
              <w:rPr>
                <w:rFonts w:cs="Arial"/>
              </w:rPr>
            </w:pPr>
          </w:p>
        </w:tc>
      </w:tr>
      <w:tr w:rsidR="003812C8" w:rsidRPr="002F6E69" w14:paraId="47A8A26D" w14:textId="77777777" w:rsidTr="00A13A08">
        <w:tc>
          <w:tcPr>
            <w:tcW w:w="1404" w:type="pct"/>
            <w:gridSpan w:val="2"/>
            <w:shd w:val="clear" w:color="auto" w:fill="E5B8B7"/>
            <w:tcMar>
              <w:top w:w="0" w:type="dxa"/>
              <w:left w:w="108" w:type="dxa"/>
              <w:bottom w:w="0" w:type="dxa"/>
              <w:right w:w="108" w:type="dxa"/>
            </w:tcMar>
            <w:vAlign w:val="center"/>
            <w:hideMark/>
          </w:tcPr>
          <w:p w14:paraId="2F60ED4E" w14:textId="77777777" w:rsidR="003812C8" w:rsidRPr="002F6E69" w:rsidRDefault="003812C8" w:rsidP="00A13A08">
            <w:pPr>
              <w:rPr>
                <w:rFonts w:cs="Arial"/>
                <w:b/>
                <w:bCs/>
              </w:rPr>
            </w:pPr>
            <w:r w:rsidRPr="002F6E69">
              <w:rPr>
                <w:rFonts w:cs="Arial"/>
                <w:b/>
                <w:bCs/>
                <w:color w:val="000000"/>
              </w:rPr>
              <w:t>Unit of Competency</w:t>
            </w:r>
          </w:p>
          <w:p w14:paraId="347C83B5" w14:textId="77777777" w:rsidR="003812C8" w:rsidRPr="002F6E69" w:rsidRDefault="003812C8" w:rsidP="00A13A08">
            <w:pPr>
              <w:rPr>
                <w:rFonts w:cs="Arial"/>
                <w:b/>
                <w:bCs/>
              </w:rPr>
            </w:pPr>
            <w:r w:rsidRPr="002F6E69">
              <w:rPr>
                <w:rFonts w:cs="Arial"/>
                <w:b/>
                <w:bCs/>
                <w:color w:val="000000"/>
              </w:rPr>
              <w:t>(Code and Title)</w:t>
            </w:r>
          </w:p>
        </w:tc>
        <w:tc>
          <w:tcPr>
            <w:tcW w:w="3596" w:type="pct"/>
            <w:gridSpan w:val="5"/>
            <w:tcMar>
              <w:top w:w="0" w:type="dxa"/>
              <w:left w:w="108" w:type="dxa"/>
              <w:bottom w:w="0" w:type="dxa"/>
              <w:right w:w="108" w:type="dxa"/>
            </w:tcMar>
          </w:tcPr>
          <w:p w14:paraId="27D59457" w14:textId="77777777" w:rsidR="003812C8" w:rsidRPr="002F6E69" w:rsidRDefault="003812C8" w:rsidP="00A13A08">
            <w:pPr>
              <w:rPr>
                <w:rFonts w:cs="Arial"/>
              </w:rPr>
            </w:pPr>
          </w:p>
        </w:tc>
      </w:tr>
      <w:tr w:rsidR="003812C8" w:rsidRPr="002F6E69" w14:paraId="7D46933D" w14:textId="77777777" w:rsidTr="00A13A08">
        <w:tc>
          <w:tcPr>
            <w:tcW w:w="1404" w:type="pct"/>
            <w:gridSpan w:val="2"/>
            <w:shd w:val="clear" w:color="auto" w:fill="E5B8B7"/>
            <w:tcMar>
              <w:top w:w="0" w:type="dxa"/>
              <w:left w:w="108" w:type="dxa"/>
              <w:bottom w:w="0" w:type="dxa"/>
              <w:right w:w="108" w:type="dxa"/>
            </w:tcMar>
            <w:vAlign w:val="center"/>
            <w:hideMark/>
          </w:tcPr>
          <w:p w14:paraId="2B6BFAC1" w14:textId="77777777" w:rsidR="003812C8" w:rsidRPr="002F6E69" w:rsidRDefault="003812C8" w:rsidP="00A13A08">
            <w:pPr>
              <w:rPr>
                <w:rFonts w:cs="Arial"/>
                <w:b/>
                <w:bCs/>
              </w:rPr>
            </w:pPr>
            <w:r w:rsidRPr="002F6E69">
              <w:rPr>
                <w:rFonts w:cs="Arial"/>
                <w:b/>
                <w:bCs/>
                <w:color w:val="000000"/>
              </w:rPr>
              <w:t>Date</w:t>
            </w:r>
          </w:p>
        </w:tc>
        <w:tc>
          <w:tcPr>
            <w:tcW w:w="3596" w:type="pct"/>
            <w:gridSpan w:val="5"/>
            <w:tcMar>
              <w:top w:w="0" w:type="dxa"/>
              <w:left w:w="108" w:type="dxa"/>
              <w:bottom w:w="0" w:type="dxa"/>
              <w:right w:w="108" w:type="dxa"/>
            </w:tcMar>
          </w:tcPr>
          <w:p w14:paraId="687F78B4" w14:textId="77777777" w:rsidR="003812C8" w:rsidRPr="002F6E69" w:rsidRDefault="003812C8" w:rsidP="00A13A08">
            <w:pPr>
              <w:rPr>
                <w:rFonts w:cs="Arial"/>
              </w:rPr>
            </w:pPr>
          </w:p>
        </w:tc>
      </w:tr>
      <w:tr w:rsidR="003812C8" w:rsidRPr="002F6E69" w14:paraId="5323B807" w14:textId="77777777" w:rsidTr="00A13A08">
        <w:tc>
          <w:tcPr>
            <w:tcW w:w="4206" w:type="pct"/>
            <w:gridSpan w:val="6"/>
            <w:shd w:val="clear" w:color="auto" w:fill="F7CAAC"/>
            <w:tcMar>
              <w:top w:w="0" w:type="dxa"/>
              <w:left w:w="108" w:type="dxa"/>
              <w:bottom w:w="0" w:type="dxa"/>
              <w:right w:w="108" w:type="dxa"/>
            </w:tcMar>
            <w:vAlign w:val="center"/>
            <w:hideMark/>
          </w:tcPr>
          <w:p w14:paraId="178B830C" w14:textId="77777777" w:rsidR="003812C8" w:rsidRPr="002F6E69" w:rsidRDefault="003812C8" w:rsidP="00A13A08">
            <w:pPr>
              <w:jc w:val="center"/>
              <w:rPr>
                <w:rFonts w:cs="Arial"/>
                <w:b/>
                <w:bCs/>
              </w:rPr>
            </w:pPr>
            <w:r w:rsidRPr="002F6E69">
              <w:rPr>
                <w:rFonts w:cs="Arial"/>
                <w:b/>
                <w:bCs/>
                <w:color w:val="000000"/>
              </w:rPr>
              <w:t>Marking checklist</w:t>
            </w:r>
          </w:p>
        </w:tc>
        <w:tc>
          <w:tcPr>
            <w:tcW w:w="794" w:type="pct"/>
            <w:shd w:val="clear" w:color="auto" w:fill="F7CAAC"/>
          </w:tcPr>
          <w:p w14:paraId="5E2F2ED0" w14:textId="77777777" w:rsidR="003812C8" w:rsidRPr="002F6E69" w:rsidRDefault="003812C8" w:rsidP="00A13A08">
            <w:pPr>
              <w:jc w:val="center"/>
              <w:rPr>
                <w:rFonts w:cs="Arial"/>
                <w:b/>
                <w:bCs/>
              </w:rPr>
            </w:pPr>
            <w:r w:rsidRPr="002F6E69">
              <w:rPr>
                <w:rFonts w:cs="Arial"/>
                <w:b/>
                <w:bCs/>
              </w:rPr>
              <w:t>Performance Criteria*</w:t>
            </w:r>
          </w:p>
        </w:tc>
      </w:tr>
      <w:tr w:rsidR="003812C8" w:rsidRPr="002F6E69" w14:paraId="184ACE74" w14:textId="77777777" w:rsidTr="00A13A08">
        <w:trPr>
          <w:trHeight w:val="443"/>
        </w:trPr>
        <w:tc>
          <w:tcPr>
            <w:tcW w:w="243" w:type="pct"/>
            <w:shd w:val="clear" w:color="auto" w:fill="F7CAAC"/>
            <w:tcMar>
              <w:top w:w="0" w:type="dxa"/>
              <w:left w:w="108" w:type="dxa"/>
              <w:bottom w:w="0" w:type="dxa"/>
              <w:right w:w="108" w:type="dxa"/>
            </w:tcMar>
            <w:vAlign w:val="center"/>
          </w:tcPr>
          <w:p w14:paraId="1C57D5E9" w14:textId="77777777" w:rsidR="003812C8" w:rsidRPr="002F6E69" w:rsidRDefault="003812C8" w:rsidP="00A13A08">
            <w:pPr>
              <w:jc w:val="center"/>
              <w:rPr>
                <w:rFonts w:cs="Arial"/>
                <w:b/>
                <w:bCs/>
              </w:rPr>
            </w:pPr>
            <w:r w:rsidRPr="002F6E69">
              <w:rPr>
                <w:rFonts w:cs="Arial"/>
                <w:b/>
                <w:bCs/>
              </w:rPr>
              <w:t>1.</w:t>
            </w:r>
          </w:p>
        </w:tc>
        <w:tc>
          <w:tcPr>
            <w:tcW w:w="3104" w:type="pct"/>
            <w:gridSpan w:val="3"/>
            <w:tcMar>
              <w:top w:w="0" w:type="dxa"/>
              <w:left w:w="108" w:type="dxa"/>
              <w:bottom w:w="0" w:type="dxa"/>
              <w:right w:w="108" w:type="dxa"/>
            </w:tcMar>
            <w:vAlign w:val="center"/>
          </w:tcPr>
          <w:p w14:paraId="70B61EAA" w14:textId="13C0E575" w:rsidR="003812C8" w:rsidRPr="002F6E69" w:rsidRDefault="003812C8" w:rsidP="00A13A08">
            <w:pPr>
              <w:rPr>
                <w:rFonts w:cs="Arial"/>
              </w:rPr>
            </w:pPr>
            <w:r w:rsidRPr="002F6E69">
              <w:rPr>
                <w:rFonts w:cs="Arial"/>
              </w:rPr>
              <w:t xml:space="preserve">Has the learner </w:t>
            </w:r>
            <w:r>
              <w:rPr>
                <w:rFonts w:cs="Arial"/>
              </w:rPr>
              <w:t>i</w:t>
            </w:r>
            <w:r w:rsidRPr="003812C8">
              <w:rPr>
                <w:rFonts w:cs="Arial"/>
              </w:rPr>
              <w:t>dentif</w:t>
            </w:r>
            <w:r>
              <w:rPr>
                <w:rFonts w:cs="Arial"/>
              </w:rPr>
              <w:t>ied</w:t>
            </w:r>
            <w:r w:rsidRPr="003812C8">
              <w:rPr>
                <w:rFonts w:cs="Arial"/>
              </w:rPr>
              <w:t xml:space="preserve"> the term of scope management procedures and processes</w:t>
            </w:r>
            <w:r>
              <w:t>?</w:t>
            </w:r>
          </w:p>
        </w:tc>
        <w:tc>
          <w:tcPr>
            <w:tcW w:w="859" w:type="pct"/>
            <w:gridSpan w:val="2"/>
            <w:vAlign w:val="center"/>
          </w:tcPr>
          <w:p w14:paraId="15C3437E" w14:textId="77777777" w:rsidR="003812C8" w:rsidRPr="002F6E69" w:rsidRDefault="003812C8" w:rsidP="00A13A08">
            <w:pPr>
              <w:jc w:val="center"/>
              <w:rPr>
                <w:rFonts w:cs="Arial"/>
              </w:rPr>
            </w:pPr>
            <w:r w:rsidRPr="002F6E69">
              <w:rPr>
                <w:rFonts w:cs="Arial"/>
              </w:rPr>
              <w:t>Yes         No</w:t>
            </w:r>
          </w:p>
          <w:p w14:paraId="7F00E341" w14:textId="77777777" w:rsidR="003812C8" w:rsidRPr="002F6E69" w:rsidRDefault="003812C8" w:rsidP="00A13A08">
            <w:pPr>
              <w:jc w:val="center"/>
              <w:rPr>
                <w:rFonts w:cs="Arial"/>
              </w:rPr>
            </w:pPr>
            <w:r w:rsidRPr="002F6E69">
              <w:rPr>
                <w:rFonts w:cs="Arial"/>
              </w:rPr>
              <w:t>(Please circle)</w:t>
            </w:r>
          </w:p>
        </w:tc>
        <w:tc>
          <w:tcPr>
            <w:tcW w:w="794" w:type="pct"/>
            <w:vMerge w:val="restart"/>
            <w:vAlign w:val="center"/>
          </w:tcPr>
          <w:p w14:paraId="601B3470" w14:textId="2E9F552B" w:rsidR="003812C8" w:rsidRDefault="003812C8" w:rsidP="00A13A08">
            <w:pPr>
              <w:jc w:val="center"/>
              <w:rPr>
                <w:rFonts w:cs="Arial"/>
              </w:rPr>
            </w:pPr>
            <w:r>
              <w:rPr>
                <w:rFonts w:cs="Arial"/>
              </w:rPr>
              <w:t>PC 3.1</w:t>
            </w:r>
          </w:p>
          <w:p w14:paraId="0EB7A866" w14:textId="77777777" w:rsidR="003812C8" w:rsidRDefault="003812C8" w:rsidP="00A13A08">
            <w:pPr>
              <w:jc w:val="center"/>
              <w:rPr>
                <w:rFonts w:cs="Arial"/>
              </w:rPr>
            </w:pPr>
          </w:p>
          <w:p w14:paraId="53D176AE" w14:textId="77777777" w:rsidR="00C30A44" w:rsidRDefault="00C30A44" w:rsidP="00C30A44">
            <w:pPr>
              <w:jc w:val="center"/>
              <w:rPr>
                <w:rFonts w:cs="Arial"/>
              </w:rPr>
            </w:pPr>
            <w:r>
              <w:rPr>
                <w:rFonts w:cs="Arial"/>
              </w:rPr>
              <w:t>Performance Evidence</w:t>
            </w:r>
          </w:p>
          <w:p w14:paraId="36C40043" w14:textId="25C2E07B" w:rsidR="003812C8" w:rsidRPr="002F6E69" w:rsidRDefault="00C30A44" w:rsidP="00C30A44">
            <w:pPr>
              <w:jc w:val="center"/>
              <w:rPr>
                <w:rFonts w:cs="Arial"/>
              </w:rPr>
            </w:pPr>
            <w:r>
              <w:rPr>
                <w:rFonts w:cs="Arial"/>
              </w:rPr>
              <w:t>Knowledge Evidence</w:t>
            </w:r>
          </w:p>
        </w:tc>
      </w:tr>
      <w:tr w:rsidR="003812C8" w:rsidRPr="002F6E69" w14:paraId="0779D7BC" w14:textId="77777777" w:rsidTr="00A13A08">
        <w:trPr>
          <w:trHeight w:val="443"/>
        </w:trPr>
        <w:tc>
          <w:tcPr>
            <w:tcW w:w="243" w:type="pct"/>
            <w:shd w:val="clear" w:color="auto" w:fill="F7CAAC"/>
            <w:tcMar>
              <w:top w:w="0" w:type="dxa"/>
              <w:left w:w="108" w:type="dxa"/>
              <w:bottom w:w="0" w:type="dxa"/>
              <w:right w:w="108" w:type="dxa"/>
            </w:tcMar>
            <w:vAlign w:val="center"/>
          </w:tcPr>
          <w:p w14:paraId="08DEEFE4" w14:textId="77777777" w:rsidR="003812C8" w:rsidRPr="002F6E69" w:rsidRDefault="003812C8" w:rsidP="00A13A08">
            <w:pPr>
              <w:jc w:val="center"/>
              <w:rPr>
                <w:rFonts w:cs="Arial"/>
                <w:b/>
                <w:bCs/>
              </w:rPr>
            </w:pPr>
            <w:r>
              <w:rPr>
                <w:rFonts w:cs="Arial"/>
                <w:b/>
                <w:bCs/>
              </w:rPr>
              <w:t>2.</w:t>
            </w:r>
          </w:p>
        </w:tc>
        <w:tc>
          <w:tcPr>
            <w:tcW w:w="3104" w:type="pct"/>
            <w:gridSpan w:val="3"/>
            <w:tcMar>
              <w:top w:w="0" w:type="dxa"/>
              <w:left w:w="108" w:type="dxa"/>
              <w:bottom w:w="0" w:type="dxa"/>
              <w:right w:w="108" w:type="dxa"/>
            </w:tcMar>
            <w:vAlign w:val="center"/>
          </w:tcPr>
          <w:p w14:paraId="6BA5B6B2" w14:textId="7F4F4482" w:rsidR="003812C8" w:rsidRPr="002F6E69" w:rsidRDefault="003812C8" w:rsidP="00A13A08">
            <w:pPr>
              <w:rPr>
                <w:rFonts w:cs="Arial"/>
              </w:rPr>
            </w:pPr>
            <w:r w:rsidRPr="00DB13E8">
              <w:rPr>
                <w:rFonts w:cs="Arial"/>
              </w:rPr>
              <w:t>Has the learner</w:t>
            </w:r>
            <w:r>
              <w:t xml:space="preserve"> e</w:t>
            </w:r>
            <w:r w:rsidRPr="003812C8">
              <w:t>xplain</w:t>
            </w:r>
            <w:r>
              <w:t>ed</w:t>
            </w:r>
            <w:r w:rsidRPr="003812C8">
              <w:t xml:space="preserve"> how each phase of the project life cycle is relevant to each stage of Hungry Koala project</w:t>
            </w:r>
            <w:r>
              <w:t>?</w:t>
            </w:r>
          </w:p>
        </w:tc>
        <w:tc>
          <w:tcPr>
            <w:tcW w:w="859" w:type="pct"/>
            <w:gridSpan w:val="2"/>
            <w:vAlign w:val="center"/>
          </w:tcPr>
          <w:p w14:paraId="4F5EC5B2" w14:textId="77777777" w:rsidR="003812C8" w:rsidRPr="002F6E69" w:rsidRDefault="003812C8" w:rsidP="00A13A08">
            <w:pPr>
              <w:jc w:val="center"/>
              <w:rPr>
                <w:rFonts w:cs="Arial"/>
              </w:rPr>
            </w:pPr>
            <w:r w:rsidRPr="002F6E69">
              <w:rPr>
                <w:rFonts w:cs="Arial"/>
              </w:rPr>
              <w:t>Yes         No</w:t>
            </w:r>
          </w:p>
          <w:p w14:paraId="01D32166" w14:textId="77777777" w:rsidR="003812C8" w:rsidRPr="002F6E69" w:rsidRDefault="003812C8" w:rsidP="00A13A08">
            <w:pPr>
              <w:jc w:val="center"/>
              <w:rPr>
                <w:rFonts w:cs="Arial"/>
              </w:rPr>
            </w:pPr>
            <w:r w:rsidRPr="002F6E69">
              <w:rPr>
                <w:rFonts w:cs="Arial"/>
              </w:rPr>
              <w:t>(Please circle)</w:t>
            </w:r>
          </w:p>
        </w:tc>
        <w:tc>
          <w:tcPr>
            <w:tcW w:w="794" w:type="pct"/>
            <w:vMerge/>
            <w:vAlign w:val="center"/>
          </w:tcPr>
          <w:p w14:paraId="1BB4F077" w14:textId="77777777" w:rsidR="003812C8" w:rsidRPr="002F6E69" w:rsidRDefault="003812C8" w:rsidP="00A13A08">
            <w:pPr>
              <w:jc w:val="center"/>
              <w:rPr>
                <w:rFonts w:cs="Arial"/>
              </w:rPr>
            </w:pPr>
          </w:p>
        </w:tc>
      </w:tr>
      <w:tr w:rsidR="003812C8" w:rsidRPr="002F6E69" w14:paraId="5E5FD3F9" w14:textId="77777777" w:rsidTr="001F037B">
        <w:trPr>
          <w:trHeight w:val="443"/>
        </w:trPr>
        <w:tc>
          <w:tcPr>
            <w:tcW w:w="243" w:type="pct"/>
            <w:shd w:val="clear" w:color="auto" w:fill="F7CAAC"/>
            <w:tcMar>
              <w:top w:w="0" w:type="dxa"/>
              <w:left w:w="108" w:type="dxa"/>
              <w:bottom w:w="0" w:type="dxa"/>
              <w:right w:w="108" w:type="dxa"/>
            </w:tcMar>
            <w:vAlign w:val="center"/>
          </w:tcPr>
          <w:p w14:paraId="11A6497E" w14:textId="1632493B" w:rsidR="003812C8" w:rsidRDefault="003812C8" w:rsidP="003812C8">
            <w:pPr>
              <w:jc w:val="center"/>
              <w:rPr>
                <w:rFonts w:cs="Arial"/>
                <w:b/>
                <w:bCs/>
              </w:rPr>
            </w:pPr>
            <w:r>
              <w:rPr>
                <w:rFonts w:cs="Arial"/>
                <w:b/>
                <w:bCs/>
              </w:rPr>
              <w:t>3.</w:t>
            </w:r>
          </w:p>
        </w:tc>
        <w:tc>
          <w:tcPr>
            <w:tcW w:w="3104" w:type="pct"/>
            <w:gridSpan w:val="3"/>
            <w:tcMar>
              <w:top w:w="0" w:type="dxa"/>
              <w:left w:w="108" w:type="dxa"/>
              <w:bottom w:w="0" w:type="dxa"/>
              <w:right w:w="108" w:type="dxa"/>
            </w:tcMar>
          </w:tcPr>
          <w:p w14:paraId="335E2DE2" w14:textId="5C57EB96" w:rsidR="003812C8" w:rsidRPr="00DB13E8" w:rsidRDefault="003812C8" w:rsidP="003812C8">
            <w:pPr>
              <w:rPr>
                <w:rFonts w:cs="Arial"/>
              </w:rPr>
            </w:pPr>
            <w:r w:rsidRPr="00002F6D">
              <w:rPr>
                <w:rFonts w:cs="Arial"/>
              </w:rPr>
              <w:t>Has the learner</w:t>
            </w:r>
            <w:r w:rsidRPr="00002F6D">
              <w:t xml:space="preserve"> </w:t>
            </w:r>
            <w:r w:rsidRPr="003812C8">
              <w:t>explain</w:t>
            </w:r>
            <w:r>
              <w:t>ed</w:t>
            </w:r>
            <w:r w:rsidRPr="003812C8">
              <w:t xml:space="preserve"> how</w:t>
            </w:r>
            <w:r>
              <w:t xml:space="preserve"> they</w:t>
            </w:r>
            <w:r w:rsidRPr="003812C8">
              <w:t xml:space="preserve"> would implement scope management procedures and processes</w:t>
            </w:r>
            <w:r>
              <w:t>?</w:t>
            </w:r>
          </w:p>
        </w:tc>
        <w:tc>
          <w:tcPr>
            <w:tcW w:w="859" w:type="pct"/>
            <w:gridSpan w:val="2"/>
            <w:vAlign w:val="center"/>
          </w:tcPr>
          <w:p w14:paraId="4362FF10" w14:textId="77777777" w:rsidR="003812C8" w:rsidRPr="002F6E69" w:rsidRDefault="003812C8" w:rsidP="003812C8">
            <w:pPr>
              <w:jc w:val="center"/>
              <w:rPr>
                <w:rFonts w:cs="Arial"/>
              </w:rPr>
            </w:pPr>
            <w:r w:rsidRPr="002F6E69">
              <w:rPr>
                <w:rFonts w:cs="Arial"/>
              </w:rPr>
              <w:t>Yes         No</w:t>
            </w:r>
          </w:p>
          <w:p w14:paraId="3F12F90A" w14:textId="47DFEA5E" w:rsidR="003812C8" w:rsidRPr="002F6E69" w:rsidRDefault="003812C8" w:rsidP="003812C8">
            <w:pPr>
              <w:jc w:val="center"/>
              <w:rPr>
                <w:rFonts w:cs="Arial"/>
              </w:rPr>
            </w:pPr>
            <w:r w:rsidRPr="002F6E69">
              <w:rPr>
                <w:rFonts w:cs="Arial"/>
              </w:rPr>
              <w:t>(Please circle)</w:t>
            </w:r>
          </w:p>
        </w:tc>
        <w:tc>
          <w:tcPr>
            <w:tcW w:w="794" w:type="pct"/>
            <w:vMerge/>
            <w:vAlign w:val="center"/>
          </w:tcPr>
          <w:p w14:paraId="55E8C87A" w14:textId="77777777" w:rsidR="003812C8" w:rsidRPr="002F6E69" w:rsidRDefault="003812C8" w:rsidP="003812C8">
            <w:pPr>
              <w:jc w:val="center"/>
              <w:rPr>
                <w:rFonts w:cs="Arial"/>
              </w:rPr>
            </w:pPr>
          </w:p>
        </w:tc>
      </w:tr>
      <w:tr w:rsidR="003812C8" w:rsidRPr="002F6E69" w14:paraId="4320EB05" w14:textId="77777777" w:rsidTr="00A13A08">
        <w:tc>
          <w:tcPr>
            <w:tcW w:w="5000" w:type="pct"/>
            <w:gridSpan w:val="7"/>
            <w:shd w:val="clear" w:color="auto" w:fill="E5B8B7"/>
            <w:tcMar>
              <w:top w:w="0" w:type="dxa"/>
              <w:left w:w="108" w:type="dxa"/>
              <w:bottom w:w="0" w:type="dxa"/>
              <w:right w:w="108" w:type="dxa"/>
            </w:tcMar>
          </w:tcPr>
          <w:p w14:paraId="6855EAE3" w14:textId="77777777" w:rsidR="003812C8" w:rsidRPr="002F6E69" w:rsidRDefault="003812C8" w:rsidP="00A13A08">
            <w:pPr>
              <w:rPr>
                <w:rFonts w:cs="Arial"/>
                <w:b/>
                <w:bCs/>
                <w:color w:val="000000"/>
              </w:rPr>
            </w:pPr>
            <w:r w:rsidRPr="002F6E69">
              <w:rPr>
                <w:rFonts w:cs="Arial"/>
                <w:b/>
              </w:rPr>
              <w:t>Comments</w:t>
            </w:r>
          </w:p>
        </w:tc>
      </w:tr>
      <w:tr w:rsidR="003812C8" w:rsidRPr="002F6E69" w14:paraId="7FDF34DC" w14:textId="77777777" w:rsidTr="00A13A08">
        <w:tc>
          <w:tcPr>
            <w:tcW w:w="5000" w:type="pct"/>
            <w:gridSpan w:val="7"/>
            <w:tcMar>
              <w:top w:w="0" w:type="dxa"/>
              <w:left w:w="108" w:type="dxa"/>
              <w:bottom w:w="0" w:type="dxa"/>
              <w:right w:w="108" w:type="dxa"/>
            </w:tcMar>
          </w:tcPr>
          <w:p w14:paraId="60E4EF83" w14:textId="77777777" w:rsidR="003812C8" w:rsidRPr="002F6E69" w:rsidRDefault="003812C8" w:rsidP="00A13A08">
            <w:pPr>
              <w:spacing w:after="0" w:line="240" w:lineRule="auto"/>
              <w:rPr>
                <w:rFonts w:cs="Arial"/>
                <w:b/>
              </w:rPr>
            </w:pPr>
            <w:r w:rsidRPr="002F6E69">
              <w:rPr>
                <w:rFonts w:cs="Arial"/>
                <w:b/>
              </w:rPr>
              <w:t>Provide your (assessor’s) comments here:</w:t>
            </w:r>
          </w:p>
          <w:p w14:paraId="49C5667B" w14:textId="77777777" w:rsidR="003812C8" w:rsidRDefault="003812C8" w:rsidP="00A13A08">
            <w:pPr>
              <w:spacing w:after="0" w:line="240" w:lineRule="auto"/>
              <w:rPr>
                <w:rFonts w:cs="Arial"/>
                <w:b/>
              </w:rPr>
            </w:pPr>
          </w:p>
          <w:p w14:paraId="34F95A1F" w14:textId="77777777" w:rsidR="003812C8" w:rsidRDefault="003812C8" w:rsidP="00A13A08">
            <w:pPr>
              <w:spacing w:after="0" w:line="240" w:lineRule="auto"/>
              <w:rPr>
                <w:rFonts w:cs="Arial"/>
                <w:b/>
              </w:rPr>
            </w:pPr>
          </w:p>
          <w:p w14:paraId="5D031E24" w14:textId="77777777" w:rsidR="003812C8" w:rsidRDefault="003812C8" w:rsidP="00A13A08">
            <w:pPr>
              <w:spacing w:after="0" w:line="240" w:lineRule="auto"/>
              <w:rPr>
                <w:rFonts w:cs="Arial"/>
                <w:b/>
              </w:rPr>
            </w:pPr>
          </w:p>
          <w:p w14:paraId="5BA844D6" w14:textId="77777777" w:rsidR="003812C8" w:rsidRPr="002F6E69" w:rsidRDefault="003812C8" w:rsidP="00A13A08">
            <w:pPr>
              <w:spacing w:after="0" w:line="240" w:lineRule="auto"/>
              <w:rPr>
                <w:rFonts w:cs="Arial"/>
                <w:b/>
              </w:rPr>
            </w:pPr>
          </w:p>
          <w:p w14:paraId="6165A5F3" w14:textId="77777777" w:rsidR="003812C8" w:rsidRDefault="003812C8" w:rsidP="00A13A08">
            <w:pPr>
              <w:ind w:left="284" w:right="383"/>
              <w:rPr>
                <w:rFonts w:cs="Arial"/>
              </w:rPr>
            </w:pPr>
          </w:p>
          <w:p w14:paraId="139C3DD0" w14:textId="77777777" w:rsidR="003812C8" w:rsidRDefault="003812C8" w:rsidP="00A13A08">
            <w:pPr>
              <w:ind w:left="284" w:right="383"/>
              <w:rPr>
                <w:rFonts w:cs="Arial"/>
              </w:rPr>
            </w:pPr>
          </w:p>
          <w:p w14:paraId="6BFC0291" w14:textId="77777777" w:rsidR="003812C8" w:rsidRDefault="003812C8" w:rsidP="00A13A08">
            <w:pPr>
              <w:ind w:left="284" w:right="383"/>
              <w:rPr>
                <w:rFonts w:cs="Arial"/>
              </w:rPr>
            </w:pPr>
          </w:p>
          <w:p w14:paraId="3DFB62BF" w14:textId="77777777" w:rsidR="003812C8" w:rsidRDefault="003812C8" w:rsidP="00A13A08">
            <w:pPr>
              <w:ind w:left="284" w:right="383"/>
              <w:rPr>
                <w:rFonts w:cs="Arial"/>
              </w:rPr>
            </w:pPr>
          </w:p>
          <w:p w14:paraId="70080CC8" w14:textId="77777777" w:rsidR="003812C8" w:rsidRPr="002F6E69" w:rsidRDefault="003812C8" w:rsidP="00A13A08">
            <w:pPr>
              <w:ind w:left="284" w:right="383"/>
              <w:rPr>
                <w:rFonts w:cs="Arial"/>
              </w:rPr>
            </w:pPr>
          </w:p>
        </w:tc>
      </w:tr>
      <w:tr w:rsidR="003812C8" w:rsidRPr="002F6E69" w14:paraId="6A4C49A2" w14:textId="77777777" w:rsidTr="00A13A08">
        <w:trPr>
          <w:trHeight w:val="810"/>
        </w:trPr>
        <w:tc>
          <w:tcPr>
            <w:tcW w:w="2088" w:type="pct"/>
            <w:gridSpan w:val="3"/>
            <w:shd w:val="clear" w:color="auto" w:fill="FBE4D5"/>
            <w:tcMar>
              <w:top w:w="0" w:type="dxa"/>
              <w:left w:w="108" w:type="dxa"/>
              <w:bottom w:w="0" w:type="dxa"/>
              <w:right w:w="108" w:type="dxa"/>
            </w:tcMar>
            <w:vAlign w:val="center"/>
          </w:tcPr>
          <w:p w14:paraId="30FBE4D1" w14:textId="77777777" w:rsidR="003812C8" w:rsidRPr="002F6E69" w:rsidRDefault="003812C8" w:rsidP="00A13A08">
            <w:pPr>
              <w:rPr>
                <w:rFonts w:cs="Arial"/>
                <w:b/>
                <w:bCs/>
              </w:rPr>
            </w:pPr>
            <w:r w:rsidRPr="002F6E69">
              <w:rPr>
                <w:rFonts w:cs="Arial"/>
                <w:b/>
              </w:rPr>
              <w:t>The learner’s performance was:</w:t>
            </w:r>
          </w:p>
        </w:tc>
        <w:tc>
          <w:tcPr>
            <w:tcW w:w="1446" w:type="pct"/>
            <w:gridSpan w:val="2"/>
            <w:tcMar>
              <w:top w:w="0" w:type="dxa"/>
              <w:left w:w="108" w:type="dxa"/>
              <w:bottom w:w="0" w:type="dxa"/>
              <w:right w:w="108" w:type="dxa"/>
            </w:tcMar>
            <w:vAlign w:val="center"/>
          </w:tcPr>
          <w:p w14:paraId="4A85FA5F" w14:textId="77777777" w:rsidR="003812C8" w:rsidRPr="002F6E69" w:rsidRDefault="003812C8" w:rsidP="00A13A08">
            <w:pPr>
              <w:jc w:val="center"/>
              <w:rPr>
                <w:rFonts w:cs="Arial"/>
              </w:rPr>
            </w:pPr>
            <w:r w:rsidRPr="002F6E69">
              <w:rPr>
                <w:rFonts w:cs="Arial"/>
              </w:rPr>
              <w:t>Not satisfactory</w:t>
            </w:r>
          </w:p>
        </w:tc>
        <w:tc>
          <w:tcPr>
            <w:tcW w:w="1466" w:type="pct"/>
            <w:gridSpan w:val="2"/>
            <w:tcMar>
              <w:top w:w="0" w:type="dxa"/>
              <w:left w:w="108" w:type="dxa"/>
              <w:bottom w:w="0" w:type="dxa"/>
              <w:right w:w="108" w:type="dxa"/>
            </w:tcMar>
            <w:vAlign w:val="center"/>
          </w:tcPr>
          <w:p w14:paraId="10E2DD31" w14:textId="77777777" w:rsidR="003812C8" w:rsidRPr="002F6E69" w:rsidRDefault="003812C8" w:rsidP="00A13A08">
            <w:pPr>
              <w:jc w:val="center"/>
              <w:rPr>
                <w:rFonts w:cs="Arial"/>
              </w:rPr>
            </w:pPr>
            <w:r w:rsidRPr="002F6E69">
              <w:rPr>
                <w:rFonts w:cs="Arial"/>
              </w:rPr>
              <w:t>Satisfactory</w:t>
            </w:r>
          </w:p>
        </w:tc>
      </w:tr>
    </w:tbl>
    <w:p w14:paraId="45B63744" w14:textId="67BA58F9" w:rsidR="003812C8" w:rsidRDefault="003812C8">
      <w:pPr>
        <w:spacing w:after="0" w:line="240" w:lineRule="auto"/>
        <w:rPr>
          <w:rFonts w:cstheme="majorBidi"/>
          <w:b/>
          <w:bCs/>
          <w:sz w:val="26"/>
          <w:szCs w:val="26"/>
        </w:rPr>
      </w:pPr>
    </w:p>
    <w:p w14:paraId="0638F0F6" w14:textId="01B2DC33" w:rsidR="00C519FF" w:rsidRPr="00B079C9" w:rsidRDefault="00C519FF" w:rsidP="00C519FF">
      <w:pPr>
        <w:pStyle w:val="Heading3"/>
      </w:pPr>
      <w:bookmarkStart w:id="73" w:name="_Toc76568428"/>
      <w:r w:rsidRPr="00B079C9">
        <w:lastRenderedPageBreak/>
        <w:t>Activity</w:t>
      </w:r>
      <w:r>
        <w:t xml:space="preserve"> 3B</w:t>
      </w:r>
      <w:bookmarkEnd w:id="72"/>
      <w:bookmarkEnd w:id="73"/>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346"/>
        <w:gridCol w:w="7660"/>
      </w:tblGrid>
      <w:tr w:rsidR="00C519FF" w:rsidRPr="007431BE" w14:paraId="0614E2E2" w14:textId="77777777" w:rsidTr="006B5441">
        <w:tc>
          <w:tcPr>
            <w:tcW w:w="1368" w:type="dxa"/>
            <w:tcBorders>
              <w:top w:val="single" w:sz="8" w:space="0" w:color="C0504D"/>
              <w:left w:val="single" w:sz="8" w:space="0" w:color="C0504D"/>
              <w:bottom w:val="single" w:sz="8" w:space="0" w:color="C0504D"/>
              <w:right w:val="single" w:sz="8" w:space="0" w:color="C0504D"/>
            </w:tcBorders>
            <w:shd w:val="clear" w:color="auto" w:fill="EFD3D2"/>
          </w:tcPr>
          <w:p w14:paraId="69A10575" w14:textId="77777777" w:rsidR="00C519FF" w:rsidRPr="007431BE" w:rsidRDefault="00C519FF" w:rsidP="002A61FB">
            <w:pPr>
              <w:spacing w:after="0"/>
              <w:rPr>
                <w:rFonts w:eastAsia="Times New Roman"/>
                <w:b/>
                <w:bCs/>
              </w:rPr>
            </w:pPr>
            <w:r w:rsidRPr="007431BE">
              <w:rPr>
                <w:rFonts w:eastAsia="Times New Roman"/>
                <w:b/>
                <w:bCs/>
              </w:rPr>
              <w:t>Objective</w:t>
            </w:r>
          </w:p>
        </w:tc>
        <w:tc>
          <w:tcPr>
            <w:tcW w:w="7872" w:type="dxa"/>
            <w:tcBorders>
              <w:top w:val="single" w:sz="8" w:space="0" w:color="C0504D"/>
              <w:left w:val="single" w:sz="8" w:space="0" w:color="C0504D"/>
              <w:bottom w:val="single" w:sz="8" w:space="0" w:color="C0504D"/>
              <w:right w:val="single" w:sz="8" w:space="0" w:color="C0504D"/>
            </w:tcBorders>
            <w:shd w:val="clear" w:color="auto" w:fill="EFD3D2"/>
          </w:tcPr>
          <w:p w14:paraId="615B4938" w14:textId="156D2DCA" w:rsidR="00C519FF" w:rsidRPr="007431BE" w:rsidRDefault="003812C8" w:rsidP="002A61FB">
            <w:pPr>
              <w:pStyle w:val="NormalBold"/>
              <w:spacing w:after="0"/>
            </w:pPr>
            <w:r>
              <w:t xml:space="preserve">PC 3.2 - </w:t>
            </w:r>
            <w:r w:rsidR="00C519FF">
              <w:t xml:space="preserve">To provide you with an opportunity </w:t>
            </w:r>
            <w:r w:rsidR="008458B0">
              <w:t>to m</w:t>
            </w:r>
            <w:r w:rsidR="008458B0" w:rsidRPr="008458B0">
              <w:t xml:space="preserve">onitor impact of </w:t>
            </w:r>
            <w:r w:rsidR="008458B0" w:rsidRPr="00F302D4">
              <w:t>scope changes</w:t>
            </w:r>
            <w:r w:rsidR="008458B0" w:rsidRPr="008458B0">
              <w:t xml:space="preserve"> within established time, cost and quality constraints according to change control procedures</w:t>
            </w:r>
          </w:p>
        </w:tc>
      </w:tr>
      <w:tr w:rsidR="00C519FF" w:rsidRPr="007431BE" w14:paraId="16E48A1C" w14:textId="77777777" w:rsidTr="006B5441">
        <w:trPr>
          <w:trHeight w:val="440"/>
        </w:trPr>
        <w:tc>
          <w:tcPr>
            <w:tcW w:w="1368" w:type="dxa"/>
            <w:tcBorders>
              <w:top w:val="single" w:sz="8" w:space="0" w:color="C0504D"/>
              <w:left w:val="single" w:sz="8" w:space="0" w:color="C0504D"/>
              <w:bottom w:val="single" w:sz="8" w:space="0" w:color="C0504D"/>
              <w:right w:val="single" w:sz="8" w:space="0" w:color="C0504D"/>
            </w:tcBorders>
          </w:tcPr>
          <w:p w14:paraId="6A509D0A" w14:textId="77777777" w:rsidR="00C519FF" w:rsidRPr="007431BE" w:rsidRDefault="00C519FF" w:rsidP="002A61FB">
            <w:pPr>
              <w:spacing w:after="0"/>
              <w:rPr>
                <w:rFonts w:eastAsia="Times New Roman"/>
                <w:b/>
                <w:bCs/>
              </w:rPr>
            </w:pPr>
          </w:p>
        </w:tc>
        <w:tc>
          <w:tcPr>
            <w:tcW w:w="7872" w:type="dxa"/>
            <w:tcBorders>
              <w:top w:val="single" w:sz="8" w:space="0" w:color="C0504D"/>
              <w:left w:val="single" w:sz="8" w:space="0" w:color="C0504D"/>
              <w:bottom w:val="single" w:sz="8" w:space="0" w:color="C0504D"/>
              <w:right w:val="single" w:sz="8" w:space="0" w:color="C0504D"/>
            </w:tcBorders>
          </w:tcPr>
          <w:p w14:paraId="646E5EC4" w14:textId="42DF95E3" w:rsidR="005A1192" w:rsidRPr="005A1192" w:rsidRDefault="005A1192" w:rsidP="006B5441">
            <w:pPr>
              <w:pStyle w:val="AAAQuestions"/>
              <w:jc w:val="both"/>
            </w:pPr>
            <w:r w:rsidRPr="005A1192">
              <w:t>Scenario:</w:t>
            </w:r>
            <w:r>
              <w:rPr>
                <w:b w:val="0"/>
                <w:bCs/>
              </w:rPr>
              <w:t xml:space="preserve"> A</w:t>
            </w:r>
            <w:r w:rsidRPr="005A1192">
              <w:rPr>
                <w:b w:val="0"/>
                <w:bCs/>
              </w:rPr>
              <w:t xml:space="preserve">ccording to </w:t>
            </w:r>
            <w:r w:rsidR="006B5441">
              <w:rPr>
                <w:b w:val="0"/>
                <w:bCs/>
              </w:rPr>
              <w:t>Hungry Koala case study</w:t>
            </w:r>
            <w:r w:rsidRPr="005A1192">
              <w:rPr>
                <w:b w:val="0"/>
                <w:bCs/>
              </w:rPr>
              <w:t xml:space="preserve">, </w:t>
            </w:r>
            <w:r w:rsidR="006B5441">
              <w:rPr>
                <w:b w:val="0"/>
                <w:bCs/>
              </w:rPr>
              <w:t>its</w:t>
            </w:r>
            <w:r w:rsidRPr="005A1192">
              <w:rPr>
                <w:b w:val="0"/>
                <w:bCs/>
              </w:rPr>
              <w:t xml:space="preserve"> project scopes are enhancing a new mobile application for Hungry Koala and providing a training to Hungry Koala’s employees, riders, and relevant parties regarding the usage of the application</w:t>
            </w:r>
            <w:r w:rsidRPr="00C83108">
              <w:rPr>
                <w:bCs/>
                <w:i/>
                <w:iCs/>
              </w:rPr>
              <w:t>.</w:t>
            </w:r>
          </w:p>
          <w:p w14:paraId="27A309AA" w14:textId="65F727DA" w:rsidR="00C83108" w:rsidRPr="005A1192" w:rsidRDefault="005A1192" w:rsidP="006B5441">
            <w:pPr>
              <w:pStyle w:val="AAAQuestions"/>
              <w:jc w:val="both"/>
              <w:rPr>
                <w:rStyle w:val="Emphasis"/>
                <w:b w:val="0"/>
                <w:bCs/>
                <w:i w:val="0"/>
                <w:iCs w:val="0"/>
              </w:rPr>
            </w:pPr>
            <w:r>
              <w:rPr>
                <w:b w:val="0"/>
                <w:bCs/>
              </w:rPr>
              <w:t xml:space="preserve">In the process to complete the project, Hungry Koala needs to purchase some parts of software from its supplier, unfortunately, both parties have an argument during the meeting as they cannot agree on price so that the supplier refuses to trade with Hungry Koala. </w:t>
            </w:r>
            <w:r w:rsidR="006B5441">
              <w:rPr>
                <w:b w:val="0"/>
                <w:bCs/>
              </w:rPr>
              <w:t>As a result of this, t</w:t>
            </w:r>
            <w:r>
              <w:rPr>
                <w:b w:val="0"/>
                <w:bCs/>
              </w:rPr>
              <w:t xml:space="preserve">he company needs to seek </w:t>
            </w:r>
            <w:r w:rsidR="006B5441">
              <w:rPr>
                <w:b w:val="0"/>
                <w:bCs/>
              </w:rPr>
              <w:t xml:space="preserve">to buy parts from </w:t>
            </w:r>
            <w:r>
              <w:rPr>
                <w:b w:val="0"/>
                <w:bCs/>
              </w:rPr>
              <w:t xml:space="preserve">others, and </w:t>
            </w:r>
            <w:r w:rsidR="006B5441">
              <w:rPr>
                <w:b w:val="0"/>
                <w:bCs/>
              </w:rPr>
              <w:t>this is expected to</w:t>
            </w:r>
            <w:r>
              <w:rPr>
                <w:b w:val="0"/>
                <w:bCs/>
              </w:rPr>
              <w:t xml:space="preserve"> take </w:t>
            </w:r>
            <w:r w:rsidR="006B5441">
              <w:rPr>
                <w:b w:val="0"/>
                <w:bCs/>
              </w:rPr>
              <w:t>at</w:t>
            </w:r>
            <w:r>
              <w:rPr>
                <w:b w:val="0"/>
                <w:bCs/>
              </w:rPr>
              <w:t xml:space="preserve"> least three (3) weeks. As a result of this, Hungry Koala’s top management is worried that it will directly affect in time and cost constraint for the project.</w:t>
            </w:r>
          </w:p>
          <w:p w14:paraId="0A8979A1" w14:textId="12D76C3D" w:rsidR="00992FE7" w:rsidRDefault="00992FE7" w:rsidP="00992FE7">
            <w:pPr>
              <w:pStyle w:val="Answers"/>
            </w:pPr>
          </w:p>
          <w:p w14:paraId="6D6014AF" w14:textId="77777777" w:rsidR="003E43C8" w:rsidRDefault="003E43C8" w:rsidP="00992FE7">
            <w:pPr>
              <w:pStyle w:val="Answers"/>
            </w:pPr>
          </w:p>
          <w:p w14:paraId="12C8CCCD" w14:textId="1046DA4A" w:rsidR="0095405A" w:rsidRDefault="0095405A" w:rsidP="006B5441">
            <w:pPr>
              <w:pStyle w:val="Answers"/>
              <w:ind w:left="357"/>
            </w:pPr>
          </w:p>
          <w:p w14:paraId="0931111E" w14:textId="2EF142D9" w:rsidR="001D6DE1" w:rsidRPr="001D6DE1" w:rsidRDefault="001D6DE1" w:rsidP="001D6DE1">
            <w:pPr>
              <w:pStyle w:val="Answers"/>
              <w:rPr>
                <w:b/>
                <w:bCs/>
                <w:i w:val="0"/>
                <w:iCs/>
              </w:rPr>
            </w:pPr>
            <w:r w:rsidRPr="001D6DE1">
              <w:rPr>
                <w:b/>
                <w:bCs/>
                <w:i w:val="0"/>
                <w:iCs/>
              </w:rPr>
              <w:t xml:space="preserve">Question </w:t>
            </w:r>
            <w:r w:rsidR="00F302D4">
              <w:rPr>
                <w:b/>
                <w:bCs/>
                <w:i w:val="0"/>
                <w:iCs/>
              </w:rPr>
              <w:t>1</w:t>
            </w:r>
            <w:r w:rsidRPr="001D6DE1">
              <w:rPr>
                <w:b/>
                <w:bCs/>
                <w:i w:val="0"/>
                <w:iCs/>
              </w:rPr>
              <w:t xml:space="preserve">: </w:t>
            </w:r>
          </w:p>
          <w:p w14:paraId="65DFE4EF" w14:textId="4BC0FCF4" w:rsidR="001D6DE1" w:rsidRDefault="001D6DE1" w:rsidP="001D6DE1">
            <w:pPr>
              <w:pStyle w:val="Answers"/>
              <w:rPr>
                <w:i w:val="0"/>
                <w:iCs/>
              </w:rPr>
            </w:pPr>
            <w:r>
              <w:rPr>
                <w:i w:val="0"/>
                <w:iCs/>
              </w:rPr>
              <w:t>Use a provided table of Decision Matrix to analyse if the scope change will impact on established time, cost, and quality of the project in accordance with the company’s change control policies and procedures (This is in section H of a Hungry Koala Case Study)</w:t>
            </w:r>
            <w:r w:rsidR="00F302D4">
              <w:rPr>
                <w:i w:val="0"/>
                <w:iCs/>
              </w:rPr>
              <w:t>.</w:t>
            </w:r>
          </w:p>
          <w:p w14:paraId="661C8EA4" w14:textId="7099194B" w:rsidR="001D6DE1" w:rsidRDefault="001D6DE1" w:rsidP="001D6DE1">
            <w:pPr>
              <w:pStyle w:val="Answers"/>
              <w:rPr>
                <w:i w:val="0"/>
                <w:iCs/>
              </w:rPr>
            </w:pPr>
          </w:p>
          <w:p w14:paraId="3C6C4BC8" w14:textId="311D4A87" w:rsidR="001D6DE1" w:rsidRDefault="001D6DE1" w:rsidP="001D6DE1">
            <w:pPr>
              <w:pStyle w:val="Answers"/>
              <w:rPr>
                <w:i w:val="0"/>
                <w:iCs/>
              </w:rPr>
            </w:pPr>
            <w:r w:rsidRPr="001D6DE1">
              <w:rPr>
                <w:b/>
                <w:bCs/>
                <w:i w:val="0"/>
                <w:iCs/>
              </w:rPr>
              <w:t>Guideline</w:t>
            </w:r>
            <w:r>
              <w:rPr>
                <w:i w:val="0"/>
                <w:iCs/>
              </w:rPr>
              <w:t>: you are required to fill up both rows (Project manager and project sponsor). You are encouraged to think in both side opinion as if you were them what would you analyse and decide to monitor the scope change</w:t>
            </w:r>
            <w:r w:rsidR="00F302D4">
              <w:rPr>
                <w:i w:val="0"/>
                <w:iCs/>
              </w:rPr>
              <w:t>.</w:t>
            </w:r>
          </w:p>
          <w:p w14:paraId="51C41DDA" w14:textId="77777777" w:rsidR="00F302D4" w:rsidRPr="001D6DE1" w:rsidRDefault="00F302D4" w:rsidP="001D6DE1">
            <w:pPr>
              <w:pStyle w:val="Answers"/>
              <w:rPr>
                <w:i w:val="0"/>
                <w:iCs/>
              </w:rPr>
            </w:pPr>
          </w:p>
          <w:p w14:paraId="507284FE" w14:textId="66725844" w:rsidR="001D6DE1" w:rsidRPr="001D6DE1" w:rsidRDefault="001D6DE1" w:rsidP="001D6DE1">
            <w:pPr>
              <w:pStyle w:val="Answers"/>
              <w:rPr>
                <w:b/>
                <w:bCs/>
                <w:i w:val="0"/>
                <w:iCs/>
              </w:rPr>
            </w:pPr>
            <w:r w:rsidRPr="001D6DE1">
              <w:rPr>
                <w:b/>
                <w:bCs/>
                <w:i w:val="0"/>
                <w:iCs/>
              </w:rPr>
              <w:t>Table A: Decision Matrix</w:t>
            </w:r>
          </w:p>
          <w:tbl>
            <w:tblPr>
              <w:tblStyle w:val="TableGrid"/>
              <w:tblW w:w="0" w:type="auto"/>
              <w:tblLook w:val="04A0" w:firstRow="1" w:lastRow="0" w:firstColumn="1" w:lastColumn="0" w:noHBand="0" w:noVBand="1"/>
            </w:tblPr>
            <w:tblGrid>
              <w:gridCol w:w="1091"/>
              <w:gridCol w:w="2837"/>
              <w:gridCol w:w="1169"/>
              <w:gridCol w:w="1079"/>
              <w:gridCol w:w="1258"/>
            </w:tblGrid>
            <w:tr w:rsidR="00F302D4" w14:paraId="7ED470B9" w14:textId="77777777" w:rsidTr="00F302D4">
              <w:tc>
                <w:tcPr>
                  <w:tcW w:w="1091" w:type="dxa"/>
                </w:tcPr>
                <w:p w14:paraId="0A58D3BD" w14:textId="77777777" w:rsidR="00F302D4" w:rsidRDefault="00F302D4" w:rsidP="001D6DE1">
                  <w:pPr>
                    <w:pStyle w:val="Answers"/>
                  </w:pPr>
                </w:p>
              </w:tc>
              <w:tc>
                <w:tcPr>
                  <w:tcW w:w="2849" w:type="dxa"/>
                </w:tcPr>
                <w:p w14:paraId="0CBFB4EF" w14:textId="77777777" w:rsidR="00F302D4" w:rsidRDefault="00F302D4" w:rsidP="001D6DE1">
                  <w:pPr>
                    <w:pStyle w:val="Answers"/>
                  </w:pPr>
                </w:p>
              </w:tc>
              <w:tc>
                <w:tcPr>
                  <w:tcW w:w="1170" w:type="dxa"/>
                </w:tcPr>
                <w:p w14:paraId="318CDBF0" w14:textId="3D9BA15A" w:rsidR="00F302D4" w:rsidRDefault="00F302D4" w:rsidP="001D6DE1">
                  <w:pPr>
                    <w:pStyle w:val="Answers"/>
                  </w:pPr>
                  <w:r>
                    <w:t>Increase Budget</w:t>
                  </w:r>
                </w:p>
              </w:tc>
              <w:tc>
                <w:tcPr>
                  <w:tcW w:w="1080" w:type="dxa"/>
                </w:tcPr>
                <w:p w14:paraId="03DE58FD" w14:textId="78BAD7C4" w:rsidR="00F302D4" w:rsidRDefault="00F302D4" w:rsidP="001D6DE1">
                  <w:pPr>
                    <w:pStyle w:val="Answers"/>
                  </w:pPr>
                  <w:r>
                    <w:t>Increase Time</w:t>
                  </w:r>
                </w:p>
              </w:tc>
              <w:tc>
                <w:tcPr>
                  <w:tcW w:w="1260" w:type="dxa"/>
                </w:tcPr>
                <w:p w14:paraId="04088A60" w14:textId="08202631" w:rsidR="00F302D4" w:rsidRDefault="00F302D4" w:rsidP="001D6DE1">
                  <w:pPr>
                    <w:pStyle w:val="Answers"/>
                  </w:pPr>
                  <w:r>
                    <w:t>Increase risk</w:t>
                  </w:r>
                </w:p>
              </w:tc>
            </w:tr>
            <w:tr w:rsidR="00F302D4" w14:paraId="5408002B" w14:textId="77777777" w:rsidTr="00F302D4">
              <w:tc>
                <w:tcPr>
                  <w:tcW w:w="1091" w:type="dxa"/>
                  <w:vMerge w:val="restart"/>
                </w:tcPr>
                <w:p w14:paraId="118AB7C7" w14:textId="775A0DE0" w:rsidR="00F302D4" w:rsidRDefault="00F302D4" w:rsidP="00F302D4">
                  <w:pPr>
                    <w:pStyle w:val="Answers"/>
                  </w:pPr>
                  <w:r>
                    <w:t>The impact of changes and delay in parts of software</w:t>
                  </w:r>
                </w:p>
              </w:tc>
              <w:tc>
                <w:tcPr>
                  <w:tcW w:w="2849" w:type="dxa"/>
                </w:tcPr>
                <w:p w14:paraId="7474A9BF" w14:textId="77777777" w:rsidR="00F302D4" w:rsidRDefault="00F302D4" w:rsidP="00F302D4">
                  <w:pPr>
                    <w:pStyle w:val="Answers"/>
                  </w:pPr>
                  <w:r>
                    <w:t>Decision by Project manager</w:t>
                  </w:r>
                </w:p>
                <w:p w14:paraId="4DF4E9B5" w14:textId="77777777" w:rsidR="00F302D4" w:rsidRDefault="00F302D4" w:rsidP="00F302D4">
                  <w:pPr>
                    <w:pStyle w:val="Answers"/>
                  </w:pPr>
                </w:p>
                <w:p w14:paraId="11B90C89" w14:textId="3AA102CB" w:rsidR="00F302D4" w:rsidRDefault="00F302D4" w:rsidP="00F302D4">
                  <w:pPr>
                    <w:pStyle w:val="Answers"/>
                  </w:pPr>
                </w:p>
              </w:tc>
              <w:tc>
                <w:tcPr>
                  <w:tcW w:w="1170" w:type="dxa"/>
                </w:tcPr>
                <w:p w14:paraId="0322A2F0" w14:textId="77777777" w:rsidR="00F302D4" w:rsidRDefault="00F302D4" w:rsidP="00F302D4">
                  <w:pPr>
                    <w:pStyle w:val="Answers"/>
                  </w:pPr>
                </w:p>
              </w:tc>
              <w:tc>
                <w:tcPr>
                  <w:tcW w:w="1080" w:type="dxa"/>
                </w:tcPr>
                <w:p w14:paraId="62D18962" w14:textId="77777777" w:rsidR="00F302D4" w:rsidRDefault="00F302D4" w:rsidP="00F302D4">
                  <w:pPr>
                    <w:pStyle w:val="Answers"/>
                  </w:pPr>
                </w:p>
              </w:tc>
              <w:tc>
                <w:tcPr>
                  <w:tcW w:w="1260" w:type="dxa"/>
                </w:tcPr>
                <w:p w14:paraId="1B905749" w14:textId="77777777" w:rsidR="00F302D4" w:rsidRDefault="00F302D4" w:rsidP="00F302D4">
                  <w:pPr>
                    <w:pStyle w:val="Answers"/>
                  </w:pPr>
                </w:p>
              </w:tc>
            </w:tr>
            <w:tr w:rsidR="00F302D4" w14:paraId="10D48549" w14:textId="77777777" w:rsidTr="00F302D4">
              <w:tc>
                <w:tcPr>
                  <w:tcW w:w="1091" w:type="dxa"/>
                  <w:vMerge/>
                </w:tcPr>
                <w:p w14:paraId="51FB43BE" w14:textId="77777777" w:rsidR="00F302D4" w:rsidRDefault="00F302D4" w:rsidP="00F302D4">
                  <w:pPr>
                    <w:pStyle w:val="Answers"/>
                  </w:pPr>
                </w:p>
              </w:tc>
              <w:tc>
                <w:tcPr>
                  <w:tcW w:w="2849" w:type="dxa"/>
                </w:tcPr>
                <w:p w14:paraId="2F62ACDC" w14:textId="21471AB7" w:rsidR="00F302D4" w:rsidRDefault="00F302D4" w:rsidP="00F302D4">
                  <w:pPr>
                    <w:pStyle w:val="Answers"/>
                  </w:pPr>
                  <w:r>
                    <w:t>Decision by Project Sponsor</w:t>
                  </w:r>
                </w:p>
              </w:tc>
              <w:tc>
                <w:tcPr>
                  <w:tcW w:w="1170" w:type="dxa"/>
                </w:tcPr>
                <w:p w14:paraId="778E4FC8" w14:textId="77777777" w:rsidR="00F302D4" w:rsidRDefault="00F302D4" w:rsidP="00F302D4">
                  <w:pPr>
                    <w:pStyle w:val="Answers"/>
                  </w:pPr>
                </w:p>
              </w:tc>
              <w:tc>
                <w:tcPr>
                  <w:tcW w:w="1080" w:type="dxa"/>
                </w:tcPr>
                <w:p w14:paraId="2997A006" w14:textId="77777777" w:rsidR="00F302D4" w:rsidRDefault="00F302D4" w:rsidP="00F302D4">
                  <w:pPr>
                    <w:pStyle w:val="Answers"/>
                  </w:pPr>
                </w:p>
              </w:tc>
              <w:tc>
                <w:tcPr>
                  <w:tcW w:w="1260" w:type="dxa"/>
                </w:tcPr>
                <w:p w14:paraId="38E2BD1A" w14:textId="77777777" w:rsidR="00F302D4" w:rsidRDefault="00F302D4" w:rsidP="00F302D4">
                  <w:pPr>
                    <w:pStyle w:val="Answers"/>
                  </w:pPr>
                </w:p>
              </w:tc>
            </w:tr>
          </w:tbl>
          <w:p w14:paraId="20F7661A" w14:textId="5FBAC202" w:rsidR="006B5441" w:rsidRPr="00F302D4" w:rsidRDefault="00F302D4" w:rsidP="00F302D4">
            <w:pPr>
              <w:pStyle w:val="Answers"/>
              <w:rPr>
                <w:b/>
                <w:bCs/>
              </w:rPr>
            </w:pPr>
            <w:r w:rsidRPr="00F302D4">
              <w:rPr>
                <w:b/>
                <w:bCs/>
              </w:rPr>
              <w:t>Note: please rate by using number 1-5 (1 = not impact on while 5 = severely impact on)</w:t>
            </w:r>
          </w:p>
          <w:p w14:paraId="0D5F4EDA" w14:textId="20F0CA48" w:rsidR="006B5441" w:rsidRDefault="006B5441" w:rsidP="006B5441">
            <w:pPr>
              <w:pStyle w:val="Answers"/>
              <w:ind w:left="357"/>
            </w:pPr>
          </w:p>
          <w:p w14:paraId="542B0E7B" w14:textId="77777777" w:rsidR="003E43C8" w:rsidRDefault="003E43C8" w:rsidP="003E43C8">
            <w:pPr>
              <w:pStyle w:val="Answers"/>
            </w:pPr>
          </w:p>
          <w:p w14:paraId="23E167D0" w14:textId="5F1B9697" w:rsidR="00F302D4" w:rsidRDefault="00F302D4" w:rsidP="00F302D4">
            <w:pPr>
              <w:pStyle w:val="Answers"/>
              <w:rPr>
                <w:i w:val="0"/>
                <w:color w:val="31849B" w:themeColor="accent5" w:themeShade="BF"/>
              </w:rPr>
            </w:pPr>
          </w:p>
          <w:p w14:paraId="406D01B0" w14:textId="30E686D1" w:rsidR="003E43C8" w:rsidRDefault="003E43C8" w:rsidP="00F302D4">
            <w:pPr>
              <w:pStyle w:val="Answers"/>
              <w:rPr>
                <w:i w:val="0"/>
                <w:color w:val="31849B" w:themeColor="accent5" w:themeShade="BF"/>
              </w:rPr>
            </w:pPr>
          </w:p>
          <w:p w14:paraId="16CEDD84" w14:textId="77777777" w:rsidR="003E43C8" w:rsidRPr="00F302D4" w:rsidRDefault="003E43C8" w:rsidP="00F302D4">
            <w:pPr>
              <w:pStyle w:val="Answers"/>
              <w:rPr>
                <w:i w:val="0"/>
                <w:color w:val="31849B" w:themeColor="accent5" w:themeShade="BF"/>
              </w:rPr>
            </w:pPr>
          </w:p>
          <w:p w14:paraId="11ECFDBA" w14:textId="77777777" w:rsidR="00F302D4" w:rsidRPr="00F302D4" w:rsidRDefault="00F302D4" w:rsidP="00F302D4">
            <w:pPr>
              <w:pStyle w:val="Answers"/>
              <w:rPr>
                <w:i w:val="0"/>
              </w:rPr>
            </w:pPr>
          </w:p>
          <w:p w14:paraId="514E00B4" w14:textId="2B8A2A97" w:rsidR="00F302D4" w:rsidRDefault="00F302D4" w:rsidP="00F302D4">
            <w:pPr>
              <w:pStyle w:val="AAAQuestions"/>
              <w:rPr>
                <w:b w:val="0"/>
                <w:bCs/>
              </w:rPr>
            </w:pPr>
            <w:r>
              <w:t>Question 2:</w:t>
            </w:r>
            <w:r w:rsidRPr="00C83108">
              <w:rPr>
                <w:i/>
                <w:iCs/>
              </w:rPr>
              <w:t xml:space="preserve"> </w:t>
            </w:r>
          </w:p>
          <w:p w14:paraId="5310D498" w14:textId="7A1154B0" w:rsidR="00F302D4" w:rsidRPr="00133D5F" w:rsidRDefault="00F302D4" w:rsidP="00133D5F">
            <w:pPr>
              <w:pStyle w:val="AAAQuestions"/>
              <w:rPr>
                <w:b w:val="0"/>
                <w:bCs/>
              </w:rPr>
            </w:pPr>
            <w:r>
              <w:rPr>
                <w:b w:val="0"/>
                <w:bCs/>
              </w:rPr>
              <w:t xml:space="preserve">Following </w:t>
            </w:r>
            <w:r w:rsidR="003E43C8">
              <w:rPr>
                <w:b w:val="0"/>
                <w:bCs/>
              </w:rPr>
              <w:t>your answer from question 1</w:t>
            </w:r>
            <w:r>
              <w:rPr>
                <w:b w:val="0"/>
                <w:bCs/>
              </w:rPr>
              <w:t xml:space="preserve">, if you were a top management of Hungry Koala, what </w:t>
            </w:r>
            <w:r w:rsidRPr="00C83108">
              <w:rPr>
                <w:b w:val="0"/>
                <w:bCs/>
              </w:rPr>
              <w:t xml:space="preserve">would </w:t>
            </w:r>
            <w:r>
              <w:rPr>
                <w:b w:val="0"/>
                <w:bCs/>
              </w:rPr>
              <w:t>you decide to minimise</w:t>
            </w:r>
            <w:r w:rsidRPr="00C83108">
              <w:rPr>
                <w:b w:val="0"/>
                <w:bCs/>
              </w:rPr>
              <w:t xml:space="preserve"> its impact on the deadline, budget, and quality requirements according to change control procedures</w:t>
            </w:r>
          </w:p>
          <w:p w14:paraId="1CB84800" w14:textId="77777777" w:rsidR="006B5441" w:rsidRDefault="006B5441" w:rsidP="006B5441">
            <w:pPr>
              <w:pStyle w:val="Answers"/>
              <w:ind w:left="357"/>
            </w:pPr>
          </w:p>
          <w:p w14:paraId="726E9204" w14:textId="05EAD349" w:rsidR="00133D5F" w:rsidRPr="00FF0B3E" w:rsidRDefault="00133D5F" w:rsidP="006B5441">
            <w:pPr>
              <w:pStyle w:val="Answers"/>
              <w:ind w:left="357"/>
            </w:pPr>
          </w:p>
        </w:tc>
      </w:tr>
    </w:tbl>
    <w:p w14:paraId="3FDA3C96" w14:textId="673E1EAA" w:rsidR="00835283" w:rsidRPr="00A73868" w:rsidRDefault="00835283" w:rsidP="00835283">
      <w:pPr>
        <w:pStyle w:val="Heading3"/>
      </w:pPr>
      <w:bookmarkStart w:id="74" w:name="_Toc76568429"/>
      <w:bookmarkStart w:id="75" w:name="_Toc483225479"/>
      <w:r w:rsidRPr="00E54FC9">
        <w:lastRenderedPageBreak/>
        <w:t>A</w:t>
      </w:r>
      <w:r w:rsidRPr="00A73868">
        <w:t>ssessor</w:t>
      </w:r>
      <w:r w:rsidRPr="00E54FC9">
        <w:t xml:space="preserve">’s feedback for </w:t>
      </w:r>
      <w:r w:rsidRPr="002F6E69">
        <w:t>ACTIVITY</w:t>
      </w:r>
      <w:r w:rsidRPr="00E54FC9">
        <w:t xml:space="preserve">: </w:t>
      </w:r>
      <w:r>
        <w:t>3B</w:t>
      </w:r>
      <w:bookmarkEnd w:id="74"/>
    </w:p>
    <w:p w14:paraId="32530B0E" w14:textId="77777777" w:rsidR="00835283" w:rsidRPr="00092FF6" w:rsidRDefault="00835283" w:rsidP="00835283">
      <w:r w:rsidRPr="00092FF6">
        <w:t>This should be used by the trainer/assessor to document the learner’s skills, knowledge and performance as relevant to the unit activity. Indicate in the table below if the learner is deemed satisfactory (S) or not satisfactory (NS) for the activity or if reassessment is required.</w:t>
      </w:r>
    </w:p>
    <w:tbl>
      <w:tblPr>
        <w:tblpPr w:leftFromText="180" w:rightFromText="180" w:vertAnchor="text" w:horzAnchor="margin" w:tblpY="88"/>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38"/>
        <w:gridCol w:w="2094"/>
        <w:gridCol w:w="1234"/>
        <w:gridCol w:w="2271"/>
        <w:gridCol w:w="337"/>
        <w:gridCol w:w="1212"/>
        <w:gridCol w:w="1432"/>
      </w:tblGrid>
      <w:tr w:rsidR="00835283" w:rsidRPr="002F6E69" w14:paraId="3C754BAD" w14:textId="77777777" w:rsidTr="00A13A08">
        <w:tc>
          <w:tcPr>
            <w:tcW w:w="1404" w:type="pct"/>
            <w:gridSpan w:val="2"/>
            <w:shd w:val="clear" w:color="auto" w:fill="E5B8B7"/>
            <w:tcMar>
              <w:top w:w="0" w:type="dxa"/>
              <w:left w:w="108" w:type="dxa"/>
              <w:bottom w:w="0" w:type="dxa"/>
              <w:right w:w="108" w:type="dxa"/>
            </w:tcMar>
            <w:vAlign w:val="center"/>
            <w:hideMark/>
          </w:tcPr>
          <w:p w14:paraId="36DBD348" w14:textId="77777777" w:rsidR="00835283" w:rsidRPr="002F6E69" w:rsidRDefault="00835283" w:rsidP="00A13A08">
            <w:pPr>
              <w:rPr>
                <w:rFonts w:cs="Arial"/>
                <w:b/>
                <w:bCs/>
              </w:rPr>
            </w:pPr>
            <w:r w:rsidRPr="002F6E69">
              <w:rPr>
                <w:rFonts w:cs="Arial"/>
                <w:b/>
                <w:bCs/>
              </w:rPr>
              <w:t>Learner’s name</w:t>
            </w:r>
          </w:p>
        </w:tc>
        <w:tc>
          <w:tcPr>
            <w:tcW w:w="3596" w:type="pct"/>
            <w:gridSpan w:val="5"/>
            <w:tcMar>
              <w:top w:w="0" w:type="dxa"/>
              <w:left w:w="108" w:type="dxa"/>
              <w:bottom w:w="0" w:type="dxa"/>
              <w:right w:w="108" w:type="dxa"/>
            </w:tcMar>
          </w:tcPr>
          <w:p w14:paraId="2A4537AA" w14:textId="77777777" w:rsidR="00835283" w:rsidRPr="002F6E69" w:rsidRDefault="00835283" w:rsidP="00A13A08">
            <w:pPr>
              <w:rPr>
                <w:rFonts w:cs="Arial"/>
              </w:rPr>
            </w:pPr>
          </w:p>
        </w:tc>
      </w:tr>
      <w:tr w:rsidR="00835283" w:rsidRPr="002F6E69" w14:paraId="1D5A14D5" w14:textId="77777777" w:rsidTr="00A13A08">
        <w:tc>
          <w:tcPr>
            <w:tcW w:w="1404" w:type="pct"/>
            <w:gridSpan w:val="2"/>
            <w:shd w:val="clear" w:color="auto" w:fill="E5B8B7"/>
            <w:tcMar>
              <w:top w:w="0" w:type="dxa"/>
              <w:left w:w="108" w:type="dxa"/>
              <w:bottom w:w="0" w:type="dxa"/>
              <w:right w:w="108" w:type="dxa"/>
            </w:tcMar>
            <w:vAlign w:val="center"/>
            <w:hideMark/>
          </w:tcPr>
          <w:p w14:paraId="7AE4FA4B" w14:textId="77777777" w:rsidR="00835283" w:rsidRPr="002F6E69" w:rsidRDefault="00835283" w:rsidP="00A13A08">
            <w:pPr>
              <w:rPr>
                <w:rFonts w:cs="Arial"/>
                <w:b/>
                <w:bCs/>
              </w:rPr>
            </w:pPr>
            <w:r w:rsidRPr="002F6E69">
              <w:rPr>
                <w:rFonts w:cs="Arial"/>
                <w:b/>
                <w:bCs/>
                <w:color w:val="000000"/>
              </w:rPr>
              <w:t>Assessor’s name</w:t>
            </w:r>
          </w:p>
        </w:tc>
        <w:tc>
          <w:tcPr>
            <w:tcW w:w="3596" w:type="pct"/>
            <w:gridSpan w:val="5"/>
            <w:tcMar>
              <w:top w:w="0" w:type="dxa"/>
              <w:left w:w="108" w:type="dxa"/>
              <w:bottom w:w="0" w:type="dxa"/>
              <w:right w:w="108" w:type="dxa"/>
            </w:tcMar>
          </w:tcPr>
          <w:p w14:paraId="3D631644" w14:textId="77777777" w:rsidR="00835283" w:rsidRPr="002F6E69" w:rsidRDefault="00835283" w:rsidP="00A13A08">
            <w:pPr>
              <w:rPr>
                <w:rFonts w:cs="Arial"/>
              </w:rPr>
            </w:pPr>
          </w:p>
        </w:tc>
      </w:tr>
      <w:tr w:rsidR="00835283" w:rsidRPr="002F6E69" w14:paraId="6E2F2DB1" w14:textId="77777777" w:rsidTr="00A13A08">
        <w:tc>
          <w:tcPr>
            <w:tcW w:w="1404" w:type="pct"/>
            <w:gridSpan w:val="2"/>
            <w:shd w:val="clear" w:color="auto" w:fill="E5B8B7"/>
            <w:tcMar>
              <w:top w:w="0" w:type="dxa"/>
              <w:left w:w="108" w:type="dxa"/>
              <w:bottom w:w="0" w:type="dxa"/>
              <w:right w:w="108" w:type="dxa"/>
            </w:tcMar>
            <w:vAlign w:val="center"/>
            <w:hideMark/>
          </w:tcPr>
          <w:p w14:paraId="23DDF8F6" w14:textId="77777777" w:rsidR="00835283" w:rsidRPr="002F6E69" w:rsidRDefault="00835283" w:rsidP="00A13A08">
            <w:pPr>
              <w:rPr>
                <w:rFonts w:cs="Arial"/>
                <w:b/>
                <w:bCs/>
              </w:rPr>
            </w:pPr>
            <w:r w:rsidRPr="002F6E69">
              <w:rPr>
                <w:rFonts w:cs="Arial"/>
                <w:b/>
                <w:bCs/>
                <w:color w:val="000000"/>
              </w:rPr>
              <w:t>Unit of Competency</w:t>
            </w:r>
          </w:p>
          <w:p w14:paraId="15A4B715" w14:textId="77777777" w:rsidR="00835283" w:rsidRPr="002F6E69" w:rsidRDefault="00835283" w:rsidP="00A13A08">
            <w:pPr>
              <w:rPr>
                <w:rFonts w:cs="Arial"/>
                <w:b/>
                <w:bCs/>
              </w:rPr>
            </w:pPr>
            <w:r w:rsidRPr="002F6E69">
              <w:rPr>
                <w:rFonts w:cs="Arial"/>
                <w:b/>
                <w:bCs/>
                <w:color w:val="000000"/>
              </w:rPr>
              <w:t>(Code and Title)</w:t>
            </w:r>
          </w:p>
        </w:tc>
        <w:tc>
          <w:tcPr>
            <w:tcW w:w="3596" w:type="pct"/>
            <w:gridSpan w:val="5"/>
            <w:tcMar>
              <w:top w:w="0" w:type="dxa"/>
              <w:left w:w="108" w:type="dxa"/>
              <w:bottom w:w="0" w:type="dxa"/>
              <w:right w:w="108" w:type="dxa"/>
            </w:tcMar>
          </w:tcPr>
          <w:p w14:paraId="6B105F91" w14:textId="77777777" w:rsidR="00835283" w:rsidRPr="002F6E69" w:rsidRDefault="00835283" w:rsidP="00A13A08">
            <w:pPr>
              <w:rPr>
                <w:rFonts w:cs="Arial"/>
              </w:rPr>
            </w:pPr>
          </w:p>
        </w:tc>
      </w:tr>
      <w:tr w:rsidR="00835283" w:rsidRPr="002F6E69" w14:paraId="17C9D6F6" w14:textId="77777777" w:rsidTr="00A13A08">
        <w:tc>
          <w:tcPr>
            <w:tcW w:w="1404" w:type="pct"/>
            <w:gridSpan w:val="2"/>
            <w:shd w:val="clear" w:color="auto" w:fill="E5B8B7"/>
            <w:tcMar>
              <w:top w:w="0" w:type="dxa"/>
              <w:left w:w="108" w:type="dxa"/>
              <w:bottom w:w="0" w:type="dxa"/>
              <w:right w:w="108" w:type="dxa"/>
            </w:tcMar>
            <w:vAlign w:val="center"/>
            <w:hideMark/>
          </w:tcPr>
          <w:p w14:paraId="22F8CE6C" w14:textId="77777777" w:rsidR="00835283" w:rsidRPr="002F6E69" w:rsidRDefault="00835283" w:rsidP="00A13A08">
            <w:pPr>
              <w:rPr>
                <w:rFonts w:cs="Arial"/>
                <w:b/>
                <w:bCs/>
              </w:rPr>
            </w:pPr>
            <w:r w:rsidRPr="002F6E69">
              <w:rPr>
                <w:rFonts w:cs="Arial"/>
                <w:b/>
                <w:bCs/>
                <w:color w:val="000000"/>
              </w:rPr>
              <w:t>Date</w:t>
            </w:r>
          </w:p>
        </w:tc>
        <w:tc>
          <w:tcPr>
            <w:tcW w:w="3596" w:type="pct"/>
            <w:gridSpan w:val="5"/>
            <w:tcMar>
              <w:top w:w="0" w:type="dxa"/>
              <w:left w:w="108" w:type="dxa"/>
              <w:bottom w:w="0" w:type="dxa"/>
              <w:right w:w="108" w:type="dxa"/>
            </w:tcMar>
          </w:tcPr>
          <w:p w14:paraId="3E13C719" w14:textId="77777777" w:rsidR="00835283" w:rsidRPr="002F6E69" w:rsidRDefault="00835283" w:rsidP="00A13A08">
            <w:pPr>
              <w:rPr>
                <w:rFonts w:cs="Arial"/>
              </w:rPr>
            </w:pPr>
          </w:p>
        </w:tc>
      </w:tr>
      <w:tr w:rsidR="00835283" w:rsidRPr="002F6E69" w14:paraId="3820DC22" w14:textId="77777777" w:rsidTr="00A13A08">
        <w:tc>
          <w:tcPr>
            <w:tcW w:w="4206" w:type="pct"/>
            <w:gridSpan w:val="6"/>
            <w:shd w:val="clear" w:color="auto" w:fill="F7CAAC"/>
            <w:tcMar>
              <w:top w:w="0" w:type="dxa"/>
              <w:left w:w="108" w:type="dxa"/>
              <w:bottom w:w="0" w:type="dxa"/>
              <w:right w:w="108" w:type="dxa"/>
            </w:tcMar>
            <w:vAlign w:val="center"/>
            <w:hideMark/>
          </w:tcPr>
          <w:p w14:paraId="35485CC8" w14:textId="77777777" w:rsidR="00835283" w:rsidRPr="002F6E69" w:rsidRDefault="00835283" w:rsidP="00A13A08">
            <w:pPr>
              <w:jc w:val="center"/>
              <w:rPr>
                <w:rFonts w:cs="Arial"/>
                <w:b/>
                <w:bCs/>
              </w:rPr>
            </w:pPr>
            <w:r w:rsidRPr="002F6E69">
              <w:rPr>
                <w:rFonts w:cs="Arial"/>
                <w:b/>
                <w:bCs/>
                <w:color w:val="000000"/>
              </w:rPr>
              <w:t>Marking checklist</w:t>
            </w:r>
          </w:p>
        </w:tc>
        <w:tc>
          <w:tcPr>
            <w:tcW w:w="794" w:type="pct"/>
            <w:shd w:val="clear" w:color="auto" w:fill="F7CAAC"/>
          </w:tcPr>
          <w:p w14:paraId="341C2E16" w14:textId="77777777" w:rsidR="00835283" w:rsidRPr="002F6E69" w:rsidRDefault="00835283" w:rsidP="00A13A08">
            <w:pPr>
              <w:jc w:val="center"/>
              <w:rPr>
                <w:rFonts w:cs="Arial"/>
                <w:b/>
                <w:bCs/>
              </w:rPr>
            </w:pPr>
            <w:r w:rsidRPr="002F6E69">
              <w:rPr>
                <w:rFonts w:cs="Arial"/>
                <w:b/>
                <w:bCs/>
              </w:rPr>
              <w:t>Performance Criteria*</w:t>
            </w:r>
          </w:p>
        </w:tc>
      </w:tr>
      <w:tr w:rsidR="00835283" w:rsidRPr="002F6E69" w14:paraId="0DB15493" w14:textId="77777777" w:rsidTr="00A13A08">
        <w:trPr>
          <w:trHeight w:val="443"/>
        </w:trPr>
        <w:tc>
          <w:tcPr>
            <w:tcW w:w="243" w:type="pct"/>
            <w:shd w:val="clear" w:color="auto" w:fill="F7CAAC"/>
            <w:tcMar>
              <w:top w:w="0" w:type="dxa"/>
              <w:left w:w="108" w:type="dxa"/>
              <w:bottom w:w="0" w:type="dxa"/>
              <w:right w:w="108" w:type="dxa"/>
            </w:tcMar>
            <w:vAlign w:val="center"/>
          </w:tcPr>
          <w:p w14:paraId="5FA9CB88" w14:textId="77777777" w:rsidR="00835283" w:rsidRPr="002F6E69" w:rsidRDefault="00835283" w:rsidP="00A13A08">
            <w:pPr>
              <w:jc w:val="center"/>
              <w:rPr>
                <w:rFonts w:cs="Arial"/>
                <w:b/>
                <w:bCs/>
              </w:rPr>
            </w:pPr>
            <w:r w:rsidRPr="002F6E69">
              <w:rPr>
                <w:rFonts w:cs="Arial"/>
                <w:b/>
                <w:bCs/>
              </w:rPr>
              <w:t>1.</w:t>
            </w:r>
          </w:p>
        </w:tc>
        <w:tc>
          <w:tcPr>
            <w:tcW w:w="3104" w:type="pct"/>
            <w:gridSpan w:val="3"/>
            <w:tcMar>
              <w:top w:w="0" w:type="dxa"/>
              <w:left w:w="108" w:type="dxa"/>
              <w:bottom w:w="0" w:type="dxa"/>
              <w:right w:w="108" w:type="dxa"/>
            </w:tcMar>
            <w:vAlign w:val="center"/>
          </w:tcPr>
          <w:p w14:paraId="0FF20FAE" w14:textId="4B0601BA" w:rsidR="00835283" w:rsidRPr="002F6E69" w:rsidRDefault="00835283" w:rsidP="00A13A08">
            <w:pPr>
              <w:rPr>
                <w:rFonts w:cs="Arial"/>
              </w:rPr>
            </w:pPr>
            <w:r w:rsidRPr="002F6E69">
              <w:rPr>
                <w:rFonts w:cs="Arial"/>
              </w:rPr>
              <w:t xml:space="preserve">Has the learner </w:t>
            </w:r>
            <w:r>
              <w:rPr>
                <w:rFonts w:cs="Arial"/>
              </w:rPr>
              <w:t>u</w:t>
            </w:r>
            <w:r w:rsidRPr="00835283">
              <w:rPr>
                <w:rFonts w:cs="Arial"/>
              </w:rPr>
              <w:t>se</w:t>
            </w:r>
            <w:r>
              <w:rPr>
                <w:rFonts w:cs="Arial"/>
              </w:rPr>
              <w:t>d</w:t>
            </w:r>
            <w:r w:rsidRPr="00835283">
              <w:rPr>
                <w:rFonts w:cs="Arial"/>
              </w:rPr>
              <w:t xml:space="preserve"> a provided table of Decision Matrix to analyse if the scope change will impact on established time, cost, and quality of the project in accordance with the company’s change control policies and procedures</w:t>
            </w:r>
            <w:r>
              <w:t>?</w:t>
            </w:r>
          </w:p>
        </w:tc>
        <w:tc>
          <w:tcPr>
            <w:tcW w:w="859" w:type="pct"/>
            <w:gridSpan w:val="2"/>
            <w:vAlign w:val="center"/>
          </w:tcPr>
          <w:p w14:paraId="54502F92" w14:textId="77777777" w:rsidR="00835283" w:rsidRPr="002F6E69" w:rsidRDefault="00835283" w:rsidP="00A13A08">
            <w:pPr>
              <w:jc w:val="center"/>
              <w:rPr>
                <w:rFonts w:cs="Arial"/>
              </w:rPr>
            </w:pPr>
            <w:r w:rsidRPr="002F6E69">
              <w:rPr>
                <w:rFonts w:cs="Arial"/>
              </w:rPr>
              <w:t>Yes         No</w:t>
            </w:r>
          </w:p>
          <w:p w14:paraId="233DD812" w14:textId="77777777" w:rsidR="00835283" w:rsidRPr="002F6E69" w:rsidRDefault="00835283" w:rsidP="00A13A08">
            <w:pPr>
              <w:jc w:val="center"/>
              <w:rPr>
                <w:rFonts w:cs="Arial"/>
              </w:rPr>
            </w:pPr>
            <w:r w:rsidRPr="002F6E69">
              <w:rPr>
                <w:rFonts w:cs="Arial"/>
              </w:rPr>
              <w:t>(Please circle)</w:t>
            </w:r>
          </w:p>
        </w:tc>
        <w:tc>
          <w:tcPr>
            <w:tcW w:w="794" w:type="pct"/>
            <w:vMerge w:val="restart"/>
            <w:vAlign w:val="center"/>
          </w:tcPr>
          <w:p w14:paraId="1696F0D3" w14:textId="1AA3DBBE" w:rsidR="00835283" w:rsidRDefault="00835283" w:rsidP="00A13A08">
            <w:pPr>
              <w:jc w:val="center"/>
              <w:rPr>
                <w:rFonts w:cs="Arial"/>
              </w:rPr>
            </w:pPr>
            <w:r>
              <w:rPr>
                <w:rFonts w:cs="Arial"/>
              </w:rPr>
              <w:t>PC 3.2</w:t>
            </w:r>
          </w:p>
          <w:p w14:paraId="37A190AA" w14:textId="77777777" w:rsidR="00835283" w:rsidRDefault="00835283" w:rsidP="00A13A08">
            <w:pPr>
              <w:jc w:val="center"/>
              <w:rPr>
                <w:rFonts w:cs="Arial"/>
              </w:rPr>
            </w:pPr>
          </w:p>
          <w:p w14:paraId="3E0BDFD0" w14:textId="77777777" w:rsidR="00C30A44" w:rsidRDefault="00C30A44" w:rsidP="00C30A44">
            <w:pPr>
              <w:jc w:val="center"/>
              <w:rPr>
                <w:rFonts w:cs="Arial"/>
              </w:rPr>
            </w:pPr>
            <w:r>
              <w:rPr>
                <w:rFonts w:cs="Arial"/>
              </w:rPr>
              <w:t>Performance Evidence</w:t>
            </w:r>
          </w:p>
          <w:p w14:paraId="4C37A492" w14:textId="6895F4D8" w:rsidR="00835283" w:rsidRPr="002F6E69" w:rsidRDefault="00C30A44" w:rsidP="00C30A44">
            <w:pPr>
              <w:jc w:val="center"/>
              <w:rPr>
                <w:rFonts w:cs="Arial"/>
              </w:rPr>
            </w:pPr>
            <w:r>
              <w:rPr>
                <w:rFonts w:cs="Arial"/>
              </w:rPr>
              <w:t>Knowledge Evidence</w:t>
            </w:r>
          </w:p>
        </w:tc>
      </w:tr>
      <w:tr w:rsidR="00835283" w:rsidRPr="002F6E69" w14:paraId="634897F5" w14:textId="77777777" w:rsidTr="00A13A08">
        <w:trPr>
          <w:trHeight w:val="443"/>
        </w:trPr>
        <w:tc>
          <w:tcPr>
            <w:tcW w:w="243" w:type="pct"/>
            <w:shd w:val="clear" w:color="auto" w:fill="F7CAAC"/>
            <w:tcMar>
              <w:top w:w="0" w:type="dxa"/>
              <w:left w:w="108" w:type="dxa"/>
              <w:bottom w:w="0" w:type="dxa"/>
              <w:right w:w="108" w:type="dxa"/>
            </w:tcMar>
            <w:vAlign w:val="center"/>
          </w:tcPr>
          <w:p w14:paraId="67065594" w14:textId="77777777" w:rsidR="00835283" w:rsidRPr="002F6E69" w:rsidRDefault="00835283" w:rsidP="00A13A08">
            <w:pPr>
              <w:jc w:val="center"/>
              <w:rPr>
                <w:rFonts w:cs="Arial"/>
                <w:b/>
                <w:bCs/>
              </w:rPr>
            </w:pPr>
            <w:r>
              <w:rPr>
                <w:rFonts w:cs="Arial"/>
                <w:b/>
                <w:bCs/>
              </w:rPr>
              <w:t>2.</w:t>
            </w:r>
          </w:p>
        </w:tc>
        <w:tc>
          <w:tcPr>
            <w:tcW w:w="3104" w:type="pct"/>
            <w:gridSpan w:val="3"/>
            <w:tcMar>
              <w:top w:w="0" w:type="dxa"/>
              <w:left w:w="108" w:type="dxa"/>
              <w:bottom w:w="0" w:type="dxa"/>
              <w:right w:w="108" w:type="dxa"/>
            </w:tcMar>
            <w:vAlign w:val="center"/>
          </w:tcPr>
          <w:p w14:paraId="790E0839" w14:textId="3C20F0BA" w:rsidR="00835283" w:rsidRPr="002F6E69" w:rsidRDefault="00835283" w:rsidP="00A13A08">
            <w:pPr>
              <w:rPr>
                <w:rFonts w:cs="Arial"/>
              </w:rPr>
            </w:pPr>
            <w:r w:rsidRPr="00DB13E8">
              <w:rPr>
                <w:rFonts w:cs="Arial"/>
              </w:rPr>
              <w:t>Has the learner</w:t>
            </w:r>
            <w:r>
              <w:rPr>
                <w:rFonts w:cs="Arial"/>
              </w:rPr>
              <w:t xml:space="preserve"> identified </w:t>
            </w:r>
            <w:r w:rsidRPr="00835283">
              <w:t xml:space="preserve">what </w:t>
            </w:r>
            <w:r>
              <w:t>they would</w:t>
            </w:r>
            <w:r w:rsidRPr="00835283">
              <w:t xml:space="preserve"> decide to minimise its impact on the deadline, budget, and quality requirements according to change control procedures</w:t>
            </w:r>
            <w:r>
              <w:t xml:space="preserve"> if they were the top management of the company?</w:t>
            </w:r>
          </w:p>
        </w:tc>
        <w:tc>
          <w:tcPr>
            <w:tcW w:w="859" w:type="pct"/>
            <w:gridSpan w:val="2"/>
            <w:vAlign w:val="center"/>
          </w:tcPr>
          <w:p w14:paraId="2A5E5D68" w14:textId="77777777" w:rsidR="00835283" w:rsidRPr="002F6E69" w:rsidRDefault="00835283" w:rsidP="00A13A08">
            <w:pPr>
              <w:jc w:val="center"/>
              <w:rPr>
                <w:rFonts w:cs="Arial"/>
              </w:rPr>
            </w:pPr>
            <w:r w:rsidRPr="002F6E69">
              <w:rPr>
                <w:rFonts w:cs="Arial"/>
              </w:rPr>
              <w:t>Yes         No</w:t>
            </w:r>
          </w:p>
          <w:p w14:paraId="01322B70" w14:textId="77777777" w:rsidR="00835283" w:rsidRPr="002F6E69" w:rsidRDefault="00835283" w:rsidP="00A13A08">
            <w:pPr>
              <w:jc w:val="center"/>
              <w:rPr>
                <w:rFonts w:cs="Arial"/>
              </w:rPr>
            </w:pPr>
            <w:r w:rsidRPr="002F6E69">
              <w:rPr>
                <w:rFonts w:cs="Arial"/>
              </w:rPr>
              <w:t>(Please circle)</w:t>
            </w:r>
          </w:p>
        </w:tc>
        <w:tc>
          <w:tcPr>
            <w:tcW w:w="794" w:type="pct"/>
            <w:vMerge/>
            <w:vAlign w:val="center"/>
          </w:tcPr>
          <w:p w14:paraId="7CB91431" w14:textId="77777777" w:rsidR="00835283" w:rsidRPr="002F6E69" w:rsidRDefault="00835283" w:rsidP="00A13A08">
            <w:pPr>
              <w:jc w:val="center"/>
              <w:rPr>
                <w:rFonts w:cs="Arial"/>
              </w:rPr>
            </w:pPr>
          </w:p>
        </w:tc>
      </w:tr>
      <w:tr w:rsidR="00835283" w:rsidRPr="002F6E69" w14:paraId="5D6078DD" w14:textId="77777777" w:rsidTr="00A13A08">
        <w:tc>
          <w:tcPr>
            <w:tcW w:w="5000" w:type="pct"/>
            <w:gridSpan w:val="7"/>
            <w:shd w:val="clear" w:color="auto" w:fill="E5B8B7"/>
            <w:tcMar>
              <w:top w:w="0" w:type="dxa"/>
              <w:left w:w="108" w:type="dxa"/>
              <w:bottom w:w="0" w:type="dxa"/>
              <w:right w:w="108" w:type="dxa"/>
            </w:tcMar>
          </w:tcPr>
          <w:p w14:paraId="4E0CD552" w14:textId="77777777" w:rsidR="00835283" w:rsidRPr="002F6E69" w:rsidRDefault="00835283" w:rsidP="00A13A08">
            <w:pPr>
              <w:rPr>
                <w:rFonts w:cs="Arial"/>
                <w:b/>
                <w:bCs/>
                <w:color w:val="000000"/>
              </w:rPr>
            </w:pPr>
            <w:r w:rsidRPr="002F6E69">
              <w:rPr>
                <w:rFonts w:cs="Arial"/>
                <w:b/>
              </w:rPr>
              <w:t>Comments</w:t>
            </w:r>
          </w:p>
        </w:tc>
      </w:tr>
      <w:tr w:rsidR="00835283" w:rsidRPr="002F6E69" w14:paraId="0D581304" w14:textId="77777777" w:rsidTr="00A13A08">
        <w:tc>
          <w:tcPr>
            <w:tcW w:w="5000" w:type="pct"/>
            <w:gridSpan w:val="7"/>
            <w:tcMar>
              <w:top w:w="0" w:type="dxa"/>
              <w:left w:w="108" w:type="dxa"/>
              <w:bottom w:w="0" w:type="dxa"/>
              <w:right w:w="108" w:type="dxa"/>
            </w:tcMar>
          </w:tcPr>
          <w:p w14:paraId="59099A77" w14:textId="77777777" w:rsidR="00835283" w:rsidRPr="002F6E69" w:rsidRDefault="00835283" w:rsidP="00A13A08">
            <w:pPr>
              <w:spacing w:after="0" w:line="240" w:lineRule="auto"/>
              <w:rPr>
                <w:rFonts w:cs="Arial"/>
                <w:b/>
              </w:rPr>
            </w:pPr>
            <w:r w:rsidRPr="002F6E69">
              <w:rPr>
                <w:rFonts w:cs="Arial"/>
                <w:b/>
              </w:rPr>
              <w:t>Provide your (assessor’s) comments here:</w:t>
            </w:r>
          </w:p>
          <w:p w14:paraId="60779B73" w14:textId="77777777" w:rsidR="00835283" w:rsidRDefault="00835283" w:rsidP="00A13A08">
            <w:pPr>
              <w:spacing w:after="0" w:line="240" w:lineRule="auto"/>
              <w:rPr>
                <w:rFonts w:cs="Arial"/>
                <w:b/>
              </w:rPr>
            </w:pPr>
          </w:p>
          <w:p w14:paraId="67936AE9" w14:textId="77777777" w:rsidR="00835283" w:rsidRDefault="00835283" w:rsidP="00A13A08">
            <w:pPr>
              <w:spacing w:after="0" w:line="240" w:lineRule="auto"/>
              <w:rPr>
                <w:rFonts w:cs="Arial"/>
                <w:b/>
              </w:rPr>
            </w:pPr>
          </w:p>
          <w:p w14:paraId="1D794836" w14:textId="77777777" w:rsidR="00835283" w:rsidRDefault="00835283" w:rsidP="00A13A08">
            <w:pPr>
              <w:spacing w:after="0" w:line="240" w:lineRule="auto"/>
              <w:rPr>
                <w:rFonts w:cs="Arial"/>
                <w:b/>
              </w:rPr>
            </w:pPr>
          </w:p>
          <w:p w14:paraId="50D3F1BE" w14:textId="77777777" w:rsidR="00835283" w:rsidRPr="002F6E69" w:rsidRDefault="00835283" w:rsidP="00A13A08">
            <w:pPr>
              <w:spacing w:after="0" w:line="240" w:lineRule="auto"/>
              <w:rPr>
                <w:rFonts w:cs="Arial"/>
                <w:b/>
              </w:rPr>
            </w:pPr>
          </w:p>
          <w:p w14:paraId="6DEDF3B7" w14:textId="77777777" w:rsidR="00835283" w:rsidRDefault="00835283" w:rsidP="00A13A08">
            <w:pPr>
              <w:ind w:left="284" w:right="383"/>
              <w:rPr>
                <w:rFonts w:cs="Arial"/>
              </w:rPr>
            </w:pPr>
          </w:p>
          <w:p w14:paraId="5CABB0AF" w14:textId="77777777" w:rsidR="00835283" w:rsidRDefault="00835283" w:rsidP="00A13A08">
            <w:pPr>
              <w:ind w:left="284" w:right="383"/>
              <w:rPr>
                <w:rFonts w:cs="Arial"/>
              </w:rPr>
            </w:pPr>
          </w:p>
          <w:p w14:paraId="41A6177F" w14:textId="77777777" w:rsidR="00835283" w:rsidRDefault="00835283" w:rsidP="00A13A08">
            <w:pPr>
              <w:ind w:left="284" w:right="383"/>
              <w:rPr>
                <w:rFonts w:cs="Arial"/>
              </w:rPr>
            </w:pPr>
          </w:p>
          <w:p w14:paraId="1BE02886" w14:textId="77777777" w:rsidR="00835283" w:rsidRDefault="00835283" w:rsidP="00A13A08">
            <w:pPr>
              <w:ind w:left="284" w:right="383"/>
              <w:rPr>
                <w:rFonts w:cs="Arial"/>
              </w:rPr>
            </w:pPr>
          </w:p>
          <w:p w14:paraId="017F57CD" w14:textId="77777777" w:rsidR="00835283" w:rsidRPr="002F6E69" w:rsidRDefault="00835283" w:rsidP="00A13A08">
            <w:pPr>
              <w:ind w:left="284" w:right="383"/>
              <w:rPr>
                <w:rFonts w:cs="Arial"/>
              </w:rPr>
            </w:pPr>
          </w:p>
        </w:tc>
      </w:tr>
      <w:tr w:rsidR="00835283" w:rsidRPr="002F6E69" w14:paraId="5A3DB0B5" w14:textId="77777777" w:rsidTr="00A13A08">
        <w:trPr>
          <w:trHeight w:val="810"/>
        </w:trPr>
        <w:tc>
          <w:tcPr>
            <w:tcW w:w="2088" w:type="pct"/>
            <w:gridSpan w:val="3"/>
            <w:shd w:val="clear" w:color="auto" w:fill="FBE4D5"/>
            <w:tcMar>
              <w:top w:w="0" w:type="dxa"/>
              <w:left w:w="108" w:type="dxa"/>
              <w:bottom w:w="0" w:type="dxa"/>
              <w:right w:w="108" w:type="dxa"/>
            </w:tcMar>
            <w:vAlign w:val="center"/>
          </w:tcPr>
          <w:p w14:paraId="06DE3522" w14:textId="77777777" w:rsidR="00835283" w:rsidRPr="002F6E69" w:rsidRDefault="00835283" w:rsidP="00A13A08">
            <w:pPr>
              <w:rPr>
                <w:rFonts w:cs="Arial"/>
                <w:b/>
                <w:bCs/>
              </w:rPr>
            </w:pPr>
            <w:r w:rsidRPr="002F6E69">
              <w:rPr>
                <w:rFonts w:cs="Arial"/>
                <w:b/>
              </w:rPr>
              <w:t>The learner’s performance was:</w:t>
            </w:r>
          </w:p>
        </w:tc>
        <w:tc>
          <w:tcPr>
            <w:tcW w:w="1446" w:type="pct"/>
            <w:gridSpan w:val="2"/>
            <w:tcMar>
              <w:top w:w="0" w:type="dxa"/>
              <w:left w:w="108" w:type="dxa"/>
              <w:bottom w:w="0" w:type="dxa"/>
              <w:right w:w="108" w:type="dxa"/>
            </w:tcMar>
            <w:vAlign w:val="center"/>
          </w:tcPr>
          <w:p w14:paraId="15A90C91" w14:textId="77777777" w:rsidR="00835283" w:rsidRPr="002F6E69" w:rsidRDefault="00835283" w:rsidP="00A13A08">
            <w:pPr>
              <w:jc w:val="center"/>
              <w:rPr>
                <w:rFonts w:cs="Arial"/>
              </w:rPr>
            </w:pPr>
            <w:r w:rsidRPr="002F6E69">
              <w:rPr>
                <w:rFonts w:cs="Arial"/>
              </w:rPr>
              <w:t>Not satisfactory</w:t>
            </w:r>
          </w:p>
        </w:tc>
        <w:tc>
          <w:tcPr>
            <w:tcW w:w="1466" w:type="pct"/>
            <w:gridSpan w:val="2"/>
            <w:tcMar>
              <w:top w:w="0" w:type="dxa"/>
              <w:left w:w="108" w:type="dxa"/>
              <w:bottom w:w="0" w:type="dxa"/>
              <w:right w:w="108" w:type="dxa"/>
            </w:tcMar>
            <w:vAlign w:val="center"/>
          </w:tcPr>
          <w:p w14:paraId="1153E325" w14:textId="77777777" w:rsidR="00835283" w:rsidRPr="002F6E69" w:rsidRDefault="00835283" w:rsidP="00A13A08">
            <w:pPr>
              <w:jc w:val="center"/>
              <w:rPr>
                <w:rFonts w:cs="Arial"/>
              </w:rPr>
            </w:pPr>
            <w:r w:rsidRPr="002F6E69">
              <w:rPr>
                <w:rFonts w:cs="Arial"/>
              </w:rPr>
              <w:t>Satisfactory</w:t>
            </w:r>
          </w:p>
        </w:tc>
      </w:tr>
    </w:tbl>
    <w:p w14:paraId="589301F4" w14:textId="5295FEB0" w:rsidR="00C519FF" w:rsidRPr="00B079C9" w:rsidRDefault="00C519FF" w:rsidP="00C519FF">
      <w:pPr>
        <w:pStyle w:val="Heading3"/>
      </w:pPr>
      <w:bookmarkStart w:id="76" w:name="_Toc76568430"/>
      <w:r w:rsidRPr="00B079C9">
        <w:lastRenderedPageBreak/>
        <w:t>Activity</w:t>
      </w:r>
      <w:r>
        <w:t xml:space="preserve"> 3C</w:t>
      </w:r>
      <w:bookmarkEnd w:id="75"/>
      <w:bookmarkEnd w:id="76"/>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47"/>
        <w:gridCol w:w="7359"/>
      </w:tblGrid>
      <w:tr w:rsidR="00C519FF" w:rsidRPr="007431BE" w14:paraId="7F7A9BDD" w14:textId="77777777" w:rsidTr="002A61FB">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7871672D" w14:textId="77777777" w:rsidR="00C519FF" w:rsidRPr="007431BE" w:rsidRDefault="00C519FF" w:rsidP="002A61FB">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319014CC" w14:textId="25CBFA20" w:rsidR="00C519FF" w:rsidRPr="007431BE" w:rsidRDefault="00835283" w:rsidP="002A61FB">
            <w:pPr>
              <w:pStyle w:val="NormalBold"/>
              <w:spacing w:after="0"/>
            </w:pPr>
            <w:r>
              <w:t xml:space="preserve">PC 3.3 - </w:t>
            </w:r>
            <w:r w:rsidR="00C519FF">
              <w:t>To provide you with an opportunity to</w:t>
            </w:r>
            <w:r w:rsidR="00C519FF">
              <w:rPr>
                <w:rFonts w:asciiTheme="minorHAnsi" w:hAnsiTheme="minorHAnsi"/>
              </w:rPr>
              <w:t xml:space="preserve"> identify and document scope management issues and recommend improvements for future projects.</w:t>
            </w:r>
          </w:p>
        </w:tc>
      </w:tr>
      <w:tr w:rsidR="00C519FF" w:rsidRPr="007431BE" w14:paraId="20DD0F08" w14:textId="77777777" w:rsidTr="002A61FB">
        <w:trPr>
          <w:trHeight w:val="440"/>
        </w:trPr>
        <w:tc>
          <w:tcPr>
            <w:tcW w:w="1668" w:type="dxa"/>
            <w:tcBorders>
              <w:top w:val="single" w:sz="8" w:space="0" w:color="C0504D"/>
              <w:left w:val="single" w:sz="8" w:space="0" w:color="C0504D"/>
              <w:bottom w:val="single" w:sz="8" w:space="0" w:color="C0504D"/>
              <w:right w:val="single" w:sz="8" w:space="0" w:color="C0504D"/>
            </w:tcBorders>
          </w:tcPr>
          <w:p w14:paraId="1DBA719C" w14:textId="77777777" w:rsidR="00C519FF" w:rsidRPr="007431BE" w:rsidRDefault="00C519FF" w:rsidP="002A61FB">
            <w:pPr>
              <w:spacing w:after="0"/>
              <w:rPr>
                <w:rFonts w:eastAsia="Times New Roman"/>
                <w:b/>
                <w:bCs/>
              </w:rPr>
            </w:pPr>
          </w:p>
        </w:tc>
        <w:tc>
          <w:tcPr>
            <w:tcW w:w="7572" w:type="dxa"/>
            <w:tcBorders>
              <w:top w:val="single" w:sz="8" w:space="0" w:color="C0504D"/>
              <w:left w:val="single" w:sz="8" w:space="0" w:color="C0504D"/>
              <w:bottom w:val="single" w:sz="8" w:space="0" w:color="C0504D"/>
              <w:right w:val="single" w:sz="8" w:space="0" w:color="C0504D"/>
            </w:tcBorders>
          </w:tcPr>
          <w:p w14:paraId="50CEE004" w14:textId="0F595A66" w:rsidR="00487552" w:rsidRDefault="00487552" w:rsidP="00487552">
            <w:pPr>
              <w:pStyle w:val="NormalBold"/>
              <w:spacing w:after="0"/>
            </w:pPr>
            <w:r>
              <w:t>Question 1:</w:t>
            </w:r>
          </w:p>
          <w:p w14:paraId="2B74D16C" w14:textId="527D9729" w:rsidR="00487552" w:rsidRDefault="00487552" w:rsidP="00487552">
            <w:pPr>
              <w:pStyle w:val="NormalBold"/>
              <w:spacing w:after="0"/>
              <w:rPr>
                <w:b w:val="0"/>
                <w:bCs/>
              </w:rPr>
            </w:pPr>
            <w:r>
              <w:rPr>
                <w:b w:val="0"/>
                <w:bCs/>
              </w:rPr>
              <w:t>From a case study of Hungry Koala, outline</w:t>
            </w:r>
            <w:r w:rsidRPr="009E4476">
              <w:rPr>
                <w:b w:val="0"/>
                <w:bCs/>
              </w:rPr>
              <w:t xml:space="preserve"> three (3) examples</w:t>
            </w:r>
            <w:r>
              <w:rPr>
                <w:b w:val="0"/>
                <w:bCs/>
              </w:rPr>
              <w:t xml:space="preserve"> of </w:t>
            </w:r>
            <w:r w:rsidRPr="005A1D67">
              <w:rPr>
                <w:u w:val="single"/>
              </w:rPr>
              <w:t>issues</w:t>
            </w:r>
            <w:r>
              <w:rPr>
                <w:b w:val="0"/>
                <w:bCs/>
              </w:rPr>
              <w:t xml:space="preserve"> and </w:t>
            </w:r>
            <w:r w:rsidRPr="005A1D67">
              <w:rPr>
                <w:u w:val="single"/>
              </w:rPr>
              <w:t>solutions</w:t>
            </w:r>
            <w:r>
              <w:rPr>
                <w:b w:val="0"/>
                <w:bCs/>
              </w:rPr>
              <w:t xml:space="preserve"> of </w:t>
            </w:r>
            <w:r w:rsidRPr="009E4476">
              <w:rPr>
                <w:b w:val="0"/>
                <w:bCs/>
              </w:rPr>
              <w:t>scope management</w:t>
            </w:r>
            <w:r>
              <w:rPr>
                <w:b w:val="0"/>
                <w:bCs/>
              </w:rPr>
              <w:t>.</w:t>
            </w:r>
          </w:p>
          <w:p w14:paraId="3B92E78A" w14:textId="77777777" w:rsidR="00487552" w:rsidRDefault="00487552" w:rsidP="00487552">
            <w:pPr>
              <w:pStyle w:val="NormalBold"/>
              <w:spacing w:after="0"/>
              <w:rPr>
                <w:b w:val="0"/>
                <w:bCs/>
              </w:rPr>
            </w:pPr>
          </w:p>
          <w:p w14:paraId="642E1EB9" w14:textId="77777777" w:rsidR="00487552" w:rsidRDefault="00487552" w:rsidP="00652CDC">
            <w:pPr>
              <w:pStyle w:val="AAAQuestions"/>
            </w:pPr>
          </w:p>
          <w:p w14:paraId="1A4655FE" w14:textId="77777777" w:rsidR="00487552" w:rsidRDefault="00487552" w:rsidP="00652CDC">
            <w:pPr>
              <w:pStyle w:val="AAAQuestions"/>
            </w:pPr>
          </w:p>
          <w:p w14:paraId="0029D88B" w14:textId="77777777" w:rsidR="00487552" w:rsidRDefault="00487552" w:rsidP="00652CDC">
            <w:pPr>
              <w:pStyle w:val="AAAQuestions"/>
            </w:pPr>
          </w:p>
          <w:p w14:paraId="1F7D30F5" w14:textId="77777777" w:rsidR="00487552" w:rsidRDefault="00487552" w:rsidP="00652CDC">
            <w:pPr>
              <w:pStyle w:val="AAAQuestions"/>
            </w:pPr>
          </w:p>
          <w:p w14:paraId="4B048A44" w14:textId="77777777" w:rsidR="00487552" w:rsidRDefault="00487552" w:rsidP="00652CDC">
            <w:pPr>
              <w:pStyle w:val="AAAQuestions"/>
            </w:pPr>
          </w:p>
          <w:p w14:paraId="12A2B6DD" w14:textId="77777777" w:rsidR="00487552" w:rsidRDefault="00487552" w:rsidP="00652CDC">
            <w:pPr>
              <w:pStyle w:val="AAAQuestions"/>
            </w:pPr>
          </w:p>
          <w:p w14:paraId="54F691DF" w14:textId="77777777" w:rsidR="00487552" w:rsidRDefault="00487552" w:rsidP="00652CDC">
            <w:pPr>
              <w:pStyle w:val="AAAQuestions"/>
            </w:pPr>
          </w:p>
          <w:p w14:paraId="489074A8" w14:textId="77777777" w:rsidR="00487552" w:rsidRDefault="00487552" w:rsidP="00652CDC">
            <w:pPr>
              <w:pStyle w:val="AAAQuestions"/>
            </w:pPr>
          </w:p>
          <w:p w14:paraId="0383501C" w14:textId="77777777" w:rsidR="00C519FF" w:rsidRDefault="00C519FF" w:rsidP="00487552">
            <w:pPr>
              <w:pStyle w:val="Answers"/>
            </w:pPr>
          </w:p>
          <w:p w14:paraId="5900157D" w14:textId="77777777" w:rsidR="00487552" w:rsidRDefault="00487552" w:rsidP="00487552">
            <w:pPr>
              <w:pStyle w:val="Answers"/>
            </w:pPr>
          </w:p>
          <w:p w14:paraId="44192613" w14:textId="77777777" w:rsidR="00487552" w:rsidRDefault="00487552" w:rsidP="00487552">
            <w:pPr>
              <w:pStyle w:val="Answers"/>
            </w:pPr>
          </w:p>
          <w:p w14:paraId="2560DE5B" w14:textId="5437E5A6" w:rsidR="00487552" w:rsidRDefault="00487552" w:rsidP="00487552">
            <w:pPr>
              <w:pStyle w:val="Answers"/>
            </w:pPr>
          </w:p>
          <w:p w14:paraId="7F71E512" w14:textId="4F6DE697" w:rsidR="00133D5F" w:rsidRDefault="00133D5F" w:rsidP="00487552">
            <w:pPr>
              <w:pStyle w:val="Answers"/>
            </w:pPr>
          </w:p>
          <w:p w14:paraId="4633FCDB" w14:textId="53783AC5" w:rsidR="00133D5F" w:rsidRDefault="00133D5F" w:rsidP="00487552">
            <w:pPr>
              <w:pStyle w:val="Answers"/>
            </w:pPr>
          </w:p>
          <w:p w14:paraId="46736FE8" w14:textId="5598F70A" w:rsidR="00133D5F" w:rsidRDefault="00133D5F" w:rsidP="00487552">
            <w:pPr>
              <w:pStyle w:val="Answers"/>
            </w:pPr>
          </w:p>
          <w:p w14:paraId="684A19B7" w14:textId="7DC96E93" w:rsidR="00133D5F" w:rsidRDefault="00133D5F" w:rsidP="00487552">
            <w:pPr>
              <w:pStyle w:val="Answers"/>
            </w:pPr>
          </w:p>
          <w:p w14:paraId="33A3E93A" w14:textId="3237183C" w:rsidR="00133D5F" w:rsidRDefault="00133D5F" w:rsidP="00487552">
            <w:pPr>
              <w:pStyle w:val="Answers"/>
            </w:pPr>
          </w:p>
          <w:p w14:paraId="06A97830" w14:textId="2E747A5E" w:rsidR="00133D5F" w:rsidRDefault="00133D5F" w:rsidP="00487552">
            <w:pPr>
              <w:pStyle w:val="Answers"/>
            </w:pPr>
          </w:p>
          <w:p w14:paraId="45873314" w14:textId="6EBF5251" w:rsidR="00133D5F" w:rsidRDefault="00133D5F" w:rsidP="00487552">
            <w:pPr>
              <w:pStyle w:val="Answers"/>
            </w:pPr>
          </w:p>
          <w:p w14:paraId="3CC5D547" w14:textId="0C93D558" w:rsidR="00133D5F" w:rsidRDefault="00133D5F" w:rsidP="00487552">
            <w:pPr>
              <w:pStyle w:val="Answers"/>
            </w:pPr>
          </w:p>
          <w:p w14:paraId="1E6C4E90" w14:textId="3C0EA9A1" w:rsidR="00133D5F" w:rsidRDefault="00133D5F" w:rsidP="00487552">
            <w:pPr>
              <w:pStyle w:val="Answers"/>
            </w:pPr>
          </w:p>
          <w:p w14:paraId="198E4BA0" w14:textId="02F7ED34" w:rsidR="00133D5F" w:rsidRDefault="00133D5F" w:rsidP="00487552">
            <w:pPr>
              <w:pStyle w:val="Answers"/>
            </w:pPr>
          </w:p>
          <w:p w14:paraId="7C53A094" w14:textId="2F4452EB" w:rsidR="00133D5F" w:rsidRDefault="00133D5F" w:rsidP="00487552">
            <w:pPr>
              <w:pStyle w:val="Answers"/>
            </w:pPr>
          </w:p>
          <w:p w14:paraId="6B2DC33B" w14:textId="55A7A1AC" w:rsidR="00133D5F" w:rsidRDefault="00133D5F" w:rsidP="00487552">
            <w:pPr>
              <w:pStyle w:val="Answers"/>
            </w:pPr>
          </w:p>
          <w:p w14:paraId="1AF22B6A" w14:textId="57783283" w:rsidR="00133D5F" w:rsidRDefault="00133D5F" w:rsidP="00487552">
            <w:pPr>
              <w:pStyle w:val="Answers"/>
            </w:pPr>
          </w:p>
          <w:p w14:paraId="39369D7D" w14:textId="7F448C56" w:rsidR="00133D5F" w:rsidRDefault="00133D5F" w:rsidP="00487552">
            <w:pPr>
              <w:pStyle w:val="Answers"/>
            </w:pPr>
          </w:p>
          <w:p w14:paraId="03C8CDD6" w14:textId="498D3154" w:rsidR="00133D5F" w:rsidRDefault="00133D5F" w:rsidP="00487552">
            <w:pPr>
              <w:pStyle w:val="Answers"/>
            </w:pPr>
          </w:p>
          <w:p w14:paraId="48AA5242" w14:textId="492299A6" w:rsidR="00133D5F" w:rsidRDefault="00133D5F" w:rsidP="00487552">
            <w:pPr>
              <w:pStyle w:val="Answers"/>
            </w:pPr>
          </w:p>
          <w:p w14:paraId="4F6D4FD1" w14:textId="2F9BEEF3" w:rsidR="00133D5F" w:rsidRDefault="00133D5F" w:rsidP="00487552">
            <w:pPr>
              <w:pStyle w:val="Answers"/>
            </w:pPr>
          </w:p>
          <w:p w14:paraId="0C2ABAF2" w14:textId="5E528125" w:rsidR="00133D5F" w:rsidRDefault="00133D5F" w:rsidP="00487552">
            <w:pPr>
              <w:pStyle w:val="Answers"/>
            </w:pPr>
          </w:p>
          <w:p w14:paraId="1E31613A" w14:textId="676BC06A" w:rsidR="00133D5F" w:rsidRDefault="00133D5F" w:rsidP="00487552">
            <w:pPr>
              <w:pStyle w:val="Answers"/>
            </w:pPr>
          </w:p>
          <w:p w14:paraId="2BC19440" w14:textId="3C612AC0" w:rsidR="00133D5F" w:rsidRDefault="00133D5F" w:rsidP="00487552">
            <w:pPr>
              <w:pStyle w:val="Answers"/>
            </w:pPr>
          </w:p>
          <w:p w14:paraId="76B1D6DF" w14:textId="1F8D2206" w:rsidR="00133D5F" w:rsidRDefault="00133D5F" w:rsidP="00487552">
            <w:pPr>
              <w:pStyle w:val="Answers"/>
            </w:pPr>
          </w:p>
          <w:p w14:paraId="045F0126" w14:textId="4BBBAE6D" w:rsidR="00133D5F" w:rsidRDefault="00133D5F" w:rsidP="00487552">
            <w:pPr>
              <w:pStyle w:val="Answers"/>
            </w:pPr>
          </w:p>
          <w:p w14:paraId="7A1F5819" w14:textId="1F83A262" w:rsidR="00133D5F" w:rsidRDefault="00133D5F" w:rsidP="00487552">
            <w:pPr>
              <w:pStyle w:val="Answers"/>
            </w:pPr>
          </w:p>
          <w:p w14:paraId="17F94147" w14:textId="5049F2B2" w:rsidR="00133D5F" w:rsidRDefault="00133D5F" w:rsidP="00487552">
            <w:pPr>
              <w:pStyle w:val="Answers"/>
            </w:pPr>
          </w:p>
          <w:p w14:paraId="3FF06F74" w14:textId="77777777" w:rsidR="00133D5F" w:rsidRDefault="00133D5F" w:rsidP="00487552">
            <w:pPr>
              <w:pStyle w:val="Answers"/>
            </w:pPr>
          </w:p>
          <w:p w14:paraId="56AC08DE" w14:textId="13D6755B" w:rsidR="00487552" w:rsidRPr="004E214A" w:rsidRDefault="00487552" w:rsidP="00487552">
            <w:pPr>
              <w:pStyle w:val="Answers"/>
            </w:pPr>
          </w:p>
        </w:tc>
      </w:tr>
    </w:tbl>
    <w:p w14:paraId="5B966C56" w14:textId="77777777" w:rsidR="00BB228A" w:rsidRDefault="000E3637" w:rsidP="00B33E0E">
      <w:pPr>
        <w:pStyle w:val="Heading3"/>
        <w:rPr>
          <w:rFonts w:eastAsia="Times New Roman"/>
          <w:b w:val="0"/>
          <w:bCs w:val="0"/>
        </w:rPr>
      </w:pPr>
      <w:r>
        <w:br w:type="page"/>
      </w:r>
    </w:p>
    <w:p w14:paraId="30BBB9B5" w14:textId="1ECCF46E" w:rsidR="00835283" w:rsidRPr="00A73868" w:rsidRDefault="00835283" w:rsidP="00835283">
      <w:pPr>
        <w:pStyle w:val="Heading3"/>
      </w:pPr>
      <w:bookmarkStart w:id="77" w:name="_Toc76568431"/>
      <w:bookmarkStart w:id="78" w:name="_Toc453864171"/>
      <w:bookmarkStart w:id="79" w:name="_Toc483225480"/>
      <w:r w:rsidRPr="00E54FC9">
        <w:lastRenderedPageBreak/>
        <w:t>A</w:t>
      </w:r>
      <w:r w:rsidRPr="00A73868">
        <w:t>ssessor</w:t>
      </w:r>
      <w:r w:rsidRPr="00E54FC9">
        <w:t xml:space="preserve">’s feedback for </w:t>
      </w:r>
      <w:r w:rsidRPr="002F6E69">
        <w:t>ACTIVITY</w:t>
      </w:r>
      <w:r w:rsidRPr="00E54FC9">
        <w:t xml:space="preserve">: </w:t>
      </w:r>
      <w:r>
        <w:t>3C</w:t>
      </w:r>
      <w:bookmarkEnd w:id="77"/>
    </w:p>
    <w:p w14:paraId="2CD02E85" w14:textId="77777777" w:rsidR="00835283" w:rsidRPr="00092FF6" w:rsidRDefault="00835283" w:rsidP="00835283">
      <w:r w:rsidRPr="00092FF6">
        <w:t>This should be used by the trainer/assessor to document the learner’s skills, knowledge and performance as relevant to the unit activity. Indicate in the table below if the learner is deemed satisfactory (S) or not satisfactory (NS) for the activity or if reassessment is required.</w:t>
      </w:r>
    </w:p>
    <w:tbl>
      <w:tblPr>
        <w:tblpPr w:leftFromText="180" w:rightFromText="180" w:vertAnchor="text" w:horzAnchor="margin" w:tblpY="88"/>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38"/>
        <w:gridCol w:w="2094"/>
        <w:gridCol w:w="1234"/>
        <w:gridCol w:w="2271"/>
        <w:gridCol w:w="337"/>
        <w:gridCol w:w="1212"/>
        <w:gridCol w:w="1432"/>
      </w:tblGrid>
      <w:tr w:rsidR="00835283" w:rsidRPr="002F6E69" w14:paraId="5EA0945D" w14:textId="77777777" w:rsidTr="00A13A08">
        <w:tc>
          <w:tcPr>
            <w:tcW w:w="1404" w:type="pct"/>
            <w:gridSpan w:val="2"/>
            <w:shd w:val="clear" w:color="auto" w:fill="E5B8B7"/>
            <w:tcMar>
              <w:top w:w="0" w:type="dxa"/>
              <w:left w:w="108" w:type="dxa"/>
              <w:bottom w:w="0" w:type="dxa"/>
              <w:right w:w="108" w:type="dxa"/>
            </w:tcMar>
            <w:vAlign w:val="center"/>
            <w:hideMark/>
          </w:tcPr>
          <w:p w14:paraId="49956F05" w14:textId="77777777" w:rsidR="00835283" w:rsidRPr="002F6E69" w:rsidRDefault="00835283" w:rsidP="00A13A08">
            <w:pPr>
              <w:rPr>
                <w:rFonts w:cs="Arial"/>
                <w:b/>
                <w:bCs/>
              </w:rPr>
            </w:pPr>
            <w:r w:rsidRPr="002F6E69">
              <w:rPr>
                <w:rFonts w:cs="Arial"/>
                <w:b/>
                <w:bCs/>
              </w:rPr>
              <w:t>Learner’s name</w:t>
            </w:r>
          </w:p>
        </w:tc>
        <w:tc>
          <w:tcPr>
            <w:tcW w:w="3596" w:type="pct"/>
            <w:gridSpan w:val="5"/>
            <w:tcMar>
              <w:top w:w="0" w:type="dxa"/>
              <w:left w:w="108" w:type="dxa"/>
              <w:bottom w:w="0" w:type="dxa"/>
              <w:right w:w="108" w:type="dxa"/>
            </w:tcMar>
          </w:tcPr>
          <w:p w14:paraId="04D0F055" w14:textId="77777777" w:rsidR="00835283" w:rsidRPr="002F6E69" w:rsidRDefault="00835283" w:rsidP="00A13A08">
            <w:pPr>
              <w:rPr>
                <w:rFonts w:cs="Arial"/>
              </w:rPr>
            </w:pPr>
          </w:p>
        </w:tc>
      </w:tr>
      <w:tr w:rsidR="00835283" w:rsidRPr="002F6E69" w14:paraId="0BE654F0" w14:textId="77777777" w:rsidTr="00A13A08">
        <w:tc>
          <w:tcPr>
            <w:tcW w:w="1404" w:type="pct"/>
            <w:gridSpan w:val="2"/>
            <w:shd w:val="clear" w:color="auto" w:fill="E5B8B7"/>
            <w:tcMar>
              <w:top w:w="0" w:type="dxa"/>
              <w:left w:w="108" w:type="dxa"/>
              <w:bottom w:w="0" w:type="dxa"/>
              <w:right w:w="108" w:type="dxa"/>
            </w:tcMar>
            <w:vAlign w:val="center"/>
            <w:hideMark/>
          </w:tcPr>
          <w:p w14:paraId="5168A96C" w14:textId="77777777" w:rsidR="00835283" w:rsidRPr="002F6E69" w:rsidRDefault="00835283" w:rsidP="00A13A08">
            <w:pPr>
              <w:rPr>
                <w:rFonts w:cs="Arial"/>
                <w:b/>
                <w:bCs/>
              </w:rPr>
            </w:pPr>
            <w:r w:rsidRPr="002F6E69">
              <w:rPr>
                <w:rFonts w:cs="Arial"/>
                <w:b/>
                <w:bCs/>
                <w:color w:val="000000"/>
              </w:rPr>
              <w:t>Assessor’s name</w:t>
            </w:r>
          </w:p>
        </w:tc>
        <w:tc>
          <w:tcPr>
            <w:tcW w:w="3596" w:type="pct"/>
            <w:gridSpan w:val="5"/>
            <w:tcMar>
              <w:top w:w="0" w:type="dxa"/>
              <w:left w:w="108" w:type="dxa"/>
              <w:bottom w:w="0" w:type="dxa"/>
              <w:right w:w="108" w:type="dxa"/>
            </w:tcMar>
          </w:tcPr>
          <w:p w14:paraId="373874D1" w14:textId="77777777" w:rsidR="00835283" w:rsidRPr="002F6E69" w:rsidRDefault="00835283" w:rsidP="00A13A08">
            <w:pPr>
              <w:rPr>
                <w:rFonts w:cs="Arial"/>
              </w:rPr>
            </w:pPr>
          </w:p>
        </w:tc>
      </w:tr>
      <w:tr w:rsidR="00835283" w:rsidRPr="002F6E69" w14:paraId="054D562E" w14:textId="77777777" w:rsidTr="00A13A08">
        <w:tc>
          <w:tcPr>
            <w:tcW w:w="1404" w:type="pct"/>
            <w:gridSpan w:val="2"/>
            <w:shd w:val="clear" w:color="auto" w:fill="E5B8B7"/>
            <w:tcMar>
              <w:top w:w="0" w:type="dxa"/>
              <w:left w:w="108" w:type="dxa"/>
              <w:bottom w:w="0" w:type="dxa"/>
              <w:right w:w="108" w:type="dxa"/>
            </w:tcMar>
            <w:vAlign w:val="center"/>
            <w:hideMark/>
          </w:tcPr>
          <w:p w14:paraId="1E553AF4" w14:textId="77777777" w:rsidR="00835283" w:rsidRPr="002F6E69" w:rsidRDefault="00835283" w:rsidP="00A13A08">
            <w:pPr>
              <w:rPr>
                <w:rFonts w:cs="Arial"/>
                <w:b/>
                <w:bCs/>
              </w:rPr>
            </w:pPr>
            <w:r w:rsidRPr="002F6E69">
              <w:rPr>
                <w:rFonts w:cs="Arial"/>
                <w:b/>
                <w:bCs/>
                <w:color w:val="000000"/>
              </w:rPr>
              <w:t>Unit of Competency</w:t>
            </w:r>
          </w:p>
          <w:p w14:paraId="46C36C38" w14:textId="77777777" w:rsidR="00835283" w:rsidRPr="002F6E69" w:rsidRDefault="00835283" w:rsidP="00A13A08">
            <w:pPr>
              <w:rPr>
                <w:rFonts w:cs="Arial"/>
                <w:b/>
                <w:bCs/>
              </w:rPr>
            </w:pPr>
            <w:r w:rsidRPr="002F6E69">
              <w:rPr>
                <w:rFonts w:cs="Arial"/>
                <w:b/>
                <w:bCs/>
                <w:color w:val="000000"/>
              </w:rPr>
              <w:t>(Code and Title)</w:t>
            </w:r>
          </w:p>
        </w:tc>
        <w:tc>
          <w:tcPr>
            <w:tcW w:w="3596" w:type="pct"/>
            <w:gridSpan w:val="5"/>
            <w:tcMar>
              <w:top w:w="0" w:type="dxa"/>
              <w:left w:w="108" w:type="dxa"/>
              <w:bottom w:w="0" w:type="dxa"/>
              <w:right w:w="108" w:type="dxa"/>
            </w:tcMar>
          </w:tcPr>
          <w:p w14:paraId="521B886B" w14:textId="77777777" w:rsidR="00835283" w:rsidRPr="002F6E69" w:rsidRDefault="00835283" w:rsidP="00A13A08">
            <w:pPr>
              <w:rPr>
                <w:rFonts w:cs="Arial"/>
              </w:rPr>
            </w:pPr>
          </w:p>
        </w:tc>
      </w:tr>
      <w:tr w:rsidR="00835283" w:rsidRPr="002F6E69" w14:paraId="67ABD02E" w14:textId="77777777" w:rsidTr="00A13A08">
        <w:tc>
          <w:tcPr>
            <w:tcW w:w="1404" w:type="pct"/>
            <w:gridSpan w:val="2"/>
            <w:shd w:val="clear" w:color="auto" w:fill="E5B8B7"/>
            <w:tcMar>
              <w:top w:w="0" w:type="dxa"/>
              <w:left w:w="108" w:type="dxa"/>
              <w:bottom w:w="0" w:type="dxa"/>
              <w:right w:w="108" w:type="dxa"/>
            </w:tcMar>
            <w:vAlign w:val="center"/>
            <w:hideMark/>
          </w:tcPr>
          <w:p w14:paraId="02EFC602" w14:textId="77777777" w:rsidR="00835283" w:rsidRPr="002F6E69" w:rsidRDefault="00835283" w:rsidP="00A13A08">
            <w:pPr>
              <w:rPr>
                <w:rFonts w:cs="Arial"/>
                <w:b/>
                <w:bCs/>
              </w:rPr>
            </w:pPr>
            <w:r w:rsidRPr="002F6E69">
              <w:rPr>
                <w:rFonts w:cs="Arial"/>
                <w:b/>
                <w:bCs/>
                <w:color w:val="000000"/>
              </w:rPr>
              <w:t>Date</w:t>
            </w:r>
          </w:p>
        </w:tc>
        <w:tc>
          <w:tcPr>
            <w:tcW w:w="3596" w:type="pct"/>
            <w:gridSpan w:val="5"/>
            <w:tcMar>
              <w:top w:w="0" w:type="dxa"/>
              <w:left w:w="108" w:type="dxa"/>
              <w:bottom w:w="0" w:type="dxa"/>
              <w:right w:w="108" w:type="dxa"/>
            </w:tcMar>
          </w:tcPr>
          <w:p w14:paraId="438BDD0B" w14:textId="77777777" w:rsidR="00835283" w:rsidRPr="002F6E69" w:rsidRDefault="00835283" w:rsidP="00A13A08">
            <w:pPr>
              <w:rPr>
                <w:rFonts w:cs="Arial"/>
              </w:rPr>
            </w:pPr>
          </w:p>
        </w:tc>
      </w:tr>
      <w:tr w:rsidR="00835283" w:rsidRPr="002F6E69" w14:paraId="23790816" w14:textId="77777777" w:rsidTr="00A13A08">
        <w:tc>
          <w:tcPr>
            <w:tcW w:w="4206" w:type="pct"/>
            <w:gridSpan w:val="6"/>
            <w:shd w:val="clear" w:color="auto" w:fill="F7CAAC"/>
            <w:tcMar>
              <w:top w:w="0" w:type="dxa"/>
              <w:left w:w="108" w:type="dxa"/>
              <w:bottom w:w="0" w:type="dxa"/>
              <w:right w:w="108" w:type="dxa"/>
            </w:tcMar>
            <w:vAlign w:val="center"/>
            <w:hideMark/>
          </w:tcPr>
          <w:p w14:paraId="455E55BE" w14:textId="77777777" w:rsidR="00835283" w:rsidRPr="002F6E69" w:rsidRDefault="00835283" w:rsidP="00A13A08">
            <w:pPr>
              <w:jc w:val="center"/>
              <w:rPr>
                <w:rFonts w:cs="Arial"/>
                <w:b/>
                <w:bCs/>
              </w:rPr>
            </w:pPr>
            <w:r w:rsidRPr="002F6E69">
              <w:rPr>
                <w:rFonts w:cs="Arial"/>
                <w:b/>
                <w:bCs/>
                <w:color w:val="000000"/>
              </w:rPr>
              <w:t>Marking checklist</w:t>
            </w:r>
          </w:p>
        </w:tc>
        <w:tc>
          <w:tcPr>
            <w:tcW w:w="794" w:type="pct"/>
            <w:shd w:val="clear" w:color="auto" w:fill="F7CAAC"/>
          </w:tcPr>
          <w:p w14:paraId="4F0C3C7B" w14:textId="77777777" w:rsidR="00835283" w:rsidRPr="002F6E69" w:rsidRDefault="00835283" w:rsidP="00A13A08">
            <w:pPr>
              <w:jc w:val="center"/>
              <w:rPr>
                <w:rFonts w:cs="Arial"/>
                <w:b/>
                <w:bCs/>
              </w:rPr>
            </w:pPr>
            <w:r w:rsidRPr="002F6E69">
              <w:rPr>
                <w:rFonts w:cs="Arial"/>
                <w:b/>
                <w:bCs/>
              </w:rPr>
              <w:t>Performance Criteria*</w:t>
            </w:r>
          </w:p>
        </w:tc>
      </w:tr>
      <w:tr w:rsidR="00835283" w:rsidRPr="002F6E69" w14:paraId="387D2419" w14:textId="77777777" w:rsidTr="00A13A08">
        <w:trPr>
          <w:trHeight w:val="443"/>
        </w:trPr>
        <w:tc>
          <w:tcPr>
            <w:tcW w:w="243" w:type="pct"/>
            <w:shd w:val="clear" w:color="auto" w:fill="F7CAAC"/>
            <w:tcMar>
              <w:top w:w="0" w:type="dxa"/>
              <w:left w:w="108" w:type="dxa"/>
              <w:bottom w:w="0" w:type="dxa"/>
              <w:right w:w="108" w:type="dxa"/>
            </w:tcMar>
            <w:vAlign w:val="center"/>
          </w:tcPr>
          <w:p w14:paraId="7537FFD1" w14:textId="77777777" w:rsidR="00835283" w:rsidRPr="002F6E69" w:rsidRDefault="00835283" w:rsidP="00A13A08">
            <w:pPr>
              <w:jc w:val="center"/>
              <w:rPr>
                <w:rFonts w:cs="Arial"/>
                <w:b/>
                <w:bCs/>
              </w:rPr>
            </w:pPr>
            <w:r w:rsidRPr="002F6E69">
              <w:rPr>
                <w:rFonts w:cs="Arial"/>
                <w:b/>
                <w:bCs/>
              </w:rPr>
              <w:t>1.</w:t>
            </w:r>
          </w:p>
        </w:tc>
        <w:tc>
          <w:tcPr>
            <w:tcW w:w="3104" w:type="pct"/>
            <w:gridSpan w:val="3"/>
            <w:tcMar>
              <w:top w:w="0" w:type="dxa"/>
              <w:left w:w="108" w:type="dxa"/>
              <w:bottom w:w="0" w:type="dxa"/>
              <w:right w:w="108" w:type="dxa"/>
            </w:tcMar>
            <w:vAlign w:val="center"/>
          </w:tcPr>
          <w:p w14:paraId="005DEE3D" w14:textId="1B2E698B" w:rsidR="00835283" w:rsidRPr="002F6E69" w:rsidRDefault="00835283" w:rsidP="00A13A08">
            <w:pPr>
              <w:rPr>
                <w:rFonts w:cs="Arial"/>
              </w:rPr>
            </w:pPr>
            <w:r w:rsidRPr="002F6E69">
              <w:rPr>
                <w:rFonts w:cs="Arial"/>
              </w:rPr>
              <w:t xml:space="preserve">Has the learner </w:t>
            </w:r>
            <w:r w:rsidRPr="00835283">
              <w:rPr>
                <w:rFonts w:cs="Arial"/>
              </w:rPr>
              <w:t>outline</w:t>
            </w:r>
            <w:r>
              <w:rPr>
                <w:rFonts w:cs="Arial"/>
              </w:rPr>
              <w:t>d</w:t>
            </w:r>
            <w:r w:rsidRPr="00835283">
              <w:rPr>
                <w:rFonts w:cs="Arial"/>
              </w:rPr>
              <w:t xml:space="preserve"> three (3) examples of issues and solutions of scope management.</w:t>
            </w:r>
            <w:r>
              <w:t>?</w:t>
            </w:r>
          </w:p>
        </w:tc>
        <w:tc>
          <w:tcPr>
            <w:tcW w:w="859" w:type="pct"/>
            <w:gridSpan w:val="2"/>
            <w:vAlign w:val="center"/>
          </w:tcPr>
          <w:p w14:paraId="2E8950A2" w14:textId="77777777" w:rsidR="00835283" w:rsidRPr="002F6E69" w:rsidRDefault="00835283" w:rsidP="00A13A08">
            <w:pPr>
              <w:jc w:val="center"/>
              <w:rPr>
                <w:rFonts w:cs="Arial"/>
              </w:rPr>
            </w:pPr>
            <w:r w:rsidRPr="002F6E69">
              <w:rPr>
                <w:rFonts w:cs="Arial"/>
              </w:rPr>
              <w:t>Yes         No</w:t>
            </w:r>
          </w:p>
          <w:p w14:paraId="64E732B7" w14:textId="77777777" w:rsidR="00835283" w:rsidRPr="002F6E69" w:rsidRDefault="00835283" w:rsidP="00A13A08">
            <w:pPr>
              <w:jc w:val="center"/>
              <w:rPr>
                <w:rFonts w:cs="Arial"/>
              </w:rPr>
            </w:pPr>
            <w:r w:rsidRPr="002F6E69">
              <w:rPr>
                <w:rFonts w:cs="Arial"/>
              </w:rPr>
              <w:t>(Please circle)</w:t>
            </w:r>
          </w:p>
        </w:tc>
        <w:tc>
          <w:tcPr>
            <w:tcW w:w="794" w:type="pct"/>
            <w:vAlign w:val="center"/>
          </w:tcPr>
          <w:p w14:paraId="2AF08711" w14:textId="30857ECE" w:rsidR="00835283" w:rsidRDefault="00835283" w:rsidP="00835283">
            <w:pPr>
              <w:jc w:val="center"/>
              <w:rPr>
                <w:rFonts w:cs="Arial"/>
              </w:rPr>
            </w:pPr>
            <w:r>
              <w:rPr>
                <w:rFonts w:cs="Arial"/>
              </w:rPr>
              <w:t>PC 3.3</w:t>
            </w:r>
          </w:p>
          <w:p w14:paraId="11E43B49" w14:textId="77777777" w:rsidR="00C30A44" w:rsidRDefault="00C30A44" w:rsidP="00C30A44">
            <w:pPr>
              <w:jc w:val="center"/>
              <w:rPr>
                <w:rFonts w:cs="Arial"/>
              </w:rPr>
            </w:pPr>
            <w:r>
              <w:rPr>
                <w:rFonts w:cs="Arial"/>
              </w:rPr>
              <w:t>Performance Evidence</w:t>
            </w:r>
          </w:p>
          <w:p w14:paraId="687A5789" w14:textId="7BC318B0" w:rsidR="00835283" w:rsidRPr="002F6E69" w:rsidRDefault="00C30A44" w:rsidP="00C30A44">
            <w:pPr>
              <w:jc w:val="center"/>
              <w:rPr>
                <w:rFonts w:cs="Arial"/>
              </w:rPr>
            </w:pPr>
            <w:r>
              <w:rPr>
                <w:rFonts w:cs="Arial"/>
              </w:rPr>
              <w:t>Knowledge Evidence</w:t>
            </w:r>
          </w:p>
        </w:tc>
      </w:tr>
      <w:tr w:rsidR="00835283" w:rsidRPr="002F6E69" w14:paraId="4DE3295C" w14:textId="77777777" w:rsidTr="00A13A08">
        <w:tc>
          <w:tcPr>
            <w:tcW w:w="5000" w:type="pct"/>
            <w:gridSpan w:val="7"/>
            <w:shd w:val="clear" w:color="auto" w:fill="E5B8B7"/>
            <w:tcMar>
              <w:top w:w="0" w:type="dxa"/>
              <w:left w:w="108" w:type="dxa"/>
              <w:bottom w:w="0" w:type="dxa"/>
              <w:right w:w="108" w:type="dxa"/>
            </w:tcMar>
          </w:tcPr>
          <w:p w14:paraId="60B654E1" w14:textId="77777777" w:rsidR="00835283" w:rsidRPr="002F6E69" w:rsidRDefault="00835283" w:rsidP="00A13A08">
            <w:pPr>
              <w:rPr>
                <w:rFonts w:cs="Arial"/>
                <w:b/>
                <w:bCs/>
                <w:color w:val="000000"/>
              </w:rPr>
            </w:pPr>
            <w:r w:rsidRPr="002F6E69">
              <w:rPr>
                <w:rFonts w:cs="Arial"/>
                <w:b/>
              </w:rPr>
              <w:t>Comments</w:t>
            </w:r>
          </w:p>
        </w:tc>
      </w:tr>
      <w:tr w:rsidR="00835283" w:rsidRPr="002F6E69" w14:paraId="27F38981" w14:textId="77777777" w:rsidTr="00A13A08">
        <w:tc>
          <w:tcPr>
            <w:tcW w:w="5000" w:type="pct"/>
            <w:gridSpan w:val="7"/>
            <w:tcMar>
              <w:top w:w="0" w:type="dxa"/>
              <w:left w:w="108" w:type="dxa"/>
              <w:bottom w:w="0" w:type="dxa"/>
              <w:right w:w="108" w:type="dxa"/>
            </w:tcMar>
          </w:tcPr>
          <w:p w14:paraId="1EB67E4C" w14:textId="77777777" w:rsidR="00835283" w:rsidRPr="002F6E69" w:rsidRDefault="00835283" w:rsidP="00A13A08">
            <w:pPr>
              <w:spacing w:after="0" w:line="240" w:lineRule="auto"/>
              <w:rPr>
                <w:rFonts w:cs="Arial"/>
                <w:b/>
              </w:rPr>
            </w:pPr>
            <w:r w:rsidRPr="002F6E69">
              <w:rPr>
                <w:rFonts w:cs="Arial"/>
                <w:b/>
              </w:rPr>
              <w:t>Provide your (assessor’s) comments here:</w:t>
            </w:r>
          </w:p>
          <w:p w14:paraId="5A17F536" w14:textId="77777777" w:rsidR="00835283" w:rsidRDefault="00835283" w:rsidP="00A13A08">
            <w:pPr>
              <w:spacing w:after="0" w:line="240" w:lineRule="auto"/>
              <w:rPr>
                <w:rFonts w:cs="Arial"/>
                <w:b/>
              </w:rPr>
            </w:pPr>
          </w:p>
          <w:p w14:paraId="6426FD05" w14:textId="77777777" w:rsidR="00835283" w:rsidRDefault="00835283" w:rsidP="00A13A08">
            <w:pPr>
              <w:spacing w:after="0" w:line="240" w:lineRule="auto"/>
              <w:rPr>
                <w:rFonts w:cs="Arial"/>
                <w:b/>
              </w:rPr>
            </w:pPr>
          </w:p>
          <w:p w14:paraId="46C591F1" w14:textId="77777777" w:rsidR="00835283" w:rsidRDefault="00835283" w:rsidP="00A13A08">
            <w:pPr>
              <w:spacing w:after="0" w:line="240" w:lineRule="auto"/>
              <w:rPr>
                <w:rFonts w:cs="Arial"/>
                <w:b/>
              </w:rPr>
            </w:pPr>
          </w:p>
          <w:p w14:paraId="247C9E53" w14:textId="77777777" w:rsidR="00835283" w:rsidRPr="002F6E69" w:rsidRDefault="00835283" w:rsidP="00A13A08">
            <w:pPr>
              <w:spacing w:after="0" w:line="240" w:lineRule="auto"/>
              <w:rPr>
                <w:rFonts w:cs="Arial"/>
                <w:b/>
              </w:rPr>
            </w:pPr>
          </w:p>
          <w:p w14:paraId="5BD28C79" w14:textId="77777777" w:rsidR="00835283" w:rsidRDefault="00835283" w:rsidP="00A13A08">
            <w:pPr>
              <w:ind w:left="284" w:right="383"/>
              <w:rPr>
                <w:rFonts w:cs="Arial"/>
              </w:rPr>
            </w:pPr>
          </w:p>
          <w:p w14:paraId="3763F23F" w14:textId="77777777" w:rsidR="00835283" w:rsidRDefault="00835283" w:rsidP="00A13A08">
            <w:pPr>
              <w:ind w:left="284" w:right="383"/>
              <w:rPr>
                <w:rFonts w:cs="Arial"/>
              </w:rPr>
            </w:pPr>
          </w:p>
          <w:p w14:paraId="10513122" w14:textId="77777777" w:rsidR="00835283" w:rsidRDefault="00835283" w:rsidP="00A13A08">
            <w:pPr>
              <w:ind w:left="284" w:right="383"/>
              <w:rPr>
                <w:rFonts w:cs="Arial"/>
              </w:rPr>
            </w:pPr>
          </w:p>
          <w:p w14:paraId="15D69B74" w14:textId="77777777" w:rsidR="00835283" w:rsidRDefault="00835283" w:rsidP="00A13A08">
            <w:pPr>
              <w:ind w:left="284" w:right="383"/>
              <w:rPr>
                <w:rFonts w:cs="Arial"/>
              </w:rPr>
            </w:pPr>
          </w:p>
          <w:p w14:paraId="65166A29" w14:textId="77777777" w:rsidR="00835283" w:rsidRPr="002F6E69" w:rsidRDefault="00835283" w:rsidP="00A13A08">
            <w:pPr>
              <w:ind w:left="284" w:right="383"/>
              <w:rPr>
                <w:rFonts w:cs="Arial"/>
              </w:rPr>
            </w:pPr>
          </w:p>
        </w:tc>
      </w:tr>
      <w:tr w:rsidR="00835283" w:rsidRPr="002F6E69" w14:paraId="53EE7A5B" w14:textId="77777777" w:rsidTr="00A13A08">
        <w:trPr>
          <w:trHeight w:val="810"/>
        </w:trPr>
        <w:tc>
          <w:tcPr>
            <w:tcW w:w="2088" w:type="pct"/>
            <w:gridSpan w:val="3"/>
            <w:shd w:val="clear" w:color="auto" w:fill="FBE4D5"/>
            <w:tcMar>
              <w:top w:w="0" w:type="dxa"/>
              <w:left w:w="108" w:type="dxa"/>
              <w:bottom w:w="0" w:type="dxa"/>
              <w:right w:w="108" w:type="dxa"/>
            </w:tcMar>
            <w:vAlign w:val="center"/>
          </w:tcPr>
          <w:p w14:paraId="44EECED6" w14:textId="77777777" w:rsidR="00835283" w:rsidRPr="002F6E69" w:rsidRDefault="00835283" w:rsidP="00A13A08">
            <w:pPr>
              <w:rPr>
                <w:rFonts w:cs="Arial"/>
                <w:b/>
                <w:bCs/>
              </w:rPr>
            </w:pPr>
            <w:r w:rsidRPr="002F6E69">
              <w:rPr>
                <w:rFonts w:cs="Arial"/>
                <w:b/>
              </w:rPr>
              <w:t>The learner’s performance was:</w:t>
            </w:r>
          </w:p>
        </w:tc>
        <w:tc>
          <w:tcPr>
            <w:tcW w:w="1446" w:type="pct"/>
            <w:gridSpan w:val="2"/>
            <w:tcMar>
              <w:top w:w="0" w:type="dxa"/>
              <w:left w:w="108" w:type="dxa"/>
              <w:bottom w:w="0" w:type="dxa"/>
              <w:right w:w="108" w:type="dxa"/>
            </w:tcMar>
            <w:vAlign w:val="center"/>
          </w:tcPr>
          <w:p w14:paraId="1881D1B2" w14:textId="77777777" w:rsidR="00835283" w:rsidRPr="002F6E69" w:rsidRDefault="00835283" w:rsidP="00A13A08">
            <w:pPr>
              <w:jc w:val="center"/>
              <w:rPr>
                <w:rFonts w:cs="Arial"/>
              </w:rPr>
            </w:pPr>
            <w:r w:rsidRPr="002F6E69">
              <w:rPr>
                <w:rFonts w:cs="Arial"/>
              </w:rPr>
              <w:t>Not satisfactory</w:t>
            </w:r>
          </w:p>
        </w:tc>
        <w:tc>
          <w:tcPr>
            <w:tcW w:w="1466" w:type="pct"/>
            <w:gridSpan w:val="2"/>
            <w:tcMar>
              <w:top w:w="0" w:type="dxa"/>
              <w:left w:w="108" w:type="dxa"/>
              <w:bottom w:w="0" w:type="dxa"/>
              <w:right w:w="108" w:type="dxa"/>
            </w:tcMar>
            <w:vAlign w:val="center"/>
          </w:tcPr>
          <w:p w14:paraId="475646FF" w14:textId="77777777" w:rsidR="00835283" w:rsidRPr="002F6E69" w:rsidRDefault="00835283" w:rsidP="00A13A08">
            <w:pPr>
              <w:jc w:val="center"/>
              <w:rPr>
                <w:rFonts w:cs="Arial"/>
              </w:rPr>
            </w:pPr>
            <w:r w:rsidRPr="002F6E69">
              <w:rPr>
                <w:rFonts w:cs="Arial"/>
              </w:rPr>
              <w:t>Satisfactory</w:t>
            </w:r>
          </w:p>
        </w:tc>
      </w:tr>
    </w:tbl>
    <w:p w14:paraId="55E9540A" w14:textId="77777777" w:rsidR="00835283" w:rsidRDefault="00835283" w:rsidP="00D20E4E">
      <w:pPr>
        <w:pStyle w:val="Heading2"/>
      </w:pPr>
    </w:p>
    <w:p w14:paraId="735221AB" w14:textId="77777777" w:rsidR="00835283" w:rsidRDefault="00835283">
      <w:pPr>
        <w:spacing w:after="0" w:line="240" w:lineRule="auto"/>
        <w:rPr>
          <w:rFonts w:cs="Calibri"/>
          <w:b/>
          <w:bCs/>
          <w:color w:val="C00000"/>
          <w:sz w:val="28"/>
          <w:szCs w:val="28"/>
        </w:rPr>
      </w:pPr>
      <w:r>
        <w:br w:type="page"/>
      </w:r>
    </w:p>
    <w:p w14:paraId="34C7158E" w14:textId="6A801BB2" w:rsidR="00D20E4E" w:rsidRPr="00EA0351" w:rsidRDefault="00D20E4E" w:rsidP="00EA0351">
      <w:pPr>
        <w:rPr>
          <w:rStyle w:val="Heading1Char"/>
          <w:color w:val="4BACC6" w:themeColor="accent5"/>
        </w:rPr>
      </w:pPr>
      <w:bookmarkStart w:id="80" w:name="_Toc76568432"/>
      <w:r w:rsidRPr="00EA0351">
        <w:rPr>
          <w:rStyle w:val="Heading1Char"/>
          <w:color w:val="4BACC6" w:themeColor="accent5"/>
        </w:rPr>
        <w:lastRenderedPageBreak/>
        <w:t xml:space="preserve">Summative Assessments </w:t>
      </w:r>
      <w:bookmarkEnd w:id="78"/>
      <w:bookmarkEnd w:id="79"/>
      <w:bookmarkEnd w:id="80"/>
    </w:p>
    <w:p w14:paraId="5492BB28" w14:textId="77777777" w:rsidR="003F6A63" w:rsidRPr="00776B7E" w:rsidRDefault="00D96FF0" w:rsidP="003F6A63">
      <w:pPr>
        <w:pStyle w:val="Heading3"/>
      </w:pPr>
      <w:bookmarkStart w:id="81" w:name="_Toc483225481"/>
      <w:bookmarkStart w:id="82" w:name="_Toc76568433"/>
      <w:r>
        <w:t>Section A: Skills A</w:t>
      </w:r>
      <w:r w:rsidR="003F6A63" w:rsidRPr="00776B7E">
        <w:t>ctivity</w:t>
      </w:r>
      <w:bookmarkEnd w:id="81"/>
      <w:bookmarkEnd w:id="82"/>
    </w:p>
    <w:p w14:paraId="1C22CDD1" w14:textId="77777777" w:rsidR="006B1530" w:rsidRDefault="006B1530" w:rsidP="006B1530">
      <w:pPr>
        <w:pStyle w:val="AAAQuestions"/>
      </w:pPr>
      <w:r>
        <w:t>Objective: To provide you with an opportunity to show you have the required skills for this unit.</w:t>
      </w:r>
    </w:p>
    <w:p w14:paraId="7E3E8E0F" w14:textId="77777777" w:rsidR="00BB7E24" w:rsidRDefault="00BB7E24" w:rsidP="006B1530">
      <w:pPr>
        <w:pStyle w:val="AAAQuestions"/>
      </w:pPr>
    </w:p>
    <w:p w14:paraId="40DCCC10" w14:textId="77777777" w:rsidR="00BB7E24" w:rsidRDefault="00BB7E24" w:rsidP="006B1530">
      <w:pPr>
        <w:pStyle w:val="AAAQuestions"/>
      </w:pPr>
      <w:r>
        <w:t xml:space="preserve">A signed observation by either an approved third party or the assessor will need to be included in this </w:t>
      </w:r>
      <w:r w:rsidR="00E34ACA">
        <w:t>activity</w:t>
      </w:r>
      <w:r>
        <w:t xml:space="preserve"> as proof of completion.</w:t>
      </w:r>
    </w:p>
    <w:p w14:paraId="718D49F7" w14:textId="77777777" w:rsidR="006B1530" w:rsidRDefault="006B1530" w:rsidP="006B1530">
      <w:pPr>
        <w:pStyle w:val="AAAQuestions"/>
      </w:pPr>
    </w:p>
    <w:p w14:paraId="4624053F" w14:textId="77777777" w:rsidR="003E43C8" w:rsidRPr="004B75F0" w:rsidRDefault="003E43C8" w:rsidP="003E43C8">
      <w:pPr>
        <w:spacing w:line="240" w:lineRule="auto"/>
      </w:pPr>
      <w:bookmarkStart w:id="83" w:name="_Hlk66289926"/>
      <w:r w:rsidRPr="004B75F0">
        <w:t>This activity will enable you to demonstrate the following skills:</w:t>
      </w:r>
    </w:p>
    <w:p w14:paraId="6EEA228B" w14:textId="77777777" w:rsidR="003E43C8" w:rsidRPr="004B75F0" w:rsidRDefault="003E43C8" w:rsidP="00486504">
      <w:pPr>
        <w:pStyle w:val="ListParagraph"/>
        <w:numPr>
          <w:ilvl w:val="0"/>
          <w:numId w:val="30"/>
        </w:numPr>
        <w:spacing w:after="0" w:line="240" w:lineRule="auto"/>
        <w:ind w:hanging="357"/>
      </w:pPr>
      <w:r w:rsidRPr="004B75F0">
        <w:t xml:space="preserve">Reading: </w:t>
      </w:r>
    </w:p>
    <w:p w14:paraId="273C147A" w14:textId="77777777" w:rsidR="003E43C8" w:rsidRPr="004B75F0" w:rsidRDefault="003E43C8" w:rsidP="00486504">
      <w:pPr>
        <w:pStyle w:val="ListParagraph"/>
        <w:numPr>
          <w:ilvl w:val="0"/>
          <w:numId w:val="31"/>
        </w:numPr>
        <w:spacing w:after="0" w:line="240" w:lineRule="auto"/>
        <w:ind w:hanging="357"/>
      </w:pPr>
      <w:r w:rsidRPr="004B75F0">
        <w:t>interprets and analyses information from a range of complex texts</w:t>
      </w:r>
    </w:p>
    <w:p w14:paraId="46EA480A" w14:textId="77777777" w:rsidR="003E43C8" w:rsidRPr="004B75F0" w:rsidRDefault="003E43C8" w:rsidP="00486504">
      <w:pPr>
        <w:pStyle w:val="ListParagraph"/>
        <w:numPr>
          <w:ilvl w:val="0"/>
          <w:numId w:val="30"/>
        </w:numPr>
        <w:spacing w:after="0" w:line="240" w:lineRule="auto"/>
        <w:ind w:hanging="357"/>
      </w:pPr>
      <w:r w:rsidRPr="004B75F0">
        <w:t xml:space="preserve">Writing: </w:t>
      </w:r>
    </w:p>
    <w:p w14:paraId="24DA788F" w14:textId="77777777" w:rsidR="003E43C8" w:rsidRPr="004B75F0" w:rsidRDefault="003E43C8" w:rsidP="00486504">
      <w:pPr>
        <w:pStyle w:val="ListParagraph"/>
        <w:numPr>
          <w:ilvl w:val="0"/>
          <w:numId w:val="31"/>
        </w:numPr>
        <w:spacing w:after="0" w:line="240" w:lineRule="auto"/>
        <w:ind w:hanging="357"/>
      </w:pPr>
      <w:r w:rsidRPr="004B75F0">
        <w:t>develops project documentation and procedures using formats and language appropriate to context</w:t>
      </w:r>
    </w:p>
    <w:p w14:paraId="6C4FC004" w14:textId="77777777" w:rsidR="003E43C8" w:rsidRPr="004B75F0" w:rsidRDefault="003E43C8" w:rsidP="00486504">
      <w:pPr>
        <w:pStyle w:val="ListParagraph"/>
        <w:numPr>
          <w:ilvl w:val="0"/>
          <w:numId w:val="30"/>
        </w:numPr>
        <w:spacing w:after="0" w:line="240" w:lineRule="auto"/>
        <w:ind w:hanging="357"/>
      </w:pPr>
      <w:r w:rsidRPr="004B75F0">
        <w:t>Oral communication:</w:t>
      </w:r>
    </w:p>
    <w:p w14:paraId="4A8650E3" w14:textId="77777777" w:rsidR="003E43C8" w:rsidRPr="004B75F0" w:rsidRDefault="003E43C8" w:rsidP="00486504">
      <w:pPr>
        <w:pStyle w:val="ListParagraph"/>
        <w:numPr>
          <w:ilvl w:val="0"/>
          <w:numId w:val="32"/>
        </w:numPr>
        <w:spacing w:after="0" w:line="240" w:lineRule="auto"/>
        <w:ind w:hanging="357"/>
      </w:pPr>
      <w:r w:rsidRPr="004B75F0">
        <w:t>participates in discussions and negotiations using clear language and appropriate non-verbal features</w:t>
      </w:r>
    </w:p>
    <w:p w14:paraId="1DDA02FD" w14:textId="77777777" w:rsidR="003E43C8" w:rsidRPr="004B75F0" w:rsidRDefault="003E43C8" w:rsidP="00486504">
      <w:pPr>
        <w:pStyle w:val="ListParagraph"/>
        <w:numPr>
          <w:ilvl w:val="0"/>
          <w:numId w:val="32"/>
        </w:numPr>
        <w:spacing w:after="0" w:line="240" w:lineRule="auto"/>
        <w:ind w:hanging="357"/>
      </w:pPr>
      <w:r w:rsidRPr="004B75F0">
        <w:t>uses active listening and questioning to elicit views and opinions of others</w:t>
      </w:r>
    </w:p>
    <w:p w14:paraId="4FB15450" w14:textId="77777777" w:rsidR="003E43C8" w:rsidRPr="004B75F0" w:rsidRDefault="003E43C8" w:rsidP="00486504">
      <w:pPr>
        <w:pStyle w:val="ListParagraph"/>
        <w:numPr>
          <w:ilvl w:val="0"/>
          <w:numId w:val="30"/>
        </w:numPr>
        <w:spacing w:after="0" w:line="240" w:lineRule="auto"/>
        <w:ind w:hanging="357"/>
      </w:pPr>
      <w:r w:rsidRPr="004B75F0">
        <w:t>Numeracy:</w:t>
      </w:r>
    </w:p>
    <w:p w14:paraId="60FC67F0" w14:textId="77777777" w:rsidR="003E43C8" w:rsidRPr="004B75F0" w:rsidRDefault="003E43C8" w:rsidP="00486504">
      <w:pPr>
        <w:pStyle w:val="ListParagraph"/>
        <w:numPr>
          <w:ilvl w:val="0"/>
          <w:numId w:val="33"/>
        </w:numPr>
        <w:spacing w:after="0" w:line="240" w:lineRule="auto"/>
        <w:ind w:hanging="357"/>
      </w:pPr>
      <w:r w:rsidRPr="004B75F0">
        <w:t>interprets numerical information to determine project timelines and measure outcomes against project scope</w:t>
      </w:r>
    </w:p>
    <w:p w14:paraId="4E2C4B16" w14:textId="77777777" w:rsidR="003E43C8" w:rsidRPr="004B75F0" w:rsidRDefault="003E43C8" w:rsidP="00486504">
      <w:pPr>
        <w:pStyle w:val="ListParagraph"/>
        <w:numPr>
          <w:ilvl w:val="0"/>
          <w:numId w:val="30"/>
        </w:numPr>
        <w:spacing w:after="0" w:line="240" w:lineRule="auto"/>
        <w:ind w:hanging="357"/>
      </w:pPr>
      <w:r w:rsidRPr="004B75F0">
        <w:t>Initiative and enterprise:</w:t>
      </w:r>
    </w:p>
    <w:p w14:paraId="14497039" w14:textId="77777777" w:rsidR="003E43C8" w:rsidRPr="004B75F0" w:rsidRDefault="003E43C8" w:rsidP="00486504">
      <w:pPr>
        <w:pStyle w:val="ListParagraph"/>
        <w:numPr>
          <w:ilvl w:val="0"/>
          <w:numId w:val="33"/>
        </w:numPr>
        <w:spacing w:after="0" w:line="240" w:lineRule="auto"/>
        <w:ind w:hanging="357"/>
      </w:pPr>
      <w:r w:rsidRPr="004B75F0">
        <w:t>adheres to organisational policies and procedures and considers their own role in terms of its contribution to broader goals of work environment</w:t>
      </w:r>
    </w:p>
    <w:p w14:paraId="6062FD64" w14:textId="77777777" w:rsidR="003E43C8" w:rsidRPr="004B75F0" w:rsidRDefault="003E43C8" w:rsidP="00486504">
      <w:pPr>
        <w:pStyle w:val="ListParagraph"/>
        <w:numPr>
          <w:ilvl w:val="0"/>
          <w:numId w:val="30"/>
        </w:numPr>
        <w:spacing w:after="0" w:line="240" w:lineRule="auto"/>
        <w:ind w:hanging="357"/>
      </w:pPr>
      <w:r w:rsidRPr="004B75F0">
        <w:t>Teamwork:</w:t>
      </w:r>
    </w:p>
    <w:p w14:paraId="509FD87E" w14:textId="77777777" w:rsidR="003E43C8" w:rsidRPr="004B75F0" w:rsidRDefault="003E43C8" w:rsidP="00486504">
      <w:pPr>
        <w:pStyle w:val="ListParagraph"/>
        <w:numPr>
          <w:ilvl w:val="0"/>
          <w:numId w:val="34"/>
        </w:numPr>
        <w:spacing w:after="0" w:line="240" w:lineRule="auto"/>
        <w:ind w:hanging="357"/>
      </w:pPr>
      <w:r w:rsidRPr="004B75F0">
        <w:t>identifies and uses appropriate conventions and protocols when communicating with diverse stakeholders</w:t>
      </w:r>
    </w:p>
    <w:p w14:paraId="1F413A95" w14:textId="77777777" w:rsidR="003E43C8" w:rsidRPr="004B75F0" w:rsidRDefault="003E43C8" w:rsidP="00486504">
      <w:pPr>
        <w:pStyle w:val="ListParagraph"/>
        <w:numPr>
          <w:ilvl w:val="0"/>
          <w:numId w:val="34"/>
        </w:numPr>
        <w:spacing w:after="0" w:line="240" w:lineRule="auto"/>
        <w:ind w:hanging="357"/>
      </w:pPr>
      <w:r w:rsidRPr="004B75F0">
        <w:t>collaborates with others to achieve joint outcomes, playing an active role in negotiating and facilitating agreement</w:t>
      </w:r>
    </w:p>
    <w:p w14:paraId="247133AF" w14:textId="77777777" w:rsidR="003E43C8" w:rsidRPr="004B75F0" w:rsidRDefault="003E43C8" w:rsidP="00486504">
      <w:pPr>
        <w:pStyle w:val="ListParagraph"/>
        <w:numPr>
          <w:ilvl w:val="0"/>
          <w:numId w:val="30"/>
        </w:numPr>
        <w:spacing w:after="0" w:line="240" w:lineRule="auto"/>
        <w:ind w:hanging="357"/>
      </w:pPr>
      <w:r w:rsidRPr="004B75F0">
        <w:t xml:space="preserve">Planning and organising: </w:t>
      </w:r>
    </w:p>
    <w:p w14:paraId="25D873FA" w14:textId="77777777" w:rsidR="003E43C8" w:rsidRPr="004B75F0" w:rsidRDefault="003E43C8" w:rsidP="00486504">
      <w:pPr>
        <w:pStyle w:val="ListParagraph"/>
        <w:numPr>
          <w:ilvl w:val="0"/>
          <w:numId w:val="35"/>
        </w:numPr>
        <w:spacing w:after="0" w:line="240" w:lineRule="auto"/>
        <w:ind w:hanging="357"/>
      </w:pPr>
      <w:r w:rsidRPr="004B75F0">
        <w:t>sequences and schedules complex activities monitors implementation and manages relevant communications</w:t>
      </w:r>
    </w:p>
    <w:p w14:paraId="7BE60885" w14:textId="77777777" w:rsidR="003E43C8" w:rsidRPr="004B75F0" w:rsidRDefault="003E43C8" w:rsidP="00486504">
      <w:pPr>
        <w:pStyle w:val="ListParagraph"/>
        <w:numPr>
          <w:ilvl w:val="0"/>
          <w:numId w:val="35"/>
        </w:numPr>
        <w:spacing w:after="0" w:line="240" w:lineRule="auto"/>
        <w:ind w:hanging="357"/>
      </w:pPr>
      <w:r w:rsidRPr="004B75F0">
        <w:t>makes a range of critical and non-critical decisions in relatively complex situations, taking a range of factors into account</w:t>
      </w:r>
    </w:p>
    <w:p w14:paraId="42E1DA31" w14:textId="77777777" w:rsidR="003E43C8" w:rsidRPr="004B75F0" w:rsidRDefault="003E43C8" w:rsidP="00486504">
      <w:pPr>
        <w:pStyle w:val="ListParagraph"/>
        <w:numPr>
          <w:ilvl w:val="0"/>
          <w:numId w:val="35"/>
        </w:numPr>
        <w:spacing w:after="0" w:line="240" w:lineRule="auto"/>
        <w:ind w:hanging="357"/>
      </w:pPr>
      <w:r w:rsidRPr="004B75F0">
        <w:t>uses experience to reflect on ways variables impact outcomes and identify future improvements.</w:t>
      </w:r>
    </w:p>
    <w:bookmarkEnd w:id="83"/>
    <w:p w14:paraId="19525424" w14:textId="77777777" w:rsidR="006C7BF7" w:rsidRDefault="006C7BF7" w:rsidP="006C7BF7">
      <w:pPr>
        <w:pStyle w:val="AAAQuestions"/>
      </w:pPr>
    </w:p>
    <w:p w14:paraId="59DB5751" w14:textId="77777777" w:rsidR="00EC4CA8" w:rsidRDefault="00EC4CA8">
      <w:pPr>
        <w:spacing w:after="0" w:line="240" w:lineRule="auto"/>
      </w:pPr>
    </w:p>
    <w:p w14:paraId="12446B2D" w14:textId="77777777" w:rsidR="00EC4CA8" w:rsidRDefault="00EC4CA8">
      <w:pPr>
        <w:spacing w:after="0" w:line="240" w:lineRule="auto"/>
      </w:pPr>
    </w:p>
    <w:p w14:paraId="40AFFD85" w14:textId="7707E7EF" w:rsidR="003F7308" w:rsidRPr="00EC4CA8" w:rsidRDefault="00ED629E">
      <w:pPr>
        <w:spacing w:after="0" w:line="240" w:lineRule="auto"/>
        <w:rPr>
          <w:rFonts w:cstheme="majorBidi"/>
          <w:b/>
          <w:bCs/>
          <w:sz w:val="26"/>
          <w:szCs w:val="26"/>
        </w:rPr>
      </w:pPr>
      <w:r w:rsidRPr="00EC4CA8">
        <w:rPr>
          <w:b/>
          <w:bCs/>
          <w:sz w:val="24"/>
          <w:szCs w:val="24"/>
        </w:rPr>
        <w:t>These requirements are covered by Activity 1A – 3C</w:t>
      </w:r>
      <w:r>
        <w:rPr>
          <w:b/>
          <w:bCs/>
          <w:sz w:val="24"/>
          <w:szCs w:val="24"/>
        </w:rPr>
        <w:t xml:space="preserve"> and Section C (Performance Activity)</w:t>
      </w:r>
      <w:r w:rsidR="003F7308" w:rsidRPr="00EC4CA8">
        <w:rPr>
          <w:b/>
          <w:bCs/>
        </w:rPr>
        <w:br w:type="page"/>
      </w:r>
    </w:p>
    <w:p w14:paraId="3A9D9BE0" w14:textId="77777777" w:rsidR="003F6A63" w:rsidRDefault="00D96FF0" w:rsidP="003F6A63">
      <w:pPr>
        <w:pStyle w:val="Heading3"/>
      </w:pPr>
      <w:bookmarkStart w:id="84" w:name="_Toc483225482"/>
      <w:bookmarkStart w:id="85" w:name="_Toc76568434"/>
      <w:r>
        <w:lastRenderedPageBreak/>
        <w:t>Section B: Knowledge A</w:t>
      </w:r>
      <w:r w:rsidR="003F6A63" w:rsidRPr="00776B7E">
        <w:t>ctivity (Q &amp; A)</w:t>
      </w:r>
      <w:bookmarkEnd w:id="84"/>
      <w:bookmarkEnd w:id="85"/>
    </w:p>
    <w:p w14:paraId="4B71C1EE" w14:textId="77777777" w:rsidR="006B1530" w:rsidRDefault="006B1530" w:rsidP="006B1530">
      <w:pPr>
        <w:pStyle w:val="AAAQuestions"/>
      </w:pPr>
      <w:r>
        <w:t>Objective: To provide you with an opportunity to show you have the required knowledge for this unit.</w:t>
      </w:r>
    </w:p>
    <w:p w14:paraId="6629B454" w14:textId="77777777" w:rsidR="006B1530" w:rsidRPr="006B1530" w:rsidRDefault="006B1530" w:rsidP="006B1530">
      <w:pPr>
        <w:pStyle w:val="AAAQuestions"/>
      </w:pPr>
    </w:p>
    <w:p w14:paraId="465557B3" w14:textId="77777777" w:rsidR="003E43C8" w:rsidRPr="00744884" w:rsidRDefault="003E43C8" w:rsidP="003E43C8">
      <w:pPr>
        <w:autoSpaceDE w:val="0"/>
        <w:autoSpaceDN w:val="0"/>
        <w:adjustRightInd w:val="0"/>
        <w:spacing w:line="240" w:lineRule="auto"/>
        <w:rPr>
          <w:rFonts w:asciiTheme="minorHAnsi" w:hAnsiTheme="minorHAnsi" w:cs="Verdana"/>
        </w:rPr>
      </w:pPr>
      <w:r w:rsidRPr="00744884">
        <w:rPr>
          <w:rFonts w:asciiTheme="minorHAnsi" w:hAnsiTheme="minorHAnsi" w:cs="Verdana"/>
        </w:rPr>
        <w:t>The answers to the following questions will enable you to demonstrate your knowledge of:</w:t>
      </w:r>
    </w:p>
    <w:p w14:paraId="531235A8" w14:textId="77777777" w:rsidR="003E43C8" w:rsidRPr="008403F0" w:rsidRDefault="003E43C8" w:rsidP="00486504">
      <w:pPr>
        <w:pStyle w:val="ListParagraph"/>
        <w:numPr>
          <w:ilvl w:val="0"/>
          <w:numId w:val="36"/>
        </w:numPr>
        <w:spacing w:after="0" w:line="240" w:lineRule="auto"/>
        <w:ind w:left="714" w:hanging="357"/>
      </w:pPr>
      <w:r>
        <w:t>C</w:t>
      </w:r>
      <w:r w:rsidRPr="008403F0">
        <w:t>omponents of a project scope-management plan</w:t>
      </w:r>
    </w:p>
    <w:p w14:paraId="7CA160BE" w14:textId="77777777" w:rsidR="003E43C8" w:rsidRPr="008403F0" w:rsidRDefault="003E43C8" w:rsidP="00486504">
      <w:pPr>
        <w:pStyle w:val="ListParagraph"/>
        <w:numPr>
          <w:ilvl w:val="0"/>
          <w:numId w:val="36"/>
        </w:numPr>
        <w:spacing w:after="0" w:line="240" w:lineRule="auto"/>
        <w:ind w:left="714" w:hanging="357"/>
      </w:pPr>
      <w:r>
        <w:t>F</w:t>
      </w:r>
      <w:r w:rsidRPr="008403F0">
        <w:t>actors likely to impact the project scope</w:t>
      </w:r>
    </w:p>
    <w:p w14:paraId="56095CBF" w14:textId="77777777" w:rsidR="003E43C8" w:rsidRPr="00C40364" w:rsidRDefault="003E43C8" w:rsidP="00486504">
      <w:pPr>
        <w:pStyle w:val="ListParagraph"/>
        <w:numPr>
          <w:ilvl w:val="0"/>
          <w:numId w:val="36"/>
        </w:numPr>
        <w:spacing w:after="0" w:line="240" w:lineRule="auto"/>
        <w:ind w:left="714" w:hanging="357"/>
      </w:pPr>
      <w:r w:rsidRPr="00C40364">
        <w:t>Formal change-control processes</w:t>
      </w:r>
    </w:p>
    <w:p w14:paraId="4037F1D0" w14:textId="77777777" w:rsidR="003E43C8" w:rsidRPr="00C40364" w:rsidRDefault="003E43C8" w:rsidP="00486504">
      <w:pPr>
        <w:pStyle w:val="ListParagraph"/>
        <w:numPr>
          <w:ilvl w:val="0"/>
          <w:numId w:val="36"/>
        </w:numPr>
        <w:spacing w:after="0" w:line="240" w:lineRule="auto"/>
        <w:ind w:left="714" w:hanging="357"/>
      </w:pPr>
      <w:r w:rsidRPr="00C40364">
        <w:t>Methods for measuring work outcomes and progress against plans</w:t>
      </w:r>
    </w:p>
    <w:p w14:paraId="3D449E04" w14:textId="77777777" w:rsidR="003E43C8" w:rsidRPr="00C40364" w:rsidRDefault="003E43C8" w:rsidP="00486504">
      <w:pPr>
        <w:pStyle w:val="ListParagraph"/>
        <w:numPr>
          <w:ilvl w:val="0"/>
          <w:numId w:val="36"/>
        </w:numPr>
        <w:spacing w:after="0" w:line="240" w:lineRule="auto"/>
        <w:ind w:left="714" w:hanging="357"/>
      </w:pPr>
      <w:r w:rsidRPr="00C40364">
        <w:t>Methods for segmenting and documenting a work breakdown structure</w:t>
      </w:r>
    </w:p>
    <w:p w14:paraId="0C6ED70C" w14:textId="77777777" w:rsidR="003E43C8" w:rsidRPr="00C40364" w:rsidRDefault="003E43C8" w:rsidP="00486504">
      <w:pPr>
        <w:pStyle w:val="ListParagraph"/>
        <w:numPr>
          <w:ilvl w:val="0"/>
          <w:numId w:val="36"/>
        </w:numPr>
        <w:spacing w:after="0" w:line="240" w:lineRule="auto"/>
        <w:ind w:left="714" w:hanging="357"/>
      </w:pPr>
      <w:r w:rsidRPr="00C40364">
        <w:t>Problem areas likely to be encountered in scope management</w:t>
      </w:r>
    </w:p>
    <w:p w14:paraId="133CA7CD" w14:textId="77777777" w:rsidR="003E43C8" w:rsidRPr="00EC4CA8" w:rsidRDefault="003E43C8" w:rsidP="00486504">
      <w:pPr>
        <w:pStyle w:val="ListParagraph"/>
        <w:numPr>
          <w:ilvl w:val="0"/>
          <w:numId w:val="36"/>
        </w:numPr>
        <w:spacing w:after="0" w:line="240" w:lineRule="auto"/>
        <w:ind w:left="714" w:hanging="357"/>
      </w:pPr>
      <w:r w:rsidRPr="00EC4CA8">
        <w:t>Procedures for reporting scope change</w:t>
      </w:r>
    </w:p>
    <w:p w14:paraId="18FE1F0B" w14:textId="77777777" w:rsidR="003E43C8" w:rsidRPr="00EC4CA8" w:rsidRDefault="003E43C8" w:rsidP="00486504">
      <w:pPr>
        <w:pStyle w:val="ListParagraph"/>
        <w:numPr>
          <w:ilvl w:val="0"/>
          <w:numId w:val="36"/>
        </w:numPr>
        <w:spacing w:after="0" w:line="240" w:lineRule="auto"/>
        <w:ind w:left="714" w:hanging="357"/>
      </w:pPr>
      <w:r w:rsidRPr="00EC4CA8">
        <w:t>Project life cycle and the significance of scope management</w:t>
      </w:r>
    </w:p>
    <w:p w14:paraId="67F9ABFB" w14:textId="77777777" w:rsidR="003E43C8" w:rsidRPr="008403F0" w:rsidRDefault="003E43C8" w:rsidP="00486504">
      <w:pPr>
        <w:pStyle w:val="ListParagraph"/>
        <w:numPr>
          <w:ilvl w:val="0"/>
          <w:numId w:val="36"/>
        </w:numPr>
        <w:spacing w:after="0" w:line="240" w:lineRule="auto"/>
        <w:ind w:left="714" w:hanging="357"/>
      </w:pPr>
      <w:r>
        <w:t>P</w:t>
      </w:r>
      <w:r w:rsidRPr="008403F0">
        <w:t>roject management tools used for managing scope</w:t>
      </w:r>
    </w:p>
    <w:p w14:paraId="7047A4DB" w14:textId="77777777" w:rsidR="003E43C8" w:rsidRPr="008403F0" w:rsidRDefault="003E43C8" w:rsidP="00486504">
      <w:pPr>
        <w:pStyle w:val="ListParagraph"/>
        <w:numPr>
          <w:ilvl w:val="0"/>
          <w:numId w:val="36"/>
        </w:numPr>
        <w:spacing w:after="0" w:line="240" w:lineRule="auto"/>
        <w:ind w:left="714" w:hanging="357"/>
      </w:pPr>
      <w:r>
        <w:t>R</w:t>
      </w:r>
      <w:r w:rsidRPr="008403F0">
        <w:t xml:space="preserve">oles and responsibilities of </w:t>
      </w:r>
      <w:r>
        <w:t xml:space="preserve">the </w:t>
      </w:r>
      <w:r w:rsidRPr="008403F0">
        <w:t>project manager in relation to project planning</w:t>
      </w:r>
    </w:p>
    <w:p w14:paraId="078C5C40" w14:textId="77777777" w:rsidR="003E43C8" w:rsidRPr="008403F0" w:rsidRDefault="003E43C8" w:rsidP="00486504">
      <w:pPr>
        <w:pStyle w:val="ListParagraph"/>
        <w:numPr>
          <w:ilvl w:val="0"/>
          <w:numId w:val="36"/>
        </w:numPr>
        <w:spacing w:after="0" w:line="240" w:lineRule="auto"/>
        <w:ind w:left="714" w:hanging="357"/>
      </w:pPr>
      <w:r>
        <w:t>T</w:t>
      </w:r>
      <w:r w:rsidRPr="008403F0">
        <w:t>ypes of project initiation documentation</w:t>
      </w:r>
      <w:r>
        <w:t>.</w:t>
      </w:r>
    </w:p>
    <w:p w14:paraId="3A34C4FD" w14:textId="77777777" w:rsidR="006C7BF7" w:rsidRDefault="006C7BF7" w:rsidP="006C7BF7">
      <w:pPr>
        <w:pStyle w:val="AAAQuestions"/>
      </w:pPr>
    </w:p>
    <w:p w14:paraId="69BF91A5" w14:textId="77777777" w:rsidR="00D20E4E" w:rsidRDefault="00D20E4E" w:rsidP="006C7BF7">
      <w:pPr>
        <w:pStyle w:val="AAAQuestions"/>
      </w:pPr>
    </w:p>
    <w:p w14:paraId="74C5DE99" w14:textId="77777777" w:rsidR="00ED629E" w:rsidRDefault="00ED629E">
      <w:pPr>
        <w:spacing w:after="0" w:line="240" w:lineRule="auto"/>
        <w:rPr>
          <w:b/>
          <w:bCs/>
          <w:sz w:val="24"/>
          <w:szCs w:val="24"/>
        </w:rPr>
      </w:pPr>
      <w:bookmarkStart w:id="86" w:name="_Toc483225483"/>
      <w:r w:rsidRPr="00EC4CA8">
        <w:rPr>
          <w:b/>
          <w:bCs/>
          <w:sz w:val="24"/>
          <w:szCs w:val="24"/>
        </w:rPr>
        <w:t>These requirements are covered by Activity 1A – 3C</w:t>
      </w:r>
      <w:r>
        <w:rPr>
          <w:b/>
          <w:bCs/>
          <w:sz w:val="24"/>
          <w:szCs w:val="24"/>
        </w:rPr>
        <w:t xml:space="preserve"> and Section C (Performance Activity)</w:t>
      </w:r>
    </w:p>
    <w:p w14:paraId="33F4C8C4" w14:textId="77777777" w:rsidR="00ED629E" w:rsidRDefault="00ED629E">
      <w:pPr>
        <w:spacing w:after="0" w:line="240" w:lineRule="auto"/>
        <w:rPr>
          <w:b/>
          <w:bCs/>
          <w:sz w:val="24"/>
          <w:szCs w:val="24"/>
        </w:rPr>
      </w:pPr>
      <w:r>
        <w:rPr>
          <w:b/>
          <w:bCs/>
          <w:sz w:val="24"/>
          <w:szCs w:val="24"/>
        </w:rPr>
        <w:br w:type="page"/>
      </w:r>
    </w:p>
    <w:p w14:paraId="40D2392C" w14:textId="65F99C79" w:rsidR="00C7332B" w:rsidRDefault="001D2CB3">
      <w:pPr>
        <w:spacing w:after="0" w:line="240" w:lineRule="auto"/>
        <w:rPr>
          <w:b/>
          <w:bCs/>
          <w:color w:val="31849B" w:themeColor="accent5" w:themeShade="BF"/>
          <w:sz w:val="28"/>
          <w:szCs w:val="28"/>
        </w:rPr>
      </w:pPr>
      <w:r w:rsidRPr="00C7332B">
        <w:rPr>
          <w:b/>
          <w:bCs/>
          <w:color w:val="31849B" w:themeColor="accent5" w:themeShade="BF"/>
          <w:sz w:val="28"/>
          <w:szCs w:val="28"/>
        </w:rPr>
        <w:lastRenderedPageBreak/>
        <w:t xml:space="preserve">Case </w:t>
      </w:r>
      <w:r w:rsidR="00C7332B" w:rsidRPr="00C7332B">
        <w:rPr>
          <w:b/>
          <w:bCs/>
          <w:color w:val="31849B" w:themeColor="accent5" w:themeShade="BF"/>
          <w:sz w:val="28"/>
          <w:szCs w:val="28"/>
        </w:rPr>
        <w:t>Study B</w:t>
      </w:r>
      <w:r w:rsidR="00C7332B">
        <w:rPr>
          <w:b/>
          <w:bCs/>
          <w:color w:val="31849B" w:themeColor="accent5" w:themeShade="BF"/>
          <w:sz w:val="28"/>
          <w:szCs w:val="28"/>
        </w:rPr>
        <w:t xml:space="preserve">: </w:t>
      </w:r>
      <w:r w:rsidR="00E23BD1">
        <w:rPr>
          <w:b/>
          <w:bCs/>
          <w:color w:val="31849B" w:themeColor="accent5" w:themeShade="BF"/>
          <w:sz w:val="28"/>
          <w:szCs w:val="28"/>
        </w:rPr>
        <w:t>Momentum Company</w:t>
      </w:r>
    </w:p>
    <w:p w14:paraId="58EA72A1" w14:textId="353C709E" w:rsidR="00C7332B" w:rsidRDefault="00C7332B">
      <w:pPr>
        <w:spacing w:after="0" w:line="240" w:lineRule="auto"/>
        <w:rPr>
          <w:b/>
          <w:bCs/>
          <w:color w:val="31849B" w:themeColor="accent5" w:themeShade="BF"/>
          <w:sz w:val="28"/>
          <w:szCs w:val="28"/>
        </w:rPr>
      </w:pPr>
    </w:p>
    <w:p w14:paraId="6EA4415C" w14:textId="7B4EE02A" w:rsidR="00DB33DA" w:rsidRDefault="00C7332B" w:rsidP="00536419">
      <w:pPr>
        <w:jc w:val="both"/>
      </w:pPr>
      <w:r>
        <w:t xml:space="preserve">Momentum Company is </w:t>
      </w:r>
      <w:r w:rsidR="004C6F59">
        <w:t xml:space="preserve">based in Vevo </w:t>
      </w:r>
      <w:r w:rsidR="00EA0351">
        <w:t>Harbour</w:t>
      </w:r>
      <w:r w:rsidR="004C6F59">
        <w:t xml:space="preserve">, QLD. The business </w:t>
      </w:r>
      <w:r w:rsidR="003E4218">
        <w:t xml:space="preserve">was established in 2012 and it represents </w:t>
      </w:r>
      <w:r>
        <w:t xml:space="preserve">the largest </w:t>
      </w:r>
      <w:r w:rsidR="00DB33DA">
        <w:t>project assistance</w:t>
      </w:r>
      <w:r>
        <w:t xml:space="preserve"> in Australia.</w:t>
      </w:r>
      <w:r w:rsidR="00DB33DA">
        <w:t xml:space="preserve"> </w:t>
      </w:r>
      <w:r w:rsidR="00536419">
        <w:t xml:space="preserve">The </w:t>
      </w:r>
      <w:r>
        <w:rPr>
          <w:rFonts w:cstheme="minorBidi"/>
          <w:szCs w:val="28"/>
          <w:lang w:bidi="th-TH"/>
        </w:rPr>
        <w:t xml:space="preserve">company </w:t>
      </w:r>
      <w:r w:rsidRPr="00DF15FF">
        <w:t xml:space="preserve">has been contracted to </w:t>
      </w:r>
      <w:r w:rsidR="00DB33DA">
        <w:t>manage</w:t>
      </w:r>
      <w:r w:rsidRPr="00DF15FF">
        <w:t xml:space="preserve"> a </w:t>
      </w:r>
      <w:r w:rsidR="00DB33DA">
        <w:t>marketing project for the Good Work Company</w:t>
      </w:r>
      <w:r w:rsidRPr="00DF15FF">
        <w:t xml:space="preserve">. </w:t>
      </w:r>
      <w:r w:rsidR="00DB33DA">
        <w:t xml:space="preserve">Good Work Company is a new Healthy Food Company which was established in the past few months. The company is looking to promote a range of </w:t>
      </w:r>
      <w:r w:rsidR="003E4218">
        <w:t xml:space="preserve">its organic </w:t>
      </w:r>
      <w:r w:rsidR="00DB33DA">
        <w:t>products. Therefore, Kate</w:t>
      </w:r>
      <w:r w:rsidR="00787FA4">
        <w:t xml:space="preserve">, a project manager of Momentum Company, suggests building up the project to </w:t>
      </w:r>
      <w:r w:rsidR="00DB33DA">
        <w:t xml:space="preserve">plan for Trade Show. </w:t>
      </w:r>
    </w:p>
    <w:p w14:paraId="74201465" w14:textId="0DBB5FA1" w:rsidR="003E4218" w:rsidRDefault="003E4218" w:rsidP="00E23BD1">
      <w:pPr>
        <w:pStyle w:val="BoldBulTight0"/>
        <w:spacing w:line="276" w:lineRule="auto"/>
        <w:rPr>
          <w:b w:val="0"/>
          <w:bCs/>
        </w:rPr>
      </w:pPr>
      <w:r>
        <w:t>The company’s target customers</w:t>
      </w:r>
      <w:r w:rsidRPr="003E4218">
        <w:rPr>
          <w:b w:val="0"/>
          <w:bCs/>
        </w:rPr>
        <w:t xml:space="preserve"> are those who enjoy organic and clean food</w:t>
      </w:r>
    </w:p>
    <w:p w14:paraId="7CA4AF7A" w14:textId="1B613004" w:rsidR="003E4218" w:rsidRDefault="003E4218" w:rsidP="00E23BD1">
      <w:pPr>
        <w:pStyle w:val="BoldBulTight0"/>
        <w:spacing w:line="276" w:lineRule="auto"/>
        <w:rPr>
          <w:b w:val="0"/>
          <w:bCs/>
        </w:rPr>
      </w:pPr>
      <w:r w:rsidRPr="003E4218">
        <w:t>The age range of Australian consumers</w:t>
      </w:r>
      <w:r>
        <w:rPr>
          <w:b w:val="0"/>
          <w:bCs/>
        </w:rPr>
        <w:t xml:space="preserve"> buying products is between 27 and 65.</w:t>
      </w:r>
    </w:p>
    <w:p w14:paraId="7A7BCB3D" w14:textId="4200E6AB" w:rsidR="003E4218" w:rsidRPr="003E4218" w:rsidRDefault="003E4218" w:rsidP="00E23BD1">
      <w:pPr>
        <w:pStyle w:val="BoldBulTight0"/>
        <w:spacing w:line="276" w:lineRule="auto"/>
        <w:rPr>
          <w:b w:val="0"/>
          <w:bCs/>
        </w:rPr>
      </w:pPr>
      <w:r w:rsidRPr="003E4218">
        <w:t>Main Marketing communication platform</w:t>
      </w:r>
      <w:r>
        <w:rPr>
          <w:b w:val="0"/>
          <w:bCs/>
        </w:rPr>
        <w:t>: Website, Facebook, Twitter, Instagram</w:t>
      </w:r>
    </w:p>
    <w:p w14:paraId="186BC287" w14:textId="539AC90F" w:rsidR="00E23BD1" w:rsidRDefault="00536419" w:rsidP="00E23BD1">
      <w:pPr>
        <w:pStyle w:val="BoldBulTight0"/>
        <w:spacing w:line="276" w:lineRule="auto"/>
        <w:rPr>
          <w:b w:val="0"/>
          <w:bCs/>
        </w:rPr>
      </w:pPr>
      <w:r>
        <w:t xml:space="preserve">Project Scope: </w:t>
      </w:r>
      <w:r w:rsidR="00787FA4">
        <w:rPr>
          <w:b w:val="0"/>
          <w:bCs/>
        </w:rPr>
        <w:t xml:space="preserve">Establishing a trade show to promote a range of products to </w:t>
      </w:r>
      <w:r w:rsidR="002C1969">
        <w:rPr>
          <w:b w:val="0"/>
          <w:bCs/>
        </w:rPr>
        <w:t xml:space="preserve">be known in </w:t>
      </w:r>
      <w:r w:rsidR="00787FA4">
        <w:rPr>
          <w:b w:val="0"/>
          <w:bCs/>
        </w:rPr>
        <w:t>the market</w:t>
      </w:r>
    </w:p>
    <w:p w14:paraId="55703007" w14:textId="1E41068F" w:rsidR="00E23BD1" w:rsidRPr="00E23BD1" w:rsidRDefault="00E23BD1" w:rsidP="00E23BD1">
      <w:pPr>
        <w:pStyle w:val="BoldBulTight0"/>
        <w:spacing w:line="276" w:lineRule="auto"/>
      </w:pPr>
      <w:r w:rsidRPr="00E23BD1">
        <w:t>Project budget:</w:t>
      </w:r>
      <w:r>
        <w:t xml:space="preserve"> </w:t>
      </w:r>
      <w:r w:rsidRPr="00E23BD1">
        <w:rPr>
          <w:b w:val="0"/>
          <w:bCs/>
        </w:rPr>
        <w:t>$50,000</w:t>
      </w:r>
      <w:r>
        <w:t xml:space="preserve"> </w:t>
      </w:r>
    </w:p>
    <w:p w14:paraId="3A726103" w14:textId="2FB599E0" w:rsidR="00E23BD1" w:rsidRPr="00E23BD1" w:rsidRDefault="00E23BD1" w:rsidP="00E23BD1">
      <w:pPr>
        <w:pStyle w:val="BoldBulTight0"/>
        <w:spacing w:line="276" w:lineRule="auto"/>
      </w:pPr>
      <w:r w:rsidRPr="00E23BD1">
        <w:t xml:space="preserve">Project Timeframe: </w:t>
      </w:r>
      <w:r w:rsidRPr="00E23BD1">
        <w:rPr>
          <w:b w:val="0"/>
          <w:bCs/>
        </w:rPr>
        <w:t>4 weeks</w:t>
      </w:r>
    </w:p>
    <w:p w14:paraId="7DA12BB2" w14:textId="7E3E401D" w:rsidR="00C7332B" w:rsidRPr="00DF15FF" w:rsidRDefault="00536419" w:rsidP="00E23BD1">
      <w:pPr>
        <w:pStyle w:val="BoldBulTight0"/>
        <w:spacing w:line="276" w:lineRule="auto"/>
      </w:pPr>
      <w:r>
        <w:t xml:space="preserve">Project Milestones: </w:t>
      </w:r>
    </w:p>
    <w:p w14:paraId="2B163624" w14:textId="77777777" w:rsidR="00C7332B" w:rsidRPr="00DF15FF" w:rsidRDefault="00C7332B" w:rsidP="00486504">
      <w:pPr>
        <w:pStyle w:val="ListParagraph"/>
        <w:numPr>
          <w:ilvl w:val="0"/>
          <w:numId w:val="39"/>
        </w:numPr>
      </w:pPr>
      <w:r w:rsidRPr="00DF15FF">
        <w:t xml:space="preserve">Plan the project scope </w:t>
      </w:r>
    </w:p>
    <w:p w14:paraId="0E27BAE7" w14:textId="7F5F2037" w:rsidR="00C7332B" w:rsidRPr="00DF15FF" w:rsidRDefault="00C7332B" w:rsidP="00486504">
      <w:pPr>
        <w:pStyle w:val="ListParagraph"/>
        <w:numPr>
          <w:ilvl w:val="0"/>
          <w:numId w:val="39"/>
        </w:numPr>
      </w:pPr>
      <w:r w:rsidRPr="00DF15FF">
        <w:t xml:space="preserve">Design </w:t>
      </w:r>
      <w:r w:rsidR="00787FA4">
        <w:t xml:space="preserve">and decorate </w:t>
      </w:r>
      <w:r w:rsidRPr="00DF15FF">
        <w:t xml:space="preserve">the </w:t>
      </w:r>
      <w:r w:rsidR="00787FA4">
        <w:rPr>
          <w:rFonts w:cs="Angsana New"/>
          <w:szCs w:val="28"/>
          <w:lang w:val="en-US" w:bidi="th-TH"/>
        </w:rPr>
        <w:t>show</w:t>
      </w:r>
      <w:r w:rsidRPr="00DF15FF">
        <w:t xml:space="preserve"> area</w:t>
      </w:r>
    </w:p>
    <w:p w14:paraId="2539EFC2" w14:textId="3F203BE1" w:rsidR="00C7332B" w:rsidRPr="00DF15FF" w:rsidRDefault="00C7332B" w:rsidP="00486504">
      <w:pPr>
        <w:pStyle w:val="ListParagraph"/>
        <w:numPr>
          <w:ilvl w:val="0"/>
          <w:numId w:val="39"/>
        </w:numPr>
      </w:pPr>
      <w:r w:rsidRPr="00DF15FF">
        <w:t xml:space="preserve">Source the </w:t>
      </w:r>
      <w:r w:rsidR="00787FA4">
        <w:t xml:space="preserve">required </w:t>
      </w:r>
      <w:r w:rsidRPr="00DF15FF">
        <w:t>equipment</w:t>
      </w:r>
    </w:p>
    <w:p w14:paraId="6932390C" w14:textId="29D7B60A" w:rsidR="001D2CB3" w:rsidRPr="003E4218" w:rsidRDefault="002C1969" w:rsidP="00486504">
      <w:pPr>
        <w:pStyle w:val="ListParagraph"/>
        <w:numPr>
          <w:ilvl w:val="0"/>
          <w:numId w:val="39"/>
        </w:numPr>
      </w:pPr>
      <w:r>
        <w:t>Install and t</w:t>
      </w:r>
      <w:r w:rsidR="00787FA4">
        <w:t>est electric equipment (Microphone, Speakers</w:t>
      </w:r>
      <w:r>
        <w:t>, Projector, Computer etc.)</w:t>
      </w:r>
    </w:p>
    <w:p w14:paraId="756F9853" w14:textId="77777777" w:rsidR="003E4218" w:rsidRDefault="003E4218">
      <w:pPr>
        <w:spacing w:after="0" w:line="240" w:lineRule="auto"/>
        <w:rPr>
          <w:rFonts w:cstheme="majorBidi"/>
          <w:b/>
          <w:bCs/>
          <w:sz w:val="26"/>
          <w:szCs w:val="26"/>
        </w:rPr>
      </w:pPr>
      <w:r>
        <w:br w:type="page"/>
      </w:r>
    </w:p>
    <w:p w14:paraId="56DDB314" w14:textId="536F71DA" w:rsidR="003F6A63" w:rsidRDefault="00D96FF0" w:rsidP="003F6A63">
      <w:pPr>
        <w:pStyle w:val="Heading3"/>
      </w:pPr>
      <w:bookmarkStart w:id="87" w:name="_Toc76568435"/>
      <w:r>
        <w:lastRenderedPageBreak/>
        <w:t>Section C: Performance A</w:t>
      </w:r>
      <w:r w:rsidR="003F6A63" w:rsidRPr="00776B7E">
        <w:t>ctivity</w:t>
      </w:r>
      <w:bookmarkEnd w:id="86"/>
      <w:bookmarkEnd w:id="87"/>
    </w:p>
    <w:p w14:paraId="122BE0B5" w14:textId="77777777" w:rsidR="006B1530" w:rsidRDefault="006B1530" w:rsidP="006B1530">
      <w:pPr>
        <w:pStyle w:val="AAAQuestions"/>
      </w:pPr>
      <w:r>
        <w:t>Objective: To provide you with an opportunity to demonstrate the required performance elements for this unit.</w:t>
      </w:r>
    </w:p>
    <w:p w14:paraId="0CC135C1" w14:textId="77777777" w:rsidR="006B1530" w:rsidRPr="006B1530" w:rsidRDefault="006B1530" w:rsidP="006B1530">
      <w:pPr>
        <w:pStyle w:val="AAAQuestions"/>
      </w:pPr>
    </w:p>
    <w:p w14:paraId="7464BDF4" w14:textId="77777777" w:rsidR="001D2CB3" w:rsidRDefault="001D2CB3" w:rsidP="001D2CB3">
      <w:pPr>
        <w:autoSpaceDE w:val="0"/>
        <w:autoSpaceDN w:val="0"/>
        <w:adjustRightInd w:val="0"/>
        <w:spacing w:after="0" w:line="240" w:lineRule="auto"/>
        <w:rPr>
          <w:rFonts w:asciiTheme="minorHAnsi" w:hAnsiTheme="minorHAnsi" w:cs="Verdana"/>
        </w:rPr>
      </w:pPr>
      <w:r>
        <w:rPr>
          <w:rFonts w:asciiTheme="minorHAnsi" w:hAnsiTheme="minorHAnsi" w:cs="Verdana"/>
        </w:rPr>
        <w:t>This activity will enable you to demonstrate the following performance evidence:</w:t>
      </w:r>
    </w:p>
    <w:p w14:paraId="57D833D9" w14:textId="77777777" w:rsidR="001D2CB3" w:rsidRDefault="001D2CB3" w:rsidP="001D2CB3">
      <w:pPr>
        <w:autoSpaceDE w:val="0"/>
        <w:autoSpaceDN w:val="0"/>
        <w:adjustRightInd w:val="0"/>
        <w:spacing w:after="0" w:line="240" w:lineRule="auto"/>
        <w:rPr>
          <w:rFonts w:asciiTheme="minorHAnsi" w:hAnsiTheme="minorHAnsi" w:cs="Verdana"/>
        </w:rPr>
      </w:pPr>
    </w:p>
    <w:p w14:paraId="1C49EF90" w14:textId="77777777" w:rsidR="001D2CB3" w:rsidRDefault="001D2CB3" w:rsidP="00486504">
      <w:pPr>
        <w:pStyle w:val="AAAQuestions"/>
        <w:numPr>
          <w:ilvl w:val="0"/>
          <w:numId w:val="37"/>
        </w:numPr>
        <w:ind w:left="714" w:hanging="357"/>
      </w:pPr>
      <w:r>
        <w:rPr>
          <w:b w:val="0"/>
        </w:rPr>
        <w:t>Manage project scope on at least two occasions.</w:t>
      </w:r>
    </w:p>
    <w:p w14:paraId="5B783815" w14:textId="77777777" w:rsidR="001D2CB3" w:rsidRDefault="001D2CB3" w:rsidP="001D2CB3">
      <w:pPr>
        <w:pStyle w:val="AAAQuestions"/>
        <w:ind w:left="714"/>
      </w:pPr>
    </w:p>
    <w:p w14:paraId="2E0C767D" w14:textId="77777777" w:rsidR="001D2CB3" w:rsidRDefault="001D2CB3" w:rsidP="001D2CB3">
      <w:pPr>
        <w:pStyle w:val="AAAQuestions"/>
        <w:rPr>
          <w:b w:val="0"/>
        </w:rPr>
      </w:pPr>
      <w:r>
        <w:rPr>
          <w:b w:val="0"/>
        </w:rPr>
        <w:t>In the course of the above, the candidate must:</w:t>
      </w:r>
    </w:p>
    <w:p w14:paraId="2F2A72BA" w14:textId="35EA4906" w:rsidR="001D2CB3" w:rsidRDefault="001D2CB3" w:rsidP="001D2CB3">
      <w:pPr>
        <w:pStyle w:val="AAAQuestions"/>
        <w:rPr>
          <w:b w:val="0"/>
        </w:rPr>
      </w:pPr>
    </w:p>
    <w:p w14:paraId="0A8010D5" w14:textId="77777777" w:rsidR="001D2CB3" w:rsidRDefault="001D2CB3" w:rsidP="00486504">
      <w:pPr>
        <w:pStyle w:val="ListParagraph"/>
        <w:numPr>
          <w:ilvl w:val="0"/>
          <w:numId w:val="38"/>
        </w:numPr>
        <w:spacing w:after="0" w:line="240" w:lineRule="auto"/>
      </w:pPr>
      <w:r>
        <w:t>Collaborate with stakeholders to produce a scope-management plan</w:t>
      </w:r>
    </w:p>
    <w:p w14:paraId="6E1264E3" w14:textId="77777777" w:rsidR="001D2CB3" w:rsidRDefault="001D2CB3" w:rsidP="00486504">
      <w:pPr>
        <w:pStyle w:val="ListParagraph"/>
        <w:numPr>
          <w:ilvl w:val="0"/>
          <w:numId w:val="38"/>
        </w:numPr>
        <w:spacing w:after="0" w:line="240" w:lineRule="auto"/>
      </w:pPr>
      <w:r>
        <w:t>Review and document the scope-management implementation and recommend improvements.</w:t>
      </w:r>
    </w:p>
    <w:p w14:paraId="283DE16C" w14:textId="3DA3E960" w:rsidR="00D20E4E" w:rsidRDefault="00D20E4E" w:rsidP="006C7BF7">
      <w:pPr>
        <w:pStyle w:val="AAAQuestions"/>
      </w:pPr>
    </w:p>
    <w:p w14:paraId="0840693A" w14:textId="77777777" w:rsidR="007952FA" w:rsidRDefault="007952FA" w:rsidP="006C7BF7">
      <w:pPr>
        <w:pStyle w:val="AAAQuestions"/>
      </w:pPr>
    </w:p>
    <w:p w14:paraId="6A84F9FF" w14:textId="0324DDA1" w:rsidR="006C7BF7" w:rsidRPr="00E23BD1" w:rsidRDefault="00E23BD1" w:rsidP="006C7BF7">
      <w:pPr>
        <w:spacing w:after="0" w:line="240" w:lineRule="auto"/>
        <w:rPr>
          <w:b/>
          <w:bCs/>
        </w:rPr>
      </w:pPr>
      <w:r w:rsidRPr="00E23BD1">
        <w:rPr>
          <w:b/>
          <w:bCs/>
        </w:rPr>
        <w:t>Question 1:</w:t>
      </w:r>
    </w:p>
    <w:p w14:paraId="69D2C05F" w14:textId="7F20C4DC" w:rsidR="00E23BD1" w:rsidRPr="00E23BD1" w:rsidRDefault="00E23BD1" w:rsidP="00E23BD1">
      <w:pPr>
        <w:pStyle w:val="AAAQuestions"/>
        <w:rPr>
          <w:b w:val="0"/>
          <w:bCs/>
        </w:rPr>
      </w:pPr>
      <w:r w:rsidRPr="00E23BD1">
        <w:rPr>
          <w:b w:val="0"/>
          <w:bCs/>
        </w:rPr>
        <w:t xml:space="preserve">Prepare a scope management plan for the project depicted in case study B. </w:t>
      </w:r>
    </w:p>
    <w:p w14:paraId="552AEBC5" w14:textId="272D2635" w:rsidR="00E23BD1" w:rsidRDefault="00E23BD1" w:rsidP="00E23BD1">
      <w:pPr>
        <w:pStyle w:val="AAAQuestions"/>
      </w:pPr>
    </w:p>
    <w:p w14:paraId="6AA3CB5E" w14:textId="519BA451" w:rsidR="00E23BD1" w:rsidRDefault="00E23BD1" w:rsidP="00E23BD1">
      <w:pPr>
        <w:pStyle w:val="AAAQuestions"/>
      </w:pPr>
      <w:r>
        <w:t xml:space="preserve">Guideline: </w:t>
      </w:r>
      <w:r w:rsidRPr="00E00733">
        <w:rPr>
          <w:b w:val="0"/>
          <w:bCs/>
        </w:rPr>
        <w:t>Make sure that a scope management plan include</w:t>
      </w:r>
      <w:r w:rsidR="00E00733" w:rsidRPr="00E00733">
        <w:rPr>
          <w:b w:val="0"/>
          <w:bCs/>
        </w:rPr>
        <w:t xml:space="preserve"> the following elements; however, you can add further detail if you would like</w:t>
      </w:r>
      <w:r w:rsidR="00E00733">
        <w:rPr>
          <w:b w:val="0"/>
          <w:bCs/>
        </w:rPr>
        <w:t xml:space="preserve"> to:</w:t>
      </w:r>
    </w:p>
    <w:p w14:paraId="28BDB715" w14:textId="77777777" w:rsidR="00E23BD1" w:rsidRDefault="00E23BD1" w:rsidP="00E23BD1">
      <w:pPr>
        <w:pStyle w:val="AAAQuestions"/>
      </w:pPr>
    </w:p>
    <w:p w14:paraId="4D502471" w14:textId="77777777" w:rsidR="00E23BD1" w:rsidRPr="00E00733" w:rsidRDefault="00E23BD1" w:rsidP="00486504">
      <w:pPr>
        <w:pStyle w:val="AAAQuestions"/>
        <w:numPr>
          <w:ilvl w:val="0"/>
          <w:numId w:val="40"/>
        </w:numPr>
        <w:rPr>
          <w:b w:val="0"/>
          <w:bCs/>
        </w:rPr>
      </w:pPr>
      <w:r w:rsidRPr="00E00733">
        <w:rPr>
          <w:b w:val="0"/>
          <w:bCs/>
        </w:rPr>
        <w:t xml:space="preserve">Stakeholders who will be involved in the project and their specific roles </w:t>
      </w:r>
    </w:p>
    <w:p w14:paraId="1692D21A" w14:textId="28C021D2" w:rsidR="00E23BD1" w:rsidRPr="00E00733" w:rsidRDefault="00E23BD1" w:rsidP="00486504">
      <w:pPr>
        <w:pStyle w:val="AAAQuestions"/>
        <w:numPr>
          <w:ilvl w:val="0"/>
          <w:numId w:val="40"/>
        </w:numPr>
        <w:rPr>
          <w:b w:val="0"/>
          <w:bCs/>
        </w:rPr>
      </w:pPr>
      <w:r w:rsidRPr="00E00733">
        <w:rPr>
          <w:b w:val="0"/>
          <w:bCs/>
        </w:rPr>
        <w:t>Required resources</w:t>
      </w:r>
      <w:r w:rsidR="002C1969">
        <w:rPr>
          <w:b w:val="0"/>
          <w:bCs/>
        </w:rPr>
        <w:t xml:space="preserve"> such as Human Resources, Physical Resources, Financial Resources</w:t>
      </w:r>
    </w:p>
    <w:p w14:paraId="1992FB20" w14:textId="3C013AC8" w:rsidR="00E23BD1" w:rsidRDefault="00E23BD1" w:rsidP="00486504">
      <w:pPr>
        <w:pStyle w:val="AAAQuestions"/>
        <w:numPr>
          <w:ilvl w:val="0"/>
          <w:numId w:val="40"/>
        </w:numPr>
        <w:rPr>
          <w:b w:val="0"/>
          <w:bCs/>
        </w:rPr>
      </w:pPr>
      <w:r w:rsidRPr="00E00733">
        <w:rPr>
          <w:b w:val="0"/>
          <w:bCs/>
        </w:rPr>
        <w:t>Expected outcomes.</w:t>
      </w:r>
    </w:p>
    <w:p w14:paraId="1C66D30F" w14:textId="6F5F6B72" w:rsidR="002C1969" w:rsidRPr="00E00733" w:rsidRDefault="00FE6282" w:rsidP="00486504">
      <w:pPr>
        <w:pStyle w:val="AAAQuestions"/>
        <w:numPr>
          <w:ilvl w:val="0"/>
          <w:numId w:val="40"/>
        </w:numPr>
        <w:rPr>
          <w:b w:val="0"/>
          <w:bCs/>
        </w:rPr>
      </w:pPr>
      <w:r>
        <w:rPr>
          <w:b w:val="0"/>
          <w:bCs/>
        </w:rPr>
        <w:t xml:space="preserve">Create a work breakdown structure (WBS) </w:t>
      </w:r>
      <w:r w:rsidR="002C1969" w:rsidRPr="00E00733">
        <w:rPr>
          <w:b w:val="0"/>
          <w:bCs/>
        </w:rPr>
        <w:t xml:space="preserve">to undertake </w:t>
      </w:r>
      <w:r>
        <w:rPr>
          <w:b w:val="0"/>
          <w:bCs/>
        </w:rPr>
        <w:t>relevant tasks</w:t>
      </w:r>
    </w:p>
    <w:p w14:paraId="1638CEEB" w14:textId="77777777" w:rsidR="002C1969" w:rsidRPr="00E00733" w:rsidRDefault="002C1969" w:rsidP="002C1969">
      <w:pPr>
        <w:pStyle w:val="AAAQuestions"/>
        <w:rPr>
          <w:b w:val="0"/>
          <w:bCs/>
        </w:rPr>
      </w:pPr>
    </w:p>
    <w:p w14:paraId="36B8BFA3" w14:textId="1BFA9535" w:rsidR="00E23BD1" w:rsidRDefault="00E23BD1" w:rsidP="00E23BD1">
      <w:pPr>
        <w:pStyle w:val="AAAQuestions"/>
        <w:ind w:left="360"/>
      </w:pPr>
    </w:p>
    <w:p w14:paraId="773AE618" w14:textId="299A30BD" w:rsidR="00EA0351" w:rsidRDefault="00EA0351" w:rsidP="00E23BD1">
      <w:pPr>
        <w:pStyle w:val="AAAQuestions"/>
        <w:ind w:left="360"/>
      </w:pPr>
    </w:p>
    <w:p w14:paraId="1B4C8C9E" w14:textId="62BB4796" w:rsidR="00EA0351" w:rsidRDefault="00EA0351" w:rsidP="00E23BD1">
      <w:pPr>
        <w:pStyle w:val="AAAQuestions"/>
        <w:ind w:left="360"/>
      </w:pPr>
    </w:p>
    <w:p w14:paraId="45B63C8E" w14:textId="7B3DDF1C" w:rsidR="00EA0351" w:rsidRDefault="00EA0351" w:rsidP="00E23BD1">
      <w:pPr>
        <w:pStyle w:val="AAAQuestions"/>
        <w:ind w:left="360"/>
      </w:pPr>
    </w:p>
    <w:p w14:paraId="0FA538F9" w14:textId="50876F6A" w:rsidR="00EA0351" w:rsidRDefault="00EA0351" w:rsidP="00E23BD1">
      <w:pPr>
        <w:pStyle w:val="AAAQuestions"/>
        <w:ind w:left="360"/>
      </w:pPr>
    </w:p>
    <w:p w14:paraId="76CA0FDE" w14:textId="40CFBA19" w:rsidR="00EA0351" w:rsidRDefault="00EA0351" w:rsidP="00E23BD1">
      <w:pPr>
        <w:pStyle w:val="AAAQuestions"/>
        <w:ind w:left="360"/>
      </w:pPr>
    </w:p>
    <w:p w14:paraId="7C23340F" w14:textId="6D9121A0" w:rsidR="00EA0351" w:rsidRDefault="00EA0351" w:rsidP="00E23BD1">
      <w:pPr>
        <w:pStyle w:val="AAAQuestions"/>
        <w:ind w:left="360"/>
      </w:pPr>
    </w:p>
    <w:p w14:paraId="73C3F2D4" w14:textId="3F47AB06" w:rsidR="00EA0351" w:rsidRDefault="00EA0351" w:rsidP="00E23BD1">
      <w:pPr>
        <w:pStyle w:val="AAAQuestions"/>
        <w:ind w:left="360"/>
      </w:pPr>
    </w:p>
    <w:p w14:paraId="3B78D055" w14:textId="24DD2DD7" w:rsidR="00EA0351" w:rsidRDefault="00EA0351" w:rsidP="00E23BD1">
      <w:pPr>
        <w:pStyle w:val="AAAQuestions"/>
        <w:ind w:left="360"/>
      </w:pPr>
    </w:p>
    <w:p w14:paraId="5434463B" w14:textId="747716F4" w:rsidR="00EA0351" w:rsidRDefault="00EA0351" w:rsidP="00E23BD1">
      <w:pPr>
        <w:pStyle w:val="AAAQuestions"/>
        <w:ind w:left="360"/>
      </w:pPr>
    </w:p>
    <w:p w14:paraId="17B88076" w14:textId="1C24DF0C" w:rsidR="00EA0351" w:rsidRDefault="00EA0351" w:rsidP="00E23BD1">
      <w:pPr>
        <w:pStyle w:val="AAAQuestions"/>
        <w:ind w:left="360"/>
      </w:pPr>
    </w:p>
    <w:p w14:paraId="4D8DA155" w14:textId="4D7308C7" w:rsidR="00EA0351" w:rsidRDefault="00EA0351" w:rsidP="00E23BD1">
      <w:pPr>
        <w:pStyle w:val="AAAQuestions"/>
        <w:ind w:left="360"/>
      </w:pPr>
    </w:p>
    <w:p w14:paraId="51249E65" w14:textId="04DD7C4F" w:rsidR="00EA0351" w:rsidRDefault="00EA0351" w:rsidP="00E23BD1">
      <w:pPr>
        <w:pStyle w:val="AAAQuestions"/>
        <w:ind w:left="360"/>
      </w:pPr>
    </w:p>
    <w:p w14:paraId="3FF6A097" w14:textId="737B9C0A" w:rsidR="00EA0351" w:rsidRDefault="00EA0351" w:rsidP="00E23BD1">
      <w:pPr>
        <w:pStyle w:val="AAAQuestions"/>
        <w:ind w:left="360"/>
      </w:pPr>
    </w:p>
    <w:p w14:paraId="681E2E02" w14:textId="68D7DEA9" w:rsidR="00EA0351" w:rsidRDefault="00EA0351" w:rsidP="00E23BD1">
      <w:pPr>
        <w:pStyle w:val="AAAQuestions"/>
        <w:ind w:left="360"/>
      </w:pPr>
    </w:p>
    <w:p w14:paraId="3C85F4BA" w14:textId="7A0A5CA8" w:rsidR="00EA0351" w:rsidRDefault="00EA0351" w:rsidP="00E23BD1">
      <w:pPr>
        <w:pStyle w:val="AAAQuestions"/>
        <w:ind w:left="360"/>
      </w:pPr>
    </w:p>
    <w:p w14:paraId="7A91981B" w14:textId="3E854669" w:rsidR="00EA0351" w:rsidRDefault="00EA0351" w:rsidP="00E23BD1">
      <w:pPr>
        <w:pStyle w:val="AAAQuestions"/>
        <w:ind w:left="360"/>
      </w:pPr>
    </w:p>
    <w:p w14:paraId="19EAF4B3" w14:textId="65BA4699" w:rsidR="00EA0351" w:rsidRDefault="00EA0351" w:rsidP="00E23BD1">
      <w:pPr>
        <w:pStyle w:val="AAAQuestions"/>
        <w:ind w:left="360"/>
      </w:pPr>
    </w:p>
    <w:p w14:paraId="3633580A" w14:textId="6AC54628" w:rsidR="00EA0351" w:rsidRDefault="00EA0351" w:rsidP="00E23BD1">
      <w:pPr>
        <w:pStyle w:val="AAAQuestions"/>
        <w:ind w:left="360"/>
      </w:pPr>
    </w:p>
    <w:p w14:paraId="2D215429" w14:textId="72A66476" w:rsidR="00EA0351" w:rsidRDefault="00EA0351" w:rsidP="00E23BD1">
      <w:pPr>
        <w:pStyle w:val="AAAQuestions"/>
        <w:ind w:left="360"/>
      </w:pPr>
    </w:p>
    <w:p w14:paraId="7468EC37" w14:textId="783AE2CD" w:rsidR="00EA0351" w:rsidRDefault="00EA0351" w:rsidP="00E23BD1">
      <w:pPr>
        <w:pStyle w:val="AAAQuestions"/>
        <w:ind w:left="360"/>
      </w:pPr>
    </w:p>
    <w:p w14:paraId="061BD72D" w14:textId="751A80D5" w:rsidR="00EA0351" w:rsidRDefault="00EA0351" w:rsidP="00E23BD1">
      <w:pPr>
        <w:pStyle w:val="AAAQuestions"/>
        <w:ind w:left="360"/>
      </w:pPr>
    </w:p>
    <w:p w14:paraId="14CD6105" w14:textId="260FB730" w:rsidR="00EA0351" w:rsidRDefault="00EA0351" w:rsidP="00E23BD1">
      <w:pPr>
        <w:pStyle w:val="AAAQuestions"/>
        <w:ind w:left="360"/>
      </w:pPr>
    </w:p>
    <w:p w14:paraId="43F37305" w14:textId="6D9064B3" w:rsidR="00EA0351" w:rsidRDefault="00EA0351" w:rsidP="00E23BD1">
      <w:pPr>
        <w:pStyle w:val="AAAQuestions"/>
        <w:ind w:left="360"/>
      </w:pPr>
    </w:p>
    <w:p w14:paraId="577417B8" w14:textId="77777777" w:rsidR="00EA0351" w:rsidRDefault="00EA0351" w:rsidP="00E23BD1">
      <w:pPr>
        <w:pStyle w:val="AAAQuestions"/>
        <w:ind w:left="360"/>
      </w:pPr>
    </w:p>
    <w:p w14:paraId="5CC33A7F" w14:textId="48A80A14" w:rsidR="007952FA" w:rsidRDefault="00DA3516" w:rsidP="00DA3516">
      <w:pPr>
        <w:pStyle w:val="AAAQuestions"/>
      </w:pPr>
      <w:r>
        <w:lastRenderedPageBreak/>
        <w:t xml:space="preserve">Question 2: </w:t>
      </w:r>
    </w:p>
    <w:p w14:paraId="74AD5CC7" w14:textId="77777777" w:rsidR="00696CA8" w:rsidRDefault="00DA3516" w:rsidP="00DA3516">
      <w:pPr>
        <w:pStyle w:val="AAAQuestions"/>
        <w:rPr>
          <w:b w:val="0"/>
          <w:bCs/>
        </w:rPr>
      </w:pPr>
      <w:r>
        <w:rPr>
          <w:b w:val="0"/>
          <w:bCs/>
        </w:rPr>
        <w:t xml:space="preserve">When you have </w:t>
      </w:r>
      <w:r w:rsidR="00696CA8">
        <w:rPr>
          <w:b w:val="0"/>
          <w:bCs/>
        </w:rPr>
        <w:t>completed a question 1</w:t>
      </w:r>
      <w:r w:rsidR="00E23BD1" w:rsidRPr="00DA3516">
        <w:rPr>
          <w:b w:val="0"/>
          <w:bCs/>
        </w:rPr>
        <w:t>,</w:t>
      </w:r>
      <w:r w:rsidR="00696CA8">
        <w:rPr>
          <w:b w:val="0"/>
          <w:bCs/>
        </w:rPr>
        <w:t xml:space="preserve"> work in a group of 3-4 people or as instructed by the trainer.</w:t>
      </w:r>
    </w:p>
    <w:p w14:paraId="0D8AF1DC" w14:textId="1CAE3982" w:rsidR="00696CA8" w:rsidRDefault="00696CA8" w:rsidP="00DA3516">
      <w:pPr>
        <w:pStyle w:val="AAAQuestions"/>
        <w:rPr>
          <w:b w:val="0"/>
          <w:bCs/>
        </w:rPr>
      </w:pPr>
    </w:p>
    <w:p w14:paraId="67D72A35" w14:textId="2B5A5A96" w:rsidR="00696CA8" w:rsidRDefault="00696CA8" w:rsidP="00486504">
      <w:pPr>
        <w:pStyle w:val="AAAQuestions"/>
        <w:numPr>
          <w:ilvl w:val="0"/>
          <w:numId w:val="22"/>
        </w:numPr>
        <w:spacing w:line="276" w:lineRule="auto"/>
        <w:rPr>
          <w:b w:val="0"/>
          <w:bCs/>
        </w:rPr>
      </w:pPr>
      <w:r w:rsidRPr="00B962ED">
        <w:rPr>
          <w:b w:val="0"/>
          <w:bCs/>
        </w:rPr>
        <w:t xml:space="preserve">One person will play a role as </w:t>
      </w:r>
      <w:r>
        <w:rPr>
          <w:b w:val="0"/>
          <w:bCs/>
        </w:rPr>
        <w:t xml:space="preserve">Kate </w:t>
      </w:r>
      <w:r w:rsidRPr="00B962ED">
        <w:rPr>
          <w:b w:val="0"/>
          <w:bCs/>
        </w:rPr>
        <w:t>who is a project manager</w:t>
      </w:r>
      <w:r>
        <w:rPr>
          <w:b w:val="0"/>
          <w:bCs/>
        </w:rPr>
        <w:t xml:space="preserve"> and present</w:t>
      </w:r>
      <w:r w:rsidR="006E41CB">
        <w:rPr>
          <w:b w:val="0"/>
          <w:bCs/>
        </w:rPr>
        <w:t>s</w:t>
      </w:r>
      <w:r>
        <w:rPr>
          <w:b w:val="0"/>
          <w:bCs/>
        </w:rPr>
        <w:t xml:space="preserve"> your work of a scope management plan.</w:t>
      </w:r>
    </w:p>
    <w:p w14:paraId="447B2A17" w14:textId="012D3AC8" w:rsidR="00696CA8" w:rsidRPr="00907BF8" w:rsidRDefault="00696CA8" w:rsidP="00486504">
      <w:pPr>
        <w:pStyle w:val="AAAQuestions"/>
        <w:numPr>
          <w:ilvl w:val="0"/>
          <w:numId w:val="22"/>
        </w:numPr>
        <w:spacing w:line="276" w:lineRule="auto"/>
        <w:rPr>
          <w:b w:val="0"/>
          <w:bCs/>
        </w:rPr>
      </w:pPr>
      <w:r w:rsidRPr="00907BF8">
        <w:rPr>
          <w:b w:val="0"/>
          <w:bCs/>
        </w:rPr>
        <w:t xml:space="preserve">Others play roles of </w:t>
      </w:r>
      <w:r>
        <w:rPr>
          <w:b w:val="0"/>
          <w:bCs/>
        </w:rPr>
        <w:t>relevant stakeholders</w:t>
      </w:r>
      <w:r w:rsidRPr="00907BF8">
        <w:rPr>
          <w:b w:val="0"/>
          <w:bCs/>
        </w:rPr>
        <w:t xml:space="preserve"> ha</w:t>
      </w:r>
      <w:r>
        <w:rPr>
          <w:b w:val="0"/>
          <w:bCs/>
        </w:rPr>
        <w:t>ve</w:t>
      </w:r>
      <w:r w:rsidRPr="00907BF8">
        <w:rPr>
          <w:b w:val="0"/>
          <w:bCs/>
        </w:rPr>
        <w:t xml:space="preserve"> the authorit</w:t>
      </w:r>
      <w:r>
        <w:rPr>
          <w:b w:val="0"/>
          <w:bCs/>
        </w:rPr>
        <w:t>ies</w:t>
      </w:r>
      <w:r w:rsidRPr="00907BF8">
        <w:rPr>
          <w:b w:val="0"/>
          <w:bCs/>
        </w:rPr>
        <w:t xml:space="preserve"> to make decisions regarding the project. </w:t>
      </w:r>
    </w:p>
    <w:p w14:paraId="440A9157" w14:textId="6476A067" w:rsidR="00696CA8" w:rsidRDefault="00696CA8" w:rsidP="00486504">
      <w:pPr>
        <w:pStyle w:val="AAAQuestions"/>
        <w:numPr>
          <w:ilvl w:val="0"/>
          <w:numId w:val="22"/>
        </w:numPr>
        <w:spacing w:line="276" w:lineRule="auto"/>
        <w:rPr>
          <w:b w:val="0"/>
          <w:bCs/>
        </w:rPr>
      </w:pPr>
      <w:r>
        <w:rPr>
          <w:b w:val="0"/>
          <w:bCs/>
        </w:rPr>
        <w:t xml:space="preserve">Make sure that you and your group members use both active and passive listening to explain clearly to each other, use appropriate body language where is required and </w:t>
      </w:r>
      <w:r w:rsidRPr="00907BF8">
        <w:rPr>
          <w:b w:val="0"/>
          <w:bCs/>
        </w:rPr>
        <w:t>collaborate to reach a joint understanding.</w:t>
      </w:r>
    </w:p>
    <w:p w14:paraId="35F47B8A" w14:textId="3B1947A2" w:rsidR="00696CA8" w:rsidRDefault="00696CA8" w:rsidP="00486504">
      <w:pPr>
        <w:pStyle w:val="AAAQuestions"/>
        <w:numPr>
          <w:ilvl w:val="0"/>
          <w:numId w:val="22"/>
        </w:numPr>
        <w:spacing w:line="276" w:lineRule="auto"/>
        <w:rPr>
          <w:b w:val="0"/>
          <w:bCs/>
        </w:rPr>
      </w:pPr>
      <w:r>
        <w:rPr>
          <w:b w:val="0"/>
          <w:bCs/>
        </w:rPr>
        <w:t>Use your own word to summarise and make not in your individual workbook</w:t>
      </w:r>
    </w:p>
    <w:p w14:paraId="62E0DEFB" w14:textId="53DDEE16" w:rsidR="00696CA8" w:rsidRDefault="00696CA8" w:rsidP="00DA3516">
      <w:pPr>
        <w:pStyle w:val="AAAQuestions"/>
        <w:rPr>
          <w:b w:val="0"/>
          <w:bCs/>
        </w:rPr>
      </w:pPr>
    </w:p>
    <w:p w14:paraId="0403B2D7" w14:textId="395B95B5" w:rsidR="00696CA8" w:rsidRPr="007952FA" w:rsidRDefault="00696CA8" w:rsidP="00486504">
      <w:pPr>
        <w:pStyle w:val="AAAQuestions"/>
        <w:numPr>
          <w:ilvl w:val="0"/>
          <w:numId w:val="41"/>
        </w:numPr>
        <w:rPr>
          <w:b w:val="0"/>
          <w:bCs/>
        </w:rPr>
      </w:pPr>
      <w:r>
        <w:rPr>
          <w:b w:val="0"/>
          <w:bCs/>
          <w:lang w:val="en-AU"/>
        </w:rPr>
        <w:t xml:space="preserve">Briefly present a scope management plan with your group. </w:t>
      </w:r>
    </w:p>
    <w:p w14:paraId="0955BDB6" w14:textId="77777777" w:rsidR="007952FA" w:rsidRPr="006E41CB" w:rsidRDefault="007952FA" w:rsidP="00E3634A">
      <w:pPr>
        <w:pStyle w:val="AAAQuestions"/>
        <w:rPr>
          <w:b w:val="0"/>
          <w:bCs/>
        </w:rPr>
      </w:pPr>
    </w:p>
    <w:p w14:paraId="0CCA522B" w14:textId="5B4B5AEC" w:rsidR="00E3634A" w:rsidRDefault="006E41CB" w:rsidP="00486504">
      <w:pPr>
        <w:pStyle w:val="AAAQuestions"/>
        <w:numPr>
          <w:ilvl w:val="0"/>
          <w:numId w:val="41"/>
        </w:numPr>
        <w:rPr>
          <w:b w:val="0"/>
          <w:bCs/>
        </w:rPr>
      </w:pPr>
      <w:r>
        <w:rPr>
          <w:b w:val="0"/>
          <w:bCs/>
        </w:rPr>
        <w:t xml:space="preserve">Others provide constructive feedback to the presenter. </w:t>
      </w:r>
    </w:p>
    <w:p w14:paraId="74EC037F" w14:textId="77777777" w:rsidR="00E3634A" w:rsidRDefault="00E3634A" w:rsidP="00E3634A">
      <w:pPr>
        <w:pStyle w:val="AAAQuestions"/>
        <w:ind w:left="360"/>
        <w:rPr>
          <w:b w:val="0"/>
          <w:bCs/>
        </w:rPr>
      </w:pPr>
    </w:p>
    <w:p w14:paraId="0C5342B5" w14:textId="3340E2D9" w:rsidR="009510AB" w:rsidRDefault="00E3634A" w:rsidP="00486504">
      <w:pPr>
        <w:pStyle w:val="AAAQuestions"/>
        <w:numPr>
          <w:ilvl w:val="0"/>
          <w:numId w:val="41"/>
        </w:numPr>
        <w:rPr>
          <w:b w:val="0"/>
          <w:bCs/>
        </w:rPr>
      </w:pPr>
      <w:r>
        <w:rPr>
          <w:b w:val="0"/>
          <w:bCs/>
        </w:rPr>
        <w:t>I</w:t>
      </w:r>
      <w:r w:rsidR="007952FA">
        <w:rPr>
          <w:b w:val="0"/>
          <w:bCs/>
        </w:rPr>
        <w:t>dentify</w:t>
      </w:r>
      <w:r>
        <w:rPr>
          <w:b w:val="0"/>
          <w:bCs/>
        </w:rPr>
        <w:t xml:space="preserve"> at least one event which could impact on a project and what </w:t>
      </w:r>
      <w:r w:rsidR="009510AB">
        <w:rPr>
          <w:b w:val="0"/>
          <w:bCs/>
        </w:rPr>
        <w:t xml:space="preserve">factors to create project issues and </w:t>
      </w:r>
      <w:r w:rsidR="007952FA">
        <w:rPr>
          <w:b w:val="0"/>
          <w:bCs/>
        </w:rPr>
        <w:t>what changes</w:t>
      </w:r>
      <w:r w:rsidR="009510AB">
        <w:rPr>
          <w:b w:val="0"/>
          <w:bCs/>
        </w:rPr>
        <w:t xml:space="preserve"> or improvements you could implement</w:t>
      </w:r>
      <w:r w:rsidR="007952FA">
        <w:rPr>
          <w:b w:val="0"/>
          <w:bCs/>
        </w:rPr>
        <w:t xml:space="preserve"> </w:t>
      </w:r>
      <w:r w:rsidR="009510AB">
        <w:rPr>
          <w:b w:val="0"/>
          <w:bCs/>
        </w:rPr>
        <w:t xml:space="preserve">for </w:t>
      </w:r>
      <w:r w:rsidR="007952FA">
        <w:rPr>
          <w:b w:val="0"/>
          <w:bCs/>
        </w:rPr>
        <w:t>a scope management plan.</w:t>
      </w:r>
    </w:p>
    <w:p w14:paraId="454E5E3A" w14:textId="77777777" w:rsidR="009510AB" w:rsidRDefault="009510AB" w:rsidP="009510AB">
      <w:pPr>
        <w:pStyle w:val="AAAQuestions"/>
        <w:ind w:left="360"/>
        <w:rPr>
          <w:b w:val="0"/>
          <w:bCs/>
        </w:rPr>
      </w:pPr>
    </w:p>
    <w:p w14:paraId="021349D6" w14:textId="77777777" w:rsidR="00EA0351" w:rsidRDefault="00EA0351">
      <w:pPr>
        <w:spacing w:after="0" w:line="240" w:lineRule="auto"/>
        <w:rPr>
          <w:rFonts w:cstheme="majorBidi"/>
          <w:b/>
          <w:bCs/>
          <w:sz w:val="26"/>
          <w:szCs w:val="26"/>
        </w:rPr>
      </w:pPr>
      <w:bookmarkStart w:id="88" w:name="_Toc76568436"/>
      <w:r>
        <w:br w:type="page"/>
      </w:r>
    </w:p>
    <w:p w14:paraId="34AAEE34" w14:textId="1BBECEE1" w:rsidR="00835283" w:rsidRPr="00A73868" w:rsidRDefault="00835283" w:rsidP="00835283">
      <w:pPr>
        <w:pStyle w:val="Heading3"/>
      </w:pPr>
      <w:r w:rsidRPr="00E54FC9">
        <w:lastRenderedPageBreak/>
        <w:t>A</w:t>
      </w:r>
      <w:r w:rsidRPr="00A73868">
        <w:t>ssessor</w:t>
      </w:r>
      <w:r w:rsidRPr="00E54FC9">
        <w:t xml:space="preserve">’s feedback for </w:t>
      </w:r>
      <w:r>
        <w:t>Section C: Performance A</w:t>
      </w:r>
      <w:r w:rsidRPr="00776B7E">
        <w:t>ctivity</w:t>
      </w:r>
      <w:bookmarkEnd w:id="88"/>
    </w:p>
    <w:p w14:paraId="1C81030E" w14:textId="77777777" w:rsidR="00835283" w:rsidRPr="00092FF6" w:rsidRDefault="00835283" w:rsidP="00835283">
      <w:r w:rsidRPr="00092FF6">
        <w:t>This should be used by the trainer/assessor to document the learner’s skills, knowledge and performance as relevant to the unit activity. Indicate in the table below if the learner is deemed satisfactory (S) or not satisfactory (NS) for the activity or if reassessment is required.</w:t>
      </w:r>
    </w:p>
    <w:tbl>
      <w:tblPr>
        <w:tblpPr w:leftFromText="180" w:rightFromText="180" w:vertAnchor="text" w:horzAnchor="margin" w:tblpY="88"/>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38"/>
        <w:gridCol w:w="2094"/>
        <w:gridCol w:w="1234"/>
        <w:gridCol w:w="2271"/>
        <w:gridCol w:w="337"/>
        <w:gridCol w:w="1212"/>
        <w:gridCol w:w="1432"/>
      </w:tblGrid>
      <w:tr w:rsidR="00835283" w:rsidRPr="002F6E69" w14:paraId="7B82D92D" w14:textId="77777777" w:rsidTr="00A13A08">
        <w:tc>
          <w:tcPr>
            <w:tcW w:w="1404" w:type="pct"/>
            <w:gridSpan w:val="2"/>
            <w:shd w:val="clear" w:color="auto" w:fill="E5B8B7"/>
            <w:tcMar>
              <w:top w:w="0" w:type="dxa"/>
              <w:left w:w="108" w:type="dxa"/>
              <w:bottom w:w="0" w:type="dxa"/>
              <w:right w:w="108" w:type="dxa"/>
            </w:tcMar>
            <w:vAlign w:val="center"/>
            <w:hideMark/>
          </w:tcPr>
          <w:p w14:paraId="1C5EF27A" w14:textId="77777777" w:rsidR="00835283" w:rsidRPr="002F6E69" w:rsidRDefault="00835283" w:rsidP="00A13A08">
            <w:pPr>
              <w:rPr>
                <w:rFonts w:cs="Arial"/>
                <w:b/>
                <w:bCs/>
              </w:rPr>
            </w:pPr>
            <w:r w:rsidRPr="002F6E69">
              <w:rPr>
                <w:rFonts w:cs="Arial"/>
                <w:b/>
                <w:bCs/>
              </w:rPr>
              <w:t>Learner’s name</w:t>
            </w:r>
          </w:p>
        </w:tc>
        <w:tc>
          <w:tcPr>
            <w:tcW w:w="3596" w:type="pct"/>
            <w:gridSpan w:val="5"/>
            <w:tcMar>
              <w:top w:w="0" w:type="dxa"/>
              <w:left w:w="108" w:type="dxa"/>
              <w:bottom w:w="0" w:type="dxa"/>
              <w:right w:w="108" w:type="dxa"/>
            </w:tcMar>
          </w:tcPr>
          <w:p w14:paraId="0188E341" w14:textId="77777777" w:rsidR="00835283" w:rsidRPr="002F6E69" w:rsidRDefault="00835283" w:rsidP="00A13A08">
            <w:pPr>
              <w:rPr>
                <w:rFonts w:cs="Arial"/>
              </w:rPr>
            </w:pPr>
          </w:p>
        </w:tc>
      </w:tr>
      <w:tr w:rsidR="00835283" w:rsidRPr="002F6E69" w14:paraId="556DEFA7" w14:textId="77777777" w:rsidTr="00A13A08">
        <w:tc>
          <w:tcPr>
            <w:tcW w:w="1404" w:type="pct"/>
            <w:gridSpan w:val="2"/>
            <w:shd w:val="clear" w:color="auto" w:fill="E5B8B7"/>
            <w:tcMar>
              <w:top w:w="0" w:type="dxa"/>
              <w:left w:w="108" w:type="dxa"/>
              <w:bottom w:w="0" w:type="dxa"/>
              <w:right w:w="108" w:type="dxa"/>
            </w:tcMar>
            <w:vAlign w:val="center"/>
            <w:hideMark/>
          </w:tcPr>
          <w:p w14:paraId="65D285C3" w14:textId="77777777" w:rsidR="00835283" w:rsidRPr="002F6E69" w:rsidRDefault="00835283" w:rsidP="00A13A08">
            <w:pPr>
              <w:rPr>
                <w:rFonts w:cs="Arial"/>
                <w:b/>
                <w:bCs/>
              </w:rPr>
            </w:pPr>
            <w:r w:rsidRPr="002F6E69">
              <w:rPr>
                <w:rFonts w:cs="Arial"/>
                <w:b/>
                <w:bCs/>
                <w:color w:val="000000"/>
              </w:rPr>
              <w:t>Assessor’s name</w:t>
            </w:r>
          </w:p>
        </w:tc>
        <w:tc>
          <w:tcPr>
            <w:tcW w:w="3596" w:type="pct"/>
            <w:gridSpan w:val="5"/>
            <w:tcMar>
              <w:top w:w="0" w:type="dxa"/>
              <w:left w:w="108" w:type="dxa"/>
              <w:bottom w:w="0" w:type="dxa"/>
              <w:right w:w="108" w:type="dxa"/>
            </w:tcMar>
          </w:tcPr>
          <w:p w14:paraId="58627D4E" w14:textId="77777777" w:rsidR="00835283" w:rsidRPr="002F6E69" w:rsidRDefault="00835283" w:rsidP="00A13A08">
            <w:pPr>
              <w:rPr>
                <w:rFonts w:cs="Arial"/>
              </w:rPr>
            </w:pPr>
          </w:p>
        </w:tc>
      </w:tr>
      <w:tr w:rsidR="00835283" w:rsidRPr="002F6E69" w14:paraId="188D26D6" w14:textId="77777777" w:rsidTr="00A13A08">
        <w:tc>
          <w:tcPr>
            <w:tcW w:w="1404" w:type="pct"/>
            <w:gridSpan w:val="2"/>
            <w:shd w:val="clear" w:color="auto" w:fill="E5B8B7"/>
            <w:tcMar>
              <w:top w:w="0" w:type="dxa"/>
              <w:left w:w="108" w:type="dxa"/>
              <w:bottom w:w="0" w:type="dxa"/>
              <w:right w:w="108" w:type="dxa"/>
            </w:tcMar>
            <w:vAlign w:val="center"/>
            <w:hideMark/>
          </w:tcPr>
          <w:p w14:paraId="758FBD18" w14:textId="77777777" w:rsidR="00835283" w:rsidRPr="002F6E69" w:rsidRDefault="00835283" w:rsidP="00A13A08">
            <w:pPr>
              <w:rPr>
                <w:rFonts w:cs="Arial"/>
                <w:b/>
                <w:bCs/>
              </w:rPr>
            </w:pPr>
            <w:r w:rsidRPr="002F6E69">
              <w:rPr>
                <w:rFonts w:cs="Arial"/>
                <w:b/>
                <w:bCs/>
                <w:color w:val="000000"/>
              </w:rPr>
              <w:t>Unit of Competency</w:t>
            </w:r>
          </w:p>
          <w:p w14:paraId="26564359" w14:textId="77777777" w:rsidR="00835283" w:rsidRPr="002F6E69" w:rsidRDefault="00835283" w:rsidP="00A13A08">
            <w:pPr>
              <w:rPr>
                <w:rFonts w:cs="Arial"/>
                <w:b/>
                <w:bCs/>
              </w:rPr>
            </w:pPr>
            <w:r w:rsidRPr="002F6E69">
              <w:rPr>
                <w:rFonts w:cs="Arial"/>
                <w:b/>
                <w:bCs/>
                <w:color w:val="000000"/>
              </w:rPr>
              <w:t>(Code and Title)</w:t>
            </w:r>
          </w:p>
        </w:tc>
        <w:tc>
          <w:tcPr>
            <w:tcW w:w="3596" w:type="pct"/>
            <w:gridSpan w:val="5"/>
            <w:tcMar>
              <w:top w:w="0" w:type="dxa"/>
              <w:left w:w="108" w:type="dxa"/>
              <w:bottom w:w="0" w:type="dxa"/>
              <w:right w:w="108" w:type="dxa"/>
            </w:tcMar>
          </w:tcPr>
          <w:p w14:paraId="56626A19" w14:textId="77777777" w:rsidR="00835283" w:rsidRPr="002F6E69" w:rsidRDefault="00835283" w:rsidP="00A13A08">
            <w:pPr>
              <w:rPr>
                <w:rFonts w:cs="Arial"/>
              </w:rPr>
            </w:pPr>
          </w:p>
        </w:tc>
      </w:tr>
      <w:tr w:rsidR="00835283" w:rsidRPr="002F6E69" w14:paraId="5AE0F273" w14:textId="77777777" w:rsidTr="00A13A08">
        <w:tc>
          <w:tcPr>
            <w:tcW w:w="1404" w:type="pct"/>
            <w:gridSpan w:val="2"/>
            <w:shd w:val="clear" w:color="auto" w:fill="E5B8B7"/>
            <w:tcMar>
              <w:top w:w="0" w:type="dxa"/>
              <w:left w:w="108" w:type="dxa"/>
              <w:bottom w:w="0" w:type="dxa"/>
              <w:right w:w="108" w:type="dxa"/>
            </w:tcMar>
            <w:vAlign w:val="center"/>
            <w:hideMark/>
          </w:tcPr>
          <w:p w14:paraId="7A17ACD7" w14:textId="77777777" w:rsidR="00835283" w:rsidRPr="002F6E69" w:rsidRDefault="00835283" w:rsidP="00A13A08">
            <w:pPr>
              <w:rPr>
                <w:rFonts w:cs="Arial"/>
                <w:b/>
                <w:bCs/>
              </w:rPr>
            </w:pPr>
            <w:r w:rsidRPr="002F6E69">
              <w:rPr>
                <w:rFonts w:cs="Arial"/>
                <w:b/>
                <w:bCs/>
                <w:color w:val="000000"/>
              </w:rPr>
              <w:t>Date</w:t>
            </w:r>
          </w:p>
        </w:tc>
        <w:tc>
          <w:tcPr>
            <w:tcW w:w="3596" w:type="pct"/>
            <w:gridSpan w:val="5"/>
            <w:tcMar>
              <w:top w:w="0" w:type="dxa"/>
              <w:left w:w="108" w:type="dxa"/>
              <w:bottom w:w="0" w:type="dxa"/>
              <w:right w:w="108" w:type="dxa"/>
            </w:tcMar>
          </w:tcPr>
          <w:p w14:paraId="794EB0C8" w14:textId="77777777" w:rsidR="00835283" w:rsidRPr="002F6E69" w:rsidRDefault="00835283" w:rsidP="00A13A08">
            <w:pPr>
              <w:rPr>
                <w:rFonts w:cs="Arial"/>
              </w:rPr>
            </w:pPr>
          </w:p>
        </w:tc>
      </w:tr>
      <w:tr w:rsidR="00835283" w:rsidRPr="002F6E69" w14:paraId="24402BBF" w14:textId="77777777" w:rsidTr="00A13A08">
        <w:tc>
          <w:tcPr>
            <w:tcW w:w="4206" w:type="pct"/>
            <w:gridSpan w:val="6"/>
            <w:shd w:val="clear" w:color="auto" w:fill="F7CAAC"/>
            <w:tcMar>
              <w:top w:w="0" w:type="dxa"/>
              <w:left w:w="108" w:type="dxa"/>
              <w:bottom w:w="0" w:type="dxa"/>
              <w:right w:w="108" w:type="dxa"/>
            </w:tcMar>
            <w:vAlign w:val="center"/>
            <w:hideMark/>
          </w:tcPr>
          <w:p w14:paraId="02C2011E" w14:textId="77777777" w:rsidR="00835283" w:rsidRPr="002F6E69" w:rsidRDefault="00835283" w:rsidP="00A13A08">
            <w:pPr>
              <w:jc w:val="center"/>
              <w:rPr>
                <w:rFonts w:cs="Arial"/>
                <w:b/>
                <w:bCs/>
              </w:rPr>
            </w:pPr>
            <w:r w:rsidRPr="002F6E69">
              <w:rPr>
                <w:rFonts w:cs="Arial"/>
                <w:b/>
                <w:bCs/>
                <w:color w:val="000000"/>
              </w:rPr>
              <w:t>Marking checklist</w:t>
            </w:r>
          </w:p>
        </w:tc>
        <w:tc>
          <w:tcPr>
            <w:tcW w:w="794" w:type="pct"/>
            <w:shd w:val="clear" w:color="auto" w:fill="F7CAAC"/>
          </w:tcPr>
          <w:p w14:paraId="67B19F7B" w14:textId="77777777" w:rsidR="00835283" w:rsidRPr="002F6E69" w:rsidRDefault="00835283" w:rsidP="00A13A08">
            <w:pPr>
              <w:jc w:val="center"/>
              <w:rPr>
                <w:rFonts w:cs="Arial"/>
                <w:b/>
                <w:bCs/>
              </w:rPr>
            </w:pPr>
            <w:r w:rsidRPr="002F6E69">
              <w:rPr>
                <w:rFonts w:cs="Arial"/>
                <w:b/>
                <w:bCs/>
              </w:rPr>
              <w:t>Performance Criteria*</w:t>
            </w:r>
          </w:p>
        </w:tc>
      </w:tr>
      <w:tr w:rsidR="00835283" w:rsidRPr="002F6E69" w14:paraId="6F777027" w14:textId="77777777" w:rsidTr="00A13A08">
        <w:trPr>
          <w:trHeight w:val="443"/>
        </w:trPr>
        <w:tc>
          <w:tcPr>
            <w:tcW w:w="243" w:type="pct"/>
            <w:vMerge w:val="restart"/>
            <w:shd w:val="clear" w:color="auto" w:fill="F7CAAC"/>
            <w:tcMar>
              <w:top w:w="0" w:type="dxa"/>
              <w:left w:w="108" w:type="dxa"/>
              <w:bottom w:w="0" w:type="dxa"/>
              <w:right w:w="108" w:type="dxa"/>
            </w:tcMar>
            <w:vAlign w:val="center"/>
          </w:tcPr>
          <w:p w14:paraId="4CDB04BE" w14:textId="77777777" w:rsidR="00835283" w:rsidRPr="002F6E69" w:rsidRDefault="00835283" w:rsidP="00A13A08">
            <w:pPr>
              <w:jc w:val="center"/>
              <w:rPr>
                <w:rFonts w:cs="Arial"/>
                <w:b/>
                <w:bCs/>
              </w:rPr>
            </w:pPr>
            <w:r w:rsidRPr="002F6E69">
              <w:rPr>
                <w:rFonts w:cs="Arial"/>
                <w:b/>
                <w:bCs/>
              </w:rPr>
              <w:t>1.</w:t>
            </w:r>
          </w:p>
        </w:tc>
        <w:tc>
          <w:tcPr>
            <w:tcW w:w="3104" w:type="pct"/>
            <w:gridSpan w:val="3"/>
            <w:tcMar>
              <w:top w:w="0" w:type="dxa"/>
              <w:left w:w="108" w:type="dxa"/>
              <w:bottom w:w="0" w:type="dxa"/>
              <w:right w:w="108" w:type="dxa"/>
            </w:tcMar>
            <w:vAlign w:val="center"/>
          </w:tcPr>
          <w:p w14:paraId="0951DC5F" w14:textId="49311B05" w:rsidR="00835283" w:rsidRPr="002F6E69" w:rsidRDefault="00835283" w:rsidP="00A13A08">
            <w:pPr>
              <w:rPr>
                <w:rFonts w:cs="Arial"/>
              </w:rPr>
            </w:pPr>
            <w:r w:rsidRPr="002F6E69">
              <w:rPr>
                <w:rFonts w:cs="Arial"/>
              </w:rPr>
              <w:t>Has the learner</w:t>
            </w:r>
            <w:r>
              <w:t xml:space="preserve"> p</w:t>
            </w:r>
            <w:r w:rsidRPr="00835283">
              <w:rPr>
                <w:rFonts w:cs="Arial"/>
              </w:rPr>
              <w:t>repare</w:t>
            </w:r>
            <w:r>
              <w:rPr>
                <w:rFonts w:cs="Arial"/>
              </w:rPr>
              <w:t>d</w:t>
            </w:r>
            <w:r w:rsidRPr="00835283">
              <w:rPr>
                <w:rFonts w:cs="Arial"/>
              </w:rPr>
              <w:t xml:space="preserve"> a scope management plan for the project depicted in case study B</w:t>
            </w:r>
            <w:r>
              <w:rPr>
                <w:rFonts w:cs="Arial"/>
              </w:rPr>
              <w:t>.</w:t>
            </w:r>
          </w:p>
        </w:tc>
        <w:tc>
          <w:tcPr>
            <w:tcW w:w="859" w:type="pct"/>
            <w:gridSpan w:val="2"/>
            <w:vAlign w:val="center"/>
          </w:tcPr>
          <w:p w14:paraId="247FD8D8" w14:textId="77777777" w:rsidR="00835283" w:rsidRPr="002F6E69" w:rsidRDefault="00835283" w:rsidP="00A13A08">
            <w:pPr>
              <w:jc w:val="center"/>
              <w:rPr>
                <w:rFonts w:cs="Arial"/>
              </w:rPr>
            </w:pPr>
            <w:r w:rsidRPr="002F6E69">
              <w:rPr>
                <w:rFonts w:cs="Arial"/>
              </w:rPr>
              <w:t>Yes         No</w:t>
            </w:r>
          </w:p>
          <w:p w14:paraId="57AE9003" w14:textId="77777777" w:rsidR="00835283" w:rsidRPr="002F6E69" w:rsidRDefault="00835283" w:rsidP="00A13A08">
            <w:pPr>
              <w:jc w:val="center"/>
              <w:rPr>
                <w:rFonts w:cs="Arial"/>
              </w:rPr>
            </w:pPr>
            <w:r w:rsidRPr="002F6E69">
              <w:rPr>
                <w:rFonts w:cs="Arial"/>
              </w:rPr>
              <w:t>(Please circle)</w:t>
            </w:r>
          </w:p>
        </w:tc>
        <w:tc>
          <w:tcPr>
            <w:tcW w:w="794" w:type="pct"/>
            <w:vMerge w:val="restart"/>
            <w:vAlign w:val="center"/>
          </w:tcPr>
          <w:p w14:paraId="5ED7B01C" w14:textId="54005191" w:rsidR="00835283" w:rsidRDefault="00835283" w:rsidP="00835283">
            <w:pPr>
              <w:rPr>
                <w:rFonts w:cs="Arial"/>
              </w:rPr>
            </w:pPr>
          </w:p>
          <w:p w14:paraId="138C0707" w14:textId="77777777" w:rsidR="00835283" w:rsidRDefault="00835283" w:rsidP="00A13A08">
            <w:pPr>
              <w:jc w:val="center"/>
              <w:rPr>
                <w:rFonts w:cs="Arial"/>
              </w:rPr>
            </w:pPr>
          </w:p>
          <w:p w14:paraId="7DF65DBF" w14:textId="4D1AE800" w:rsidR="00835283" w:rsidRPr="002F6E69" w:rsidRDefault="00835283" w:rsidP="00A13A08">
            <w:pPr>
              <w:jc w:val="center"/>
              <w:rPr>
                <w:rFonts w:cs="Arial"/>
              </w:rPr>
            </w:pPr>
            <w:r>
              <w:rPr>
                <w:rFonts w:cs="Arial"/>
              </w:rPr>
              <w:t>Performance Evidence</w:t>
            </w:r>
          </w:p>
        </w:tc>
      </w:tr>
      <w:tr w:rsidR="00835283" w:rsidRPr="002F6E69" w14:paraId="55E27D21" w14:textId="77777777" w:rsidTr="00A13A08">
        <w:trPr>
          <w:trHeight w:val="443"/>
        </w:trPr>
        <w:tc>
          <w:tcPr>
            <w:tcW w:w="243" w:type="pct"/>
            <w:vMerge/>
            <w:shd w:val="clear" w:color="auto" w:fill="F7CAAC"/>
            <w:tcMar>
              <w:top w:w="0" w:type="dxa"/>
              <w:left w:w="108" w:type="dxa"/>
              <w:bottom w:w="0" w:type="dxa"/>
              <w:right w:w="108" w:type="dxa"/>
            </w:tcMar>
            <w:vAlign w:val="center"/>
          </w:tcPr>
          <w:p w14:paraId="54168D77" w14:textId="7D85CCAA" w:rsidR="00835283" w:rsidRPr="002F6E69" w:rsidRDefault="00835283" w:rsidP="00A13A08">
            <w:pPr>
              <w:jc w:val="center"/>
              <w:rPr>
                <w:rFonts w:cs="Arial"/>
                <w:b/>
                <w:bCs/>
              </w:rPr>
            </w:pPr>
          </w:p>
        </w:tc>
        <w:tc>
          <w:tcPr>
            <w:tcW w:w="3104" w:type="pct"/>
            <w:gridSpan w:val="3"/>
            <w:tcMar>
              <w:top w:w="0" w:type="dxa"/>
              <w:left w:w="108" w:type="dxa"/>
              <w:bottom w:w="0" w:type="dxa"/>
              <w:right w:w="108" w:type="dxa"/>
            </w:tcMar>
            <w:vAlign w:val="center"/>
          </w:tcPr>
          <w:p w14:paraId="34428E58" w14:textId="77777777" w:rsidR="00835283" w:rsidRDefault="00835283" w:rsidP="00835283">
            <w:r w:rsidRPr="00DB13E8">
              <w:rPr>
                <w:rFonts w:cs="Arial"/>
              </w:rPr>
              <w:t>Has the learner</w:t>
            </w:r>
            <w:r>
              <w:t xml:space="preserve"> included  </w:t>
            </w:r>
          </w:p>
          <w:p w14:paraId="63747408" w14:textId="77777777" w:rsidR="00835283" w:rsidRDefault="00835283" w:rsidP="00486504">
            <w:pPr>
              <w:pStyle w:val="ListParagraph"/>
              <w:numPr>
                <w:ilvl w:val="0"/>
                <w:numId w:val="42"/>
              </w:numPr>
            </w:pPr>
            <w:r>
              <w:t xml:space="preserve">Stakeholders who will be involved in the project and their specific roles </w:t>
            </w:r>
          </w:p>
          <w:p w14:paraId="37911368" w14:textId="77777777" w:rsidR="00835283" w:rsidRDefault="00835283" w:rsidP="00486504">
            <w:pPr>
              <w:pStyle w:val="ListParagraph"/>
              <w:numPr>
                <w:ilvl w:val="0"/>
                <w:numId w:val="42"/>
              </w:numPr>
            </w:pPr>
            <w:r>
              <w:t>Required resources such as Human Resources, Physical Resources, Financial Resources</w:t>
            </w:r>
          </w:p>
          <w:p w14:paraId="71AA6FC5" w14:textId="77777777" w:rsidR="00835283" w:rsidRDefault="00835283" w:rsidP="00486504">
            <w:pPr>
              <w:pStyle w:val="ListParagraph"/>
              <w:numPr>
                <w:ilvl w:val="0"/>
                <w:numId w:val="42"/>
              </w:numPr>
            </w:pPr>
            <w:r>
              <w:t>Expected outcomes.</w:t>
            </w:r>
          </w:p>
          <w:p w14:paraId="2A2AD141" w14:textId="77777777" w:rsidR="00835283" w:rsidRDefault="00835283" w:rsidP="00486504">
            <w:pPr>
              <w:pStyle w:val="ListParagraph"/>
              <w:numPr>
                <w:ilvl w:val="0"/>
                <w:numId w:val="42"/>
              </w:numPr>
            </w:pPr>
            <w:r>
              <w:t>Create a work breakdown structure (WBS) to undertake relevant tasks</w:t>
            </w:r>
          </w:p>
          <w:p w14:paraId="003DED78" w14:textId="035F0106" w:rsidR="00835283" w:rsidRPr="00835283" w:rsidRDefault="00835283" w:rsidP="00835283">
            <w:r>
              <w:t>In a scope management plan?</w:t>
            </w:r>
          </w:p>
        </w:tc>
        <w:tc>
          <w:tcPr>
            <w:tcW w:w="859" w:type="pct"/>
            <w:gridSpan w:val="2"/>
            <w:vAlign w:val="center"/>
          </w:tcPr>
          <w:p w14:paraId="62CBC2E6" w14:textId="77777777" w:rsidR="00835283" w:rsidRPr="002F6E69" w:rsidRDefault="00835283" w:rsidP="00A13A08">
            <w:pPr>
              <w:jc w:val="center"/>
              <w:rPr>
                <w:rFonts w:cs="Arial"/>
              </w:rPr>
            </w:pPr>
            <w:r w:rsidRPr="002F6E69">
              <w:rPr>
                <w:rFonts w:cs="Arial"/>
              </w:rPr>
              <w:t>Yes         No</w:t>
            </w:r>
          </w:p>
          <w:p w14:paraId="3E00D523" w14:textId="77777777" w:rsidR="00835283" w:rsidRPr="002F6E69" w:rsidRDefault="00835283" w:rsidP="00A13A08">
            <w:pPr>
              <w:jc w:val="center"/>
              <w:rPr>
                <w:rFonts w:cs="Arial"/>
              </w:rPr>
            </w:pPr>
            <w:r w:rsidRPr="002F6E69">
              <w:rPr>
                <w:rFonts w:cs="Arial"/>
              </w:rPr>
              <w:t>(Please circle)</w:t>
            </w:r>
          </w:p>
        </w:tc>
        <w:tc>
          <w:tcPr>
            <w:tcW w:w="794" w:type="pct"/>
            <w:vMerge/>
            <w:vAlign w:val="center"/>
          </w:tcPr>
          <w:p w14:paraId="40FD70F0" w14:textId="77777777" w:rsidR="00835283" w:rsidRPr="002F6E69" w:rsidRDefault="00835283" w:rsidP="00A13A08">
            <w:pPr>
              <w:jc w:val="center"/>
              <w:rPr>
                <w:rFonts w:cs="Arial"/>
              </w:rPr>
            </w:pPr>
          </w:p>
        </w:tc>
      </w:tr>
      <w:tr w:rsidR="00835283" w:rsidRPr="002F6E69" w14:paraId="25C8E3DD" w14:textId="77777777" w:rsidTr="00A13A08">
        <w:trPr>
          <w:trHeight w:val="443"/>
        </w:trPr>
        <w:tc>
          <w:tcPr>
            <w:tcW w:w="243" w:type="pct"/>
            <w:vMerge w:val="restart"/>
            <w:shd w:val="clear" w:color="auto" w:fill="F7CAAC"/>
            <w:tcMar>
              <w:top w:w="0" w:type="dxa"/>
              <w:left w:w="108" w:type="dxa"/>
              <w:bottom w:w="0" w:type="dxa"/>
              <w:right w:w="108" w:type="dxa"/>
            </w:tcMar>
            <w:vAlign w:val="center"/>
          </w:tcPr>
          <w:p w14:paraId="6CE741F0" w14:textId="141560D6" w:rsidR="00835283" w:rsidRDefault="00835283" w:rsidP="00A13A08">
            <w:pPr>
              <w:jc w:val="center"/>
              <w:rPr>
                <w:rFonts w:cs="Arial"/>
                <w:b/>
                <w:bCs/>
              </w:rPr>
            </w:pPr>
            <w:r>
              <w:rPr>
                <w:rFonts w:cs="Arial"/>
                <w:b/>
                <w:bCs/>
              </w:rPr>
              <w:t>2.</w:t>
            </w:r>
          </w:p>
        </w:tc>
        <w:tc>
          <w:tcPr>
            <w:tcW w:w="3104" w:type="pct"/>
            <w:gridSpan w:val="3"/>
            <w:tcMar>
              <w:top w:w="0" w:type="dxa"/>
              <w:left w:w="108" w:type="dxa"/>
              <w:bottom w:w="0" w:type="dxa"/>
              <w:right w:w="108" w:type="dxa"/>
            </w:tcMar>
          </w:tcPr>
          <w:p w14:paraId="7ED9840D" w14:textId="16C5825C" w:rsidR="00835283" w:rsidRPr="00DB13E8" w:rsidRDefault="00835283" w:rsidP="00A13A08">
            <w:pPr>
              <w:rPr>
                <w:rFonts w:cs="Arial"/>
              </w:rPr>
            </w:pPr>
            <w:r w:rsidRPr="00002F6D">
              <w:rPr>
                <w:rFonts w:cs="Arial"/>
              </w:rPr>
              <w:t>Has the learner</w:t>
            </w:r>
            <w:r>
              <w:rPr>
                <w:rFonts w:cs="Arial"/>
              </w:rPr>
              <w:t xml:space="preserve"> b</w:t>
            </w:r>
            <w:r w:rsidRPr="00835283">
              <w:t>riefly present</w:t>
            </w:r>
            <w:r>
              <w:t>ed</w:t>
            </w:r>
            <w:r w:rsidRPr="00835283">
              <w:t xml:space="preserve"> a scope management plan with </w:t>
            </w:r>
            <w:r>
              <w:t>their</w:t>
            </w:r>
            <w:r w:rsidRPr="00835283">
              <w:t xml:space="preserve"> group</w:t>
            </w:r>
            <w:r>
              <w:t>?</w:t>
            </w:r>
          </w:p>
        </w:tc>
        <w:tc>
          <w:tcPr>
            <w:tcW w:w="859" w:type="pct"/>
            <w:gridSpan w:val="2"/>
            <w:vAlign w:val="center"/>
          </w:tcPr>
          <w:p w14:paraId="79ABEE44" w14:textId="77777777" w:rsidR="00835283" w:rsidRPr="002F6E69" w:rsidRDefault="00835283" w:rsidP="00A13A08">
            <w:pPr>
              <w:jc w:val="center"/>
              <w:rPr>
                <w:rFonts w:cs="Arial"/>
              </w:rPr>
            </w:pPr>
            <w:r w:rsidRPr="002F6E69">
              <w:rPr>
                <w:rFonts w:cs="Arial"/>
              </w:rPr>
              <w:t>Yes         No</w:t>
            </w:r>
          </w:p>
          <w:p w14:paraId="53E0972B" w14:textId="77777777" w:rsidR="00835283" w:rsidRPr="002F6E69" w:rsidRDefault="00835283" w:rsidP="00A13A08">
            <w:pPr>
              <w:jc w:val="center"/>
              <w:rPr>
                <w:rFonts w:cs="Arial"/>
              </w:rPr>
            </w:pPr>
            <w:r w:rsidRPr="002F6E69">
              <w:rPr>
                <w:rFonts w:cs="Arial"/>
              </w:rPr>
              <w:t>(Please circle)</w:t>
            </w:r>
          </w:p>
        </w:tc>
        <w:tc>
          <w:tcPr>
            <w:tcW w:w="794" w:type="pct"/>
            <w:vMerge/>
            <w:vAlign w:val="center"/>
          </w:tcPr>
          <w:p w14:paraId="6A143F2F" w14:textId="77777777" w:rsidR="00835283" w:rsidRPr="002F6E69" w:rsidRDefault="00835283" w:rsidP="00A13A08">
            <w:pPr>
              <w:jc w:val="center"/>
              <w:rPr>
                <w:rFonts w:cs="Arial"/>
              </w:rPr>
            </w:pPr>
          </w:p>
        </w:tc>
      </w:tr>
      <w:tr w:rsidR="00835283" w:rsidRPr="002F6E69" w14:paraId="39097EF5" w14:textId="77777777" w:rsidTr="00A13A08">
        <w:trPr>
          <w:trHeight w:val="443"/>
        </w:trPr>
        <w:tc>
          <w:tcPr>
            <w:tcW w:w="243" w:type="pct"/>
            <w:vMerge/>
            <w:shd w:val="clear" w:color="auto" w:fill="F7CAAC"/>
            <w:tcMar>
              <w:top w:w="0" w:type="dxa"/>
              <w:left w:w="108" w:type="dxa"/>
              <w:bottom w:w="0" w:type="dxa"/>
              <w:right w:w="108" w:type="dxa"/>
            </w:tcMar>
            <w:vAlign w:val="center"/>
          </w:tcPr>
          <w:p w14:paraId="2ECE644B" w14:textId="77777777" w:rsidR="00835283" w:rsidRDefault="00835283" w:rsidP="00835283">
            <w:pPr>
              <w:jc w:val="center"/>
              <w:rPr>
                <w:rFonts w:cs="Arial"/>
                <w:b/>
                <w:bCs/>
              </w:rPr>
            </w:pPr>
          </w:p>
        </w:tc>
        <w:tc>
          <w:tcPr>
            <w:tcW w:w="3104" w:type="pct"/>
            <w:gridSpan w:val="3"/>
            <w:tcMar>
              <w:top w:w="0" w:type="dxa"/>
              <w:left w:w="108" w:type="dxa"/>
              <w:bottom w:w="0" w:type="dxa"/>
              <w:right w:w="108" w:type="dxa"/>
            </w:tcMar>
          </w:tcPr>
          <w:p w14:paraId="3EEA63AB" w14:textId="695A3DDC" w:rsidR="00835283" w:rsidRPr="00002F6D" w:rsidRDefault="00835283" w:rsidP="00835283">
            <w:pPr>
              <w:rPr>
                <w:rFonts w:cs="Arial"/>
              </w:rPr>
            </w:pPr>
            <w:r w:rsidRPr="00002F6D">
              <w:rPr>
                <w:rFonts w:cs="Arial"/>
              </w:rPr>
              <w:t>Has the learner</w:t>
            </w:r>
            <w:r>
              <w:rPr>
                <w:rFonts w:cs="Arial"/>
              </w:rPr>
              <w:t xml:space="preserve"> received constructive feedback from the group?</w:t>
            </w:r>
          </w:p>
        </w:tc>
        <w:tc>
          <w:tcPr>
            <w:tcW w:w="859" w:type="pct"/>
            <w:gridSpan w:val="2"/>
            <w:vAlign w:val="center"/>
          </w:tcPr>
          <w:p w14:paraId="16E66D10" w14:textId="77777777" w:rsidR="00835283" w:rsidRPr="002F6E69" w:rsidRDefault="00835283" w:rsidP="00835283">
            <w:pPr>
              <w:jc w:val="center"/>
              <w:rPr>
                <w:rFonts w:cs="Arial"/>
              </w:rPr>
            </w:pPr>
            <w:r w:rsidRPr="002F6E69">
              <w:rPr>
                <w:rFonts w:cs="Arial"/>
              </w:rPr>
              <w:t>Yes         No</w:t>
            </w:r>
          </w:p>
          <w:p w14:paraId="40FE6978" w14:textId="20F2AA33" w:rsidR="00835283" w:rsidRPr="002F6E69" w:rsidRDefault="00835283" w:rsidP="00835283">
            <w:pPr>
              <w:jc w:val="center"/>
              <w:rPr>
                <w:rFonts w:cs="Arial"/>
              </w:rPr>
            </w:pPr>
            <w:r w:rsidRPr="002F6E69">
              <w:rPr>
                <w:rFonts w:cs="Arial"/>
              </w:rPr>
              <w:t>(Please circle)</w:t>
            </w:r>
          </w:p>
        </w:tc>
        <w:tc>
          <w:tcPr>
            <w:tcW w:w="794" w:type="pct"/>
            <w:vMerge/>
            <w:vAlign w:val="center"/>
          </w:tcPr>
          <w:p w14:paraId="7B20EBF8" w14:textId="77777777" w:rsidR="00835283" w:rsidRPr="002F6E69" w:rsidRDefault="00835283" w:rsidP="00835283">
            <w:pPr>
              <w:jc w:val="center"/>
              <w:rPr>
                <w:rFonts w:cs="Arial"/>
              </w:rPr>
            </w:pPr>
          </w:p>
        </w:tc>
      </w:tr>
      <w:tr w:rsidR="00835283" w:rsidRPr="002F6E69" w14:paraId="3115726E" w14:textId="77777777" w:rsidTr="00A13A08">
        <w:trPr>
          <w:trHeight w:val="443"/>
        </w:trPr>
        <w:tc>
          <w:tcPr>
            <w:tcW w:w="243" w:type="pct"/>
            <w:vMerge/>
            <w:shd w:val="clear" w:color="auto" w:fill="F7CAAC"/>
            <w:tcMar>
              <w:top w:w="0" w:type="dxa"/>
              <w:left w:w="108" w:type="dxa"/>
              <w:bottom w:w="0" w:type="dxa"/>
              <w:right w:w="108" w:type="dxa"/>
            </w:tcMar>
            <w:vAlign w:val="center"/>
          </w:tcPr>
          <w:p w14:paraId="4FB86D68" w14:textId="77777777" w:rsidR="00835283" w:rsidRDefault="00835283" w:rsidP="00835283">
            <w:pPr>
              <w:jc w:val="center"/>
              <w:rPr>
                <w:rFonts w:cs="Arial"/>
                <w:b/>
                <w:bCs/>
              </w:rPr>
            </w:pPr>
          </w:p>
        </w:tc>
        <w:tc>
          <w:tcPr>
            <w:tcW w:w="3104" w:type="pct"/>
            <w:gridSpan w:val="3"/>
            <w:tcMar>
              <w:top w:w="0" w:type="dxa"/>
              <w:left w:w="108" w:type="dxa"/>
              <w:bottom w:w="0" w:type="dxa"/>
              <w:right w:w="108" w:type="dxa"/>
            </w:tcMar>
          </w:tcPr>
          <w:p w14:paraId="714A0A0B" w14:textId="09620F82" w:rsidR="00835283" w:rsidRPr="00002F6D" w:rsidRDefault="00835283" w:rsidP="00835283">
            <w:pPr>
              <w:rPr>
                <w:rFonts w:cs="Arial"/>
              </w:rPr>
            </w:pPr>
            <w:r w:rsidRPr="00002F6D">
              <w:rPr>
                <w:rFonts w:cs="Arial"/>
              </w:rPr>
              <w:t>Has the learner</w:t>
            </w:r>
            <w:r>
              <w:rPr>
                <w:rFonts w:cs="Arial"/>
              </w:rPr>
              <w:t xml:space="preserve"> i</w:t>
            </w:r>
            <w:r w:rsidRPr="00835283">
              <w:rPr>
                <w:rFonts w:cs="Arial"/>
              </w:rPr>
              <w:t>dentif</w:t>
            </w:r>
            <w:r>
              <w:rPr>
                <w:rFonts w:cs="Arial"/>
              </w:rPr>
              <w:t>ied</w:t>
            </w:r>
            <w:r w:rsidRPr="00835283">
              <w:rPr>
                <w:rFonts w:cs="Arial"/>
              </w:rPr>
              <w:t xml:space="preserve"> at least one event which could impact on a project and what factors to create project issues and what changes or improvements you could implement for a scope management plan</w:t>
            </w:r>
            <w:r>
              <w:rPr>
                <w:rFonts w:cs="Arial"/>
              </w:rPr>
              <w:t>?</w:t>
            </w:r>
          </w:p>
        </w:tc>
        <w:tc>
          <w:tcPr>
            <w:tcW w:w="859" w:type="pct"/>
            <w:gridSpan w:val="2"/>
            <w:vAlign w:val="center"/>
          </w:tcPr>
          <w:p w14:paraId="18782086" w14:textId="77777777" w:rsidR="00835283" w:rsidRPr="002F6E69" w:rsidRDefault="00835283" w:rsidP="00835283">
            <w:pPr>
              <w:jc w:val="center"/>
              <w:rPr>
                <w:rFonts w:cs="Arial"/>
              </w:rPr>
            </w:pPr>
            <w:r w:rsidRPr="002F6E69">
              <w:rPr>
                <w:rFonts w:cs="Arial"/>
              </w:rPr>
              <w:t>Yes         No</w:t>
            </w:r>
          </w:p>
          <w:p w14:paraId="40702AFA" w14:textId="53847EC8" w:rsidR="00835283" w:rsidRPr="002F6E69" w:rsidRDefault="00835283" w:rsidP="00835283">
            <w:pPr>
              <w:jc w:val="center"/>
              <w:rPr>
                <w:rFonts w:cs="Arial"/>
              </w:rPr>
            </w:pPr>
            <w:r w:rsidRPr="002F6E69">
              <w:rPr>
                <w:rFonts w:cs="Arial"/>
              </w:rPr>
              <w:t>(Please circle)</w:t>
            </w:r>
          </w:p>
        </w:tc>
        <w:tc>
          <w:tcPr>
            <w:tcW w:w="794" w:type="pct"/>
            <w:vMerge/>
            <w:vAlign w:val="center"/>
          </w:tcPr>
          <w:p w14:paraId="2A2D90B6" w14:textId="77777777" w:rsidR="00835283" w:rsidRPr="002F6E69" w:rsidRDefault="00835283" w:rsidP="00835283">
            <w:pPr>
              <w:jc w:val="center"/>
              <w:rPr>
                <w:rFonts w:cs="Arial"/>
              </w:rPr>
            </w:pPr>
          </w:p>
        </w:tc>
      </w:tr>
      <w:tr w:rsidR="00835283" w:rsidRPr="002F6E69" w14:paraId="223F8ED2" w14:textId="77777777" w:rsidTr="00A13A08">
        <w:tc>
          <w:tcPr>
            <w:tcW w:w="5000" w:type="pct"/>
            <w:gridSpan w:val="7"/>
            <w:shd w:val="clear" w:color="auto" w:fill="E5B8B7"/>
            <w:tcMar>
              <w:top w:w="0" w:type="dxa"/>
              <w:left w:w="108" w:type="dxa"/>
              <w:bottom w:w="0" w:type="dxa"/>
              <w:right w:w="108" w:type="dxa"/>
            </w:tcMar>
          </w:tcPr>
          <w:p w14:paraId="26DA5D71" w14:textId="77777777" w:rsidR="00835283" w:rsidRPr="002F6E69" w:rsidRDefault="00835283" w:rsidP="00835283">
            <w:pPr>
              <w:rPr>
                <w:rFonts w:cs="Arial"/>
                <w:b/>
                <w:bCs/>
                <w:color w:val="000000"/>
              </w:rPr>
            </w:pPr>
            <w:r w:rsidRPr="002F6E69">
              <w:rPr>
                <w:rFonts w:cs="Arial"/>
                <w:b/>
              </w:rPr>
              <w:lastRenderedPageBreak/>
              <w:t>Comments</w:t>
            </w:r>
          </w:p>
        </w:tc>
      </w:tr>
      <w:tr w:rsidR="00835283" w:rsidRPr="002F6E69" w14:paraId="1DB89F80" w14:textId="77777777" w:rsidTr="00A13A08">
        <w:tc>
          <w:tcPr>
            <w:tcW w:w="5000" w:type="pct"/>
            <w:gridSpan w:val="7"/>
            <w:tcMar>
              <w:top w:w="0" w:type="dxa"/>
              <w:left w:w="108" w:type="dxa"/>
              <w:bottom w:w="0" w:type="dxa"/>
              <w:right w:w="108" w:type="dxa"/>
            </w:tcMar>
          </w:tcPr>
          <w:p w14:paraId="7B56CECD" w14:textId="77777777" w:rsidR="00835283" w:rsidRPr="002F6E69" w:rsidRDefault="00835283" w:rsidP="00835283">
            <w:pPr>
              <w:spacing w:after="0" w:line="240" w:lineRule="auto"/>
              <w:rPr>
                <w:rFonts w:cs="Arial"/>
                <w:b/>
              </w:rPr>
            </w:pPr>
            <w:r w:rsidRPr="002F6E69">
              <w:rPr>
                <w:rFonts w:cs="Arial"/>
                <w:b/>
              </w:rPr>
              <w:t>Provide your (assessor’s) comments here:</w:t>
            </w:r>
          </w:p>
          <w:p w14:paraId="4C48775F" w14:textId="77777777" w:rsidR="00835283" w:rsidRDefault="00835283" w:rsidP="00835283">
            <w:pPr>
              <w:spacing w:after="0" w:line="240" w:lineRule="auto"/>
              <w:rPr>
                <w:rFonts w:cs="Arial"/>
                <w:b/>
              </w:rPr>
            </w:pPr>
          </w:p>
          <w:p w14:paraId="13185CBE" w14:textId="77777777" w:rsidR="00835283" w:rsidRDefault="00835283" w:rsidP="00835283">
            <w:pPr>
              <w:spacing w:after="0" w:line="240" w:lineRule="auto"/>
              <w:rPr>
                <w:rFonts w:cs="Arial"/>
                <w:b/>
              </w:rPr>
            </w:pPr>
          </w:p>
          <w:p w14:paraId="28AAA7B6" w14:textId="77777777" w:rsidR="00835283" w:rsidRDefault="00835283" w:rsidP="00835283">
            <w:pPr>
              <w:spacing w:after="0" w:line="240" w:lineRule="auto"/>
              <w:rPr>
                <w:rFonts w:cs="Arial"/>
                <w:b/>
              </w:rPr>
            </w:pPr>
          </w:p>
          <w:p w14:paraId="35F0BDEB" w14:textId="77777777" w:rsidR="00835283" w:rsidRPr="002F6E69" w:rsidRDefault="00835283" w:rsidP="00835283">
            <w:pPr>
              <w:spacing w:after="0" w:line="240" w:lineRule="auto"/>
              <w:rPr>
                <w:rFonts w:cs="Arial"/>
                <w:b/>
              </w:rPr>
            </w:pPr>
          </w:p>
          <w:p w14:paraId="6FB2C12D" w14:textId="77777777" w:rsidR="00835283" w:rsidRDefault="00835283" w:rsidP="00835283">
            <w:pPr>
              <w:ind w:left="284" w:right="383"/>
              <w:rPr>
                <w:rFonts w:cs="Arial"/>
              </w:rPr>
            </w:pPr>
          </w:p>
          <w:p w14:paraId="37A9CF43" w14:textId="77777777" w:rsidR="00835283" w:rsidRDefault="00835283" w:rsidP="00835283">
            <w:pPr>
              <w:ind w:left="284" w:right="383"/>
              <w:rPr>
                <w:rFonts w:cs="Arial"/>
              </w:rPr>
            </w:pPr>
          </w:p>
          <w:p w14:paraId="0881172F" w14:textId="77777777" w:rsidR="00835283" w:rsidRDefault="00835283" w:rsidP="00835283">
            <w:pPr>
              <w:ind w:left="284" w:right="383"/>
              <w:rPr>
                <w:rFonts w:cs="Arial"/>
              </w:rPr>
            </w:pPr>
          </w:p>
          <w:p w14:paraId="5B631162" w14:textId="77777777" w:rsidR="00835283" w:rsidRDefault="00835283" w:rsidP="00835283">
            <w:pPr>
              <w:ind w:left="284" w:right="383"/>
              <w:rPr>
                <w:rFonts w:cs="Arial"/>
              </w:rPr>
            </w:pPr>
          </w:p>
          <w:p w14:paraId="029EB5FF" w14:textId="77777777" w:rsidR="00835283" w:rsidRPr="002F6E69" w:rsidRDefault="00835283" w:rsidP="00835283">
            <w:pPr>
              <w:ind w:left="284" w:right="383"/>
              <w:rPr>
                <w:rFonts w:cs="Arial"/>
              </w:rPr>
            </w:pPr>
          </w:p>
        </w:tc>
      </w:tr>
      <w:tr w:rsidR="00835283" w:rsidRPr="002F6E69" w14:paraId="161F429E" w14:textId="77777777" w:rsidTr="00A13A08">
        <w:trPr>
          <w:trHeight w:val="810"/>
        </w:trPr>
        <w:tc>
          <w:tcPr>
            <w:tcW w:w="2088" w:type="pct"/>
            <w:gridSpan w:val="3"/>
            <w:shd w:val="clear" w:color="auto" w:fill="FBE4D5"/>
            <w:tcMar>
              <w:top w:w="0" w:type="dxa"/>
              <w:left w:w="108" w:type="dxa"/>
              <w:bottom w:w="0" w:type="dxa"/>
              <w:right w:w="108" w:type="dxa"/>
            </w:tcMar>
            <w:vAlign w:val="center"/>
          </w:tcPr>
          <w:p w14:paraId="4ECBBD41" w14:textId="77777777" w:rsidR="00835283" w:rsidRPr="002F6E69" w:rsidRDefault="00835283" w:rsidP="00835283">
            <w:pPr>
              <w:rPr>
                <w:rFonts w:cs="Arial"/>
                <w:b/>
                <w:bCs/>
              </w:rPr>
            </w:pPr>
            <w:r w:rsidRPr="002F6E69">
              <w:rPr>
                <w:rFonts w:cs="Arial"/>
                <w:b/>
              </w:rPr>
              <w:t>The learner’s performance was:</w:t>
            </w:r>
          </w:p>
        </w:tc>
        <w:tc>
          <w:tcPr>
            <w:tcW w:w="1446" w:type="pct"/>
            <w:gridSpan w:val="2"/>
            <w:tcMar>
              <w:top w:w="0" w:type="dxa"/>
              <w:left w:w="108" w:type="dxa"/>
              <w:bottom w:w="0" w:type="dxa"/>
              <w:right w:w="108" w:type="dxa"/>
            </w:tcMar>
            <w:vAlign w:val="center"/>
          </w:tcPr>
          <w:p w14:paraId="79284997" w14:textId="77777777" w:rsidR="00835283" w:rsidRPr="002F6E69" w:rsidRDefault="00835283" w:rsidP="00835283">
            <w:pPr>
              <w:jc w:val="center"/>
              <w:rPr>
                <w:rFonts w:cs="Arial"/>
              </w:rPr>
            </w:pPr>
            <w:r w:rsidRPr="002F6E69">
              <w:rPr>
                <w:rFonts w:cs="Arial"/>
              </w:rPr>
              <w:t>Not satisfactory</w:t>
            </w:r>
          </w:p>
        </w:tc>
        <w:tc>
          <w:tcPr>
            <w:tcW w:w="1466" w:type="pct"/>
            <w:gridSpan w:val="2"/>
            <w:tcMar>
              <w:top w:w="0" w:type="dxa"/>
              <w:left w:w="108" w:type="dxa"/>
              <w:bottom w:w="0" w:type="dxa"/>
              <w:right w:w="108" w:type="dxa"/>
            </w:tcMar>
            <w:vAlign w:val="center"/>
          </w:tcPr>
          <w:p w14:paraId="199C240A" w14:textId="77777777" w:rsidR="00835283" w:rsidRPr="002F6E69" w:rsidRDefault="00835283" w:rsidP="00835283">
            <w:pPr>
              <w:jc w:val="center"/>
              <w:rPr>
                <w:rFonts w:cs="Arial"/>
              </w:rPr>
            </w:pPr>
            <w:r w:rsidRPr="002F6E69">
              <w:rPr>
                <w:rFonts w:cs="Arial"/>
              </w:rPr>
              <w:t>Satisfactory</w:t>
            </w:r>
          </w:p>
        </w:tc>
      </w:tr>
    </w:tbl>
    <w:p w14:paraId="4CF97958" w14:textId="19B0F4C5" w:rsidR="00835283" w:rsidRDefault="00835283">
      <w:pPr>
        <w:spacing w:after="0" w:line="240" w:lineRule="auto"/>
        <w:rPr>
          <w:bCs/>
          <w:iCs/>
          <w:color w:val="31849B" w:themeColor="accent5" w:themeShade="BF"/>
          <w:szCs w:val="20"/>
        </w:rPr>
      </w:pPr>
    </w:p>
    <w:p w14:paraId="0E6971F5" w14:textId="0697087C" w:rsidR="00C30A44" w:rsidRDefault="00C30A44">
      <w:pPr>
        <w:spacing w:after="0" w:line="240" w:lineRule="auto"/>
        <w:rPr>
          <w:bCs/>
          <w:iCs/>
          <w:color w:val="31849B" w:themeColor="accent5" w:themeShade="BF"/>
          <w:szCs w:val="20"/>
        </w:rPr>
      </w:pPr>
      <w:r>
        <w:rPr>
          <w:b/>
          <w:bCs/>
          <w:iCs/>
          <w:color w:val="31849B" w:themeColor="accent5" w:themeShade="BF"/>
        </w:rPr>
        <w:br w:type="page"/>
      </w:r>
    </w:p>
    <w:p w14:paraId="4E4C164B" w14:textId="77777777" w:rsidR="00C30A44" w:rsidRPr="00C30A44" w:rsidRDefault="00C30A44" w:rsidP="00C30A44">
      <w:pPr>
        <w:pStyle w:val="Heading3"/>
        <w:rPr>
          <w:rFonts w:asciiTheme="minorHAnsi" w:hAnsiTheme="minorHAnsi" w:cstheme="minorHAnsi"/>
          <w:sz w:val="8"/>
          <w:szCs w:val="8"/>
        </w:rPr>
      </w:pPr>
      <w:bookmarkStart w:id="89" w:name="_Toc462416224"/>
      <w:bookmarkStart w:id="90" w:name="_Toc74686657"/>
      <w:bookmarkStart w:id="91" w:name="_Toc76568437"/>
      <w:r w:rsidRPr="00C30A44">
        <w:rPr>
          <w:rFonts w:asciiTheme="minorHAnsi" w:hAnsiTheme="minorHAnsi" w:cstheme="minorHAnsi"/>
        </w:rPr>
        <w:lastRenderedPageBreak/>
        <w:t>Competency record to be completed by assessor</w:t>
      </w:r>
      <w:bookmarkEnd w:id="89"/>
      <w:bookmarkEnd w:id="90"/>
      <w:bookmarkEnd w:id="91"/>
    </w:p>
    <w:p w14:paraId="5800183B" w14:textId="77777777" w:rsidR="00C30A44" w:rsidRPr="00C30A44" w:rsidRDefault="00C30A44" w:rsidP="00C30A44">
      <w:pPr>
        <w:rPr>
          <w:rFonts w:asciiTheme="minorHAnsi" w:hAnsiTheme="minorHAnsi" w:cstheme="minorHAnsi"/>
        </w:rPr>
      </w:pPr>
      <w:r w:rsidRPr="00C30A44">
        <w:rPr>
          <w:rFonts w:asciiTheme="minorHAnsi" w:hAnsiTheme="minorHAnsi" w:cstheme="minorHAnsi"/>
        </w:rPr>
        <w:t>This should be used by the trainer/assessor to document the learner’s skills, knowledge and performance as relevant to the overall unit. Indicate in the table below if the learner is deemed competent or not yet competent for the unit or if reassessment is required.</w:t>
      </w:r>
    </w:p>
    <w:tbl>
      <w:tblPr>
        <w:tblW w:w="92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55"/>
        <w:gridCol w:w="705"/>
        <w:gridCol w:w="2895"/>
        <w:gridCol w:w="1724"/>
        <w:gridCol w:w="1764"/>
      </w:tblGrid>
      <w:tr w:rsidR="00C30A44" w:rsidRPr="00C30A44" w14:paraId="124DFD8D" w14:textId="77777777" w:rsidTr="00A13A08">
        <w:tc>
          <w:tcPr>
            <w:tcW w:w="2860" w:type="dxa"/>
            <w:gridSpan w:val="2"/>
            <w:shd w:val="clear" w:color="auto" w:fill="E5B8B7"/>
            <w:vAlign w:val="center"/>
          </w:tcPr>
          <w:p w14:paraId="16AE793C" w14:textId="77777777" w:rsidR="00C30A44" w:rsidRPr="00C30A44" w:rsidRDefault="00C30A44" w:rsidP="00A13A08">
            <w:pPr>
              <w:spacing w:before="120" w:after="120" w:line="240" w:lineRule="auto"/>
              <w:rPr>
                <w:rFonts w:asciiTheme="minorHAnsi" w:hAnsiTheme="minorHAnsi" w:cstheme="minorHAnsi"/>
                <w:b/>
              </w:rPr>
            </w:pPr>
            <w:r w:rsidRPr="00C30A44">
              <w:rPr>
                <w:rFonts w:asciiTheme="minorHAnsi" w:hAnsiTheme="minorHAnsi" w:cstheme="minorHAnsi"/>
                <w:b/>
              </w:rPr>
              <w:t>Learner’s name</w:t>
            </w:r>
          </w:p>
        </w:tc>
        <w:tc>
          <w:tcPr>
            <w:tcW w:w="6383" w:type="dxa"/>
            <w:gridSpan w:val="3"/>
          </w:tcPr>
          <w:p w14:paraId="3E6DB88E" w14:textId="77777777" w:rsidR="00C30A44" w:rsidRPr="00C30A44" w:rsidRDefault="00C30A44" w:rsidP="00A13A08">
            <w:pPr>
              <w:spacing w:before="120" w:after="0" w:line="240" w:lineRule="auto"/>
              <w:rPr>
                <w:rFonts w:asciiTheme="minorHAnsi" w:hAnsiTheme="minorHAnsi" w:cstheme="minorHAnsi"/>
              </w:rPr>
            </w:pPr>
          </w:p>
        </w:tc>
      </w:tr>
      <w:tr w:rsidR="00C30A44" w:rsidRPr="00C30A44" w14:paraId="02CC7DE3" w14:textId="77777777" w:rsidTr="00A13A08">
        <w:tc>
          <w:tcPr>
            <w:tcW w:w="2860" w:type="dxa"/>
            <w:gridSpan w:val="2"/>
            <w:shd w:val="clear" w:color="auto" w:fill="E5B8B7"/>
            <w:vAlign w:val="center"/>
          </w:tcPr>
          <w:p w14:paraId="5504B528" w14:textId="77777777" w:rsidR="00C30A44" w:rsidRPr="00C30A44" w:rsidRDefault="00C30A44" w:rsidP="00A13A08">
            <w:pPr>
              <w:spacing w:before="120" w:after="120" w:line="240" w:lineRule="auto"/>
              <w:rPr>
                <w:rFonts w:asciiTheme="minorHAnsi" w:hAnsiTheme="minorHAnsi" w:cstheme="minorHAnsi"/>
                <w:b/>
              </w:rPr>
            </w:pPr>
            <w:r w:rsidRPr="00C30A44">
              <w:rPr>
                <w:rFonts w:asciiTheme="minorHAnsi" w:hAnsiTheme="minorHAnsi" w:cstheme="minorHAnsi"/>
                <w:b/>
              </w:rPr>
              <w:t>Assessor’s name</w:t>
            </w:r>
          </w:p>
        </w:tc>
        <w:tc>
          <w:tcPr>
            <w:tcW w:w="6383" w:type="dxa"/>
            <w:gridSpan w:val="3"/>
          </w:tcPr>
          <w:p w14:paraId="30A69C72" w14:textId="77777777" w:rsidR="00C30A44" w:rsidRPr="00C30A44" w:rsidRDefault="00C30A44" w:rsidP="00A13A08">
            <w:pPr>
              <w:spacing w:before="120" w:after="0" w:line="240" w:lineRule="auto"/>
              <w:rPr>
                <w:rFonts w:asciiTheme="minorHAnsi" w:hAnsiTheme="minorHAnsi" w:cstheme="minorHAnsi"/>
              </w:rPr>
            </w:pPr>
          </w:p>
        </w:tc>
      </w:tr>
      <w:tr w:rsidR="00C30A44" w:rsidRPr="00C30A44" w14:paraId="399EE56A" w14:textId="77777777" w:rsidTr="00A13A08">
        <w:tc>
          <w:tcPr>
            <w:tcW w:w="2860" w:type="dxa"/>
            <w:gridSpan w:val="2"/>
            <w:shd w:val="clear" w:color="auto" w:fill="E5B8B7"/>
            <w:vAlign w:val="center"/>
          </w:tcPr>
          <w:p w14:paraId="7A0610FA" w14:textId="77777777" w:rsidR="00C30A44" w:rsidRPr="00C30A44" w:rsidRDefault="00C30A44" w:rsidP="00A13A08">
            <w:pPr>
              <w:spacing w:before="120" w:after="120" w:line="240" w:lineRule="auto"/>
              <w:rPr>
                <w:rFonts w:asciiTheme="minorHAnsi" w:hAnsiTheme="minorHAnsi" w:cstheme="minorHAnsi"/>
                <w:b/>
              </w:rPr>
            </w:pPr>
            <w:r w:rsidRPr="00C30A44">
              <w:rPr>
                <w:rFonts w:asciiTheme="minorHAnsi" w:hAnsiTheme="minorHAnsi" w:cstheme="minorHAnsi"/>
                <w:b/>
              </w:rPr>
              <w:t>Unit of Competence</w:t>
            </w:r>
          </w:p>
          <w:p w14:paraId="55C64AC5" w14:textId="77777777" w:rsidR="00C30A44" w:rsidRPr="00C30A44" w:rsidRDefault="00C30A44" w:rsidP="00A13A08">
            <w:pPr>
              <w:spacing w:before="120" w:after="120" w:line="240" w:lineRule="auto"/>
              <w:rPr>
                <w:rFonts w:asciiTheme="minorHAnsi" w:hAnsiTheme="minorHAnsi" w:cstheme="minorHAnsi"/>
                <w:b/>
              </w:rPr>
            </w:pPr>
            <w:r w:rsidRPr="00C30A44">
              <w:rPr>
                <w:rFonts w:asciiTheme="minorHAnsi" w:hAnsiTheme="minorHAnsi" w:cstheme="minorHAnsi"/>
                <w:b/>
              </w:rPr>
              <w:t>(Code and Title)</w:t>
            </w:r>
          </w:p>
        </w:tc>
        <w:tc>
          <w:tcPr>
            <w:tcW w:w="6383" w:type="dxa"/>
            <w:gridSpan w:val="3"/>
          </w:tcPr>
          <w:p w14:paraId="332F5364" w14:textId="77777777" w:rsidR="00C30A44" w:rsidRPr="00C30A44" w:rsidRDefault="00C30A44" w:rsidP="00A13A08">
            <w:pPr>
              <w:spacing w:before="120" w:after="0" w:line="240" w:lineRule="auto"/>
              <w:rPr>
                <w:rFonts w:asciiTheme="minorHAnsi" w:hAnsiTheme="minorHAnsi" w:cstheme="minorHAnsi"/>
              </w:rPr>
            </w:pPr>
          </w:p>
        </w:tc>
      </w:tr>
      <w:tr w:rsidR="00C30A44" w:rsidRPr="00C30A44" w14:paraId="4503752A" w14:textId="77777777" w:rsidTr="00A13A08">
        <w:tc>
          <w:tcPr>
            <w:tcW w:w="2860" w:type="dxa"/>
            <w:gridSpan w:val="2"/>
            <w:shd w:val="clear" w:color="auto" w:fill="E5B8B7"/>
            <w:vAlign w:val="center"/>
          </w:tcPr>
          <w:p w14:paraId="1FD3F54B" w14:textId="72C2ED7C" w:rsidR="00C30A44" w:rsidRPr="00C30A44" w:rsidRDefault="00C30A44" w:rsidP="00A13A08">
            <w:pPr>
              <w:spacing w:before="120" w:after="120" w:line="240" w:lineRule="auto"/>
              <w:rPr>
                <w:rFonts w:asciiTheme="minorHAnsi" w:hAnsiTheme="minorHAnsi" w:cstheme="minorHAnsi"/>
                <w:b/>
              </w:rPr>
            </w:pPr>
            <w:r w:rsidRPr="00C30A44">
              <w:rPr>
                <w:rFonts w:asciiTheme="minorHAnsi" w:hAnsiTheme="minorHAnsi" w:cstheme="minorHAnsi"/>
                <w:b/>
              </w:rPr>
              <w:t>Date</w:t>
            </w:r>
          </w:p>
        </w:tc>
        <w:tc>
          <w:tcPr>
            <w:tcW w:w="6383" w:type="dxa"/>
            <w:gridSpan w:val="3"/>
          </w:tcPr>
          <w:p w14:paraId="2175F34C" w14:textId="77777777" w:rsidR="00C30A44" w:rsidRPr="00C30A44" w:rsidRDefault="00C30A44" w:rsidP="00A13A08">
            <w:pPr>
              <w:spacing w:before="120" w:after="0" w:line="240" w:lineRule="auto"/>
              <w:rPr>
                <w:rFonts w:asciiTheme="minorHAnsi" w:hAnsiTheme="minorHAnsi" w:cstheme="minorHAnsi"/>
              </w:rPr>
            </w:pPr>
          </w:p>
        </w:tc>
      </w:tr>
      <w:tr w:rsidR="00C30A44" w:rsidRPr="00C30A44" w14:paraId="2A321650" w14:textId="77777777" w:rsidTr="00A13A08">
        <w:tc>
          <w:tcPr>
            <w:tcW w:w="7479" w:type="dxa"/>
            <w:gridSpan w:val="4"/>
            <w:tcBorders>
              <w:right w:val="single" w:sz="4" w:space="0" w:color="auto"/>
            </w:tcBorders>
          </w:tcPr>
          <w:p w14:paraId="30B29BD5" w14:textId="77777777" w:rsidR="00C30A44" w:rsidRPr="00C30A44" w:rsidRDefault="00C30A44" w:rsidP="00A13A08">
            <w:pPr>
              <w:spacing w:before="120" w:after="120" w:line="240" w:lineRule="auto"/>
              <w:rPr>
                <w:rFonts w:asciiTheme="minorHAnsi" w:hAnsiTheme="minorHAnsi" w:cstheme="minorHAnsi"/>
              </w:rPr>
            </w:pPr>
            <w:r w:rsidRPr="00C30A44">
              <w:rPr>
                <w:rFonts w:asciiTheme="minorHAnsi" w:hAnsiTheme="minorHAnsi" w:cstheme="minorHAnsi"/>
              </w:rPr>
              <w:t>Has the learner completed all required assessments to a satisfactory standard?</w:t>
            </w:r>
          </w:p>
        </w:tc>
        <w:tc>
          <w:tcPr>
            <w:tcW w:w="1764" w:type="dxa"/>
            <w:tcBorders>
              <w:right w:val="single" w:sz="4" w:space="0" w:color="auto"/>
            </w:tcBorders>
          </w:tcPr>
          <w:p w14:paraId="4F111079" w14:textId="77777777" w:rsidR="00C30A44" w:rsidRPr="00C30A44" w:rsidRDefault="00C30A44" w:rsidP="00A13A08">
            <w:pPr>
              <w:spacing w:before="120" w:after="120" w:line="240" w:lineRule="auto"/>
              <w:rPr>
                <w:rFonts w:asciiTheme="minorHAnsi" w:hAnsiTheme="minorHAnsi" w:cstheme="minorHAnsi"/>
              </w:rPr>
            </w:pPr>
            <w:r w:rsidRPr="00C30A44">
              <w:rPr>
                <w:rFonts w:asciiTheme="minorHAnsi" w:hAnsiTheme="minorHAnsi" w:cstheme="minorHAnsi"/>
              </w:rPr>
              <w:t xml:space="preserve">    Yes         No</w:t>
            </w:r>
          </w:p>
          <w:p w14:paraId="5CB1C07B" w14:textId="77777777" w:rsidR="00C30A44" w:rsidRPr="00C30A44" w:rsidRDefault="00C30A44" w:rsidP="00A13A08">
            <w:pPr>
              <w:spacing w:before="120" w:after="120" w:line="240" w:lineRule="auto"/>
              <w:rPr>
                <w:rFonts w:asciiTheme="minorHAnsi" w:hAnsiTheme="minorHAnsi" w:cstheme="minorHAnsi"/>
              </w:rPr>
            </w:pPr>
            <w:r w:rsidRPr="00C30A44">
              <w:rPr>
                <w:rFonts w:asciiTheme="minorHAnsi" w:hAnsiTheme="minorHAnsi" w:cstheme="minorHAnsi"/>
                <w:sz w:val="18"/>
                <w:szCs w:val="18"/>
              </w:rPr>
              <w:t xml:space="preserve">    (Please circle)</w:t>
            </w:r>
          </w:p>
        </w:tc>
      </w:tr>
      <w:tr w:rsidR="00C30A44" w:rsidRPr="00C30A44" w14:paraId="5BF5F9FD" w14:textId="77777777" w:rsidTr="00A13A08">
        <w:tc>
          <w:tcPr>
            <w:tcW w:w="7479" w:type="dxa"/>
            <w:gridSpan w:val="4"/>
            <w:tcBorders>
              <w:right w:val="single" w:sz="4" w:space="0" w:color="auto"/>
            </w:tcBorders>
          </w:tcPr>
          <w:p w14:paraId="5E8EB68E" w14:textId="77777777" w:rsidR="00C30A44" w:rsidRPr="00C30A44" w:rsidRDefault="00C30A44" w:rsidP="00A13A08">
            <w:pPr>
              <w:spacing w:before="120" w:after="120" w:line="240" w:lineRule="auto"/>
              <w:rPr>
                <w:rFonts w:asciiTheme="minorHAnsi" w:hAnsiTheme="minorHAnsi" w:cstheme="minorHAnsi"/>
              </w:rPr>
            </w:pPr>
            <w:r w:rsidRPr="00C30A44">
              <w:rPr>
                <w:rFonts w:asciiTheme="minorHAnsi" w:hAnsiTheme="minorHAnsi" w:cstheme="minorHAnsi"/>
              </w:rPr>
              <w:t>Has sufficient evidence and information been provided by the learner to prove their competency across the entire unit?</w:t>
            </w:r>
          </w:p>
        </w:tc>
        <w:tc>
          <w:tcPr>
            <w:tcW w:w="1764" w:type="dxa"/>
            <w:tcBorders>
              <w:right w:val="single" w:sz="4" w:space="0" w:color="auto"/>
            </w:tcBorders>
          </w:tcPr>
          <w:p w14:paraId="23FE47F8" w14:textId="77777777" w:rsidR="00C30A44" w:rsidRPr="00C30A44" w:rsidRDefault="00C30A44" w:rsidP="00A13A08">
            <w:pPr>
              <w:spacing w:before="120" w:after="120" w:line="240" w:lineRule="auto"/>
              <w:rPr>
                <w:rFonts w:asciiTheme="minorHAnsi" w:hAnsiTheme="minorHAnsi" w:cstheme="minorHAnsi"/>
              </w:rPr>
            </w:pPr>
            <w:r w:rsidRPr="00C30A44">
              <w:rPr>
                <w:rFonts w:asciiTheme="minorHAnsi" w:hAnsiTheme="minorHAnsi" w:cstheme="minorHAnsi"/>
              </w:rPr>
              <w:t xml:space="preserve">    Yes         No</w:t>
            </w:r>
          </w:p>
          <w:p w14:paraId="6D1BBB86" w14:textId="77777777" w:rsidR="00C30A44" w:rsidRPr="00C30A44" w:rsidRDefault="00C30A44" w:rsidP="00A13A08">
            <w:pPr>
              <w:spacing w:before="120" w:after="120" w:line="240" w:lineRule="auto"/>
              <w:rPr>
                <w:rFonts w:asciiTheme="minorHAnsi" w:hAnsiTheme="minorHAnsi" w:cstheme="minorHAnsi"/>
              </w:rPr>
            </w:pPr>
            <w:r w:rsidRPr="00C30A44">
              <w:rPr>
                <w:rFonts w:asciiTheme="minorHAnsi" w:hAnsiTheme="minorHAnsi" w:cstheme="minorHAnsi"/>
                <w:sz w:val="18"/>
                <w:szCs w:val="18"/>
              </w:rPr>
              <w:t xml:space="preserve">    (Please circle)</w:t>
            </w:r>
          </w:p>
        </w:tc>
      </w:tr>
      <w:tr w:rsidR="00C30A44" w:rsidRPr="00C30A44" w14:paraId="655AABB3" w14:textId="77777777" w:rsidTr="00A13A08">
        <w:tc>
          <w:tcPr>
            <w:tcW w:w="2155" w:type="dxa"/>
            <w:tcBorders>
              <w:right w:val="single" w:sz="4" w:space="0" w:color="auto"/>
            </w:tcBorders>
            <w:vAlign w:val="center"/>
          </w:tcPr>
          <w:p w14:paraId="068457EC" w14:textId="77777777" w:rsidR="00C30A44" w:rsidRPr="00C30A44" w:rsidRDefault="00C30A44" w:rsidP="00A13A08">
            <w:pPr>
              <w:spacing w:before="120" w:after="120" w:line="240" w:lineRule="auto"/>
              <w:rPr>
                <w:rFonts w:asciiTheme="minorHAnsi" w:hAnsiTheme="minorHAnsi" w:cstheme="minorHAnsi"/>
              </w:rPr>
            </w:pPr>
            <w:r w:rsidRPr="00C30A44">
              <w:rPr>
                <w:rFonts w:asciiTheme="minorHAnsi" w:hAnsiTheme="minorHAnsi" w:cstheme="minorHAnsi"/>
                <w:b/>
              </w:rPr>
              <w:t>Learner is deemed:</w:t>
            </w:r>
          </w:p>
        </w:tc>
        <w:tc>
          <w:tcPr>
            <w:tcW w:w="3600" w:type="dxa"/>
            <w:gridSpan w:val="2"/>
            <w:tcBorders>
              <w:right w:val="single" w:sz="4" w:space="0" w:color="auto"/>
            </w:tcBorders>
            <w:vAlign w:val="center"/>
          </w:tcPr>
          <w:p w14:paraId="1E2DB9A0" w14:textId="77777777" w:rsidR="00C30A44" w:rsidRPr="00C30A44" w:rsidRDefault="00C30A44" w:rsidP="00A13A08">
            <w:pPr>
              <w:spacing w:before="120" w:after="120" w:line="240" w:lineRule="auto"/>
              <w:rPr>
                <w:rFonts w:asciiTheme="minorHAnsi" w:hAnsiTheme="minorHAnsi" w:cstheme="minorHAnsi"/>
              </w:rPr>
            </w:pPr>
            <w:r w:rsidRPr="00C30A44">
              <w:rPr>
                <w:rFonts w:asciiTheme="minorHAnsi" w:hAnsiTheme="minorHAnsi" w:cstheme="minorHAnsi"/>
              </w:rPr>
              <w:t>Not yet competent</w:t>
            </w:r>
          </w:p>
        </w:tc>
        <w:tc>
          <w:tcPr>
            <w:tcW w:w="3488" w:type="dxa"/>
            <w:gridSpan w:val="2"/>
            <w:tcBorders>
              <w:right w:val="single" w:sz="4" w:space="0" w:color="auto"/>
            </w:tcBorders>
            <w:vAlign w:val="center"/>
          </w:tcPr>
          <w:p w14:paraId="5B36EE23" w14:textId="77777777" w:rsidR="00C30A44" w:rsidRPr="00C30A44" w:rsidRDefault="00C30A44" w:rsidP="00A13A08">
            <w:pPr>
              <w:spacing w:before="120" w:after="120" w:line="240" w:lineRule="auto"/>
              <w:rPr>
                <w:rFonts w:asciiTheme="minorHAnsi" w:hAnsiTheme="minorHAnsi" w:cstheme="minorHAnsi"/>
              </w:rPr>
            </w:pPr>
            <w:r w:rsidRPr="00C30A44">
              <w:rPr>
                <w:rFonts w:asciiTheme="minorHAnsi" w:hAnsiTheme="minorHAnsi" w:cstheme="minorHAnsi"/>
              </w:rPr>
              <w:t>Competent</w:t>
            </w:r>
          </w:p>
        </w:tc>
      </w:tr>
      <w:tr w:rsidR="00C30A44" w:rsidRPr="00C30A44" w14:paraId="1928A26F" w14:textId="77777777" w:rsidTr="00A13A08">
        <w:tc>
          <w:tcPr>
            <w:tcW w:w="9243" w:type="dxa"/>
            <w:gridSpan w:val="5"/>
            <w:tcBorders>
              <w:right w:val="single" w:sz="4" w:space="0" w:color="auto"/>
            </w:tcBorders>
            <w:vAlign w:val="center"/>
          </w:tcPr>
          <w:p w14:paraId="6279DCF3" w14:textId="1C2960EA" w:rsidR="00C30A44" w:rsidRPr="00C30A44" w:rsidRDefault="00C30A44" w:rsidP="00A13A08">
            <w:pPr>
              <w:spacing w:before="120" w:after="120" w:line="240" w:lineRule="auto"/>
              <w:rPr>
                <w:rFonts w:asciiTheme="minorHAnsi" w:hAnsiTheme="minorHAnsi" w:cstheme="minorHAnsi"/>
                <w:b/>
              </w:rPr>
            </w:pPr>
            <w:r w:rsidRPr="00C30A44">
              <w:rPr>
                <w:rFonts w:asciiTheme="minorHAnsi" w:hAnsiTheme="minorHAnsi" w:cstheme="minorHAnsi"/>
                <w:b/>
              </w:rPr>
              <w:t>Comments from trainer/assessor</w:t>
            </w:r>
            <w:r w:rsidR="00036032">
              <w:rPr>
                <w:rFonts w:asciiTheme="minorHAnsi" w:hAnsiTheme="minorHAnsi" w:cstheme="minorHAnsi"/>
                <w:b/>
              </w:rPr>
              <w:t xml:space="preserve">:    </w:t>
            </w:r>
          </w:p>
          <w:p w14:paraId="781E37D5" w14:textId="77777777" w:rsidR="00C30A44" w:rsidRPr="00C30A44" w:rsidRDefault="00C30A44" w:rsidP="00A13A08">
            <w:pPr>
              <w:spacing w:before="120" w:after="120" w:line="240" w:lineRule="auto"/>
              <w:rPr>
                <w:rFonts w:asciiTheme="minorHAnsi" w:hAnsiTheme="minorHAnsi" w:cstheme="minorHAnsi"/>
              </w:rPr>
            </w:pPr>
          </w:p>
          <w:p w14:paraId="3A50D340" w14:textId="77777777" w:rsidR="00C30A44" w:rsidRPr="00C30A44" w:rsidRDefault="00C30A44" w:rsidP="00A13A08">
            <w:pPr>
              <w:spacing w:before="120" w:after="120" w:line="240" w:lineRule="auto"/>
              <w:rPr>
                <w:rFonts w:asciiTheme="minorHAnsi" w:hAnsiTheme="minorHAnsi" w:cstheme="minorHAnsi"/>
              </w:rPr>
            </w:pPr>
          </w:p>
          <w:p w14:paraId="49C5153E" w14:textId="77777777" w:rsidR="00C30A44" w:rsidRPr="00C30A44" w:rsidRDefault="00C30A44" w:rsidP="00A13A08">
            <w:pPr>
              <w:spacing w:before="120" w:after="120" w:line="240" w:lineRule="auto"/>
              <w:rPr>
                <w:rFonts w:asciiTheme="minorHAnsi" w:hAnsiTheme="minorHAnsi" w:cstheme="minorHAnsi"/>
              </w:rPr>
            </w:pPr>
          </w:p>
          <w:p w14:paraId="28CCC0F2" w14:textId="77777777" w:rsidR="00C30A44" w:rsidRPr="00C30A44" w:rsidRDefault="00C30A44" w:rsidP="00A13A08">
            <w:pPr>
              <w:spacing w:before="120" w:after="120" w:line="240" w:lineRule="auto"/>
              <w:rPr>
                <w:rFonts w:asciiTheme="minorHAnsi" w:hAnsiTheme="minorHAnsi" w:cstheme="minorHAnsi"/>
              </w:rPr>
            </w:pPr>
          </w:p>
          <w:p w14:paraId="5212BA16" w14:textId="77777777" w:rsidR="00C30A44" w:rsidRPr="00C30A44" w:rsidRDefault="00C30A44" w:rsidP="00A13A08">
            <w:pPr>
              <w:spacing w:before="120" w:after="120" w:line="240" w:lineRule="auto"/>
              <w:rPr>
                <w:rFonts w:asciiTheme="minorHAnsi" w:hAnsiTheme="minorHAnsi" w:cstheme="minorHAnsi"/>
              </w:rPr>
            </w:pPr>
          </w:p>
          <w:p w14:paraId="3379C458" w14:textId="77777777" w:rsidR="00C30A44" w:rsidRPr="00C30A44" w:rsidRDefault="00C30A44" w:rsidP="00A13A08">
            <w:pPr>
              <w:spacing w:before="120" w:after="120" w:line="240" w:lineRule="auto"/>
              <w:rPr>
                <w:rFonts w:asciiTheme="minorHAnsi" w:hAnsiTheme="minorHAnsi" w:cstheme="minorHAnsi"/>
              </w:rPr>
            </w:pPr>
          </w:p>
          <w:p w14:paraId="616E4274" w14:textId="77777777" w:rsidR="00C30A44" w:rsidRPr="00C30A44" w:rsidRDefault="00C30A44" w:rsidP="00A13A08">
            <w:pPr>
              <w:spacing w:before="120" w:after="120" w:line="240" w:lineRule="auto"/>
              <w:rPr>
                <w:rFonts w:asciiTheme="minorHAnsi" w:hAnsiTheme="minorHAnsi" w:cstheme="minorHAnsi"/>
              </w:rPr>
            </w:pPr>
          </w:p>
          <w:p w14:paraId="5DF837DA" w14:textId="77777777" w:rsidR="00C30A44" w:rsidRPr="00C30A44" w:rsidRDefault="00C30A44" w:rsidP="00A13A08">
            <w:pPr>
              <w:spacing w:before="120" w:after="120" w:line="240" w:lineRule="auto"/>
              <w:rPr>
                <w:rFonts w:asciiTheme="minorHAnsi" w:hAnsiTheme="minorHAnsi" w:cstheme="minorHAnsi"/>
              </w:rPr>
            </w:pPr>
          </w:p>
          <w:p w14:paraId="16838CA0" w14:textId="77777777" w:rsidR="00C30A44" w:rsidRPr="00C30A44" w:rsidRDefault="00C30A44" w:rsidP="00A13A08">
            <w:pPr>
              <w:spacing w:before="120" w:after="120" w:line="240" w:lineRule="auto"/>
              <w:rPr>
                <w:rFonts w:asciiTheme="minorHAnsi" w:hAnsiTheme="minorHAnsi" w:cstheme="minorHAnsi"/>
              </w:rPr>
            </w:pPr>
          </w:p>
          <w:p w14:paraId="4FB69537" w14:textId="77777777" w:rsidR="00C30A44" w:rsidRPr="00C30A44" w:rsidRDefault="00C30A44" w:rsidP="00A13A08">
            <w:pPr>
              <w:spacing w:before="120" w:after="120" w:line="240" w:lineRule="auto"/>
              <w:rPr>
                <w:rFonts w:asciiTheme="minorHAnsi" w:hAnsiTheme="minorHAnsi" w:cstheme="minorHAnsi"/>
              </w:rPr>
            </w:pPr>
          </w:p>
          <w:p w14:paraId="2A873693" w14:textId="77777777" w:rsidR="00C30A44" w:rsidRPr="00C30A44" w:rsidRDefault="00C30A44" w:rsidP="00A13A08">
            <w:pPr>
              <w:spacing w:before="120" w:after="120" w:line="240" w:lineRule="auto"/>
              <w:rPr>
                <w:rFonts w:asciiTheme="minorHAnsi" w:hAnsiTheme="minorHAnsi" w:cstheme="minorHAnsi"/>
              </w:rPr>
            </w:pPr>
          </w:p>
          <w:p w14:paraId="204565D8" w14:textId="77777777" w:rsidR="00C30A44" w:rsidRPr="00C30A44" w:rsidRDefault="00C30A44" w:rsidP="00A13A08">
            <w:pPr>
              <w:spacing w:before="120" w:after="120" w:line="240" w:lineRule="auto"/>
              <w:rPr>
                <w:rFonts w:asciiTheme="minorHAnsi" w:hAnsiTheme="minorHAnsi" w:cstheme="minorHAnsi"/>
              </w:rPr>
            </w:pPr>
          </w:p>
          <w:p w14:paraId="2160CB0A" w14:textId="77777777" w:rsidR="00C30A44" w:rsidRPr="00C30A44" w:rsidRDefault="00C30A44" w:rsidP="00A13A08">
            <w:pPr>
              <w:spacing w:before="120" w:after="120" w:line="240" w:lineRule="auto"/>
              <w:rPr>
                <w:rFonts w:asciiTheme="minorHAnsi" w:hAnsiTheme="minorHAnsi" w:cstheme="minorHAnsi"/>
              </w:rPr>
            </w:pPr>
          </w:p>
          <w:p w14:paraId="195A019F" w14:textId="77777777" w:rsidR="00C30A44" w:rsidRPr="00C30A44" w:rsidRDefault="00C30A44" w:rsidP="00A13A08">
            <w:pPr>
              <w:spacing w:before="120" w:after="120" w:line="240" w:lineRule="auto"/>
              <w:rPr>
                <w:rFonts w:asciiTheme="minorHAnsi" w:hAnsiTheme="minorHAnsi" w:cstheme="minorHAnsi"/>
              </w:rPr>
            </w:pPr>
          </w:p>
          <w:p w14:paraId="2CFCF313" w14:textId="77777777" w:rsidR="00C30A44" w:rsidRPr="00C30A44" w:rsidRDefault="00C30A44" w:rsidP="00A13A08">
            <w:pPr>
              <w:spacing w:before="120" w:after="120" w:line="240" w:lineRule="auto"/>
              <w:rPr>
                <w:rFonts w:asciiTheme="minorHAnsi" w:hAnsiTheme="minorHAnsi" w:cstheme="minorHAnsi"/>
              </w:rPr>
            </w:pPr>
          </w:p>
          <w:p w14:paraId="21DDB01F" w14:textId="77777777" w:rsidR="00C30A44" w:rsidRPr="00C30A44" w:rsidRDefault="00C30A44" w:rsidP="00A13A08">
            <w:pPr>
              <w:spacing w:before="120" w:after="120" w:line="240" w:lineRule="auto"/>
              <w:rPr>
                <w:rFonts w:asciiTheme="minorHAnsi" w:hAnsiTheme="minorHAnsi" w:cstheme="minorHAnsi"/>
              </w:rPr>
            </w:pPr>
          </w:p>
          <w:p w14:paraId="50BA6103" w14:textId="77777777" w:rsidR="00C30A44" w:rsidRPr="00C30A44" w:rsidRDefault="00C30A44" w:rsidP="00A13A08">
            <w:pPr>
              <w:spacing w:before="120" w:after="120" w:line="240" w:lineRule="auto"/>
              <w:rPr>
                <w:rFonts w:asciiTheme="minorHAnsi" w:hAnsiTheme="minorHAnsi" w:cstheme="minorHAnsi"/>
              </w:rPr>
            </w:pPr>
          </w:p>
        </w:tc>
      </w:tr>
    </w:tbl>
    <w:p w14:paraId="6B2D29ED" w14:textId="77777777" w:rsidR="00E23BD1" w:rsidRPr="00057D10" w:rsidRDefault="00E23BD1" w:rsidP="00057D10">
      <w:pPr>
        <w:pStyle w:val="AAAQuestions"/>
        <w:rPr>
          <w:b w:val="0"/>
          <w:bCs/>
          <w:iCs/>
          <w:color w:val="31849B" w:themeColor="accent5" w:themeShade="BF"/>
        </w:rPr>
      </w:pPr>
    </w:p>
    <w:sectPr w:rsidR="00E23BD1" w:rsidRPr="00057D10" w:rsidSect="00FF0EDB">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7BDC5" w14:textId="77777777" w:rsidR="00BC6F68" w:rsidRDefault="00BC6F68" w:rsidP="00665202">
      <w:pPr>
        <w:spacing w:after="0" w:line="240" w:lineRule="auto"/>
      </w:pPr>
      <w:r>
        <w:separator/>
      </w:r>
    </w:p>
  </w:endnote>
  <w:endnote w:type="continuationSeparator" w:id="0">
    <w:p w14:paraId="39F3092D" w14:textId="77777777" w:rsidR="00BC6F68" w:rsidRDefault="00BC6F68" w:rsidP="006652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Gill Sans">
    <w:altName w:val="Calibri"/>
    <w:panose1 w:val="00000000000000000000"/>
    <w:charset w:val="B1"/>
    <w:family w:val="swiss"/>
    <w:notTrueType/>
    <w:pitch w:val="variable"/>
    <w:sig w:usb0="00000000" w:usb1="00000000" w:usb2="00000000" w:usb3="00000000" w:csb0="000001F7" w:csb1="00000000"/>
  </w:font>
  <w:font w:name="PMingLiU">
    <w:altName w:val="新細明體"/>
    <w:panose1 w:val="02010601000101010101"/>
    <w:charset w:val="88"/>
    <w:family w:val="roman"/>
    <w:pitch w:val="variable"/>
    <w:sig w:usb0="A00002FF" w:usb1="28CFFCFA" w:usb2="00000016" w:usb3="00000000" w:csb0="00100001" w:csb1="00000000"/>
  </w:font>
  <w:font w:name="Palatino Linotype">
    <w:panose1 w:val="02040502050505030304"/>
    <w:charset w:val="00"/>
    <w:family w:val="roman"/>
    <w:pitch w:val="variable"/>
    <w:sig w:usb0="E0000287" w:usb1="40000013"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rdia New">
    <w:panose1 w:val="020B0304020202020204"/>
    <w:charset w:val="DE"/>
    <w:family w:val="swiss"/>
    <w:pitch w:val="variable"/>
    <w:sig w:usb0="81000003" w:usb1="00000000" w:usb2="00000000" w:usb3="00000000" w:csb0="00010001" w:csb1="00000000"/>
  </w:font>
  <w:font w:name="Lato">
    <w:altName w:val="Segoe UI"/>
    <w:charset w:val="00"/>
    <w:family w:val="swiss"/>
    <w:pitch w:val="variable"/>
    <w:sig w:usb0="A00000AF" w:usb1="5000604B" w:usb2="00000000" w:usb3="00000000" w:csb0="00000093"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DACAC" w14:textId="77777777" w:rsidR="00052E57" w:rsidRDefault="00052E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4BBB9" w14:textId="77777777" w:rsidR="00052E57" w:rsidRDefault="00052E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599C8" w14:textId="77777777" w:rsidR="00052E57" w:rsidRDefault="00052E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42D8C" w14:textId="77777777" w:rsidR="00BC6F68" w:rsidRDefault="00BC6F68" w:rsidP="00665202">
      <w:pPr>
        <w:spacing w:after="0" w:line="240" w:lineRule="auto"/>
      </w:pPr>
      <w:r>
        <w:separator/>
      </w:r>
    </w:p>
  </w:footnote>
  <w:footnote w:type="continuationSeparator" w:id="0">
    <w:p w14:paraId="23FA7A15" w14:textId="77777777" w:rsidR="00BC6F68" w:rsidRDefault="00BC6F68" w:rsidP="006652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12536" w14:textId="77777777" w:rsidR="00052E57" w:rsidRDefault="00052E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99D30" w14:textId="1EF24561" w:rsidR="00EA0351" w:rsidRDefault="00B74B92">
    <w:pPr>
      <w:pStyle w:val="Header"/>
    </w:pPr>
    <w:r>
      <w:rPr>
        <w:noProof/>
      </w:rPr>
      <w:drawing>
        <wp:anchor distT="0" distB="0" distL="114300" distR="114300" simplePos="0" relativeHeight="251661311" behindDoc="1" locked="1" layoutInCell="1" allowOverlap="1" wp14:anchorId="4F5C665D" wp14:editId="4974D065">
          <wp:simplePos x="0" y="0"/>
          <wp:positionH relativeFrom="page">
            <wp:posOffset>19050</wp:posOffset>
          </wp:positionH>
          <wp:positionV relativeFrom="page">
            <wp:align>top</wp:align>
          </wp:positionV>
          <wp:extent cx="7559040" cy="10684510"/>
          <wp:effectExtent l="0" t="0" r="381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559040" cy="1068451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A4D84" w14:textId="2195C9A2" w:rsidR="00FF0EDB" w:rsidRDefault="00591682" w:rsidP="00FF0EDB">
    <w:pPr>
      <w:pStyle w:val="Header"/>
      <w:jc w:val="right"/>
    </w:pPr>
    <w:r>
      <w:rPr>
        <w:noProof/>
      </w:rPr>
      <w:drawing>
        <wp:anchor distT="0" distB="0" distL="114300" distR="114300" simplePos="0" relativeHeight="251659263" behindDoc="1" locked="1" layoutInCell="1" allowOverlap="1" wp14:anchorId="0A65016E" wp14:editId="0746B090">
          <wp:simplePos x="0" y="0"/>
          <wp:positionH relativeFrom="page">
            <wp:align>left</wp:align>
          </wp:positionH>
          <wp:positionV relativeFrom="page">
            <wp:posOffset>20320</wp:posOffset>
          </wp:positionV>
          <wp:extent cx="7559040" cy="10684510"/>
          <wp:effectExtent l="0" t="0" r="3810" b="254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559040" cy="106845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82668"/>
    <w:multiLevelType w:val="hybridMultilevel"/>
    <w:tmpl w:val="30220DD8"/>
    <w:lvl w:ilvl="0" w:tplc="69684302">
      <w:start w:val="1"/>
      <w:numFmt w:val="bullet"/>
      <w:pStyle w:val="Bullets"/>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901E76"/>
    <w:multiLevelType w:val="hybridMultilevel"/>
    <w:tmpl w:val="73C47F2C"/>
    <w:lvl w:ilvl="0" w:tplc="F0DA767A">
      <w:start w:val="1"/>
      <w:numFmt w:val="bullet"/>
      <w:lvlText w:val=""/>
      <w:lvlJc w:val="left"/>
      <w:pPr>
        <w:ind w:left="1996"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235E4594">
      <w:start w:val="1"/>
      <w:numFmt w:val="bullet"/>
      <w:pStyle w:val="Ansbul2"/>
      <w:lvlText w:val="o"/>
      <w:lvlJc w:val="left"/>
      <w:pPr>
        <w:ind w:left="2770" w:hanging="360"/>
      </w:pPr>
      <w:rPr>
        <w:rFonts w:ascii="Courier New" w:hAnsi="Courier New" w:cs="Courier New"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AA5276"/>
    <w:multiLevelType w:val="hybridMultilevel"/>
    <w:tmpl w:val="97483010"/>
    <w:lvl w:ilvl="0" w:tplc="0C090001">
      <w:start w:val="1"/>
      <w:numFmt w:val="bullet"/>
      <w:lvlText w:val=""/>
      <w:lvlJc w:val="left"/>
      <w:pPr>
        <w:ind w:left="720" w:hanging="360"/>
      </w:pPr>
      <w:rPr>
        <w:rFonts w:ascii="Symbol" w:hAnsi="Symbol" w:hint="default"/>
        <w:b w:val="0"/>
        <w:color w:val="auto"/>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15414B"/>
    <w:multiLevelType w:val="hybridMultilevel"/>
    <w:tmpl w:val="35DCB5D8"/>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9180046"/>
    <w:multiLevelType w:val="hybridMultilevel"/>
    <w:tmpl w:val="B622A9B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006457"/>
    <w:multiLevelType w:val="hybridMultilevel"/>
    <w:tmpl w:val="FB20B682"/>
    <w:lvl w:ilvl="0" w:tplc="0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E111E8"/>
    <w:multiLevelType w:val="hybridMultilevel"/>
    <w:tmpl w:val="43D4B0B6"/>
    <w:lvl w:ilvl="0" w:tplc="0C090013">
      <w:start w:val="1"/>
      <w:numFmt w:val="upperRoman"/>
      <w:lvlText w:val="%1."/>
      <w:lvlJc w:val="right"/>
      <w:pPr>
        <w:ind w:left="81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E3D7212"/>
    <w:multiLevelType w:val="hybridMultilevel"/>
    <w:tmpl w:val="ECB698E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pStyle w:val="Bullet3"/>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38F14A3"/>
    <w:multiLevelType w:val="hybridMultilevel"/>
    <w:tmpl w:val="C57A950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E7438D"/>
    <w:multiLevelType w:val="hybridMultilevel"/>
    <w:tmpl w:val="15247B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EE314CE"/>
    <w:multiLevelType w:val="hybridMultilevel"/>
    <w:tmpl w:val="B0F0901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1FE66A5D"/>
    <w:multiLevelType w:val="hybridMultilevel"/>
    <w:tmpl w:val="E8BC16B4"/>
    <w:lvl w:ilvl="0" w:tplc="44142D06">
      <w:start w:val="1"/>
      <w:numFmt w:val="bullet"/>
      <w:lvlText w:val=""/>
      <w:lvlJc w:val="left"/>
      <w:pPr>
        <w:ind w:left="720" w:hanging="360"/>
      </w:pPr>
      <w:rPr>
        <w:rFonts w:ascii="Symbol" w:hAnsi="Symbol" w:hint="default"/>
        <w:color w:val="31849B" w:themeColor="accent5" w:themeShade="BF"/>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2235F6"/>
    <w:multiLevelType w:val="hybridMultilevel"/>
    <w:tmpl w:val="D264CF6A"/>
    <w:lvl w:ilvl="0" w:tplc="0C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3" w15:restartNumberingAfterBreak="0">
    <w:nsid w:val="26814D7F"/>
    <w:multiLevelType w:val="hybridMultilevel"/>
    <w:tmpl w:val="769EF886"/>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6D451CB"/>
    <w:multiLevelType w:val="hybridMultilevel"/>
    <w:tmpl w:val="3C784FF6"/>
    <w:lvl w:ilvl="0" w:tplc="2A8236F8">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A680918"/>
    <w:multiLevelType w:val="hybridMultilevel"/>
    <w:tmpl w:val="DB002D8A"/>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A9A1434"/>
    <w:multiLevelType w:val="hybridMultilevel"/>
    <w:tmpl w:val="A01025A6"/>
    <w:lvl w:ilvl="0" w:tplc="0C090013">
      <w:start w:val="1"/>
      <w:numFmt w:val="upperRoman"/>
      <w:lvlText w:val="%1."/>
      <w:lvlJc w:val="right"/>
      <w:pPr>
        <w:ind w:left="90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C340AF6"/>
    <w:multiLevelType w:val="hybridMultilevel"/>
    <w:tmpl w:val="AD3C5E7E"/>
    <w:lvl w:ilvl="0" w:tplc="0C090015">
      <w:start w:val="1"/>
      <w:numFmt w:val="upp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2F1F7C4D"/>
    <w:multiLevelType w:val="multilevel"/>
    <w:tmpl w:val="296C7D52"/>
    <w:lvl w:ilvl="0">
      <w:start w:val="1"/>
      <w:numFmt w:val="decimal"/>
      <w:lvlText w:val="%1."/>
      <w:lvlJc w:val="left"/>
      <w:pPr>
        <w:ind w:left="360" w:hanging="360"/>
      </w:pPr>
    </w:lvl>
    <w:lvl w:ilvl="1">
      <w:start w:val="1"/>
      <w:numFmt w:val="decimal"/>
      <w:pStyle w:val="NUmber11"/>
      <w:lvlText w:val="%1.%2."/>
      <w:lvlJc w:val="left"/>
      <w:pPr>
        <w:ind w:left="1283"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16D6988"/>
    <w:multiLevelType w:val="hybridMultilevel"/>
    <w:tmpl w:val="99C6F0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33357D0"/>
    <w:multiLevelType w:val="hybridMultilevel"/>
    <w:tmpl w:val="7FF43D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4E03E9F"/>
    <w:multiLevelType w:val="hybridMultilevel"/>
    <w:tmpl w:val="275442B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70A3185"/>
    <w:multiLevelType w:val="multilevel"/>
    <w:tmpl w:val="4B9C17E8"/>
    <w:styleLink w:val="LGBullet1"/>
    <w:lvl w:ilvl="0">
      <w:start w:val="1"/>
      <w:numFmt w:val="bullet"/>
      <w:lvlText w:val=""/>
      <w:lvlJc w:val="left"/>
      <w:pPr>
        <w:tabs>
          <w:tab w:val="num" w:pos="720"/>
        </w:tabs>
        <w:ind w:left="720" w:hanging="360"/>
      </w:pPr>
      <w:rPr>
        <w:rFonts w:ascii="Symbol" w:hAnsi="Symbol" w:hint="default"/>
        <w:sz w:val="22"/>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B380AC2"/>
    <w:multiLevelType w:val="hybridMultilevel"/>
    <w:tmpl w:val="2F9A83AC"/>
    <w:lvl w:ilvl="0" w:tplc="F0DA767A">
      <w:start w:val="1"/>
      <w:numFmt w:val="bullet"/>
      <w:pStyle w:val="AnswBullts"/>
      <w:lvlText w:val=""/>
      <w:lvlJc w:val="left"/>
      <w:pPr>
        <w:ind w:left="1996"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B3E7AD5"/>
    <w:multiLevelType w:val="hybridMultilevel"/>
    <w:tmpl w:val="65142528"/>
    <w:lvl w:ilvl="0" w:tplc="EA72B644">
      <w:start w:val="1"/>
      <w:numFmt w:val="decimal"/>
      <w:pStyle w:val="numers"/>
      <w:lvlText w:val="%1."/>
      <w:lvlJc w:val="left"/>
      <w:pPr>
        <w:ind w:left="720" w:hanging="360"/>
      </w:pPr>
      <w:rPr>
        <w:rFonts w:cs="Times New Roman"/>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CD2771E"/>
    <w:multiLevelType w:val="hybridMultilevel"/>
    <w:tmpl w:val="6F207BA2"/>
    <w:lvl w:ilvl="0" w:tplc="932EC1CA">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3B7133D"/>
    <w:multiLevelType w:val="hybridMultilevel"/>
    <w:tmpl w:val="5D760DD8"/>
    <w:lvl w:ilvl="0" w:tplc="08090003">
      <w:start w:val="1"/>
      <w:numFmt w:val="bullet"/>
      <w:lvlText w:val="o"/>
      <w:lvlJc w:val="left"/>
      <w:pPr>
        <w:ind w:left="1077" w:hanging="360"/>
      </w:pPr>
      <w:rPr>
        <w:rFonts w:ascii="Courier New" w:hAnsi="Courier New" w:cs="Courier New"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27" w15:restartNumberingAfterBreak="0">
    <w:nsid w:val="451D1D3F"/>
    <w:multiLevelType w:val="hybridMultilevel"/>
    <w:tmpl w:val="BB4AAAAA"/>
    <w:lvl w:ilvl="0" w:tplc="08090005">
      <w:start w:val="1"/>
      <w:numFmt w:val="bullet"/>
      <w:lvlText w:val=""/>
      <w:lvlJc w:val="left"/>
      <w:pPr>
        <w:ind w:left="720" w:hanging="360"/>
      </w:pPr>
      <w:rPr>
        <w:rFonts w:ascii="Wingdings" w:hAnsi="Wingdings" w:hint="default"/>
      </w:rPr>
    </w:lvl>
    <w:lvl w:ilvl="1" w:tplc="E3F23D68">
      <w:start w:val="1"/>
      <w:numFmt w:val="bullet"/>
      <w:pStyle w:val="Bullets2"/>
      <w:lvlText w:val="o"/>
      <w:lvlJc w:val="left"/>
      <w:pPr>
        <w:ind w:left="1440" w:hanging="360"/>
      </w:pPr>
      <w:rPr>
        <w:rFonts w:ascii="Courier New" w:hAnsi="Courier New" w:cs="Courier New" w:hint="default"/>
      </w:rPr>
    </w:lvl>
    <w:lvl w:ilvl="2" w:tplc="3E7EB3AA">
      <w:start w:val="1"/>
      <w:numFmt w:val="bullet"/>
      <w:lvlText w:val=""/>
      <w:lvlJc w:val="left"/>
      <w:pPr>
        <w:ind w:left="2912"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55F01FC"/>
    <w:multiLevelType w:val="hybridMultilevel"/>
    <w:tmpl w:val="43D4B0B6"/>
    <w:lvl w:ilvl="0" w:tplc="0C090013">
      <w:start w:val="1"/>
      <w:numFmt w:val="upperRoman"/>
      <w:lvlText w:val="%1."/>
      <w:lvlJc w:val="right"/>
      <w:pPr>
        <w:ind w:left="81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46740A5C"/>
    <w:multiLevelType w:val="hybridMultilevel"/>
    <w:tmpl w:val="46AA6DE4"/>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48C335E5"/>
    <w:multiLevelType w:val="hybridMultilevel"/>
    <w:tmpl w:val="920AFDC4"/>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493940B6"/>
    <w:multiLevelType w:val="hybridMultilevel"/>
    <w:tmpl w:val="C85A9AC8"/>
    <w:lvl w:ilvl="0" w:tplc="77FC92F2">
      <w:start w:val="1"/>
      <w:numFmt w:val="decimal"/>
      <w:pStyle w:val="NumbersBold"/>
      <w:lvlText w:val="%1."/>
      <w:lvlJc w:val="left"/>
      <w:pPr>
        <w:ind w:left="1854" w:hanging="360"/>
      </w:pPr>
      <w:rPr>
        <w:rFonts w:cs="Times New Roman"/>
        <w:b/>
        <w:bCs w:val="0"/>
        <w:i w:val="0"/>
        <w:iCs w:val="0"/>
        <w:caps w:val="0"/>
        <w:smallCaps w:val="0"/>
        <w:strike w:val="0"/>
        <w:dstrike w:val="0"/>
        <w:noProof w:val="0"/>
        <w:vanish w:val="0"/>
        <w:color w:val="auto"/>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2" w15:restartNumberingAfterBreak="0">
    <w:nsid w:val="4DBA162E"/>
    <w:multiLevelType w:val="hybridMultilevel"/>
    <w:tmpl w:val="C010B8A8"/>
    <w:lvl w:ilvl="0" w:tplc="83CC9B1A">
      <w:start w:val="2"/>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F2F00DD"/>
    <w:multiLevelType w:val="hybridMultilevel"/>
    <w:tmpl w:val="12A45CF8"/>
    <w:lvl w:ilvl="0" w:tplc="0C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5770ABD"/>
    <w:multiLevelType w:val="hybridMultilevel"/>
    <w:tmpl w:val="1D7A54F8"/>
    <w:lvl w:ilvl="0" w:tplc="0EBCC90C">
      <w:start w:val="1"/>
      <w:numFmt w:val="decimal"/>
      <w:pStyle w:val="Nums"/>
      <w:lvlText w:val="%1."/>
      <w:lvlJc w:val="left"/>
      <w:pPr>
        <w:ind w:left="720" w:hanging="360"/>
      </w:pPr>
      <w:rPr>
        <w:color w:val="C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55BB220E"/>
    <w:multiLevelType w:val="hybridMultilevel"/>
    <w:tmpl w:val="E2A45F70"/>
    <w:lvl w:ilvl="0" w:tplc="0C090015">
      <w:start w:val="1"/>
      <w:numFmt w:val="upp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6" w15:restartNumberingAfterBreak="0">
    <w:nsid w:val="561D5AE2"/>
    <w:multiLevelType w:val="hybridMultilevel"/>
    <w:tmpl w:val="F0F0B172"/>
    <w:lvl w:ilvl="0" w:tplc="0C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7A4026B"/>
    <w:multiLevelType w:val="hybridMultilevel"/>
    <w:tmpl w:val="634CC174"/>
    <w:lvl w:ilvl="0" w:tplc="BCDA948C">
      <w:start w:val="1"/>
      <w:numFmt w:val="bullet"/>
      <w:pStyle w:val="tablebullets2"/>
      <w:lvlText w:val=""/>
      <w:lvlJc w:val="left"/>
      <w:pPr>
        <w:tabs>
          <w:tab w:val="num" w:pos="360"/>
        </w:tabs>
        <w:ind w:left="360" w:hanging="360"/>
      </w:pPr>
      <w:rPr>
        <w:rFonts w:ascii="Symbol" w:hAnsi="Symbol" w:hint="default"/>
        <w:sz w:val="16"/>
      </w:rPr>
    </w:lvl>
    <w:lvl w:ilvl="1" w:tplc="9CE6C1E0">
      <w:numFmt w:val="bullet"/>
      <w:lvlText w:val="-"/>
      <w:lvlJc w:val="left"/>
      <w:pPr>
        <w:tabs>
          <w:tab w:val="num" w:pos="757"/>
        </w:tabs>
        <w:ind w:left="737" w:hanging="340"/>
      </w:pPr>
      <w:rPr>
        <w:rFonts w:ascii="Times New Roman" w:eastAsia="Times New Roman" w:hAnsi="Times New Roman" w:cs="Times New Roman"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8" w15:restartNumberingAfterBreak="0">
    <w:nsid w:val="592F288A"/>
    <w:multiLevelType w:val="hybridMultilevel"/>
    <w:tmpl w:val="6A5020A4"/>
    <w:lvl w:ilvl="0" w:tplc="0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B670F79"/>
    <w:multiLevelType w:val="hybridMultilevel"/>
    <w:tmpl w:val="B476C5F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EA9201C"/>
    <w:multiLevelType w:val="hybridMultilevel"/>
    <w:tmpl w:val="2646D2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67C3350"/>
    <w:multiLevelType w:val="hybridMultilevel"/>
    <w:tmpl w:val="5F3CFE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B886BA5"/>
    <w:multiLevelType w:val="hybridMultilevel"/>
    <w:tmpl w:val="58F2AB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C09488D"/>
    <w:multiLevelType w:val="hybridMultilevel"/>
    <w:tmpl w:val="F9A4B20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7EB36755"/>
    <w:multiLevelType w:val="hybridMultilevel"/>
    <w:tmpl w:val="4A644110"/>
    <w:lvl w:ilvl="0" w:tplc="9E3859A6">
      <w:start w:val="1"/>
      <w:numFmt w:val="decimal"/>
      <w:pStyle w:val="numersBoldTight"/>
      <w:lvlText w:val="%1."/>
      <w:lvlJc w:val="left"/>
      <w:pPr>
        <w:ind w:left="1494" w:hanging="36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C94A9BBC">
      <w:start w:val="1"/>
      <w:numFmt w:val="bullet"/>
      <w:lvlText w:val="o"/>
      <w:lvlJc w:val="left"/>
      <w:pPr>
        <w:ind w:left="2061" w:hanging="360"/>
      </w:pPr>
      <w:rPr>
        <w:rFonts w:ascii="Courier New" w:hAnsi="Courier New" w:cs="Courier New" w:hint="default"/>
      </w:rPr>
    </w:lvl>
    <w:lvl w:ilvl="2" w:tplc="E4A41F46">
      <w:start w:val="1"/>
      <w:numFmt w:val="bullet"/>
      <w:lvlText w:val=""/>
      <w:lvlJc w:val="left"/>
      <w:pPr>
        <w:ind w:left="2160" w:hanging="360"/>
      </w:pPr>
      <w:rPr>
        <w:rFonts w:ascii="Wingdings" w:hAnsi="Wingdings" w:hint="default"/>
      </w:rPr>
    </w:lvl>
    <w:lvl w:ilvl="3" w:tplc="27F44380" w:tentative="1">
      <w:start w:val="1"/>
      <w:numFmt w:val="bullet"/>
      <w:lvlText w:val=""/>
      <w:lvlJc w:val="left"/>
      <w:pPr>
        <w:ind w:left="2880" w:hanging="360"/>
      </w:pPr>
      <w:rPr>
        <w:rFonts w:ascii="Symbol" w:hAnsi="Symbol" w:hint="default"/>
      </w:rPr>
    </w:lvl>
    <w:lvl w:ilvl="4" w:tplc="EBB87D70" w:tentative="1">
      <w:start w:val="1"/>
      <w:numFmt w:val="bullet"/>
      <w:lvlText w:val="o"/>
      <w:lvlJc w:val="left"/>
      <w:pPr>
        <w:ind w:left="3600" w:hanging="360"/>
      </w:pPr>
      <w:rPr>
        <w:rFonts w:ascii="Courier New" w:hAnsi="Courier New" w:cs="Courier New" w:hint="default"/>
      </w:rPr>
    </w:lvl>
    <w:lvl w:ilvl="5" w:tplc="90CA181A" w:tentative="1">
      <w:start w:val="1"/>
      <w:numFmt w:val="bullet"/>
      <w:lvlText w:val=""/>
      <w:lvlJc w:val="left"/>
      <w:pPr>
        <w:ind w:left="4320" w:hanging="360"/>
      </w:pPr>
      <w:rPr>
        <w:rFonts w:ascii="Wingdings" w:hAnsi="Wingdings" w:hint="default"/>
      </w:rPr>
    </w:lvl>
    <w:lvl w:ilvl="6" w:tplc="15F846D2" w:tentative="1">
      <w:start w:val="1"/>
      <w:numFmt w:val="bullet"/>
      <w:lvlText w:val=""/>
      <w:lvlJc w:val="left"/>
      <w:pPr>
        <w:ind w:left="5040" w:hanging="360"/>
      </w:pPr>
      <w:rPr>
        <w:rFonts w:ascii="Symbol" w:hAnsi="Symbol" w:hint="default"/>
      </w:rPr>
    </w:lvl>
    <w:lvl w:ilvl="7" w:tplc="39E2DCB2" w:tentative="1">
      <w:start w:val="1"/>
      <w:numFmt w:val="bullet"/>
      <w:lvlText w:val="o"/>
      <w:lvlJc w:val="left"/>
      <w:pPr>
        <w:ind w:left="5760" w:hanging="360"/>
      </w:pPr>
      <w:rPr>
        <w:rFonts w:ascii="Courier New" w:hAnsi="Courier New" w:cs="Courier New" w:hint="default"/>
      </w:rPr>
    </w:lvl>
    <w:lvl w:ilvl="8" w:tplc="1EB44216" w:tentative="1">
      <w:start w:val="1"/>
      <w:numFmt w:val="bullet"/>
      <w:lvlText w:val=""/>
      <w:lvlJc w:val="left"/>
      <w:pPr>
        <w:ind w:left="6480" w:hanging="360"/>
      </w:pPr>
      <w:rPr>
        <w:rFonts w:ascii="Wingdings" w:hAnsi="Wingdings" w:hint="default"/>
      </w:rPr>
    </w:lvl>
  </w:abstractNum>
  <w:abstractNum w:abstractNumId="45" w15:restartNumberingAfterBreak="0">
    <w:nsid w:val="7EE907DD"/>
    <w:multiLevelType w:val="hybridMultilevel"/>
    <w:tmpl w:val="9B00D728"/>
    <w:lvl w:ilvl="0" w:tplc="0656883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3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num>
  <w:num w:numId="4">
    <w:abstractNumId w:val="34"/>
  </w:num>
  <w:num w:numId="5">
    <w:abstractNumId w:val="1"/>
  </w:num>
  <w:num w:numId="6">
    <w:abstractNumId w:val="7"/>
  </w:num>
  <w:num w:numId="7">
    <w:abstractNumId w:val="24"/>
  </w:num>
  <w:num w:numId="8">
    <w:abstractNumId w:val="18"/>
  </w:num>
  <w:num w:numId="9">
    <w:abstractNumId w:val="44"/>
    <w:lvlOverride w:ilvl="0">
      <w:startOverride w:val="1"/>
    </w:lvlOverride>
  </w:num>
  <w:num w:numId="10">
    <w:abstractNumId w:val="31"/>
    <w:lvlOverride w:ilvl="0">
      <w:startOverride w:val="1"/>
    </w:lvlOverride>
  </w:num>
  <w:num w:numId="11">
    <w:abstractNumId w:val="27"/>
  </w:num>
  <w:num w:numId="12">
    <w:abstractNumId w:val="11"/>
  </w:num>
  <w:num w:numId="13">
    <w:abstractNumId w:val="36"/>
  </w:num>
  <w:num w:numId="14">
    <w:abstractNumId w:val="0"/>
  </w:num>
  <w:num w:numId="15">
    <w:abstractNumId w:val="12"/>
  </w:num>
  <w:num w:numId="16">
    <w:abstractNumId w:val="26"/>
  </w:num>
  <w:num w:numId="17">
    <w:abstractNumId w:val="30"/>
  </w:num>
  <w:num w:numId="18">
    <w:abstractNumId w:val="6"/>
  </w:num>
  <w:num w:numId="19">
    <w:abstractNumId w:val="16"/>
  </w:num>
  <w:num w:numId="20">
    <w:abstractNumId w:val="35"/>
  </w:num>
  <w:num w:numId="21">
    <w:abstractNumId w:val="13"/>
  </w:num>
  <w:num w:numId="22">
    <w:abstractNumId w:val="19"/>
  </w:num>
  <w:num w:numId="23">
    <w:abstractNumId w:val="40"/>
  </w:num>
  <w:num w:numId="24">
    <w:abstractNumId w:val="20"/>
  </w:num>
  <w:num w:numId="25">
    <w:abstractNumId w:val="9"/>
  </w:num>
  <w:num w:numId="26">
    <w:abstractNumId w:val="28"/>
  </w:num>
  <w:num w:numId="27">
    <w:abstractNumId w:val="32"/>
  </w:num>
  <w:num w:numId="28">
    <w:abstractNumId w:val="41"/>
  </w:num>
  <w:num w:numId="29">
    <w:abstractNumId w:val="2"/>
  </w:num>
  <w:num w:numId="30">
    <w:abstractNumId w:val="4"/>
  </w:num>
  <w:num w:numId="31">
    <w:abstractNumId w:val="29"/>
  </w:num>
  <w:num w:numId="32">
    <w:abstractNumId w:val="10"/>
  </w:num>
  <w:num w:numId="33">
    <w:abstractNumId w:val="15"/>
  </w:num>
  <w:num w:numId="34">
    <w:abstractNumId w:val="43"/>
  </w:num>
  <w:num w:numId="35">
    <w:abstractNumId w:val="3"/>
  </w:num>
  <w:num w:numId="36">
    <w:abstractNumId w:val="14"/>
  </w:num>
  <w:num w:numId="37">
    <w:abstractNumId w:val="45"/>
  </w:num>
  <w:num w:numId="38">
    <w:abstractNumId w:val="25"/>
  </w:num>
  <w:num w:numId="39">
    <w:abstractNumId w:val="5"/>
  </w:num>
  <w:num w:numId="40">
    <w:abstractNumId w:val="38"/>
  </w:num>
  <w:num w:numId="41">
    <w:abstractNumId w:val="17"/>
  </w:num>
  <w:num w:numId="42">
    <w:abstractNumId w:val="42"/>
  </w:num>
  <w:num w:numId="43">
    <w:abstractNumId w:val="33"/>
  </w:num>
  <w:num w:numId="44">
    <w:abstractNumId w:val="39"/>
  </w:num>
  <w:num w:numId="45">
    <w:abstractNumId w:val="21"/>
  </w:num>
  <w:num w:numId="46">
    <w:abstractNumId w:val="8"/>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QxNjQwN7MwsDAwNzBR0lEKTi0uzszPAykwtKwFACRFZNUtAAAA"/>
  </w:docVars>
  <w:rsids>
    <w:rsidRoot w:val="00B70051"/>
    <w:rsid w:val="00005FC8"/>
    <w:rsid w:val="00006028"/>
    <w:rsid w:val="000116DE"/>
    <w:rsid w:val="00012A9D"/>
    <w:rsid w:val="00012BBA"/>
    <w:rsid w:val="000140D4"/>
    <w:rsid w:val="00014D3D"/>
    <w:rsid w:val="00023ED3"/>
    <w:rsid w:val="0002452A"/>
    <w:rsid w:val="0002479C"/>
    <w:rsid w:val="00026C6F"/>
    <w:rsid w:val="00026C83"/>
    <w:rsid w:val="00033A73"/>
    <w:rsid w:val="00033CBE"/>
    <w:rsid w:val="00036032"/>
    <w:rsid w:val="000373BB"/>
    <w:rsid w:val="00041BCF"/>
    <w:rsid w:val="0004240C"/>
    <w:rsid w:val="000436C8"/>
    <w:rsid w:val="000444FF"/>
    <w:rsid w:val="00044D54"/>
    <w:rsid w:val="000454BF"/>
    <w:rsid w:val="000459FB"/>
    <w:rsid w:val="00052605"/>
    <w:rsid w:val="00052E57"/>
    <w:rsid w:val="00054E4A"/>
    <w:rsid w:val="00056FF5"/>
    <w:rsid w:val="00057D10"/>
    <w:rsid w:val="000613AE"/>
    <w:rsid w:val="00061602"/>
    <w:rsid w:val="00063E50"/>
    <w:rsid w:val="00064655"/>
    <w:rsid w:val="00064752"/>
    <w:rsid w:val="00064A29"/>
    <w:rsid w:val="00065983"/>
    <w:rsid w:val="00070D5F"/>
    <w:rsid w:val="000711D1"/>
    <w:rsid w:val="000719F6"/>
    <w:rsid w:val="00072084"/>
    <w:rsid w:val="00076C2D"/>
    <w:rsid w:val="00077CB5"/>
    <w:rsid w:val="00083B5A"/>
    <w:rsid w:val="000841B1"/>
    <w:rsid w:val="00086168"/>
    <w:rsid w:val="00090CE2"/>
    <w:rsid w:val="00096CCE"/>
    <w:rsid w:val="000A338E"/>
    <w:rsid w:val="000A3EDC"/>
    <w:rsid w:val="000A650D"/>
    <w:rsid w:val="000A7851"/>
    <w:rsid w:val="000B2B88"/>
    <w:rsid w:val="000B394E"/>
    <w:rsid w:val="000B6DEF"/>
    <w:rsid w:val="000B7E01"/>
    <w:rsid w:val="000C2A23"/>
    <w:rsid w:val="000C79C4"/>
    <w:rsid w:val="000C7E70"/>
    <w:rsid w:val="000D06B1"/>
    <w:rsid w:val="000D18C6"/>
    <w:rsid w:val="000D4203"/>
    <w:rsid w:val="000D4FE5"/>
    <w:rsid w:val="000D6181"/>
    <w:rsid w:val="000D6A19"/>
    <w:rsid w:val="000E20D6"/>
    <w:rsid w:val="000E3054"/>
    <w:rsid w:val="000E34CE"/>
    <w:rsid w:val="000E3637"/>
    <w:rsid w:val="000E4009"/>
    <w:rsid w:val="000E4BF1"/>
    <w:rsid w:val="000E53A4"/>
    <w:rsid w:val="000E5BDA"/>
    <w:rsid w:val="000F042B"/>
    <w:rsid w:val="000F1004"/>
    <w:rsid w:val="000F1125"/>
    <w:rsid w:val="000F547D"/>
    <w:rsid w:val="000F71F7"/>
    <w:rsid w:val="00106EA3"/>
    <w:rsid w:val="00111930"/>
    <w:rsid w:val="00113156"/>
    <w:rsid w:val="00113867"/>
    <w:rsid w:val="00113FD9"/>
    <w:rsid w:val="00114BFD"/>
    <w:rsid w:val="001155D1"/>
    <w:rsid w:val="0011621A"/>
    <w:rsid w:val="001200E3"/>
    <w:rsid w:val="001208B3"/>
    <w:rsid w:val="00122DA2"/>
    <w:rsid w:val="00124A73"/>
    <w:rsid w:val="00125104"/>
    <w:rsid w:val="0012573A"/>
    <w:rsid w:val="00133D5F"/>
    <w:rsid w:val="001408CB"/>
    <w:rsid w:val="00142D9F"/>
    <w:rsid w:val="001432C3"/>
    <w:rsid w:val="00143428"/>
    <w:rsid w:val="00144B5D"/>
    <w:rsid w:val="00147C88"/>
    <w:rsid w:val="00150471"/>
    <w:rsid w:val="0015053B"/>
    <w:rsid w:val="00154F20"/>
    <w:rsid w:val="00156226"/>
    <w:rsid w:val="00157AAC"/>
    <w:rsid w:val="00157DE1"/>
    <w:rsid w:val="0016017F"/>
    <w:rsid w:val="00160D0E"/>
    <w:rsid w:val="00162A9C"/>
    <w:rsid w:val="00162BA1"/>
    <w:rsid w:val="0017619C"/>
    <w:rsid w:val="00180EA3"/>
    <w:rsid w:val="00183E15"/>
    <w:rsid w:val="00184154"/>
    <w:rsid w:val="00184245"/>
    <w:rsid w:val="0018760D"/>
    <w:rsid w:val="001914E6"/>
    <w:rsid w:val="001914F9"/>
    <w:rsid w:val="00191E36"/>
    <w:rsid w:val="0019235B"/>
    <w:rsid w:val="00194597"/>
    <w:rsid w:val="00194C7C"/>
    <w:rsid w:val="001959B1"/>
    <w:rsid w:val="00195AE5"/>
    <w:rsid w:val="00195FB2"/>
    <w:rsid w:val="001969D2"/>
    <w:rsid w:val="00196F01"/>
    <w:rsid w:val="001971EE"/>
    <w:rsid w:val="0019782B"/>
    <w:rsid w:val="001A1D21"/>
    <w:rsid w:val="001A4ACF"/>
    <w:rsid w:val="001A4B7A"/>
    <w:rsid w:val="001A4E25"/>
    <w:rsid w:val="001A4FF0"/>
    <w:rsid w:val="001A5A73"/>
    <w:rsid w:val="001B5BF3"/>
    <w:rsid w:val="001B66FE"/>
    <w:rsid w:val="001C19FB"/>
    <w:rsid w:val="001C21F8"/>
    <w:rsid w:val="001C2702"/>
    <w:rsid w:val="001C3B87"/>
    <w:rsid w:val="001C476E"/>
    <w:rsid w:val="001C6F33"/>
    <w:rsid w:val="001C7B0A"/>
    <w:rsid w:val="001D045D"/>
    <w:rsid w:val="001D07D9"/>
    <w:rsid w:val="001D2CB3"/>
    <w:rsid w:val="001D6DE1"/>
    <w:rsid w:val="001D7BAC"/>
    <w:rsid w:val="001E3B1F"/>
    <w:rsid w:val="001F2691"/>
    <w:rsid w:val="001F53DA"/>
    <w:rsid w:val="001F5FB1"/>
    <w:rsid w:val="001F6B3A"/>
    <w:rsid w:val="00200F72"/>
    <w:rsid w:val="002036B4"/>
    <w:rsid w:val="00203BCD"/>
    <w:rsid w:val="0020440D"/>
    <w:rsid w:val="00207A7C"/>
    <w:rsid w:val="00207CC8"/>
    <w:rsid w:val="00210391"/>
    <w:rsid w:val="00211E03"/>
    <w:rsid w:val="00212D4D"/>
    <w:rsid w:val="002223EA"/>
    <w:rsid w:val="0022474D"/>
    <w:rsid w:val="00224EC7"/>
    <w:rsid w:val="002250EB"/>
    <w:rsid w:val="0022523C"/>
    <w:rsid w:val="0022617A"/>
    <w:rsid w:val="00230AA2"/>
    <w:rsid w:val="00232099"/>
    <w:rsid w:val="0024050B"/>
    <w:rsid w:val="002411D9"/>
    <w:rsid w:val="00247B8D"/>
    <w:rsid w:val="00250557"/>
    <w:rsid w:val="00251235"/>
    <w:rsid w:val="00253B87"/>
    <w:rsid w:val="0026262B"/>
    <w:rsid w:val="00263746"/>
    <w:rsid w:val="00265AD6"/>
    <w:rsid w:val="00266146"/>
    <w:rsid w:val="002678F6"/>
    <w:rsid w:val="00267B37"/>
    <w:rsid w:val="00275713"/>
    <w:rsid w:val="0028176B"/>
    <w:rsid w:val="00282B7E"/>
    <w:rsid w:val="002851C9"/>
    <w:rsid w:val="00287BA0"/>
    <w:rsid w:val="00292674"/>
    <w:rsid w:val="00293AA8"/>
    <w:rsid w:val="0029408F"/>
    <w:rsid w:val="002A1012"/>
    <w:rsid w:val="002A1227"/>
    <w:rsid w:val="002A16CF"/>
    <w:rsid w:val="002A345F"/>
    <w:rsid w:val="002A34CB"/>
    <w:rsid w:val="002A3872"/>
    <w:rsid w:val="002A61FB"/>
    <w:rsid w:val="002A7703"/>
    <w:rsid w:val="002B1D0E"/>
    <w:rsid w:val="002B1E72"/>
    <w:rsid w:val="002B5C7C"/>
    <w:rsid w:val="002B6EBC"/>
    <w:rsid w:val="002C1969"/>
    <w:rsid w:val="002C5407"/>
    <w:rsid w:val="002C71E6"/>
    <w:rsid w:val="002D244B"/>
    <w:rsid w:val="002D483A"/>
    <w:rsid w:val="002D6444"/>
    <w:rsid w:val="002E055E"/>
    <w:rsid w:val="002E1218"/>
    <w:rsid w:val="002E1EDB"/>
    <w:rsid w:val="002E2C49"/>
    <w:rsid w:val="002E2E40"/>
    <w:rsid w:val="002E7488"/>
    <w:rsid w:val="002F1819"/>
    <w:rsid w:val="002F270D"/>
    <w:rsid w:val="002F4917"/>
    <w:rsid w:val="002F54F8"/>
    <w:rsid w:val="002F76CA"/>
    <w:rsid w:val="003037FC"/>
    <w:rsid w:val="003079D7"/>
    <w:rsid w:val="00310573"/>
    <w:rsid w:val="00313812"/>
    <w:rsid w:val="00314F21"/>
    <w:rsid w:val="00320161"/>
    <w:rsid w:val="00321753"/>
    <w:rsid w:val="00322C52"/>
    <w:rsid w:val="0032344D"/>
    <w:rsid w:val="0032482C"/>
    <w:rsid w:val="003305D4"/>
    <w:rsid w:val="0033221B"/>
    <w:rsid w:val="00333321"/>
    <w:rsid w:val="00335B19"/>
    <w:rsid w:val="003372E2"/>
    <w:rsid w:val="00337780"/>
    <w:rsid w:val="00350746"/>
    <w:rsid w:val="00351ECE"/>
    <w:rsid w:val="00352094"/>
    <w:rsid w:val="00353596"/>
    <w:rsid w:val="003565C1"/>
    <w:rsid w:val="0036046E"/>
    <w:rsid w:val="00371DA3"/>
    <w:rsid w:val="003722A3"/>
    <w:rsid w:val="00372632"/>
    <w:rsid w:val="0037343F"/>
    <w:rsid w:val="003735A8"/>
    <w:rsid w:val="00373A25"/>
    <w:rsid w:val="0037404C"/>
    <w:rsid w:val="00375154"/>
    <w:rsid w:val="00376B55"/>
    <w:rsid w:val="003774E0"/>
    <w:rsid w:val="003812C8"/>
    <w:rsid w:val="00387877"/>
    <w:rsid w:val="00387C16"/>
    <w:rsid w:val="00387D82"/>
    <w:rsid w:val="00390924"/>
    <w:rsid w:val="00390D8E"/>
    <w:rsid w:val="0039111F"/>
    <w:rsid w:val="00392B87"/>
    <w:rsid w:val="003937A6"/>
    <w:rsid w:val="0039574A"/>
    <w:rsid w:val="003A0901"/>
    <w:rsid w:val="003A3C22"/>
    <w:rsid w:val="003B2547"/>
    <w:rsid w:val="003C0BC3"/>
    <w:rsid w:val="003C143D"/>
    <w:rsid w:val="003C2F51"/>
    <w:rsid w:val="003C3CF8"/>
    <w:rsid w:val="003C417F"/>
    <w:rsid w:val="003C6578"/>
    <w:rsid w:val="003C77F6"/>
    <w:rsid w:val="003D050D"/>
    <w:rsid w:val="003D0B45"/>
    <w:rsid w:val="003D76E3"/>
    <w:rsid w:val="003D7F32"/>
    <w:rsid w:val="003E1451"/>
    <w:rsid w:val="003E17FF"/>
    <w:rsid w:val="003E2FF6"/>
    <w:rsid w:val="003E4218"/>
    <w:rsid w:val="003E43C8"/>
    <w:rsid w:val="003E750D"/>
    <w:rsid w:val="003F199D"/>
    <w:rsid w:val="003F24B8"/>
    <w:rsid w:val="003F5DD3"/>
    <w:rsid w:val="003F6A63"/>
    <w:rsid w:val="003F7308"/>
    <w:rsid w:val="004001C2"/>
    <w:rsid w:val="00400707"/>
    <w:rsid w:val="00402E08"/>
    <w:rsid w:val="00405B7E"/>
    <w:rsid w:val="00407426"/>
    <w:rsid w:val="00412A4D"/>
    <w:rsid w:val="0041315B"/>
    <w:rsid w:val="00424A89"/>
    <w:rsid w:val="00425246"/>
    <w:rsid w:val="00426CE8"/>
    <w:rsid w:val="004328C7"/>
    <w:rsid w:val="004350F4"/>
    <w:rsid w:val="0043518B"/>
    <w:rsid w:val="004361BA"/>
    <w:rsid w:val="0043620F"/>
    <w:rsid w:val="00436C19"/>
    <w:rsid w:val="00441E69"/>
    <w:rsid w:val="00443C50"/>
    <w:rsid w:val="00443DEA"/>
    <w:rsid w:val="00444A9B"/>
    <w:rsid w:val="00445F40"/>
    <w:rsid w:val="00451893"/>
    <w:rsid w:val="00451FD7"/>
    <w:rsid w:val="004532B5"/>
    <w:rsid w:val="00454792"/>
    <w:rsid w:val="004549DC"/>
    <w:rsid w:val="00461AF8"/>
    <w:rsid w:val="00462AB4"/>
    <w:rsid w:val="004632D8"/>
    <w:rsid w:val="004668FF"/>
    <w:rsid w:val="004701B1"/>
    <w:rsid w:val="00481DF2"/>
    <w:rsid w:val="00485F99"/>
    <w:rsid w:val="00486435"/>
    <w:rsid w:val="00486504"/>
    <w:rsid w:val="00487552"/>
    <w:rsid w:val="004925DF"/>
    <w:rsid w:val="004927D4"/>
    <w:rsid w:val="00493ACD"/>
    <w:rsid w:val="00494329"/>
    <w:rsid w:val="004958FE"/>
    <w:rsid w:val="004959D0"/>
    <w:rsid w:val="0049659A"/>
    <w:rsid w:val="00496A83"/>
    <w:rsid w:val="00496CFC"/>
    <w:rsid w:val="004A178E"/>
    <w:rsid w:val="004A2181"/>
    <w:rsid w:val="004A2EA9"/>
    <w:rsid w:val="004A5794"/>
    <w:rsid w:val="004A5FB3"/>
    <w:rsid w:val="004A79A8"/>
    <w:rsid w:val="004B2052"/>
    <w:rsid w:val="004B20A0"/>
    <w:rsid w:val="004B32E7"/>
    <w:rsid w:val="004C0FCD"/>
    <w:rsid w:val="004C3827"/>
    <w:rsid w:val="004C3F02"/>
    <w:rsid w:val="004C48F8"/>
    <w:rsid w:val="004C5F27"/>
    <w:rsid w:val="004C6F59"/>
    <w:rsid w:val="004C7557"/>
    <w:rsid w:val="004D0F97"/>
    <w:rsid w:val="004D4D7D"/>
    <w:rsid w:val="004E214A"/>
    <w:rsid w:val="004E29D2"/>
    <w:rsid w:val="004E3FF9"/>
    <w:rsid w:val="004E4884"/>
    <w:rsid w:val="004E5123"/>
    <w:rsid w:val="004E656F"/>
    <w:rsid w:val="004F51F5"/>
    <w:rsid w:val="004F5FD2"/>
    <w:rsid w:val="00505D97"/>
    <w:rsid w:val="005101C2"/>
    <w:rsid w:val="00522CF4"/>
    <w:rsid w:val="0052542E"/>
    <w:rsid w:val="005303B9"/>
    <w:rsid w:val="005316D6"/>
    <w:rsid w:val="0053278A"/>
    <w:rsid w:val="00535190"/>
    <w:rsid w:val="00536419"/>
    <w:rsid w:val="00541E0C"/>
    <w:rsid w:val="00543501"/>
    <w:rsid w:val="005460ED"/>
    <w:rsid w:val="00547409"/>
    <w:rsid w:val="005503E4"/>
    <w:rsid w:val="00551C0C"/>
    <w:rsid w:val="00552E1F"/>
    <w:rsid w:val="005548B7"/>
    <w:rsid w:val="00554FE4"/>
    <w:rsid w:val="0056015D"/>
    <w:rsid w:val="00563241"/>
    <w:rsid w:val="0056363B"/>
    <w:rsid w:val="00564EE8"/>
    <w:rsid w:val="00565BD5"/>
    <w:rsid w:val="00565E00"/>
    <w:rsid w:val="00567744"/>
    <w:rsid w:val="005715CE"/>
    <w:rsid w:val="00571993"/>
    <w:rsid w:val="00571C69"/>
    <w:rsid w:val="005737CD"/>
    <w:rsid w:val="00574A64"/>
    <w:rsid w:val="00574E67"/>
    <w:rsid w:val="00575D2C"/>
    <w:rsid w:val="0057651E"/>
    <w:rsid w:val="00576A71"/>
    <w:rsid w:val="00577472"/>
    <w:rsid w:val="00584966"/>
    <w:rsid w:val="00585177"/>
    <w:rsid w:val="00586A25"/>
    <w:rsid w:val="00586FCF"/>
    <w:rsid w:val="0059128D"/>
    <w:rsid w:val="00591682"/>
    <w:rsid w:val="00592CDF"/>
    <w:rsid w:val="00595FC6"/>
    <w:rsid w:val="005A0CBF"/>
    <w:rsid w:val="005A1192"/>
    <w:rsid w:val="005A1D67"/>
    <w:rsid w:val="005A2C21"/>
    <w:rsid w:val="005A475E"/>
    <w:rsid w:val="005A71EE"/>
    <w:rsid w:val="005B5763"/>
    <w:rsid w:val="005B599D"/>
    <w:rsid w:val="005B5B85"/>
    <w:rsid w:val="005B67A5"/>
    <w:rsid w:val="005C4AB1"/>
    <w:rsid w:val="005C7069"/>
    <w:rsid w:val="005D176F"/>
    <w:rsid w:val="005D2BA2"/>
    <w:rsid w:val="005D3551"/>
    <w:rsid w:val="005D3BBF"/>
    <w:rsid w:val="005D560F"/>
    <w:rsid w:val="005E04A9"/>
    <w:rsid w:val="005E1A8A"/>
    <w:rsid w:val="005E250E"/>
    <w:rsid w:val="005E329C"/>
    <w:rsid w:val="005E5464"/>
    <w:rsid w:val="005F070C"/>
    <w:rsid w:val="005F68B9"/>
    <w:rsid w:val="005F6C78"/>
    <w:rsid w:val="005F74E0"/>
    <w:rsid w:val="005F7D83"/>
    <w:rsid w:val="00600111"/>
    <w:rsid w:val="00601D2B"/>
    <w:rsid w:val="0060232A"/>
    <w:rsid w:val="00602D0D"/>
    <w:rsid w:val="0060308F"/>
    <w:rsid w:val="00605CA3"/>
    <w:rsid w:val="00607BA5"/>
    <w:rsid w:val="00607C7D"/>
    <w:rsid w:val="006102CC"/>
    <w:rsid w:val="00611173"/>
    <w:rsid w:val="00612765"/>
    <w:rsid w:val="00612ABF"/>
    <w:rsid w:val="006216DC"/>
    <w:rsid w:val="00623095"/>
    <w:rsid w:val="00623826"/>
    <w:rsid w:val="00625B1B"/>
    <w:rsid w:val="00627FBA"/>
    <w:rsid w:val="00631B6F"/>
    <w:rsid w:val="00632FC0"/>
    <w:rsid w:val="00633A18"/>
    <w:rsid w:val="0063630D"/>
    <w:rsid w:val="00637341"/>
    <w:rsid w:val="006440F5"/>
    <w:rsid w:val="00651A71"/>
    <w:rsid w:val="00652CDC"/>
    <w:rsid w:val="0065550A"/>
    <w:rsid w:val="00661C7B"/>
    <w:rsid w:val="0066366B"/>
    <w:rsid w:val="0066517B"/>
    <w:rsid w:val="00665202"/>
    <w:rsid w:val="00665DCA"/>
    <w:rsid w:val="006670CC"/>
    <w:rsid w:val="0067420A"/>
    <w:rsid w:val="0067503E"/>
    <w:rsid w:val="00677BCC"/>
    <w:rsid w:val="00677E30"/>
    <w:rsid w:val="0068021B"/>
    <w:rsid w:val="00682608"/>
    <w:rsid w:val="0068380F"/>
    <w:rsid w:val="00685F91"/>
    <w:rsid w:val="00691526"/>
    <w:rsid w:val="00691903"/>
    <w:rsid w:val="0069366E"/>
    <w:rsid w:val="00694328"/>
    <w:rsid w:val="00696CA8"/>
    <w:rsid w:val="006A0325"/>
    <w:rsid w:val="006A1D72"/>
    <w:rsid w:val="006A43DF"/>
    <w:rsid w:val="006A4E55"/>
    <w:rsid w:val="006A54F0"/>
    <w:rsid w:val="006A7EF8"/>
    <w:rsid w:val="006B1530"/>
    <w:rsid w:val="006B495E"/>
    <w:rsid w:val="006B5441"/>
    <w:rsid w:val="006C3ACC"/>
    <w:rsid w:val="006C7BF7"/>
    <w:rsid w:val="006C7C83"/>
    <w:rsid w:val="006D103F"/>
    <w:rsid w:val="006D2424"/>
    <w:rsid w:val="006D35D2"/>
    <w:rsid w:val="006D4134"/>
    <w:rsid w:val="006D75F3"/>
    <w:rsid w:val="006E1D0E"/>
    <w:rsid w:val="006E3E8A"/>
    <w:rsid w:val="006E41CB"/>
    <w:rsid w:val="006E498F"/>
    <w:rsid w:val="006E517F"/>
    <w:rsid w:val="006E5AFF"/>
    <w:rsid w:val="006F369E"/>
    <w:rsid w:val="006F3BA4"/>
    <w:rsid w:val="006F5C52"/>
    <w:rsid w:val="006F717E"/>
    <w:rsid w:val="00711D92"/>
    <w:rsid w:val="007149D4"/>
    <w:rsid w:val="00715D40"/>
    <w:rsid w:val="00717BF7"/>
    <w:rsid w:val="007238C7"/>
    <w:rsid w:val="0072702A"/>
    <w:rsid w:val="00730D8A"/>
    <w:rsid w:val="0073147B"/>
    <w:rsid w:val="0073720C"/>
    <w:rsid w:val="00737353"/>
    <w:rsid w:val="00742A46"/>
    <w:rsid w:val="00744884"/>
    <w:rsid w:val="00744ADF"/>
    <w:rsid w:val="00747906"/>
    <w:rsid w:val="00752E50"/>
    <w:rsid w:val="00753E37"/>
    <w:rsid w:val="00755FC2"/>
    <w:rsid w:val="007571AB"/>
    <w:rsid w:val="00760A90"/>
    <w:rsid w:val="0076173D"/>
    <w:rsid w:val="00761CEF"/>
    <w:rsid w:val="00770774"/>
    <w:rsid w:val="00772A45"/>
    <w:rsid w:val="0077545A"/>
    <w:rsid w:val="0077625D"/>
    <w:rsid w:val="00776B7E"/>
    <w:rsid w:val="00777C61"/>
    <w:rsid w:val="00780365"/>
    <w:rsid w:val="00780B36"/>
    <w:rsid w:val="00781243"/>
    <w:rsid w:val="00783E89"/>
    <w:rsid w:val="00785BDF"/>
    <w:rsid w:val="00787FA4"/>
    <w:rsid w:val="00790BDA"/>
    <w:rsid w:val="00794466"/>
    <w:rsid w:val="00794A09"/>
    <w:rsid w:val="007952FA"/>
    <w:rsid w:val="00796097"/>
    <w:rsid w:val="00797778"/>
    <w:rsid w:val="007A30D8"/>
    <w:rsid w:val="007A3ABC"/>
    <w:rsid w:val="007A50B1"/>
    <w:rsid w:val="007A6B2D"/>
    <w:rsid w:val="007B10CD"/>
    <w:rsid w:val="007B16F4"/>
    <w:rsid w:val="007B1BFD"/>
    <w:rsid w:val="007B22EC"/>
    <w:rsid w:val="007B407F"/>
    <w:rsid w:val="007C091E"/>
    <w:rsid w:val="007C5271"/>
    <w:rsid w:val="007C583D"/>
    <w:rsid w:val="007C67D7"/>
    <w:rsid w:val="007D0767"/>
    <w:rsid w:val="007D1BE4"/>
    <w:rsid w:val="007D5915"/>
    <w:rsid w:val="007D5CEB"/>
    <w:rsid w:val="007E2823"/>
    <w:rsid w:val="007E2AB8"/>
    <w:rsid w:val="007E375E"/>
    <w:rsid w:val="007F0ED5"/>
    <w:rsid w:val="007F0FDE"/>
    <w:rsid w:val="007F2276"/>
    <w:rsid w:val="00800FEF"/>
    <w:rsid w:val="00802760"/>
    <w:rsid w:val="00806795"/>
    <w:rsid w:val="008075AD"/>
    <w:rsid w:val="00807EAF"/>
    <w:rsid w:val="00811E2A"/>
    <w:rsid w:val="00813364"/>
    <w:rsid w:val="0081395D"/>
    <w:rsid w:val="00815496"/>
    <w:rsid w:val="00816112"/>
    <w:rsid w:val="00820755"/>
    <w:rsid w:val="008217E8"/>
    <w:rsid w:val="00825276"/>
    <w:rsid w:val="0082758B"/>
    <w:rsid w:val="00831A82"/>
    <w:rsid w:val="0083381F"/>
    <w:rsid w:val="008346DF"/>
    <w:rsid w:val="00835283"/>
    <w:rsid w:val="00835B71"/>
    <w:rsid w:val="00835D30"/>
    <w:rsid w:val="00836570"/>
    <w:rsid w:val="00840DF5"/>
    <w:rsid w:val="008415BE"/>
    <w:rsid w:val="00843573"/>
    <w:rsid w:val="008458B0"/>
    <w:rsid w:val="00846060"/>
    <w:rsid w:val="00846F40"/>
    <w:rsid w:val="00852160"/>
    <w:rsid w:val="00856878"/>
    <w:rsid w:val="00873326"/>
    <w:rsid w:val="00876FAB"/>
    <w:rsid w:val="00877DC0"/>
    <w:rsid w:val="00877F00"/>
    <w:rsid w:val="00880912"/>
    <w:rsid w:val="008851BD"/>
    <w:rsid w:val="00885F5A"/>
    <w:rsid w:val="008879B0"/>
    <w:rsid w:val="00892D87"/>
    <w:rsid w:val="0089749A"/>
    <w:rsid w:val="00897F8C"/>
    <w:rsid w:val="008A18A8"/>
    <w:rsid w:val="008A20F5"/>
    <w:rsid w:val="008A26AB"/>
    <w:rsid w:val="008A35AD"/>
    <w:rsid w:val="008A40AD"/>
    <w:rsid w:val="008A61E7"/>
    <w:rsid w:val="008B17C9"/>
    <w:rsid w:val="008B2057"/>
    <w:rsid w:val="008B68D3"/>
    <w:rsid w:val="008C0415"/>
    <w:rsid w:val="008C2175"/>
    <w:rsid w:val="008C2EA5"/>
    <w:rsid w:val="008C4719"/>
    <w:rsid w:val="008C7238"/>
    <w:rsid w:val="008D02B1"/>
    <w:rsid w:val="008D1993"/>
    <w:rsid w:val="008D3B18"/>
    <w:rsid w:val="008D528E"/>
    <w:rsid w:val="008D53EE"/>
    <w:rsid w:val="008D5C60"/>
    <w:rsid w:val="008D64F5"/>
    <w:rsid w:val="008D6947"/>
    <w:rsid w:val="008E5A58"/>
    <w:rsid w:val="008E6B86"/>
    <w:rsid w:val="008E6DF9"/>
    <w:rsid w:val="008E73B6"/>
    <w:rsid w:val="008F0F6D"/>
    <w:rsid w:val="009005FC"/>
    <w:rsid w:val="0090081C"/>
    <w:rsid w:val="00900B10"/>
    <w:rsid w:val="00900FB7"/>
    <w:rsid w:val="00900FF2"/>
    <w:rsid w:val="009015BF"/>
    <w:rsid w:val="009028E8"/>
    <w:rsid w:val="00902DA9"/>
    <w:rsid w:val="009031EE"/>
    <w:rsid w:val="00904A73"/>
    <w:rsid w:val="00904D3A"/>
    <w:rsid w:val="00904D64"/>
    <w:rsid w:val="00907BF8"/>
    <w:rsid w:val="009103BD"/>
    <w:rsid w:val="00916C95"/>
    <w:rsid w:val="00920052"/>
    <w:rsid w:val="00923207"/>
    <w:rsid w:val="009267AB"/>
    <w:rsid w:val="009279E5"/>
    <w:rsid w:val="009318A2"/>
    <w:rsid w:val="00931FBF"/>
    <w:rsid w:val="00933BD0"/>
    <w:rsid w:val="00933D19"/>
    <w:rsid w:val="0093696B"/>
    <w:rsid w:val="00936D54"/>
    <w:rsid w:val="00940A12"/>
    <w:rsid w:val="0094133C"/>
    <w:rsid w:val="0094372D"/>
    <w:rsid w:val="009448AE"/>
    <w:rsid w:val="00945545"/>
    <w:rsid w:val="00945E3F"/>
    <w:rsid w:val="009510AB"/>
    <w:rsid w:val="00952C8D"/>
    <w:rsid w:val="0095405A"/>
    <w:rsid w:val="00955755"/>
    <w:rsid w:val="00957932"/>
    <w:rsid w:val="00962E12"/>
    <w:rsid w:val="00966632"/>
    <w:rsid w:val="0096710B"/>
    <w:rsid w:val="0097600A"/>
    <w:rsid w:val="0098276E"/>
    <w:rsid w:val="00982FA7"/>
    <w:rsid w:val="0098391B"/>
    <w:rsid w:val="00983B8D"/>
    <w:rsid w:val="00987AB6"/>
    <w:rsid w:val="00991B70"/>
    <w:rsid w:val="00992229"/>
    <w:rsid w:val="00992FE7"/>
    <w:rsid w:val="009A18E7"/>
    <w:rsid w:val="009A3399"/>
    <w:rsid w:val="009A3E5C"/>
    <w:rsid w:val="009A7267"/>
    <w:rsid w:val="009A7814"/>
    <w:rsid w:val="009B3C4D"/>
    <w:rsid w:val="009B5F00"/>
    <w:rsid w:val="009C2E36"/>
    <w:rsid w:val="009C4C1B"/>
    <w:rsid w:val="009C56D6"/>
    <w:rsid w:val="009D33FF"/>
    <w:rsid w:val="009E2565"/>
    <w:rsid w:val="009E3E43"/>
    <w:rsid w:val="009E43E4"/>
    <w:rsid w:val="009E4476"/>
    <w:rsid w:val="009E60F3"/>
    <w:rsid w:val="009E6B85"/>
    <w:rsid w:val="009F2B75"/>
    <w:rsid w:val="00A03BD2"/>
    <w:rsid w:val="00A04585"/>
    <w:rsid w:val="00A054F2"/>
    <w:rsid w:val="00A059BA"/>
    <w:rsid w:val="00A0665F"/>
    <w:rsid w:val="00A06F12"/>
    <w:rsid w:val="00A11C4B"/>
    <w:rsid w:val="00A11D4A"/>
    <w:rsid w:val="00A12126"/>
    <w:rsid w:val="00A131FC"/>
    <w:rsid w:val="00A14493"/>
    <w:rsid w:val="00A1677D"/>
    <w:rsid w:val="00A16F28"/>
    <w:rsid w:val="00A2064C"/>
    <w:rsid w:val="00A254F6"/>
    <w:rsid w:val="00A30370"/>
    <w:rsid w:val="00A3525F"/>
    <w:rsid w:val="00A41C54"/>
    <w:rsid w:val="00A4244E"/>
    <w:rsid w:val="00A50084"/>
    <w:rsid w:val="00A50832"/>
    <w:rsid w:val="00A51AFD"/>
    <w:rsid w:val="00A523CF"/>
    <w:rsid w:val="00A539D1"/>
    <w:rsid w:val="00A55ED9"/>
    <w:rsid w:val="00A5630E"/>
    <w:rsid w:val="00A5696E"/>
    <w:rsid w:val="00A600A6"/>
    <w:rsid w:val="00A608E5"/>
    <w:rsid w:val="00A62574"/>
    <w:rsid w:val="00A63EA2"/>
    <w:rsid w:val="00A64451"/>
    <w:rsid w:val="00A648F9"/>
    <w:rsid w:val="00A6559B"/>
    <w:rsid w:val="00A66824"/>
    <w:rsid w:val="00A66D4D"/>
    <w:rsid w:val="00A67994"/>
    <w:rsid w:val="00A67DAA"/>
    <w:rsid w:val="00A7010B"/>
    <w:rsid w:val="00A70823"/>
    <w:rsid w:val="00A71C82"/>
    <w:rsid w:val="00A723B0"/>
    <w:rsid w:val="00A73263"/>
    <w:rsid w:val="00A741C2"/>
    <w:rsid w:val="00A76E1A"/>
    <w:rsid w:val="00A82A75"/>
    <w:rsid w:val="00A82B1D"/>
    <w:rsid w:val="00A83E73"/>
    <w:rsid w:val="00A85ABE"/>
    <w:rsid w:val="00A86B97"/>
    <w:rsid w:val="00A87360"/>
    <w:rsid w:val="00A87D63"/>
    <w:rsid w:val="00A906BD"/>
    <w:rsid w:val="00AA435B"/>
    <w:rsid w:val="00AA4E2C"/>
    <w:rsid w:val="00AB14A2"/>
    <w:rsid w:val="00AB424E"/>
    <w:rsid w:val="00AB561F"/>
    <w:rsid w:val="00AB56D0"/>
    <w:rsid w:val="00AC573D"/>
    <w:rsid w:val="00AD0414"/>
    <w:rsid w:val="00AD1302"/>
    <w:rsid w:val="00AD27EE"/>
    <w:rsid w:val="00AD3C6F"/>
    <w:rsid w:val="00AD7988"/>
    <w:rsid w:val="00AD7F74"/>
    <w:rsid w:val="00AE0211"/>
    <w:rsid w:val="00AE1E08"/>
    <w:rsid w:val="00AE55FC"/>
    <w:rsid w:val="00AE6715"/>
    <w:rsid w:val="00AF0177"/>
    <w:rsid w:val="00AF31F0"/>
    <w:rsid w:val="00AF3C2C"/>
    <w:rsid w:val="00AF632D"/>
    <w:rsid w:val="00B03137"/>
    <w:rsid w:val="00B07008"/>
    <w:rsid w:val="00B07A0C"/>
    <w:rsid w:val="00B10CE3"/>
    <w:rsid w:val="00B147F2"/>
    <w:rsid w:val="00B164D0"/>
    <w:rsid w:val="00B17B44"/>
    <w:rsid w:val="00B2225F"/>
    <w:rsid w:val="00B22852"/>
    <w:rsid w:val="00B231CA"/>
    <w:rsid w:val="00B24A7C"/>
    <w:rsid w:val="00B253C6"/>
    <w:rsid w:val="00B272CF"/>
    <w:rsid w:val="00B32FEB"/>
    <w:rsid w:val="00B33E0E"/>
    <w:rsid w:val="00B33E71"/>
    <w:rsid w:val="00B34474"/>
    <w:rsid w:val="00B35686"/>
    <w:rsid w:val="00B40BF2"/>
    <w:rsid w:val="00B42ACE"/>
    <w:rsid w:val="00B4373D"/>
    <w:rsid w:val="00B45372"/>
    <w:rsid w:val="00B5000D"/>
    <w:rsid w:val="00B52164"/>
    <w:rsid w:val="00B5226A"/>
    <w:rsid w:val="00B548D3"/>
    <w:rsid w:val="00B560CB"/>
    <w:rsid w:val="00B56101"/>
    <w:rsid w:val="00B57C4B"/>
    <w:rsid w:val="00B61145"/>
    <w:rsid w:val="00B63438"/>
    <w:rsid w:val="00B65EE3"/>
    <w:rsid w:val="00B70051"/>
    <w:rsid w:val="00B70DFC"/>
    <w:rsid w:val="00B71893"/>
    <w:rsid w:val="00B737FD"/>
    <w:rsid w:val="00B74B92"/>
    <w:rsid w:val="00B76462"/>
    <w:rsid w:val="00B77361"/>
    <w:rsid w:val="00B77778"/>
    <w:rsid w:val="00B82755"/>
    <w:rsid w:val="00B83396"/>
    <w:rsid w:val="00B83707"/>
    <w:rsid w:val="00B84073"/>
    <w:rsid w:val="00B84189"/>
    <w:rsid w:val="00B8439F"/>
    <w:rsid w:val="00B86CC3"/>
    <w:rsid w:val="00B91C51"/>
    <w:rsid w:val="00B92B9A"/>
    <w:rsid w:val="00B93DA1"/>
    <w:rsid w:val="00B962ED"/>
    <w:rsid w:val="00B96C6E"/>
    <w:rsid w:val="00BA0BE4"/>
    <w:rsid w:val="00BA12A3"/>
    <w:rsid w:val="00BA2584"/>
    <w:rsid w:val="00BA2982"/>
    <w:rsid w:val="00BA5EFC"/>
    <w:rsid w:val="00BA6EE4"/>
    <w:rsid w:val="00BB0240"/>
    <w:rsid w:val="00BB1E7A"/>
    <w:rsid w:val="00BB228A"/>
    <w:rsid w:val="00BB7968"/>
    <w:rsid w:val="00BB7E24"/>
    <w:rsid w:val="00BC51A8"/>
    <w:rsid w:val="00BC6F68"/>
    <w:rsid w:val="00BE0A41"/>
    <w:rsid w:val="00BE365E"/>
    <w:rsid w:val="00BE4CA0"/>
    <w:rsid w:val="00BF148F"/>
    <w:rsid w:val="00BF289E"/>
    <w:rsid w:val="00BF6AE3"/>
    <w:rsid w:val="00C03562"/>
    <w:rsid w:val="00C03ACB"/>
    <w:rsid w:val="00C07F3E"/>
    <w:rsid w:val="00C124A3"/>
    <w:rsid w:val="00C12802"/>
    <w:rsid w:val="00C134B1"/>
    <w:rsid w:val="00C13908"/>
    <w:rsid w:val="00C144FD"/>
    <w:rsid w:val="00C14D2C"/>
    <w:rsid w:val="00C15C2C"/>
    <w:rsid w:val="00C20199"/>
    <w:rsid w:val="00C21309"/>
    <w:rsid w:val="00C2463C"/>
    <w:rsid w:val="00C24ABA"/>
    <w:rsid w:val="00C25DD0"/>
    <w:rsid w:val="00C30240"/>
    <w:rsid w:val="00C30A44"/>
    <w:rsid w:val="00C30DFF"/>
    <w:rsid w:val="00C32648"/>
    <w:rsid w:val="00C33510"/>
    <w:rsid w:val="00C348B8"/>
    <w:rsid w:val="00C35749"/>
    <w:rsid w:val="00C3738B"/>
    <w:rsid w:val="00C40364"/>
    <w:rsid w:val="00C46D95"/>
    <w:rsid w:val="00C4702A"/>
    <w:rsid w:val="00C5190E"/>
    <w:rsid w:val="00C519FF"/>
    <w:rsid w:val="00C52AFA"/>
    <w:rsid w:val="00C538BB"/>
    <w:rsid w:val="00C64493"/>
    <w:rsid w:val="00C65A63"/>
    <w:rsid w:val="00C666FE"/>
    <w:rsid w:val="00C67342"/>
    <w:rsid w:val="00C70F65"/>
    <w:rsid w:val="00C71A8E"/>
    <w:rsid w:val="00C728FF"/>
    <w:rsid w:val="00C7332B"/>
    <w:rsid w:val="00C73FA5"/>
    <w:rsid w:val="00C766F7"/>
    <w:rsid w:val="00C776C5"/>
    <w:rsid w:val="00C7797C"/>
    <w:rsid w:val="00C80A78"/>
    <w:rsid w:val="00C83108"/>
    <w:rsid w:val="00C9069F"/>
    <w:rsid w:val="00C90994"/>
    <w:rsid w:val="00C911FD"/>
    <w:rsid w:val="00C94A3B"/>
    <w:rsid w:val="00C96E11"/>
    <w:rsid w:val="00C976B7"/>
    <w:rsid w:val="00CA0FFF"/>
    <w:rsid w:val="00CA37C5"/>
    <w:rsid w:val="00CA3EF6"/>
    <w:rsid w:val="00CA4BC1"/>
    <w:rsid w:val="00CA7B82"/>
    <w:rsid w:val="00CB4579"/>
    <w:rsid w:val="00CB54F8"/>
    <w:rsid w:val="00CB6D8F"/>
    <w:rsid w:val="00CB7E19"/>
    <w:rsid w:val="00CC1DB5"/>
    <w:rsid w:val="00CC31A5"/>
    <w:rsid w:val="00CC4FD0"/>
    <w:rsid w:val="00CD3B35"/>
    <w:rsid w:val="00CD43DD"/>
    <w:rsid w:val="00CD4641"/>
    <w:rsid w:val="00CD490B"/>
    <w:rsid w:val="00CE1B1A"/>
    <w:rsid w:val="00CE1C04"/>
    <w:rsid w:val="00CE1C38"/>
    <w:rsid w:val="00CE602E"/>
    <w:rsid w:val="00CF1BB1"/>
    <w:rsid w:val="00CF6FBE"/>
    <w:rsid w:val="00CF7B0D"/>
    <w:rsid w:val="00D00E07"/>
    <w:rsid w:val="00D04AC0"/>
    <w:rsid w:val="00D04CFE"/>
    <w:rsid w:val="00D05890"/>
    <w:rsid w:val="00D06080"/>
    <w:rsid w:val="00D14DBC"/>
    <w:rsid w:val="00D15039"/>
    <w:rsid w:val="00D16690"/>
    <w:rsid w:val="00D17FBC"/>
    <w:rsid w:val="00D20E4E"/>
    <w:rsid w:val="00D21C4F"/>
    <w:rsid w:val="00D21D09"/>
    <w:rsid w:val="00D22671"/>
    <w:rsid w:val="00D239EB"/>
    <w:rsid w:val="00D2789C"/>
    <w:rsid w:val="00D322B8"/>
    <w:rsid w:val="00D3365C"/>
    <w:rsid w:val="00D41C9E"/>
    <w:rsid w:val="00D422DC"/>
    <w:rsid w:val="00D42F06"/>
    <w:rsid w:val="00D435A3"/>
    <w:rsid w:val="00D45570"/>
    <w:rsid w:val="00D45BF5"/>
    <w:rsid w:val="00D46ABB"/>
    <w:rsid w:val="00D46BF7"/>
    <w:rsid w:val="00D551E6"/>
    <w:rsid w:val="00D60833"/>
    <w:rsid w:val="00D66D2D"/>
    <w:rsid w:val="00D716B5"/>
    <w:rsid w:val="00D75942"/>
    <w:rsid w:val="00D759F2"/>
    <w:rsid w:val="00D76107"/>
    <w:rsid w:val="00D80E24"/>
    <w:rsid w:val="00D8241B"/>
    <w:rsid w:val="00D84758"/>
    <w:rsid w:val="00D87ADC"/>
    <w:rsid w:val="00D87F18"/>
    <w:rsid w:val="00D933E2"/>
    <w:rsid w:val="00D93AF4"/>
    <w:rsid w:val="00D9523B"/>
    <w:rsid w:val="00D96BA3"/>
    <w:rsid w:val="00D96FF0"/>
    <w:rsid w:val="00DA0451"/>
    <w:rsid w:val="00DA3516"/>
    <w:rsid w:val="00DA4083"/>
    <w:rsid w:val="00DA5534"/>
    <w:rsid w:val="00DA563B"/>
    <w:rsid w:val="00DA7B92"/>
    <w:rsid w:val="00DB027C"/>
    <w:rsid w:val="00DB333F"/>
    <w:rsid w:val="00DB33DA"/>
    <w:rsid w:val="00DB451A"/>
    <w:rsid w:val="00DB67D3"/>
    <w:rsid w:val="00DB7A70"/>
    <w:rsid w:val="00DC2211"/>
    <w:rsid w:val="00DC45F8"/>
    <w:rsid w:val="00DC599B"/>
    <w:rsid w:val="00DC6782"/>
    <w:rsid w:val="00DC67F8"/>
    <w:rsid w:val="00DC73D6"/>
    <w:rsid w:val="00DC73FF"/>
    <w:rsid w:val="00DC7E98"/>
    <w:rsid w:val="00DD1D99"/>
    <w:rsid w:val="00DD2B43"/>
    <w:rsid w:val="00DE238F"/>
    <w:rsid w:val="00DE6B17"/>
    <w:rsid w:val="00DF4933"/>
    <w:rsid w:val="00DF574C"/>
    <w:rsid w:val="00E00733"/>
    <w:rsid w:val="00E0714A"/>
    <w:rsid w:val="00E07F06"/>
    <w:rsid w:val="00E1543A"/>
    <w:rsid w:val="00E21034"/>
    <w:rsid w:val="00E23BD1"/>
    <w:rsid w:val="00E24E71"/>
    <w:rsid w:val="00E24FC3"/>
    <w:rsid w:val="00E256D5"/>
    <w:rsid w:val="00E2586F"/>
    <w:rsid w:val="00E30B2D"/>
    <w:rsid w:val="00E32318"/>
    <w:rsid w:val="00E33668"/>
    <w:rsid w:val="00E34ACA"/>
    <w:rsid w:val="00E35088"/>
    <w:rsid w:val="00E3634A"/>
    <w:rsid w:val="00E40790"/>
    <w:rsid w:val="00E525F8"/>
    <w:rsid w:val="00E52FD2"/>
    <w:rsid w:val="00E53FF8"/>
    <w:rsid w:val="00E54A6D"/>
    <w:rsid w:val="00E55CAE"/>
    <w:rsid w:val="00E6024D"/>
    <w:rsid w:val="00E62833"/>
    <w:rsid w:val="00E62866"/>
    <w:rsid w:val="00E630FC"/>
    <w:rsid w:val="00E637A7"/>
    <w:rsid w:val="00E649BF"/>
    <w:rsid w:val="00E65006"/>
    <w:rsid w:val="00E66DD4"/>
    <w:rsid w:val="00E7001D"/>
    <w:rsid w:val="00E73556"/>
    <w:rsid w:val="00E739BD"/>
    <w:rsid w:val="00E7421B"/>
    <w:rsid w:val="00E74B1B"/>
    <w:rsid w:val="00E77019"/>
    <w:rsid w:val="00E77FD0"/>
    <w:rsid w:val="00E81C09"/>
    <w:rsid w:val="00E86630"/>
    <w:rsid w:val="00E870BC"/>
    <w:rsid w:val="00E87FA6"/>
    <w:rsid w:val="00E92081"/>
    <w:rsid w:val="00E928DE"/>
    <w:rsid w:val="00E92DAA"/>
    <w:rsid w:val="00E93B12"/>
    <w:rsid w:val="00E94207"/>
    <w:rsid w:val="00E945DD"/>
    <w:rsid w:val="00E96390"/>
    <w:rsid w:val="00E9689B"/>
    <w:rsid w:val="00EA0351"/>
    <w:rsid w:val="00EA1196"/>
    <w:rsid w:val="00EA3945"/>
    <w:rsid w:val="00EA5F42"/>
    <w:rsid w:val="00EB0D93"/>
    <w:rsid w:val="00EB6261"/>
    <w:rsid w:val="00EB6645"/>
    <w:rsid w:val="00EB75A7"/>
    <w:rsid w:val="00EC10FF"/>
    <w:rsid w:val="00EC1D03"/>
    <w:rsid w:val="00EC4644"/>
    <w:rsid w:val="00EC4CA8"/>
    <w:rsid w:val="00EC6873"/>
    <w:rsid w:val="00EC758C"/>
    <w:rsid w:val="00EC7D43"/>
    <w:rsid w:val="00ED1D43"/>
    <w:rsid w:val="00ED5BED"/>
    <w:rsid w:val="00ED629E"/>
    <w:rsid w:val="00EE4206"/>
    <w:rsid w:val="00EE50CC"/>
    <w:rsid w:val="00EE5E1A"/>
    <w:rsid w:val="00EE653A"/>
    <w:rsid w:val="00EE72FF"/>
    <w:rsid w:val="00EF0C6C"/>
    <w:rsid w:val="00EF4F5A"/>
    <w:rsid w:val="00EF6502"/>
    <w:rsid w:val="00F010B7"/>
    <w:rsid w:val="00F01F69"/>
    <w:rsid w:val="00F034F7"/>
    <w:rsid w:val="00F03C08"/>
    <w:rsid w:val="00F05131"/>
    <w:rsid w:val="00F061B5"/>
    <w:rsid w:val="00F06A24"/>
    <w:rsid w:val="00F133B3"/>
    <w:rsid w:val="00F14FA0"/>
    <w:rsid w:val="00F154E0"/>
    <w:rsid w:val="00F22A48"/>
    <w:rsid w:val="00F238BF"/>
    <w:rsid w:val="00F24839"/>
    <w:rsid w:val="00F26728"/>
    <w:rsid w:val="00F26C16"/>
    <w:rsid w:val="00F273B4"/>
    <w:rsid w:val="00F302D4"/>
    <w:rsid w:val="00F35E63"/>
    <w:rsid w:val="00F36871"/>
    <w:rsid w:val="00F37599"/>
    <w:rsid w:val="00F400AE"/>
    <w:rsid w:val="00F45324"/>
    <w:rsid w:val="00F52B7D"/>
    <w:rsid w:val="00F53653"/>
    <w:rsid w:val="00F5578B"/>
    <w:rsid w:val="00F60C1B"/>
    <w:rsid w:val="00F64A5B"/>
    <w:rsid w:val="00F65198"/>
    <w:rsid w:val="00F651A0"/>
    <w:rsid w:val="00F651C3"/>
    <w:rsid w:val="00F65DAE"/>
    <w:rsid w:val="00F701BD"/>
    <w:rsid w:val="00F70765"/>
    <w:rsid w:val="00F730E5"/>
    <w:rsid w:val="00F731C2"/>
    <w:rsid w:val="00F7697E"/>
    <w:rsid w:val="00F76CED"/>
    <w:rsid w:val="00F77170"/>
    <w:rsid w:val="00F80D35"/>
    <w:rsid w:val="00F80DF5"/>
    <w:rsid w:val="00F93A03"/>
    <w:rsid w:val="00F9530D"/>
    <w:rsid w:val="00FA13E2"/>
    <w:rsid w:val="00FA176E"/>
    <w:rsid w:val="00FA3D2F"/>
    <w:rsid w:val="00FA45B0"/>
    <w:rsid w:val="00FA5204"/>
    <w:rsid w:val="00FB202E"/>
    <w:rsid w:val="00FB3872"/>
    <w:rsid w:val="00FB4FFC"/>
    <w:rsid w:val="00FC20BB"/>
    <w:rsid w:val="00FC24C4"/>
    <w:rsid w:val="00FC45C6"/>
    <w:rsid w:val="00FC56E4"/>
    <w:rsid w:val="00FC725D"/>
    <w:rsid w:val="00FD03A2"/>
    <w:rsid w:val="00FD187D"/>
    <w:rsid w:val="00FD5CD9"/>
    <w:rsid w:val="00FD7382"/>
    <w:rsid w:val="00FD7D15"/>
    <w:rsid w:val="00FE0803"/>
    <w:rsid w:val="00FE4A8C"/>
    <w:rsid w:val="00FE6282"/>
    <w:rsid w:val="00FE6BD5"/>
    <w:rsid w:val="00FF0B3E"/>
    <w:rsid w:val="00FF0EDB"/>
    <w:rsid w:val="00FF1FDA"/>
    <w:rsid w:val="00FF35FA"/>
    <w:rsid w:val="00FF516C"/>
    <w:rsid w:val="00FF5BE4"/>
  </w:rsids>
  <m:mathPr>
    <m:mathFont m:val="Cambria Math"/>
    <m:brkBin m:val="before"/>
    <m:brkBinSub m:val="--"/>
    <m:smallFrac m:val="0"/>
    <m:dispDef/>
    <m:lMargin m:val="0"/>
    <m:rMargin m:val="0"/>
    <m:defJc m:val="centerGroup"/>
    <m:wrapIndent m:val="1440"/>
    <m:intLim m:val="subSup"/>
    <m:naryLim m:val="undOvr"/>
  </m:mathPr>
  <w:themeFontLang w:val="en-GB" w:bidi="th-TH"/>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9713AF0"/>
  <w15:docId w15:val="{3981A4F6-1898-4CFB-AF14-22001C44F2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9"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0"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7"/>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7"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
    <w:qFormat/>
    <w:rsid w:val="00F9530D"/>
    <w:pPr>
      <w:spacing w:after="200" w:line="276" w:lineRule="auto"/>
    </w:pPr>
    <w:rPr>
      <w:sz w:val="22"/>
      <w:szCs w:val="22"/>
    </w:rPr>
  </w:style>
  <w:style w:type="paragraph" w:styleId="Heading1">
    <w:name w:val="heading 1"/>
    <w:basedOn w:val="Normal"/>
    <w:next w:val="Normal"/>
    <w:link w:val="Heading1Char"/>
    <w:uiPriority w:val="9"/>
    <w:qFormat/>
    <w:rsid w:val="00F9530D"/>
    <w:pPr>
      <w:keepNext/>
      <w:keepLines/>
      <w:spacing w:before="480" w:after="0" w:line="240" w:lineRule="auto"/>
      <w:outlineLvl w:val="0"/>
    </w:pPr>
    <w:rPr>
      <w:rFonts w:cstheme="majorBidi"/>
      <w:b/>
      <w:bCs/>
      <w:color w:val="C00000"/>
      <w:sz w:val="36"/>
      <w:szCs w:val="28"/>
    </w:rPr>
  </w:style>
  <w:style w:type="paragraph" w:styleId="Heading2">
    <w:name w:val="heading 2"/>
    <w:basedOn w:val="Normal"/>
    <w:next w:val="Normal"/>
    <w:link w:val="Heading2Char"/>
    <w:uiPriority w:val="9"/>
    <w:qFormat/>
    <w:rsid w:val="00F9530D"/>
    <w:pPr>
      <w:keepNext/>
      <w:keepLines/>
      <w:spacing w:before="200" w:after="0" w:line="240" w:lineRule="auto"/>
      <w:outlineLvl w:val="1"/>
    </w:pPr>
    <w:rPr>
      <w:rFonts w:cs="Calibri"/>
      <w:b/>
      <w:bCs/>
      <w:color w:val="C00000"/>
      <w:sz w:val="28"/>
      <w:szCs w:val="28"/>
    </w:rPr>
  </w:style>
  <w:style w:type="paragraph" w:styleId="Heading3">
    <w:name w:val="heading 3"/>
    <w:basedOn w:val="Normal"/>
    <w:next w:val="Normal"/>
    <w:link w:val="Heading3Char"/>
    <w:uiPriority w:val="9"/>
    <w:qFormat/>
    <w:rsid w:val="00F9530D"/>
    <w:pPr>
      <w:keepNext/>
      <w:spacing w:before="240" w:after="60"/>
      <w:outlineLvl w:val="2"/>
    </w:pPr>
    <w:rPr>
      <w:rFonts w:cstheme="majorBidi"/>
      <w:b/>
      <w:bCs/>
      <w:sz w:val="26"/>
      <w:szCs w:val="26"/>
    </w:rPr>
  </w:style>
  <w:style w:type="paragraph" w:styleId="Heading4">
    <w:name w:val="heading 4"/>
    <w:basedOn w:val="Normal"/>
    <w:next w:val="Normal"/>
    <w:link w:val="Heading4Char"/>
    <w:uiPriority w:val="10"/>
    <w:qFormat/>
    <w:rsid w:val="00F9530D"/>
    <w:pPr>
      <w:keepNext/>
      <w:spacing w:before="240" w:after="60"/>
      <w:outlineLvl w:val="3"/>
    </w:pPr>
    <w:rPr>
      <w:rFonts w:eastAsiaTheme="majorEastAsia" w:cstheme="majorBidi"/>
      <w:b/>
      <w:bCs/>
      <w:sz w:val="24"/>
      <w:szCs w:val="28"/>
      <w:lang w:eastAsia="en-AU"/>
    </w:rPr>
  </w:style>
  <w:style w:type="paragraph" w:styleId="Heading6">
    <w:name w:val="heading 6"/>
    <w:basedOn w:val="Normal"/>
    <w:next w:val="Normal"/>
    <w:link w:val="Heading6Char"/>
    <w:uiPriority w:val="9"/>
    <w:semiHidden/>
    <w:unhideWhenUsed/>
    <w:qFormat/>
    <w:rsid w:val="00F9530D"/>
    <w:pPr>
      <w:keepNext/>
      <w:keepLines/>
      <w:spacing w:before="200" w:after="0"/>
      <w:outlineLvl w:val="5"/>
    </w:pPr>
    <w:rPr>
      <w:rFonts w:ascii="Cambria" w:eastAsiaTheme="majorEastAsia" w:hAnsi="Cambria" w:cstheme="majorBidi"/>
      <w:i/>
      <w:iCs/>
      <w:color w:val="243F60"/>
    </w:rPr>
  </w:style>
  <w:style w:type="paragraph" w:styleId="Heading7">
    <w:name w:val="heading 7"/>
    <w:basedOn w:val="Normal"/>
    <w:next w:val="Normal"/>
    <w:link w:val="Heading7Char"/>
    <w:uiPriority w:val="9"/>
    <w:semiHidden/>
    <w:unhideWhenUsed/>
    <w:qFormat/>
    <w:rsid w:val="00F9530D"/>
    <w:pPr>
      <w:keepNext/>
      <w:keepLines/>
      <w:spacing w:before="200" w:after="0"/>
      <w:outlineLvl w:val="6"/>
    </w:pPr>
    <w:rPr>
      <w:rFonts w:ascii="Cambria" w:eastAsiaTheme="majorEastAsia" w:hAnsi="Cambria" w:cstheme="majorBidi"/>
      <w:i/>
      <w:iCs/>
      <w:color w:val="404040"/>
    </w:rPr>
  </w:style>
  <w:style w:type="paragraph" w:styleId="Heading8">
    <w:name w:val="heading 8"/>
    <w:basedOn w:val="Normal"/>
    <w:next w:val="Normal"/>
    <w:link w:val="Heading8Char"/>
    <w:uiPriority w:val="9"/>
    <w:semiHidden/>
    <w:unhideWhenUsed/>
    <w:qFormat/>
    <w:rsid w:val="00F9530D"/>
    <w:pPr>
      <w:spacing w:before="240" w:after="60"/>
      <w:outlineLvl w:val="7"/>
    </w:pPr>
    <w:rPr>
      <w:rFonts w:eastAsiaTheme="majorEastAsia" w:cstheme="majorBidi"/>
      <w:i/>
      <w:iCs/>
      <w:sz w:val="24"/>
      <w:szCs w:val="24"/>
    </w:rPr>
  </w:style>
  <w:style w:type="paragraph" w:styleId="Heading9">
    <w:name w:val="heading 9"/>
    <w:basedOn w:val="Normal"/>
    <w:next w:val="Normal"/>
    <w:link w:val="Heading9Char"/>
    <w:uiPriority w:val="9"/>
    <w:semiHidden/>
    <w:unhideWhenUsed/>
    <w:qFormat/>
    <w:rsid w:val="00F9530D"/>
    <w:pPr>
      <w:spacing w:before="240" w:after="60"/>
      <w:outlineLvl w:val="8"/>
    </w:pPr>
    <w:rPr>
      <w:rFonts w:ascii="Cambria" w:eastAsiaTheme="majorEastAsia" w:hAnsi="Cambr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530D"/>
    <w:rPr>
      <w:rFonts w:cstheme="majorBidi"/>
      <w:b/>
      <w:bCs/>
      <w:color w:val="C00000"/>
      <w:sz w:val="36"/>
      <w:szCs w:val="28"/>
    </w:rPr>
  </w:style>
  <w:style w:type="paragraph" w:styleId="ListParagraph">
    <w:name w:val="List Paragraph"/>
    <w:aliases w:val="List Paragraph1,Single bullet style"/>
    <w:basedOn w:val="Normal"/>
    <w:link w:val="ListParagraphChar"/>
    <w:uiPriority w:val="34"/>
    <w:qFormat/>
    <w:rsid w:val="00D716B5"/>
    <w:pPr>
      <w:ind w:left="720"/>
    </w:pPr>
  </w:style>
  <w:style w:type="character" w:styleId="Hyperlink">
    <w:name w:val="Hyperlink"/>
    <w:uiPriority w:val="99"/>
    <w:unhideWhenUsed/>
    <w:rsid w:val="0081395D"/>
    <w:rPr>
      <w:color w:val="0000FF"/>
      <w:u w:val="single"/>
    </w:rPr>
  </w:style>
  <w:style w:type="character" w:customStyle="1" w:styleId="promotiondescription">
    <w:name w:val="promotion_description"/>
    <w:basedOn w:val="DefaultParagraphFont"/>
    <w:rsid w:val="00843573"/>
  </w:style>
  <w:style w:type="table" w:styleId="TableGrid">
    <w:name w:val="Table Grid"/>
    <w:aliases w:val="ARA Table"/>
    <w:basedOn w:val="TableNormal"/>
    <w:uiPriority w:val="39"/>
    <w:rsid w:val="000A785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M12">
    <w:name w:val="CM12"/>
    <w:basedOn w:val="Normal"/>
    <w:next w:val="Normal"/>
    <w:rsid w:val="009E60F3"/>
    <w:pPr>
      <w:widowControl w:val="0"/>
      <w:autoSpaceDE w:val="0"/>
      <w:autoSpaceDN w:val="0"/>
      <w:adjustRightInd w:val="0"/>
      <w:spacing w:after="120" w:line="240" w:lineRule="auto"/>
    </w:pPr>
    <w:rPr>
      <w:rFonts w:ascii="Gill Sans" w:eastAsia="PMingLiU" w:hAnsi="Gill Sans"/>
      <w:sz w:val="24"/>
      <w:szCs w:val="24"/>
      <w:lang w:val="en-US" w:eastAsia="zh-TW"/>
    </w:rPr>
  </w:style>
  <w:style w:type="paragraph" w:customStyle="1" w:styleId="Answers">
    <w:name w:val="Answers"/>
    <w:basedOn w:val="Normal"/>
    <w:qFormat/>
    <w:rsid w:val="00F9530D"/>
    <w:pPr>
      <w:spacing w:after="0" w:line="240" w:lineRule="auto"/>
    </w:pPr>
    <w:rPr>
      <w:i/>
    </w:rPr>
  </w:style>
  <w:style w:type="paragraph" w:customStyle="1" w:styleId="AAAQuestions">
    <w:name w:val="AAA Questions"/>
    <w:basedOn w:val="Normal"/>
    <w:link w:val="AAAQuestionsChar"/>
    <w:qFormat/>
    <w:rsid w:val="00F9530D"/>
    <w:pPr>
      <w:spacing w:after="0" w:line="240" w:lineRule="auto"/>
    </w:pPr>
    <w:rPr>
      <w:b/>
      <w:szCs w:val="20"/>
    </w:rPr>
  </w:style>
  <w:style w:type="character" w:customStyle="1" w:styleId="AAAQuestionsChar">
    <w:name w:val="AAA Questions Char"/>
    <w:link w:val="AAAQuestions"/>
    <w:rsid w:val="00F9530D"/>
    <w:rPr>
      <w:b/>
      <w:sz w:val="22"/>
    </w:rPr>
  </w:style>
  <w:style w:type="character" w:customStyle="1" w:styleId="Heading3Char">
    <w:name w:val="Heading 3 Char"/>
    <w:basedOn w:val="DefaultParagraphFont"/>
    <w:link w:val="Heading3"/>
    <w:uiPriority w:val="9"/>
    <w:rsid w:val="00F9530D"/>
    <w:rPr>
      <w:rFonts w:cstheme="majorBidi"/>
      <w:b/>
      <w:bCs/>
      <w:sz w:val="26"/>
      <w:szCs w:val="26"/>
    </w:rPr>
  </w:style>
  <w:style w:type="paragraph" w:styleId="TOC2">
    <w:name w:val="toc 2"/>
    <w:basedOn w:val="Normal"/>
    <w:next w:val="Normal"/>
    <w:autoRedefine/>
    <w:uiPriority w:val="39"/>
    <w:unhideWhenUsed/>
    <w:qFormat/>
    <w:rsid w:val="00F9530D"/>
    <w:pPr>
      <w:spacing w:after="100"/>
      <w:ind w:left="220"/>
    </w:pPr>
    <w:rPr>
      <w:rFonts w:eastAsia="Times New Roman"/>
    </w:rPr>
  </w:style>
  <w:style w:type="paragraph" w:styleId="TOC1">
    <w:name w:val="toc 1"/>
    <w:basedOn w:val="Normal"/>
    <w:next w:val="Normal"/>
    <w:autoRedefine/>
    <w:uiPriority w:val="39"/>
    <w:unhideWhenUsed/>
    <w:qFormat/>
    <w:rsid w:val="00F9530D"/>
    <w:pPr>
      <w:spacing w:after="100"/>
    </w:pPr>
    <w:rPr>
      <w:rFonts w:eastAsia="Times New Roman"/>
      <w:b/>
    </w:rPr>
  </w:style>
  <w:style w:type="paragraph" w:styleId="TOC3">
    <w:name w:val="toc 3"/>
    <w:basedOn w:val="Normal"/>
    <w:next w:val="Normal"/>
    <w:autoRedefine/>
    <w:uiPriority w:val="39"/>
    <w:unhideWhenUsed/>
    <w:qFormat/>
    <w:rsid w:val="00F9530D"/>
    <w:pPr>
      <w:spacing w:after="100"/>
      <w:ind w:left="440"/>
    </w:pPr>
  </w:style>
  <w:style w:type="paragraph" w:styleId="Header">
    <w:name w:val="header"/>
    <w:basedOn w:val="Normal"/>
    <w:link w:val="HeaderChar"/>
    <w:uiPriority w:val="99"/>
    <w:unhideWhenUsed/>
    <w:rsid w:val="00665202"/>
    <w:pPr>
      <w:tabs>
        <w:tab w:val="center" w:pos="4513"/>
        <w:tab w:val="right" w:pos="9026"/>
      </w:tabs>
      <w:spacing w:after="0" w:line="240" w:lineRule="auto"/>
    </w:pPr>
  </w:style>
  <w:style w:type="character" w:customStyle="1" w:styleId="HeaderChar">
    <w:name w:val="Header Char"/>
    <w:link w:val="Header"/>
    <w:uiPriority w:val="99"/>
    <w:rsid w:val="00665202"/>
    <w:rPr>
      <w:rFonts w:ascii="Calibri" w:eastAsia="Calibri" w:hAnsi="Calibri" w:cs="Times New Roman"/>
    </w:rPr>
  </w:style>
  <w:style w:type="paragraph" w:styleId="Footer">
    <w:name w:val="footer"/>
    <w:basedOn w:val="Normal"/>
    <w:link w:val="FooterChar"/>
    <w:uiPriority w:val="99"/>
    <w:unhideWhenUsed/>
    <w:rsid w:val="00665202"/>
    <w:pPr>
      <w:tabs>
        <w:tab w:val="center" w:pos="4513"/>
        <w:tab w:val="right" w:pos="9026"/>
      </w:tabs>
      <w:spacing w:after="0" w:line="240" w:lineRule="auto"/>
    </w:pPr>
  </w:style>
  <w:style w:type="character" w:customStyle="1" w:styleId="FooterChar">
    <w:name w:val="Footer Char"/>
    <w:link w:val="Footer"/>
    <w:uiPriority w:val="99"/>
    <w:rsid w:val="00665202"/>
    <w:rPr>
      <w:rFonts w:ascii="Calibri" w:eastAsia="Calibri" w:hAnsi="Calibri" w:cs="Times New Roman"/>
    </w:rPr>
  </w:style>
  <w:style w:type="paragraph" w:customStyle="1" w:styleId="bulletlist1">
    <w:name w:val="bullet list 1"/>
    <w:basedOn w:val="Normal"/>
    <w:rsid w:val="0056015D"/>
    <w:pPr>
      <w:spacing w:after="120" w:line="240" w:lineRule="auto"/>
    </w:pPr>
    <w:rPr>
      <w:rFonts w:ascii="Palatino Linotype" w:eastAsia="Times New Roman" w:hAnsi="Palatino Linotype"/>
      <w:sz w:val="20"/>
      <w:szCs w:val="24"/>
    </w:rPr>
  </w:style>
  <w:style w:type="paragraph" w:customStyle="1" w:styleId="Default">
    <w:name w:val="Default"/>
    <w:rsid w:val="00012A9D"/>
    <w:pPr>
      <w:autoSpaceDE w:val="0"/>
      <w:autoSpaceDN w:val="0"/>
      <w:adjustRightInd w:val="0"/>
    </w:pPr>
    <w:rPr>
      <w:rFonts w:ascii="Arial" w:hAnsi="Arial" w:cs="Arial"/>
      <w:color w:val="000000"/>
      <w:sz w:val="24"/>
      <w:szCs w:val="24"/>
      <w:lang w:val="en-AU" w:eastAsia="en-AU"/>
    </w:rPr>
  </w:style>
  <w:style w:type="character" w:customStyle="1" w:styleId="Heading2Char">
    <w:name w:val="Heading 2 Char"/>
    <w:basedOn w:val="DefaultParagraphFont"/>
    <w:link w:val="Heading2"/>
    <w:uiPriority w:val="9"/>
    <w:rsid w:val="00F9530D"/>
    <w:rPr>
      <w:rFonts w:cs="Calibri"/>
      <w:b/>
      <w:bCs/>
      <w:color w:val="C00000"/>
      <w:sz w:val="28"/>
      <w:szCs w:val="28"/>
      <w:lang w:val="en-AU"/>
    </w:rPr>
  </w:style>
  <w:style w:type="paragraph" w:customStyle="1" w:styleId="Table">
    <w:name w:val="Table"/>
    <w:basedOn w:val="Normal"/>
    <w:rsid w:val="00A723B0"/>
    <w:pPr>
      <w:spacing w:after="0" w:line="240" w:lineRule="auto"/>
    </w:pPr>
    <w:rPr>
      <w:rFonts w:ascii="Franklin Gothic Book" w:eastAsia="Times New Roman" w:hAnsi="Franklin Gothic Book"/>
      <w:szCs w:val="24"/>
    </w:rPr>
  </w:style>
  <w:style w:type="paragraph" w:customStyle="1" w:styleId="TableHeading">
    <w:name w:val="Table Heading"/>
    <w:basedOn w:val="Table"/>
    <w:rsid w:val="00A723B0"/>
    <w:rPr>
      <w:b/>
    </w:rPr>
  </w:style>
  <w:style w:type="numbering" w:customStyle="1" w:styleId="LGBullet1">
    <w:name w:val="LG Bullet 1"/>
    <w:basedOn w:val="NoList"/>
    <w:rsid w:val="00A723B0"/>
    <w:pPr>
      <w:numPr>
        <w:numId w:val="1"/>
      </w:numPr>
    </w:pPr>
  </w:style>
  <w:style w:type="paragraph" w:customStyle="1" w:styleId="BodyText1">
    <w:name w:val="Body Text1"/>
    <w:basedOn w:val="Normal"/>
    <w:rsid w:val="00FF1FDA"/>
    <w:pPr>
      <w:spacing w:after="240" w:line="320" w:lineRule="atLeast"/>
    </w:pPr>
    <w:rPr>
      <w:rFonts w:ascii="Palatino Linotype" w:eastAsia="Times New Roman" w:hAnsi="Palatino Linotype"/>
      <w:sz w:val="20"/>
      <w:szCs w:val="24"/>
    </w:rPr>
  </w:style>
  <w:style w:type="paragraph" w:customStyle="1" w:styleId="tabletext">
    <w:name w:val="table text"/>
    <w:rsid w:val="00FF1FDA"/>
    <w:pPr>
      <w:spacing w:before="60" w:after="60"/>
    </w:pPr>
    <w:rPr>
      <w:rFonts w:ascii="Palatino Linotype" w:eastAsia="Times New Roman" w:hAnsi="Palatino Linotype"/>
      <w:sz w:val="16"/>
      <w:lang w:val="en-US" w:eastAsia="en-US"/>
    </w:rPr>
  </w:style>
  <w:style w:type="paragraph" w:customStyle="1" w:styleId="tableheading0">
    <w:name w:val="table heading"/>
    <w:basedOn w:val="tabletext"/>
    <w:rsid w:val="00FF1FDA"/>
    <w:pPr>
      <w:spacing w:before="120" w:after="120"/>
    </w:pPr>
    <w:rPr>
      <w:b/>
      <w:bCs/>
    </w:rPr>
  </w:style>
  <w:style w:type="paragraph" w:customStyle="1" w:styleId="tablebullets">
    <w:name w:val="table bullets"/>
    <w:basedOn w:val="tabletext"/>
    <w:autoRedefine/>
    <w:rsid w:val="00FF1FDA"/>
    <w:pPr>
      <w:spacing w:before="0" w:after="0"/>
    </w:pPr>
  </w:style>
  <w:style w:type="paragraph" w:customStyle="1" w:styleId="tablebullets2">
    <w:name w:val="table bullets 2"/>
    <w:basedOn w:val="tablebullets"/>
    <w:rsid w:val="00FF1FDA"/>
    <w:pPr>
      <w:numPr>
        <w:numId w:val="2"/>
      </w:numPr>
      <w:tabs>
        <w:tab w:val="clear" w:pos="360"/>
        <w:tab w:val="num" w:pos="757"/>
      </w:tabs>
      <w:ind w:left="737" w:hanging="340"/>
    </w:pPr>
  </w:style>
  <w:style w:type="table" w:styleId="LightGrid-Accent2">
    <w:name w:val="Light Grid Accent 2"/>
    <w:basedOn w:val="TableNormal"/>
    <w:uiPriority w:val="62"/>
    <w:rsid w:val="00B71893"/>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character" w:customStyle="1" w:styleId="BoldandItalics">
    <w:name w:val="Bold and Italics"/>
    <w:qFormat/>
    <w:rsid w:val="00D716B5"/>
    <w:rPr>
      <w:b/>
      <w:i/>
      <w:u w:val="none"/>
    </w:rPr>
  </w:style>
  <w:style w:type="character" w:customStyle="1" w:styleId="Heading4Char">
    <w:name w:val="Heading 4 Char"/>
    <w:basedOn w:val="DefaultParagraphFont"/>
    <w:link w:val="Heading4"/>
    <w:uiPriority w:val="10"/>
    <w:rsid w:val="00F9530D"/>
    <w:rPr>
      <w:rFonts w:eastAsiaTheme="majorEastAsia" w:cstheme="majorBidi"/>
      <w:b/>
      <w:bCs/>
      <w:sz w:val="24"/>
      <w:szCs w:val="28"/>
      <w:lang w:val="en-AU" w:eastAsia="en-AU"/>
    </w:rPr>
  </w:style>
  <w:style w:type="character" w:styleId="Strong">
    <w:name w:val="Strong"/>
    <w:basedOn w:val="DefaultParagraphFont"/>
    <w:uiPriority w:val="22"/>
    <w:qFormat/>
    <w:rsid w:val="00D716B5"/>
    <w:rPr>
      <w:b/>
      <w:bCs/>
    </w:rPr>
  </w:style>
  <w:style w:type="paragraph" w:styleId="NoSpacing">
    <w:name w:val="No Spacing"/>
    <w:link w:val="NoSpacingChar"/>
    <w:uiPriority w:val="1"/>
    <w:qFormat/>
    <w:rsid w:val="00D716B5"/>
    <w:rPr>
      <w:sz w:val="22"/>
      <w:szCs w:val="22"/>
      <w:lang w:val="en-US" w:eastAsia="en-US"/>
    </w:rPr>
  </w:style>
  <w:style w:type="character" w:customStyle="1" w:styleId="NoSpacingChar">
    <w:name w:val="No Spacing Char"/>
    <w:basedOn w:val="DefaultParagraphFont"/>
    <w:link w:val="NoSpacing"/>
    <w:uiPriority w:val="1"/>
    <w:rsid w:val="00D716B5"/>
    <w:rPr>
      <w:sz w:val="22"/>
      <w:szCs w:val="22"/>
      <w:lang w:val="en-US" w:eastAsia="en-US" w:bidi="ar-SA"/>
    </w:rPr>
  </w:style>
  <w:style w:type="character" w:customStyle="1" w:styleId="ListParagraphChar">
    <w:name w:val="List Paragraph Char"/>
    <w:aliases w:val="List Paragraph1 Char,Single bullet style Char"/>
    <w:basedOn w:val="DefaultParagraphFont"/>
    <w:link w:val="ListParagraph"/>
    <w:uiPriority w:val="34"/>
    <w:rsid w:val="00D716B5"/>
    <w:rPr>
      <w:sz w:val="22"/>
      <w:szCs w:val="22"/>
      <w:lang w:val="en-AU" w:eastAsia="en-US"/>
    </w:rPr>
  </w:style>
  <w:style w:type="paragraph" w:customStyle="1" w:styleId="AnswersItal">
    <w:name w:val="Answers Ital"/>
    <w:basedOn w:val="Normal"/>
    <w:link w:val="AnswersItalChar"/>
    <w:rsid w:val="00143428"/>
    <w:rPr>
      <w:i/>
      <w:lang w:eastAsia="en-AU"/>
    </w:rPr>
  </w:style>
  <w:style w:type="character" w:customStyle="1" w:styleId="AnswersItalChar">
    <w:name w:val="Answers Ital Char"/>
    <w:basedOn w:val="DefaultParagraphFont"/>
    <w:link w:val="AnswersItal"/>
    <w:rsid w:val="00143428"/>
    <w:rPr>
      <w:i/>
      <w:sz w:val="22"/>
      <w:szCs w:val="22"/>
      <w:lang w:val="en-AU" w:eastAsia="en-AU"/>
    </w:rPr>
  </w:style>
  <w:style w:type="paragraph" w:customStyle="1" w:styleId="AnswBullts">
    <w:name w:val="AnswBullts"/>
    <w:basedOn w:val="Normal"/>
    <w:link w:val="AnswBulltsChar"/>
    <w:rsid w:val="00143428"/>
    <w:pPr>
      <w:numPr>
        <w:numId w:val="3"/>
      </w:numPr>
    </w:pPr>
    <w:rPr>
      <w:i/>
      <w:spacing w:val="-2"/>
    </w:rPr>
  </w:style>
  <w:style w:type="character" w:customStyle="1" w:styleId="AnswBulltsChar">
    <w:name w:val="AnswBullts Char"/>
    <w:basedOn w:val="DefaultParagraphFont"/>
    <w:link w:val="AnswBullts"/>
    <w:rsid w:val="00143428"/>
    <w:rPr>
      <w:i/>
      <w:spacing w:val="-2"/>
      <w:sz w:val="22"/>
      <w:szCs w:val="22"/>
    </w:rPr>
  </w:style>
  <w:style w:type="paragraph" w:customStyle="1" w:styleId="Nums">
    <w:name w:val="Nums"/>
    <w:basedOn w:val="NoSpacing"/>
    <w:link w:val="NumsChar"/>
    <w:rsid w:val="00143428"/>
    <w:pPr>
      <w:numPr>
        <w:numId w:val="4"/>
      </w:numPr>
      <w:spacing w:after="100"/>
    </w:pPr>
    <w:rPr>
      <w:b/>
    </w:rPr>
  </w:style>
  <w:style w:type="character" w:customStyle="1" w:styleId="NumsChar">
    <w:name w:val="Nums Char"/>
    <w:basedOn w:val="NoSpacingChar"/>
    <w:link w:val="Nums"/>
    <w:rsid w:val="00143428"/>
    <w:rPr>
      <w:b/>
      <w:sz w:val="22"/>
      <w:szCs w:val="22"/>
      <w:lang w:val="en-US" w:eastAsia="en-US" w:bidi="ar-SA"/>
    </w:rPr>
  </w:style>
  <w:style w:type="paragraph" w:customStyle="1" w:styleId="Ansbul2">
    <w:name w:val="Ansbul2"/>
    <w:basedOn w:val="AnswBullts"/>
    <w:link w:val="Ansbul2Char"/>
    <w:rsid w:val="00143428"/>
    <w:pPr>
      <w:numPr>
        <w:ilvl w:val="2"/>
        <w:numId w:val="5"/>
      </w:numPr>
    </w:pPr>
    <w:rPr>
      <w:lang w:eastAsia="en-AU"/>
    </w:rPr>
  </w:style>
  <w:style w:type="character" w:customStyle="1" w:styleId="Ansbul2Char">
    <w:name w:val="Ansbul2 Char"/>
    <w:basedOn w:val="AnswBulltsChar"/>
    <w:link w:val="Ansbul2"/>
    <w:rsid w:val="00143428"/>
    <w:rPr>
      <w:i/>
      <w:spacing w:val="-2"/>
      <w:sz w:val="22"/>
      <w:szCs w:val="22"/>
      <w:lang w:eastAsia="en-AU"/>
    </w:rPr>
  </w:style>
  <w:style w:type="paragraph" w:customStyle="1" w:styleId="ansbulind">
    <w:name w:val="ansbulind"/>
    <w:basedOn w:val="AnswBullts"/>
    <w:link w:val="ansbulindChar"/>
    <w:rsid w:val="00143428"/>
    <w:pPr>
      <w:numPr>
        <w:numId w:val="0"/>
      </w:numPr>
      <w:ind w:left="1996"/>
    </w:pPr>
  </w:style>
  <w:style w:type="character" w:customStyle="1" w:styleId="ansbulindChar">
    <w:name w:val="ansbulind Char"/>
    <w:basedOn w:val="AnswBulltsChar"/>
    <w:link w:val="ansbulind"/>
    <w:rsid w:val="00143428"/>
    <w:rPr>
      <w:i/>
      <w:spacing w:val="-2"/>
      <w:sz w:val="22"/>
      <w:szCs w:val="22"/>
      <w:lang w:val="en-AU" w:eastAsia="en-US"/>
    </w:rPr>
  </w:style>
  <w:style w:type="paragraph" w:customStyle="1" w:styleId="Boldtight">
    <w:name w:val="Boldtight"/>
    <w:basedOn w:val="Normal"/>
    <w:link w:val="BoldtightChar"/>
    <w:rsid w:val="00143428"/>
    <w:pPr>
      <w:spacing w:after="0" w:line="240" w:lineRule="auto"/>
    </w:pPr>
    <w:rPr>
      <w:rFonts w:asciiTheme="minorHAnsi" w:eastAsiaTheme="minorEastAsia" w:hAnsiTheme="minorHAnsi" w:cstheme="minorHAnsi"/>
      <w:b/>
      <w:lang w:val="en-US" w:eastAsia="en-AU"/>
    </w:rPr>
  </w:style>
  <w:style w:type="character" w:customStyle="1" w:styleId="BoldtightChar">
    <w:name w:val="Boldtight Char"/>
    <w:basedOn w:val="DefaultParagraphFont"/>
    <w:link w:val="Boldtight"/>
    <w:rsid w:val="00143428"/>
    <w:rPr>
      <w:rFonts w:asciiTheme="minorHAnsi" w:eastAsiaTheme="minorEastAsia" w:hAnsiTheme="minorHAnsi" w:cstheme="minorHAnsi"/>
      <w:b/>
      <w:sz w:val="22"/>
      <w:szCs w:val="22"/>
      <w:lang w:val="en-US" w:eastAsia="en-AU"/>
    </w:rPr>
  </w:style>
  <w:style w:type="paragraph" w:customStyle="1" w:styleId="Bullets">
    <w:name w:val="Bullets"/>
    <w:basedOn w:val="Normal"/>
    <w:link w:val="BulletsChar"/>
    <w:uiPriority w:val="9"/>
    <w:qFormat/>
    <w:rsid w:val="00A03BD2"/>
    <w:pPr>
      <w:numPr>
        <w:numId w:val="14"/>
      </w:numPr>
    </w:pPr>
  </w:style>
  <w:style w:type="character" w:customStyle="1" w:styleId="BulletsChar">
    <w:name w:val="Bullets Char"/>
    <w:basedOn w:val="DefaultParagraphFont"/>
    <w:link w:val="Bullets"/>
    <w:uiPriority w:val="9"/>
    <w:rsid w:val="00A03BD2"/>
    <w:rPr>
      <w:sz w:val="22"/>
      <w:szCs w:val="22"/>
    </w:rPr>
  </w:style>
  <w:style w:type="paragraph" w:customStyle="1" w:styleId="Bullets2">
    <w:name w:val="Bullets2"/>
    <w:basedOn w:val="Bullets"/>
    <w:link w:val="Bullets2Char"/>
    <w:uiPriority w:val="9"/>
    <w:qFormat/>
    <w:rsid w:val="00D239EB"/>
    <w:pPr>
      <w:numPr>
        <w:ilvl w:val="1"/>
        <w:numId w:val="11"/>
      </w:numPr>
      <w:ind w:left="2061"/>
    </w:pPr>
    <w:rPr>
      <w:rFonts w:cstheme="minorHAnsi"/>
    </w:rPr>
  </w:style>
  <w:style w:type="paragraph" w:customStyle="1" w:styleId="quesnums">
    <w:name w:val="ques nums"/>
    <w:basedOn w:val="Nums"/>
    <w:link w:val="quesnumsChar"/>
    <w:rsid w:val="00143428"/>
    <w:pPr>
      <w:numPr>
        <w:numId w:val="0"/>
      </w:numPr>
    </w:pPr>
    <w:rPr>
      <w:color w:val="C00000"/>
    </w:rPr>
  </w:style>
  <w:style w:type="character" w:customStyle="1" w:styleId="quesnumsChar">
    <w:name w:val="ques nums Char"/>
    <w:basedOn w:val="NumsChar"/>
    <w:link w:val="quesnums"/>
    <w:rsid w:val="00143428"/>
    <w:rPr>
      <w:b/>
      <w:color w:val="C00000"/>
      <w:sz w:val="22"/>
      <w:szCs w:val="22"/>
      <w:lang w:val="en-US" w:eastAsia="en-US" w:bidi="ar-SA"/>
    </w:rPr>
  </w:style>
  <w:style w:type="paragraph" w:customStyle="1" w:styleId="NormalBold">
    <w:name w:val="Normal Bold"/>
    <w:basedOn w:val="NoSpacing"/>
    <w:link w:val="NormalBoldChar"/>
    <w:qFormat/>
    <w:rsid w:val="00D716B5"/>
    <w:pPr>
      <w:spacing w:after="240"/>
    </w:pPr>
    <w:rPr>
      <w:rFonts w:eastAsiaTheme="minorEastAsia" w:cs="Calibri"/>
      <w:b/>
      <w:lang w:eastAsia="en-AU"/>
    </w:rPr>
  </w:style>
  <w:style w:type="character" w:customStyle="1" w:styleId="NormalBoldChar">
    <w:name w:val="Normal Bold Char"/>
    <w:basedOn w:val="NoSpacingChar"/>
    <w:link w:val="NormalBold"/>
    <w:rsid w:val="00D716B5"/>
    <w:rPr>
      <w:rFonts w:eastAsiaTheme="minorEastAsia" w:cs="Calibri"/>
      <w:b/>
      <w:sz w:val="22"/>
      <w:szCs w:val="22"/>
      <w:lang w:val="en-US" w:eastAsia="en-AU" w:bidi="ar-SA"/>
    </w:rPr>
  </w:style>
  <w:style w:type="paragraph" w:customStyle="1" w:styleId="Bul3BldTight">
    <w:name w:val="Bul3BldTight"/>
    <w:basedOn w:val="Bullet3Bold"/>
    <w:link w:val="Bul3BldTightChar"/>
    <w:rsid w:val="00D716B5"/>
    <w:pPr>
      <w:spacing w:after="0"/>
    </w:pPr>
  </w:style>
  <w:style w:type="character" w:customStyle="1" w:styleId="Bul3BldTightChar">
    <w:name w:val="Bul3BldTight Char"/>
    <w:basedOn w:val="Bullet3BoldChar"/>
    <w:link w:val="Bul3BldTight"/>
    <w:rsid w:val="00D716B5"/>
    <w:rPr>
      <w:b/>
      <w:sz w:val="22"/>
      <w:szCs w:val="22"/>
      <w:lang w:val="en-AU" w:eastAsia="en-AU"/>
    </w:rPr>
  </w:style>
  <w:style w:type="paragraph" w:customStyle="1" w:styleId="numers">
    <w:name w:val="numers"/>
    <w:basedOn w:val="Normal"/>
    <w:link w:val="numersChar"/>
    <w:rsid w:val="00D716B5"/>
    <w:pPr>
      <w:numPr>
        <w:numId w:val="7"/>
      </w:numPr>
    </w:pPr>
  </w:style>
  <w:style w:type="character" w:customStyle="1" w:styleId="numersChar">
    <w:name w:val="numers Char"/>
    <w:basedOn w:val="BulletsChar"/>
    <w:link w:val="numers"/>
    <w:rsid w:val="00D716B5"/>
    <w:rPr>
      <w:sz w:val="22"/>
      <w:szCs w:val="22"/>
    </w:rPr>
  </w:style>
  <w:style w:type="paragraph" w:customStyle="1" w:styleId="Objective">
    <w:name w:val="Objective"/>
    <w:basedOn w:val="Normal"/>
    <w:link w:val="ObjectiveChar"/>
    <w:rsid w:val="00143428"/>
    <w:pPr>
      <w:spacing w:after="0" w:line="240" w:lineRule="auto"/>
    </w:pPr>
  </w:style>
  <w:style w:type="character" w:customStyle="1" w:styleId="ObjectiveChar">
    <w:name w:val="Objective Char"/>
    <w:basedOn w:val="DefaultParagraphFont"/>
    <w:link w:val="Objective"/>
    <w:rsid w:val="00143428"/>
    <w:rPr>
      <w:sz w:val="22"/>
      <w:szCs w:val="22"/>
      <w:lang w:val="en-AU" w:eastAsia="en-US"/>
    </w:rPr>
  </w:style>
  <w:style w:type="paragraph" w:styleId="BodyText2">
    <w:name w:val="Body Text 2"/>
    <w:basedOn w:val="Normal"/>
    <w:link w:val="BodyText2Char"/>
    <w:uiPriority w:val="99"/>
    <w:semiHidden/>
    <w:unhideWhenUsed/>
    <w:rsid w:val="005B5B85"/>
    <w:pPr>
      <w:spacing w:after="120" w:line="480" w:lineRule="auto"/>
    </w:pPr>
  </w:style>
  <w:style w:type="character" w:customStyle="1" w:styleId="BodyText2Char">
    <w:name w:val="Body Text 2 Char"/>
    <w:basedOn w:val="DefaultParagraphFont"/>
    <w:link w:val="BodyText2"/>
    <w:uiPriority w:val="99"/>
    <w:semiHidden/>
    <w:rsid w:val="005B5B85"/>
    <w:rPr>
      <w:sz w:val="22"/>
      <w:szCs w:val="22"/>
      <w:lang w:val="en-AU" w:eastAsia="en-US"/>
    </w:rPr>
  </w:style>
  <w:style w:type="paragraph" w:styleId="BalloonText">
    <w:name w:val="Balloon Text"/>
    <w:basedOn w:val="Normal"/>
    <w:link w:val="BalloonTextChar"/>
    <w:uiPriority w:val="99"/>
    <w:semiHidden/>
    <w:unhideWhenUsed/>
    <w:rsid w:val="005B5B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5B85"/>
    <w:rPr>
      <w:rFonts w:ascii="Tahoma" w:hAnsi="Tahoma" w:cs="Tahoma"/>
      <w:sz w:val="16"/>
      <w:szCs w:val="16"/>
      <w:lang w:val="en-AU" w:eastAsia="en-US"/>
    </w:rPr>
  </w:style>
  <w:style w:type="character" w:customStyle="1" w:styleId="Heading6Char">
    <w:name w:val="Heading 6 Char"/>
    <w:basedOn w:val="DefaultParagraphFont"/>
    <w:link w:val="Heading6"/>
    <w:uiPriority w:val="9"/>
    <w:semiHidden/>
    <w:rsid w:val="00F9530D"/>
    <w:rPr>
      <w:rFonts w:ascii="Cambria" w:eastAsiaTheme="majorEastAsia" w:hAnsi="Cambria" w:cstheme="majorBidi"/>
      <w:i/>
      <w:iCs/>
      <w:color w:val="243F60"/>
      <w:sz w:val="22"/>
      <w:szCs w:val="22"/>
      <w:lang w:val="en-AU"/>
    </w:rPr>
  </w:style>
  <w:style w:type="character" w:customStyle="1" w:styleId="Heading7Char">
    <w:name w:val="Heading 7 Char"/>
    <w:basedOn w:val="DefaultParagraphFont"/>
    <w:link w:val="Heading7"/>
    <w:uiPriority w:val="9"/>
    <w:semiHidden/>
    <w:rsid w:val="00F9530D"/>
    <w:rPr>
      <w:rFonts w:ascii="Cambria" w:eastAsiaTheme="majorEastAsia" w:hAnsi="Cambria" w:cstheme="majorBidi"/>
      <w:i/>
      <w:iCs/>
      <w:color w:val="404040"/>
      <w:sz w:val="22"/>
      <w:szCs w:val="22"/>
      <w:lang w:val="en-AU"/>
    </w:rPr>
  </w:style>
  <w:style w:type="character" w:customStyle="1" w:styleId="Heading8Char">
    <w:name w:val="Heading 8 Char"/>
    <w:basedOn w:val="DefaultParagraphFont"/>
    <w:link w:val="Heading8"/>
    <w:uiPriority w:val="9"/>
    <w:semiHidden/>
    <w:rsid w:val="00F9530D"/>
    <w:rPr>
      <w:rFonts w:eastAsiaTheme="majorEastAsia" w:cstheme="majorBidi"/>
      <w:i/>
      <w:iCs/>
      <w:sz w:val="24"/>
      <w:szCs w:val="24"/>
      <w:lang w:val="en-AU"/>
    </w:rPr>
  </w:style>
  <w:style w:type="character" w:customStyle="1" w:styleId="Heading9Char">
    <w:name w:val="Heading 9 Char"/>
    <w:basedOn w:val="DefaultParagraphFont"/>
    <w:link w:val="Heading9"/>
    <w:uiPriority w:val="9"/>
    <w:semiHidden/>
    <w:rsid w:val="00F9530D"/>
    <w:rPr>
      <w:rFonts w:ascii="Cambria" w:eastAsiaTheme="majorEastAsia" w:hAnsi="Cambria" w:cstheme="majorBidi"/>
      <w:sz w:val="22"/>
      <w:szCs w:val="22"/>
      <w:lang w:val="en-AU"/>
    </w:rPr>
  </w:style>
  <w:style w:type="paragraph" w:styleId="Caption">
    <w:name w:val="caption"/>
    <w:basedOn w:val="Normal"/>
    <w:next w:val="Normal"/>
    <w:uiPriority w:val="35"/>
    <w:semiHidden/>
    <w:unhideWhenUsed/>
    <w:qFormat/>
    <w:rsid w:val="00F9530D"/>
    <w:pPr>
      <w:spacing w:line="240" w:lineRule="auto"/>
    </w:pPr>
    <w:rPr>
      <w:b/>
      <w:bCs/>
      <w:color w:val="4F81BD"/>
      <w:sz w:val="18"/>
      <w:szCs w:val="18"/>
    </w:rPr>
  </w:style>
  <w:style w:type="paragraph" w:styleId="Title">
    <w:name w:val="Title"/>
    <w:basedOn w:val="Normal"/>
    <w:next w:val="Normal"/>
    <w:link w:val="TitleChar"/>
    <w:uiPriority w:val="7"/>
    <w:rsid w:val="00D716B5"/>
    <w:pPr>
      <w:framePr w:wrap="around" w:vAnchor="text" w:hAnchor="text" w:y="1"/>
      <w:spacing w:after="300" w:line="240" w:lineRule="auto"/>
      <w:contextualSpacing/>
    </w:pPr>
    <w:rPr>
      <w:rFonts w:eastAsiaTheme="majorEastAsia" w:cstheme="majorBidi"/>
      <w:color w:val="C00000"/>
      <w:spacing w:val="5"/>
      <w:kern w:val="28"/>
      <w:sz w:val="52"/>
      <w:szCs w:val="52"/>
    </w:rPr>
  </w:style>
  <w:style w:type="character" w:customStyle="1" w:styleId="TitleChar">
    <w:name w:val="Title Char"/>
    <w:basedOn w:val="DefaultParagraphFont"/>
    <w:link w:val="Title"/>
    <w:uiPriority w:val="7"/>
    <w:rsid w:val="00D716B5"/>
    <w:rPr>
      <w:rFonts w:eastAsiaTheme="majorEastAsia" w:cstheme="majorBidi"/>
      <w:color w:val="C00000"/>
      <w:spacing w:val="5"/>
      <w:kern w:val="28"/>
      <w:sz w:val="52"/>
      <w:szCs w:val="52"/>
    </w:rPr>
  </w:style>
  <w:style w:type="character" w:styleId="Emphasis">
    <w:name w:val="Emphasis"/>
    <w:basedOn w:val="DefaultParagraphFont"/>
    <w:uiPriority w:val="7"/>
    <w:qFormat/>
    <w:rsid w:val="00D716B5"/>
    <w:rPr>
      <w:i/>
      <w:iCs/>
    </w:rPr>
  </w:style>
  <w:style w:type="paragraph" w:styleId="Quote">
    <w:name w:val="Quote"/>
    <w:basedOn w:val="Normal"/>
    <w:next w:val="Normal"/>
    <w:link w:val="QuoteChar"/>
    <w:uiPriority w:val="29"/>
    <w:rsid w:val="00D716B5"/>
    <w:rPr>
      <w:i/>
      <w:iCs/>
      <w:color w:val="000000"/>
    </w:rPr>
  </w:style>
  <w:style w:type="character" w:customStyle="1" w:styleId="QuoteChar">
    <w:name w:val="Quote Char"/>
    <w:basedOn w:val="DefaultParagraphFont"/>
    <w:link w:val="Quote"/>
    <w:uiPriority w:val="29"/>
    <w:rsid w:val="00D716B5"/>
    <w:rPr>
      <w:i/>
      <w:iCs/>
      <w:color w:val="000000"/>
      <w:sz w:val="22"/>
      <w:szCs w:val="22"/>
      <w:lang w:val="en-AU" w:eastAsia="en-US"/>
    </w:rPr>
  </w:style>
  <w:style w:type="paragraph" w:styleId="TOCHeading">
    <w:name w:val="TOC Heading"/>
    <w:basedOn w:val="Heading1"/>
    <w:next w:val="Normal"/>
    <w:uiPriority w:val="39"/>
    <w:unhideWhenUsed/>
    <w:qFormat/>
    <w:rsid w:val="00F9530D"/>
    <w:pPr>
      <w:outlineLvl w:val="9"/>
    </w:pPr>
  </w:style>
  <w:style w:type="paragraph" w:customStyle="1" w:styleId="Page1">
    <w:name w:val="Page1"/>
    <w:basedOn w:val="Normal"/>
    <w:link w:val="Page1Char"/>
    <w:rsid w:val="00D716B5"/>
    <w:pPr>
      <w:jc w:val="right"/>
    </w:pPr>
    <w:rPr>
      <w:b/>
      <w:color w:val="C61002"/>
      <w:sz w:val="86"/>
      <w:szCs w:val="86"/>
    </w:rPr>
  </w:style>
  <w:style w:type="character" w:customStyle="1" w:styleId="Page1Char">
    <w:name w:val="Page1 Char"/>
    <w:basedOn w:val="DefaultParagraphFont"/>
    <w:link w:val="Page1"/>
    <w:rsid w:val="00D716B5"/>
    <w:rPr>
      <w:b/>
      <w:color w:val="C61002"/>
      <w:sz w:val="86"/>
      <w:szCs w:val="86"/>
      <w:lang w:val="en-AU" w:eastAsia="en-US"/>
    </w:rPr>
  </w:style>
  <w:style w:type="paragraph" w:customStyle="1" w:styleId="BulletedPoints">
    <w:name w:val="Bulleted Points"/>
    <w:basedOn w:val="Normal"/>
    <w:link w:val="BulletedPointsChar"/>
    <w:rsid w:val="00D716B5"/>
    <w:rPr>
      <w:rFonts w:eastAsia="Times New Roman"/>
      <w:lang w:bidi="en-US"/>
    </w:rPr>
  </w:style>
  <w:style w:type="character" w:customStyle="1" w:styleId="BulletedPointsChar">
    <w:name w:val="Bulleted Points Char"/>
    <w:basedOn w:val="DefaultParagraphFont"/>
    <w:link w:val="BulletedPoints"/>
    <w:rsid w:val="00D716B5"/>
    <w:rPr>
      <w:rFonts w:eastAsia="Times New Roman"/>
      <w:sz w:val="22"/>
      <w:szCs w:val="22"/>
      <w:lang w:eastAsia="en-US" w:bidi="en-US"/>
    </w:rPr>
  </w:style>
  <w:style w:type="character" w:customStyle="1" w:styleId="H3Character">
    <w:name w:val="H3 Character"/>
    <w:basedOn w:val="DefaultParagraphFont"/>
    <w:rsid w:val="00D716B5"/>
    <w:rPr>
      <w:b/>
      <w:bCs/>
      <w:smallCaps/>
    </w:rPr>
  </w:style>
  <w:style w:type="paragraph" w:customStyle="1" w:styleId="h1workbookgrey">
    <w:name w:val="h1workbookgrey"/>
    <w:basedOn w:val="Heading1"/>
    <w:link w:val="h1workbookgreyChar"/>
    <w:rsid w:val="00D716B5"/>
    <w:pPr>
      <w:keepLines w:val="0"/>
      <w:shd w:val="clear" w:color="auto" w:fill="E6E6E6"/>
      <w:spacing w:before="240" w:after="60"/>
    </w:pPr>
    <w:rPr>
      <w:rFonts w:ascii="Arial" w:hAnsi="Arial" w:cs="Arial"/>
      <w:color w:val="auto"/>
      <w:kern w:val="32"/>
      <w:sz w:val="22"/>
      <w:szCs w:val="22"/>
      <w:lang w:val="en-US"/>
    </w:rPr>
  </w:style>
  <w:style w:type="character" w:customStyle="1" w:styleId="h1workbookgreyChar">
    <w:name w:val="h1workbookgrey Char"/>
    <w:basedOn w:val="DefaultParagraphFont"/>
    <w:link w:val="h1workbookgrey"/>
    <w:rsid w:val="00D716B5"/>
    <w:rPr>
      <w:rFonts w:ascii="Arial" w:hAnsi="Arial" w:cs="Arial"/>
      <w:b/>
      <w:bCs/>
      <w:kern w:val="32"/>
      <w:sz w:val="22"/>
      <w:szCs w:val="22"/>
      <w:shd w:val="clear" w:color="auto" w:fill="E6E6E6"/>
      <w:lang w:val="en-US"/>
    </w:rPr>
  </w:style>
  <w:style w:type="paragraph" w:customStyle="1" w:styleId="Numbers">
    <w:name w:val="Numbers"/>
    <w:basedOn w:val="Bullets"/>
    <w:link w:val="NumbersChar"/>
    <w:rsid w:val="00D716B5"/>
    <w:pPr>
      <w:numPr>
        <w:numId w:val="0"/>
      </w:numPr>
    </w:pPr>
    <w:rPr>
      <w:szCs w:val="23"/>
    </w:rPr>
  </w:style>
  <w:style w:type="character" w:customStyle="1" w:styleId="NumbersChar">
    <w:name w:val="Numbers Char"/>
    <w:basedOn w:val="BulletsChar"/>
    <w:link w:val="Numbers"/>
    <w:rsid w:val="00D716B5"/>
    <w:rPr>
      <w:sz w:val="22"/>
      <w:szCs w:val="23"/>
      <w:lang w:val="en-AU" w:eastAsia="en-US"/>
    </w:rPr>
  </w:style>
  <w:style w:type="character" w:customStyle="1" w:styleId="Bullets2Char">
    <w:name w:val="Bullets2 Char"/>
    <w:basedOn w:val="BulletsChar"/>
    <w:link w:val="Bullets2"/>
    <w:uiPriority w:val="9"/>
    <w:rsid w:val="00D239EB"/>
    <w:rPr>
      <w:rFonts w:cstheme="minorHAnsi"/>
      <w:sz w:val="22"/>
      <w:szCs w:val="22"/>
    </w:rPr>
  </w:style>
  <w:style w:type="paragraph" w:customStyle="1" w:styleId="indNoBullet">
    <w:name w:val="ind No Bullet"/>
    <w:basedOn w:val="Bullets"/>
    <w:link w:val="indNoBulletChar"/>
    <w:rsid w:val="00D716B5"/>
    <w:pPr>
      <w:numPr>
        <w:numId w:val="0"/>
      </w:numPr>
      <w:ind w:left="1494"/>
    </w:pPr>
  </w:style>
  <w:style w:type="character" w:customStyle="1" w:styleId="indNoBulletChar">
    <w:name w:val="ind No Bullet Char"/>
    <w:basedOn w:val="BulletsChar"/>
    <w:link w:val="indNoBullet"/>
    <w:rsid w:val="00D716B5"/>
    <w:rPr>
      <w:sz w:val="22"/>
      <w:szCs w:val="22"/>
      <w:lang w:val="en-AU" w:eastAsia="en-US"/>
    </w:rPr>
  </w:style>
  <w:style w:type="paragraph" w:customStyle="1" w:styleId="NUmber10">
    <w:name w:val="NUmber1.0"/>
    <w:basedOn w:val="Normal"/>
    <w:link w:val="NUmber10Char"/>
    <w:rsid w:val="00D716B5"/>
    <w:rPr>
      <w:b/>
    </w:rPr>
  </w:style>
  <w:style w:type="character" w:customStyle="1" w:styleId="NUmber10Char">
    <w:name w:val="NUmber1.0 Char"/>
    <w:basedOn w:val="DefaultParagraphFont"/>
    <w:link w:val="NUmber10"/>
    <w:rsid w:val="00D716B5"/>
    <w:rPr>
      <w:b/>
      <w:sz w:val="22"/>
      <w:szCs w:val="22"/>
      <w:lang w:val="en-AU" w:eastAsia="en-US"/>
    </w:rPr>
  </w:style>
  <w:style w:type="paragraph" w:customStyle="1" w:styleId="NUmber11">
    <w:name w:val="NUmber1.1"/>
    <w:basedOn w:val="Normal"/>
    <w:link w:val="NUmber11Char"/>
    <w:rsid w:val="00D716B5"/>
    <w:pPr>
      <w:numPr>
        <w:ilvl w:val="1"/>
        <w:numId w:val="8"/>
      </w:numPr>
    </w:pPr>
  </w:style>
  <w:style w:type="character" w:customStyle="1" w:styleId="NUmber11Char">
    <w:name w:val="NUmber1.1 Char"/>
    <w:basedOn w:val="DefaultParagraphFont"/>
    <w:link w:val="NUmber11"/>
    <w:rsid w:val="00D716B5"/>
    <w:rPr>
      <w:sz w:val="22"/>
      <w:szCs w:val="22"/>
    </w:rPr>
  </w:style>
  <w:style w:type="paragraph" w:customStyle="1" w:styleId="NumIndent">
    <w:name w:val="NumIndent"/>
    <w:basedOn w:val="NUmber11"/>
    <w:link w:val="NumIndentChar"/>
    <w:rsid w:val="00D716B5"/>
    <w:pPr>
      <w:numPr>
        <w:ilvl w:val="0"/>
        <w:numId w:val="0"/>
      </w:numPr>
      <w:ind w:left="1283"/>
    </w:pPr>
  </w:style>
  <w:style w:type="character" w:customStyle="1" w:styleId="NumIndentChar">
    <w:name w:val="NumIndent Char"/>
    <w:basedOn w:val="NUmber11Char"/>
    <w:link w:val="NumIndent"/>
    <w:rsid w:val="00D716B5"/>
    <w:rPr>
      <w:sz w:val="22"/>
      <w:szCs w:val="22"/>
      <w:lang w:val="en-AU" w:eastAsia="en-US"/>
    </w:rPr>
  </w:style>
  <w:style w:type="paragraph" w:customStyle="1" w:styleId="BulletBold">
    <w:name w:val="Bullet Bold"/>
    <w:basedOn w:val="Bullets"/>
    <w:link w:val="BulletBoldChar"/>
    <w:rsid w:val="00D716B5"/>
    <w:pPr>
      <w:numPr>
        <w:numId w:val="0"/>
      </w:numPr>
    </w:pPr>
    <w:rPr>
      <w:b/>
    </w:rPr>
  </w:style>
  <w:style w:type="character" w:customStyle="1" w:styleId="BulletBoldChar">
    <w:name w:val="Bullet Bold Char"/>
    <w:basedOn w:val="BulletsChar"/>
    <w:link w:val="BulletBold"/>
    <w:rsid w:val="00D716B5"/>
    <w:rPr>
      <w:b/>
      <w:sz w:val="22"/>
      <w:szCs w:val="22"/>
      <w:lang w:val="en-AU" w:eastAsia="en-US"/>
    </w:rPr>
  </w:style>
  <w:style w:type="paragraph" w:customStyle="1" w:styleId="Bull2Ind">
    <w:name w:val="Bull2 Ind"/>
    <w:basedOn w:val="Bullets2"/>
    <w:link w:val="Bull2IndChar"/>
    <w:rsid w:val="00D716B5"/>
    <w:pPr>
      <w:numPr>
        <w:ilvl w:val="0"/>
        <w:numId w:val="0"/>
      </w:numPr>
      <w:ind w:left="2061"/>
    </w:pPr>
    <w:rPr>
      <w:lang w:eastAsia="en-AU"/>
    </w:rPr>
  </w:style>
  <w:style w:type="character" w:customStyle="1" w:styleId="Bull2IndChar">
    <w:name w:val="Bull2 Ind Char"/>
    <w:basedOn w:val="Bullets2Char"/>
    <w:link w:val="Bull2Ind"/>
    <w:rsid w:val="00D716B5"/>
    <w:rPr>
      <w:rFonts w:cstheme="minorHAnsi"/>
      <w:sz w:val="22"/>
      <w:szCs w:val="22"/>
      <w:lang w:val="en-AU" w:eastAsia="en-AU"/>
    </w:rPr>
  </w:style>
  <w:style w:type="paragraph" w:customStyle="1" w:styleId="Bull2Bold">
    <w:name w:val="Bull2Bold"/>
    <w:basedOn w:val="Bullets2"/>
    <w:link w:val="Bull2BoldChar"/>
    <w:rsid w:val="00D716B5"/>
    <w:pPr>
      <w:numPr>
        <w:ilvl w:val="0"/>
        <w:numId w:val="0"/>
      </w:numPr>
    </w:pPr>
    <w:rPr>
      <w:b/>
      <w:lang w:eastAsia="en-AU"/>
    </w:rPr>
  </w:style>
  <w:style w:type="character" w:customStyle="1" w:styleId="Bull2BoldChar">
    <w:name w:val="Bull2Bold Char"/>
    <w:basedOn w:val="Bullets2Char"/>
    <w:link w:val="Bull2Bold"/>
    <w:rsid w:val="00D716B5"/>
    <w:rPr>
      <w:rFonts w:cstheme="minorHAnsi"/>
      <w:b/>
      <w:sz w:val="22"/>
      <w:szCs w:val="22"/>
      <w:lang w:val="en-AU" w:eastAsia="en-AU"/>
    </w:rPr>
  </w:style>
  <w:style w:type="paragraph" w:customStyle="1" w:styleId="Bullet3">
    <w:name w:val="Bullet3"/>
    <w:basedOn w:val="ListParagraph"/>
    <w:link w:val="Bullet3Char1"/>
    <w:uiPriority w:val="8"/>
    <w:qFormat/>
    <w:rsid w:val="00F9530D"/>
    <w:pPr>
      <w:numPr>
        <w:ilvl w:val="2"/>
        <w:numId w:val="6"/>
      </w:numPr>
      <w:ind w:left="2912"/>
    </w:pPr>
  </w:style>
  <w:style w:type="character" w:customStyle="1" w:styleId="Bullet3Char1">
    <w:name w:val="Bullet3 Char1"/>
    <w:basedOn w:val="DefaultParagraphFont"/>
    <w:link w:val="Bullet3"/>
    <w:uiPriority w:val="8"/>
    <w:rsid w:val="00F9530D"/>
    <w:rPr>
      <w:sz w:val="22"/>
      <w:szCs w:val="22"/>
    </w:rPr>
  </w:style>
  <w:style w:type="paragraph" w:customStyle="1" w:styleId="Bullet3Bold">
    <w:name w:val="Bullet3Bold"/>
    <w:basedOn w:val="Bullet3"/>
    <w:link w:val="Bullet3BoldChar"/>
    <w:rsid w:val="00D716B5"/>
    <w:pPr>
      <w:numPr>
        <w:ilvl w:val="0"/>
        <w:numId w:val="0"/>
      </w:numPr>
    </w:pPr>
    <w:rPr>
      <w:b/>
      <w:lang w:eastAsia="en-AU"/>
    </w:rPr>
  </w:style>
  <w:style w:type="character" w:customStyle="1" w:styleId="Bullet3BoldChar">
    <w:name w:val="Bullet3Bold Char"/>
    <w:basedOn w:val="Bullet3Char1"/>
    <w:link w:val="Bullet3Bold"/>
    <w:rsid w:val="00D716B5"/>
    <w:rPr>
      <w:b/>
      <w:sz w:val="22"/>
      <w:szCs w:val="22"/>
      <w:lang w:val="en-AU" w:eastAsia="en-AU"/>
    </w:rPr>
  </w:style>
  <w:style w:type="paragraph" w:customStyle="1" w:styleId="Bullet3ind">
    <w:name w:val="Bullet3 ind"/>
    <w:basedOn w:val="Bullet3"/>
    <w:link w:val="Bullet3indChar"/>
    <w:rsid w:val="00D716B5"/>
    <w:pPr>
      <w:numPr>
        <w:ilvl w:val="0"/>
        <w:numId w:val="0"/>
      </w:numPr>
      <w:ind w:left="2912"/>
    </w:pPr>
    <w:rPr>
      <w:lang w:eastAsia="en-AU"/>
    </w:rPr>
  </w:style>
  <w:style w:type="character" w:customStyle="1" w:styleId="Bullet3indChar">
    <w:name w:val="Bullet3 ind Char"/>
    <w:basedOn w:val="Bullet3Char1"/>
    <w:link w:val="Bullet3ind"/>
    <w:rsid w:val="00D716B5"/>
    <w:rPr>
      <w:sz w:val="22"/>
      <w:szCs w:val="22"/>
      <w:lang w:val="en-AU" w:eastAsia="en-AU"/>
    </w:rPr>
  </w:style>
  <w:style w:type="paragraph" w:customStyle="1" w:styleId="BulBoldTight">
    <w:name w:val="BulBoldTight"/>
    <w:basedOn w:val="BulletBold"/>
    <w:link w:val="BulBoldTightChar"/>
    <w:rsid w:val="00D716B5"/>
    <w:pPr>
      <w:spacing w:after="0"/>
    </w:pPr>
    <w:rPr>
      <w:lang w:eastAsia="en-AU"/>
    </w:rPr>
  </w:style>
  <w:style w:type="character" w:customStyle="1" w:styleId="BulBoldTightChar">
    <w:name w:val="BulBoldTight Char"/>
    <w:basedOn w:val="BulletBoldChar"/>
    <w:link w:val="BulBoldTight"/>
    <w:rsid w:val="00D716B5"/>
    <w:rPr>
      <w:b/>
      <w:sz w:val="22"/>
      <w:szCs w:val="22"/>
      <w:lang w:val="en-AU" w:eastAsia="en-AU"/>
    </w:rPr>
  </w:style>
  <w:style w:type="paragraph" w:customStyle="1" w:styleId="Bull2BldTight">
    <w:name w:val="Bull2BldTight"/>
    <w:basedOn w:val="Bull2Bold"/>
    <w:link w:val="Bull2BldTightChar"/>
    <w:rsid w:val="00D716B5"/>
    <w:pPr>
      <w:spacing w:after="0"/>
    </w:pPr>
  </w:style>
  <w:style w:type="character" w:customStyle="1" w:styleId="Bull2BldTightChar">
    <w:name w:val="Bull2BldTight Char"/>
    <w:basedOn w:val="Bull2BoldChar"/>
    <w:link w:val="Bull2BldTight"/>
    <w:rsid w:val="00D716B5"/>
    <w:rPr>
      <w:rFonts w:cstheme="minorHAnsi"/>
      <w:b/>
      <w:sz w:val="22"/>
      <w:szCs w:val="22"/>
      <w:lang w:val="en-AU" w:eastAsia="en-AU"/>
    </w:rPr>
  </w:style>
  <w:style w:type="paragraph" w:customStyle="1" w:styleId="numersBoldTight">
    <w:name w:val="numersBoldTight"/>
    <w:basedOn w:val="numers"/>
    <w:link w:val="numersBoldTightChar"/>
    <w:rsid w:val="00D716B5"/>
    <w:pPr>
      <w:numPr>
        <w:numId w:val="9"/>
      </w:numPr>
      <w:spacing w:after="0" w:line="240" w:lineRule="auto"/>
    </w:pPr>
    <w:rPr>
      <w:b/>
      <w:lang w:eastAsia="en-AU"/>
    </w:rPr>
  </w:style>
  <w:style w:type="character" w:customStyle="1" w:styleId="numersBoldTightChar">
    <w:name w:val="numersBoldTight Char"/>
    <w:basedOn w:val="numersChar"/>
    <w:link w:val="numersBoldTight"/>
    <w:rsid w:val="00D716B5"/>
    <w:rPr>
      <w:b/>
      <w:sz w:val="22"/>
      <w:szCs w:val="22"/>
      <w:lang w:eastAsia="en-AU"/>
    </w:rPr>
  </w:style>
  <w:style w:type="paragraph" w:customStyle="1" w:styleId="boldBulTight">
    <w:name w:val="boldBulTight"/>
    <w:basedOn w:val="Bullets"/>
    <w:link w:val="boldBulTightChar"/>
    <w:rsid w:val="00D716B5"/>
    <w:pPr>
      <w:numPr>
        <w:numId w:val="0"/>
      </w:numPr>
      <w:spacing w:after="0" w:line="240" w:lineRule="auto"/>
    </w:pPr>
    <w:rPr>
      <w:b/>
    </w:rPr>
  </w:style>
  <w:style w:type="character" w:customStyle="1" w:styleId="boldBulTightChar">
    <w:name w:val="boldBulTight Char"/>
    <w:basedOn w:val="BulletsChar"/>
    <w:link w:val="boldBulTight"/>
    <w:rsid w:val="00D716B5"/>
    <w:rPr>
      <w:b/>
      <w:sz w:val="22"/>
      <w:szCs w:val="22"/>
      <w:lang w:val="en-AU" w:eastAsia="en-US"/>
    </w:rPr>
  </w:style>
  <w:style w:type="paragraph" w:customStyle="1" w:styleId="BoldBulTight0">
    <w:name w:val="BoldBulTight"/>
    <w:basedOn w:val="Bullets"/>
    <w:link w:val="BoldBulTightChar0"/>
    <w:uiPriority w:val="9"/>
    <w:qFormat/>
    <w:rsid w:val="00F9530D"/>
    <w:pPr>
      <w:numPr>
        <w:numId w:val="0"/>
      </w:numPr>
      <w:spacing w:after="100" w:line="240" w:lineRule="auto"/>
    </w:pPr>
    <w:rPr>
      <w:b/>
    </w:rPr>
  </w:style>
  <w:style w:type="character" w:customStyle="1" w:styleId="BoldBulTightChar0">
    <w:name w:val="BoldBulTight Char"/>
    <w:basedOn w:val="BulletsChar"/>
    <w:link w:val="BoldBulTight0"/>
    <w:uiPriority w:val="9"/>
    <w:rsid w:val="00F9530D"/>
    <w:rPr>
      <w:b/>
      <w:sz w:val="22"/>
      <w:szCs w:val="22"/>
      <w:lang w:val="en-AU"/>
    </w:rPr>
  </w:style>
  <w:style w:type="paragraph" w:customStyle="1" w:styleId="NumbersBold">
    <w:name w:val="Numbers Bold"/>
    <w:basedOn w:val="numers"/>
    <w:link w:val="NumbersBoldChar"/>
    <w:rsid w:val="00D716B5"/>
    <w:pPr>
      <w:numPr>
        <w:numId w:val="10"/>
      </w:numPr>
      <w:spacing w:after="100" w:line="240" w:lineRule="auto"/>
    </w:pPr>
    <w:rPr>
      <w:b/>
    </w:rPr>
  </w:style>
  <w:style w:type="character" w:customStyle="1" w:styleId="NumbersBoldChar">
    <w:name w:val="Numbers Bold Char"/>
    <w:basedOn w:val="numersChar"/>
    <w:link w:val="NumbersBold"/>
    <w:rsid w:val="00D716B5"/>
    <w:rPr>
      <w:b/>
      <w:sz w:val="22"/>
      <w:szCs w:val="22"/>
    </w:rPr>
  </w:style>
  <w:style w:type="paragraph" w:customStyle="1" w:styleId="Bull2bold0">
    <w:name w:val="Bull2bold"/>
    <w:basedOn w:val="Bullets2"/>
    <w:link w:val="Bull2boldChar0"/>
    <w:rsid w:val="00D716B5"/>
    <w:pPr>
      <w:numPr>
        <w:ilvl w:val="0"/>
        <w:numId w:val="0"/>
      </w:numPr>
      <w:spacing w:after="100" w:line="240" w:lineRule="auto"/>
    </w:pPr>
    <w:rPr>
      <w:b/>
    </w:rPr>
  </w:style>
  <w:style w:type="character" w:customStyle="1" w:styleId="Bull2boldChar0">
    <w:name w:val="Bull2bold Char"/>
    <w:basedOn w:val="Bullets2Char"/>
    <w:link w:val="Bull2bold0"/>
    <w:rsid w:val="00D716B5"/>
    <w:rPr>
      <w:rFonts w:cstheme="minorHAnsi"/>
      <w:b/>
      <w:sz w:val="22"/>
      <w:szCs w:val="22"/>
      <w:lang w:val="en-AU" w:eastAsia="en-US"/>
    </w:rPr>
  </w:style>
  <w:style w:type="paragraph" w:customStyle="1" w:styleId="bull2bold1">
    <w:name w:val="bull2bold"/>
    <w:basedOn w:val="Bullets2"/>
    <w:link w:val="bull2boldChar1"/>
    <w:rsid w:val="00D716B5"/>
    <w:pPr>
      <w:numPr>
        <w:ilvl w:val="0"/>
        <w:numId w:val="0"/>
      </w:numPr>
      <w:spacing w:after="60" w:line="240" w:lineRule="auto"/>
    </w:pPr>
    <w:rPr>
      <w:b/>
    </w:rPr>
  </w:style>
  <w:style w:type="character" w:customStyle="1" w:styleId="bull2boldChar1">
    <w:name w:val="bull2bold Char"/>
    <w:basedOn w:val="Bullets2Char"/>
    <w:link w:val="bull2bold1"/>
    <w:rsid w:val="00D716B5"/>
    <w:rPr>
      <w:rFonts w:cstheme="minorHAnsi"/>
      <w:b/>
      <w:sz w:val="22"/>
      <w:szCs w:val="22"/>
      <w:lang w:val="en-AU" w:eastAsia="en-US"/>
    </w:rPr>
  </w:style>
  <w:style w:type="paragraph" w:customStyle="1" w:styleId="BoldBulls">
    <w:name w:val="BoldBulls"/>
    <w:basedOn w:val="Bullets"/>
    <w:link w:val="BoldBullsChar"/>
    <w:rsid w:val="00D716B5"/>
    <w:pPr>
      <w:numPr>
        <w:numId w:val="0"/>
      </w:numPr>
    </w:pPr>
    <w:rPr>
      <w:b/>
    </w:rPr>
  </w:style>
  <w:style w:type="character" w:customStyle="1" w:styleId="BoldBullsChar">
    <w:name w:val="BoldBulls Char"/>
    <w:basedOn w:val="BulletsChar"/>
    <w:link w:val="BoldBulls"/>
    <w:rsid w:val="00D716B5"/>
    <w:rPr>
      <w:b/>
      <w:sz w:val="22"/>
      <w:szCs w:val="22"/>
      <w:lang w:val="en-AU" w:eastAsia="en-US"/>
    </w:rPr>
  </w:style>
  <w:style w:type="paragraph" w:customStyle="1" w:styleId="BoldBull2">
    <w:name w:val="BoldBull2"/>
    <w:basedOn w:val="Bullets2"/>
    <w:link w:val="BoldBull2Char"/>
    <w:rsid w:val="00D716B5"/>
    <w:pPr>
      <w:numPr>
        <w:ilvl w:val="0"/>
        <w:numId w:val="0"/>
      </w:numPr>
      <w:spacing w:after="60" w:line="240" w:lineRule="auto"/>
    </w:pPr>
    <w:rPr>
      <w:b/>
    </w:rPr>
  </w:style>
  <w:style w:type="character" w:customStyle="1" w:styleId="BoldBull2Char">
    <w:name w:val="BoldBull2 Char"/>
    <w:basedOn w:val="Bullets2Char"/>
    <w:link w:val="BoldBull2"/>
    <w:rsid w:val="00D716B5"/>
    <w:rPr>
      <w:rFonts w:cstheme="minorHAnsi"/>
      <w:b/>
      <w:sz w:val="22"/>
      <w:szCs w:val="22"/>
      <w:lang w:val="en-AU" w:eastAsia="en-US"/>
    </w:rPr>
  </w:style>
  <w:style w:type="paragraph" w:customStyle="1" w:styleId="Pinkobjectives">
    <w:name w:val="Pink objectives"/>
    <w:basedOn w:val="Normal"/>
    <w:link w:val="PinkobjectivesChar"/>
    <w:qFormat/>
    <w:rsid w:val="00F9530D"/>
    <w:pPr>
      <w:spacing w:after="0" w:line="240" w:lineRule="auto"/>
    </w:pPr>
    <w:rPr>
      <w:b/>
    </w:rPr>
  </w:style>
  <w:style w:type="character" w:customStyle="1" w:styleId="PinkobjectivesChar">
    <w:name w:val="Pink objectives Char"/>
    <w:basedOn w:val="DefaultParagraphFont"/>
    <w:link w:val="Pinkobjectives"/>
    <w:rsid w:val="00F9530D"/>
    <w:rPr>
      <w:b/>
      <w:sz w:val="22"/>
      <w:szCs w:val="22"/>
      <w:lang w:val="en-AU"/>
    </w:rPr>
  </w:style>
  <w:style w:type="paragraph" w:styleId="NormalWeb">
    <w:name w:val="Normal (Web)"/>
    <w:basedOn w:val="Normal"/>
    <w:uiPriority w:val="99"/>
    <w:rsid w:val="00A86B97"/>
    <w:pPr>
      <w:spacing w:before="100" w:beforeAutospacing="1" w:after="100" w:afterAutospacing="1" w:line="240" w:lineRule="auto"/>
    </w:pPr>
    <w:rPr>
      <w:rFonts w:ascii="Times New Roman" w:eastAsia="Times New Roman" w:hAnsi="Times New Roman"/>
      <w:sz w:val="24"/>
      <w:szCs w:val="24"/>
      <w:lang w:eastAsia="en-US"/>
    </w:rPr>
  </w:style>
  <w:style w:type="table" w:styleId="GridTable1Light-Accent2">
    <w:name w:val="Grid Table 1 Light Accent 2"/>
    <w:basedOn w:val="TableNormal"/>
    <w:uiPriority w:val="46"/>
    <w:rsid w:val="0082075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696C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630033">
      <w:bodyDiv w:val="1"/>
      <w:marLeft w:val="0"/>
      <w:marRight w:val="0"/>
      <w:marTop w:val="0"/>
      <w:marBottom w:val="0"/>
      <w:divBdr>
        <w:top w:val="none" w:sz="0" w:space="0" w:color="auto"/>
        <w:left w:val="none" w:sz="0" w:space="0" w:color="auto"/>
        <w:bottom w:val="none" w:sz="0" w:space="0" w:color="auto"/>
        <w:right w:val="none" w:sz="0" w:space="0" w:color="auto"/>
      </w:divBdr>
    </w:div>
    <w:div w:id="142476393">
      <w:bodyDiv w:val="1"/>
      <w:marLeft w:val="0"/>
      <w:marRight w:val="0"/>
      <w:marTop w:val="0"/>
      <w:marBottom w:val="0"/>
      <w:divBdr>
        <w:top w:val="none" w:sz="0" w:space="0" w:color="auto"/>
        <w:left w:val="none" w:sz="0" w:space="0" w:color="auto"/>
        <w:bottom w:val="none" w:sz="0" w:space="0" w:color="auto"/>
        <w:right w:val="none" w:sz="0" w:space="0" w:color="auto"/>
      </w:divBdr>
    </w:div>
    <w:div w:id="667248461">
      <w:bodyDiv w:val="1"/>
      <w:marLeft w:val="0"/>
      <w:marRight w:val="0"/>
      <w:marTop w:val="0"/>
      <w:marBottom w:val="0"/>
      <w:divBdr>
        <w:top w:val="none" w:sz="0" w:space="0" w:color="auto"/>
        <w:left w:val="none" w:sz="0" w:space="0" w:color="auto"/>
        <w:bottom w:val="none" w:sz="0" w:space="0" w:color="auto"/>
        <w:right w:val="none" w:sz="0" w:space="0" w:color="auto"/>
      </w:divBdr>
    </w:div>
    <w:div w:id="682516468">
      <w:bodyDiv w:val="1"/>
      <w:marLeft w:val="0"/>
      <w:marRight w:val="0"/>
      <w:marTop w:val="0"/>
      <w:marBottom w:val="0"/>
      <w:divBdr>
        <w:top w:val="none" w:sz="0" w:space="0" w:color="auto"/>
        <w:left w:val="none" w:sz="0" w:space="0" w:color="auto"/>
        <w:bottom w:val="none" w:sz="0" w:space="0" w:color="auto"/>
        <w:right w:val="none" w:sz="0" w:space="0" w:color="auto"/>
      </w:divBdr>
    </w:div>
    <w:div w:id="757747316">
      <w:bodyDiv w:val="1"/>
      <w:marLeft w:val="0"/>
      <w:marRight w:val="0"/>
      <w:marTop w:val="0"/>
      <w:marBottom w:val="0"/>
      <w:divBdr>
        <w:top w:val="none" w:sz="0" w:space="0" w:color="auto"/>
        <w:left w:val="none" w:sz="0" w:space="0" w:color="auto"/>
        <w:bottom w:val="none" w:sz="0" w:space="0" w:color="auto"/>
        <w:right w:val="none" w:sz="0" w:space="0" w:color="auto"/>
      </w:divBdr>
    </w:div>
    <w:div w:id="777526166">
      <w:bodyDiv w:val="1"/>
      <w:marLeft w:val="0"/>
      <w:marRight w:val="0"/>
      <w:marTop w:val="0"/>
      <w:marBottom w:val="0"/>
      <w:divBdr>
        <w:top w:val="none" w:sz="0" w:space="0" w:color="auto"/>
        <w:left w:val="none" w:sz="0" w:space="0" w:color="auto"/>
        <w:bottom w:val="none" w:sz="0" w:space="0" w:color="auto"/>
        <w:right w:val="none" w:sz="0" w:space="0" w:color="auto"/>
      </w:divBdr>
    </w:div>
    <w:div w:id="1093552393">
      <w:bodyDiv w:val="1"/>
      <w:marLeft w:val="0"/>
      <w:marRight w:val="0"/>
      <w:marTop w:val="0"/>
      <w:marBottom w:val="0"/>
      <w:divBdr>
        <w:top w:val="none" w:sz="0" w:space="0" w:color="auto"/>
        <w:left w:val="none" w:sz="0" w:space="0" w:color="auto"/>
        <w:bottom w:val="none" w:sz="0" w:space="0" w:color="auto"/>
        <w:right w:val="none" w:sz="0" w:space="0" w:color="auto"/>
      </w:divBdr>
    </w:div>
    <w:div w:id="1296133876">
      <w:bodyDiv w:val="1"/>
      <w:marLeft w:val="0"/>
      <w:marRight w:val="0"/>
      <w:marTop w:val="0"/>
      <w:marBottom w:val="0"/>
      <w:divBdr>
        <w:top w:val="none" w:sz="0" w:space="0" w:color="auto"/>
        <w:left w:val="none" w:sz="0" w:space="0" w:color="auto"/>
        <w:bottom w:val="none" w:sz="0" w:space="0" w:color="auto"/>
        <w:right w:val="none" w:sz="0" w:space="0" w:color="auto"/>
      </w:divBdr>
    </w:div>
    <w:div w:id="1526598695">
      <w:bodyDiv w:val="1"/>
      <w:marLeft w:val="0"/>
      <w:marRight w:val="0"/>
      <w:marTop w:val="0"/>
      <w:marBottom w:val="0"/>
      <w:divBdr>
        <w:top w:val="none" w:sz="0" w:space="0" w:color="auto"/>
        <w:left w:val="none" w:sz="0" w:space="0" w:color="auto"/>
        <w:bottom w:val="none" w:sz="0" w:space="0" w:color="auto"/>
        <w:right w:val="none" w:sz="0" w:space="0" w:color="auto"/>
      </w:divBdr>
    </w:div>
    <w:div w:id="1615020793">
      <w:bodyDiv w:val="1"/>
      <w:marLeft w:val="0"/>
      <w:marRight w:val="0"/>
      <w:marTop w:val="0"/>
      <w:marBottom w:val="0"/>
      <w:divBdr>
        <w:top w:val="none" w:sz="0" w:space="0" w:color="auto"/>
        <w:left w:val="none" w:sz="0" w:space="0" w:color="auto"/>
        <w:bottom w:val="none" w:sz="0" w:space="0" w:color="auto"/>
        <w:right w:val="none" w:sz="0" w:space="0" w:color="auto"/>
      </w:divBdr>
    </w:div>
    <w:div w:id="2035304874">
      <w:bodyDiv w:val="1"/>
      <w:marLeft w:val="0"/>
      <w:marRight w:val="0"/>
      <w:marTop w:val="0"/>
      <w:marBottom w:val="0"/>
      <w:divBdr>
        <w:top w:val="none" w:sz="0" w:space="0" w:color="auto"/>
        <w:left w:val="none" w:sz="0" w:space="0" w:color="auto"/>
        <w:bottom w:val="none" w:sz="0" w:space="0" w:color="auto"/>
        <w:right w:val="none" w:sz="0" w:space="0" w:color="auto"/>
      </w:divBdr>
    </w:div>
    <w:div w:id="2128506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2EF01C34E75061498284AF8CC5CDC662" ma:contentTypeVersion="13" ma:contentTypeDescription="Create a new document." ma:contentTypeScope="" ma:versionID="fca76e654ad4ec405d82dddc0be0b12a">
  <xsd:schema xmlns:xsd="http://www.w3.org/2001/XMLSchema" xmlns:xs="http://www.w3.org/2001/XMLSchema" xmlns:p="http://schemas.microsoft.com/office/2006/metadata/properties" xmlns:ns3="d109d788-9164-4e55-bb18-de021547ff7f" xmlns:ns4="2e0009b3-33ac-4cb8-b1c7-87b65546f628" targetNamespace="http://schemas.microsoft.com/office/2006/metadata/properties" ma:root="true" ma:fieldsID="e060c42065fe4132575217bf7f100527" ns3:_="" ns4:_="">
    <xsd:import namespace="d109d788-9164-4e55-bb18-de021547ff7f"/>
    <xsd:import namespace="2e0009b3-33ac-4cb8-b1c7-87b65546f6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09d788-9164-4e55-bb18-de021547ff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e0009b3-33ac-4cb8-b1c7-87b65546f62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D2FCC3-FACC-46DA-938A-3D687BE68431}">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2e0009b3-33ac-4cb8-b1c7-87b65546f628"/>
    <ds:schemaRef ds:uri="d109d788-9164-4e55-bb18-de021547ff7f"/>
    <ds:schemaRef ds:uri="http://www.w3.org/XML/1998/namespace"/>
    <ds:schemaRef ds:uri="http://purl.org/dc/dcmitype/"/>
  </ds:schemaRefs>
</ds:datastoreItem>
</file>

<file path=customXml/itemProps2.xml><?xml version="1.0" encoding="utf-8"?>
<ds:datastoreItem xmlns:ds="http://schemas.openxmlformats.org/officeDocument/2006/customXml" ds:itemID="{903E182B-B1F3-4B4F-AD61-82CC0F02856F}">
  <ds:schemaRefs>
    <ds:schemaRef ds:uri="http://schemas.openxmlformats.org/officeDocument/2006/bibliography"/>
  </ds:schemaRefs>
</ds:datastoreItem>
</file>

<file path=customXml/itemProps3.xml><?xml version="1.0" encoding="utf-8"?>
<ds:datastoreItem xmlns:ds="http://schemas.openxmlformats.org/officeDocument/2006/customXml" ds:itemID="{51E4017E-5908-4ADE-8A64-FA532071E1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09d788-9164-4e55-bb18-de021547ff7f"/>
    <ds:schemaRef ds:uri="2e0009b3-33ac-4cb8-b1c7-87b65546f6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C36BC5-E81E-4B3A-891B-DF2480F487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3</TotalTime>
  <Pages>35</Pages>
  <Words>5512</Words>
  <Characters>31425</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m;Chloe</dc:creator>
  <cp:lastModifiedBy>Jomar Desuyo</cp:lastModifiedBy>
  <cp:revision>7</cp:revision>
  <dcterms:created xsi:type="dcterms:W3CDTF">2021-08-16T06:01:00Z</dcterms:created>
  <dcterms:modified xsi:type="dcterms:W3CDTF">2021-08-16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F01C34E75061498284AF8CC5CDC662</vt:lpwstr>
  </property>
</Properties>
</file>